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363AA8" w14:textId="77777777" w:rsidR="005313CD" w:rsidRPr="002E7AB2" w:rsidRDefault="005313CD" w:rsidP="005313CD">
      <w:pPr>
        <w:spacing w:after="0"/>
        <w:rPr>
          <w:rFonts w:ascii="Calibri" w:eastAsia="Times New Roman" w:hAnsi="Calibri" w:cs="Times New Roman"/>
          <w:sz w:val="22"/>
          <w:szCs w:val="22"/>
          <w:lang w:val="en-AU"/>
        </w:rPr>
      </w:pPr>
      <w:r w:rsidRPr="002E7AB2">
        <w:rPr>
          <w:rFonts w:ascii="Calibri" w:eastAsia="Times New Roman" w:hAnsi="Calibri" w:cs="Times New Roman"/>
          <w:noProof/>
          <w:sz w:val="22"/>
          <w:szCs w:val="22"/>
          <w:lang w:val="en-AU"/>
        </w:rPr>
        <w:drawing>
          <wp:inline distT="0" distB="0" distL="0" distR="0" wp14:anchorId="3E88F4ED" wp14:editId="2728FA5F">
            <wp:extent cx="2383155" cy="727075"/>
            <wp:effectExtent l="0" t="0" r="0" b="0"/>
            <wp:docPr id="2" name="Picture 3" descr="Australian Government Department of Employment and Workplace 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Government Department of Employment and Workplace Relations."/>
                    <pic:cNvPicPr/>
                  </pic:nvPicPr>
                  <pic:blipFill>
                    <a:blip r:embed="rId7">
                      <a:extLst>
                        <a:ext uri="{96DAC541-7B7A-43D3-8B79-37D633B846F1}">
                          <asvg:svgBlip xmlns:asvg="http://schemas.microsoft.com/office/drawing/2016/SVG/main" r:embed="rId8"/>
                        </a:ext>
                      </a:extLst>
                    </a:blip>
                    <a:stretch>
                      <a:fillRect/>
                    </a:stretch>
                  </pic:blipFill>
                  <pic:spPr>
                    <a:xfrm>
                      <a:off x="0" y="0"/>
                      <a:ext cx="2383155" cy="727075"/>
                    </a:xfrm>
                    <a:prstGeom prst="rect">
                      <a:avLst/>
                    </a:prstGeom>
                  </pic:spPr>
                </pic:pic>
              </a:graphicData>
            </a:graphic>
          </wp:inline>
        </w:drawing>
      </w:r>
      <w:r w:rsidRPr="002E7AB2">
        <w:rPr>
          <w:rFonts w:ascii="Calibri" w:eastAsia="Times New Roman" w:hAnsi="Calibri" w:cs="Times New Roman"/>
          <w:noProof/>
          <w:sz w:val="22"/>
          <w:szCs w:val="22"/>
          <w:lang w:val="en-AU"/>
        </w:rPr>
        <w:drawing>
          <wp:anchor distT="0" distB="0" distL="114300" distR="114300" simplePos="0" relativeHeight="251659264" behindDoc="1" locked="0" layoutInCell="1" allowOverlap="1" wp14:anchorId="6A19D2EB" wp14:editId="7BBD7B5A">
            <wp:simplePos x="0" y="0"/>
            <wp:positionH relativeFrom="column">
              <wp:posOffset>-791972</wp:posOffset>
            </wp:positionH>
            <wp:positionV relativeFrom="page">
              <wp:posOffset>-36576</wp:posOffset>
            </wp:positionV>
            <wp:extent cx="7673234" cy="2450592"/>
            <wp:effectExtent l="0" t="0" r="0" b="0"/>
            <wp:wrapNone/>
            <wp:docPr id="4" name="Picture 4" descr="Background pattern,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 rectangle&#10;&#10;Description automatically generated with medium confidence"/>
                    <pic:cNvPicPr/>
                  </pic:nvPicPr>
                  <pic:blipFill>
                    <a:blip r:embed="rId9"/>
                    <a:stretch>
                      <a:fillRect/>
                    </a:stretch>
                  </pic:blipFill>
                  <pic:spPr>
                    <a:xfrm>
                      <a:off x="0" y="0"/>
                      <a:ext cx="7717927" cy="2464866"/>
                    </a:xfrm>
                    <a:prstGeom prst="rect">
                      <a:avLst/>
                    </a:prstGeom>
                  </pic:spPr>
                </pic:pic>
              </a:graphicData>
            </a:graphic>
            <wp14:sizeRelH relativeFrom="page">
              <wp14:pctWidth>0</wp14:pctWidth>
            </wp14:sizeRelH>
            <wp14:sizeRelV relativeFrom="page">
              <wp14:pctHeight>0</wp14:pctHeight>
            </wp14:sizeRelV>
          </wp:anchor>
        </w:drawing>
      </w:r>
    </w:p>
    <w:p w14:paraId="55751CEA" w14:textId="77777777" w:rsidR="005313CD" w:rsidRPr="003F47E3" w:rsidRDefault="005313CD" w:rsidP="005313CD">
      <w:pPr>
        <w:spacing w:before="3240" w:after="0"/>
        <w:ind w:left="1276"/>
        <w:rPr>
          <w:rFonts w:ascii="Aptos" w:eastAsia="Times New Roman" w:hAnsi="Aptos" w:cs="Times New Roman"/>
          <w:b/>
          <w:noProof/>
          <w:color w:val="404246"/>
          <w:spacing w:val="-10"/>
          <w:kern w:val="28"/>
          <w:sz w:val="60"/>
          <w:szCs w:val="56"/>
          <w:lang w:val="en-AU" w:eastAsia="en-AU"/>
        </w:rPr>
      </w:pPr>
      <w:r w:rsidRPr="003F47E3">
        <w:rPr>
          <w:rFonts w:ascii="Aptos" w:eastAsia="Times New Roman" w:hAnsi="Aptos" w:cs="Times New Roman"/>
          <w:b/>
          <w:noProof/>
          <w:color w:val="404246"/>
          <w:spacing w:val="-10"/>
          <w:kern w:val="28"/>
          <w:sz w:val="60"/>
          <w:szCs w:val="56"/>
          <w:lang w:val="en-AU" w:eastAsia="en-AU"/>
        </w:rPr>
        <w:t>Trends in Federal Enterprise  Bargaining</w:t>
      </w:r>
    </w:p>
    <w:p w14:paraId="08E32DB4" w14:textId="77777777" w:rsidR="005313CD" w:rsidRPr="003F47E3" w:rsidRDefault="005313CD" w:rsidP="005313CD">
      <w:pPr>
        <w:numPr>
          <w:ilvl w:val="1"/>
          <w:numId w:val="0"/>
        </w:numPr>
        <w:spacing w:before="240" w:after="0" w:line="276" w:lineRule="auto"/>
        <w:ind w:left="1276"/>
        <w:rPr>
          <w:rFonts w:ascii="Aptos" w:eastAsia="Times New Roman" w:hAnsi="Aptos" w:cs="Arial"/>
          <w:noProof/>
          <w:color w:val="789B4A"/>
          <w:spacing w:val="15"/>
          <w:sz w:val="40"/>
          <w:szCs w:val="22"/>
          <w:lang w:val="en-AU" w:eastAsia="en-AU"/>
        </w:rPr>
      </w:pPr>
      <w:r>
        <w:rPr>
          <w:rFonts w:ascii="Aptos" w:eastAsia="Times New Roman" w:hAnsi="Aptos" w:cs="Arial"/>
          <w:noProof/>
          <w:color w:val="789B4A"/>
          <w:spacing w:val="15"/>
          <w:sz w:val="40"/>
          <w:szCs w:val="22"/>
          <w:lang w:val="en-AU" w:eastAsia="en-AU"/>
        </w:rPr>
        <w:t>December</w:t>
      </w:r>
      <w:r w:rsidRPr="003F47E3">
        <w:rPr>
          <w:rFonts w:ascii="Aptos" w:eastAsia="Times New Roman" w:hAnsi="Aptos" w:cs="Arial"/>
          <w:noProof/>
          <w:color w:val="789B4A"/>
          <w:spacing w:val="15"/>
          <w:sz w:val="40"/>
          <w:szCs w:val="22"/>
          <w:lang w:val="en-AU" w:eastAsia="en-AU"/>
        </w:rPr>
        <w:t xml:space="preserve"> quarter 2024</w:t>
      </w:r>
    </w:p>
    <w:p w14:paraId="0E5D0D10" w14:textId="77777777" w:rsidR="005313CD" w:rsidRPr="003F47E3" w:rsidRDefault="005313CD" w:rsidP="005313CD">
      <w:pPr>
        <w:spacing w:after="0"/>
        <w:rPr>
          <w:rFonts w:ascii="Aptos" w:eastAsia="Times New Roman" w:hAnsi="Aptos" w:cs="Times New Roman"/>
          <w:noProof/>
          <w:sz w:val="22"/>
          <w:szCs w:val="22"/>
          <w:lang w:val="en-AU" w:eastAsia="en-AU"/>
        </w:rPr>
      </w:pPr>
    </w:p>
    <w:p w14:paraId="22CADAE8" w14:textId="77777777" w:rsidR="005313CD" w:rsidRPr="003F47E3" w:rsidRDefault="005313CD" w:rsidP="005313CD">
      <w:pPr>
        <w:spacing w:after="0"/>
        <w:rPr>
          <w:rFonts w:ascii="Aptos" w:eastAsia="Times New Roman" w:hAnsi="Aptos" w:cs="Times New Roman"/>
          <w:noProof/>
          <w:sz w:val="22"/>
          <w:szCs w:val="22"/>
          <w:lang w:val="en-AU" w:eastAsia="en-AU"/>
        </w:rPr>
      </w:pPr>
    </w:p>
    <w:p w14:paraId="5B3CC3AE" w14:textId="77777777" w:rsidR="005313CD" w:rsidRPr="003F47E3" w:rsidRDefault="005313CD" w:rsidP="005313CD">
      <w:pPr>
        <w:spacing w:after="0"/>
        <w:rPr>
          <w:rFonts w:ascii="Aptos" w:eastAsia="Times New Roman" w:hAnsi="Aptos" w:cs="Times New Roman"/>
          <w:noProof/>
          <w:sz w:val="22"/>
          <w:szCs w:val="22"/>
          <w:lang w:val="en-AU" w:eastAsia="en-AU"/>
        </w:rPr>
      </w:pPr>
      <w:bookmarkStart w:id="0" w:name="_Toc30065222"/>
    </w:p>
    <w:p w14:paraId="452BDC67" w14:textId="77777777" w:rsidR="005313CD" w:rsidRPr="003F47E3" w:rsidRDefault="005313CD" w:rsidP="005313CD">
      <w:pPr>
        <w:spacing w:after="0"/>
        <w:rPr>
          <w:rFonts w:ascii="Aptos" w:eastAsia="Times New Roman" w:hAnsi="Aptos" w:cs="Times New Roman"/>
          <w:sz w:val="22"/>
          <w:szCs w:val="22"/>
          <w:lang w:val="en-AU"/>
        </w:rPr>
      </w:pPr>
    </w:p>
    <w:p w14:paraId="3EB32E5D" w14:textId="77777777" w:rsidR="005313CD" w:rsidRPr="003F47E3" w:rsidRDefault="005313CD" w:rsidP="005313CD">
      <w:pPr>
        <w:spacing w:after="0"/>
        <w:rPr>
          <w:rFonts w:ascii="Aptos" w:eastAsia="Times New Roman" w:hAnsi="Aptos" w:cs="Times New Roman"/>
          <w:sz w:val="22"/>
          <w:szCs w:val="22"/>
          <w:lang w:val="en-AU"/>
        </w:rPr>
      </w:pPr>
    </w:p>
    <w:p w14:paraId="7B06828B" w14:textId="77777777" w:rsidR="005313CD" w:rsidRPr="003F47E3" w:rsidRDefault="005313CD" w:rsidP="005313CD">
      <w:pPr>
        <w:spacing w:after="0"/>
        <w:rPr>
          <w:rFonts w:ascii="Aptos" w:eastAsia="Times New Roman" w:hAnsi="Aptos" w:cs="Times New Roman"/>
          <w:sz w:val="22"/>
          <w:szCs w:val="22"/>
          <w:lang w:val="en-AU"/>
        </w:rPr>
      </w:pPr>
    </w:p>
    <w:p w14:paraId="43CB09C1" w14:textId="77777777" w:rsidR="005313CD" w:rsidRPr="003F47E3" w:rsidRDefault="005313CD" w:rsidP="005313CD">
      <w:pPr>
        <w:spacing w:after="0"/>
        <w:rPr>
          <w:rFonts w:ascii="Aptos" w:eastAsia="Times New Roman" w:hAnsi="Aptos" w:cs="Times New Roman"/>
          <w:sz w:val="22"/>
          <w:szCs w:val="22"/>
          <w:lang w:val="en-AU"/>
        </w:rPr>
      </w:pPr>
    </w:p>
    <w:p w14:paraId="5F42034F" w14:textId="77777777" w:rsidR="005313CD" w:rsidRPr="003F47E3" w:rsidRDefault="005313CD" w:rsidP="005313CD">
      <w:pPr>
        <w:spacing w:after="0"/>
        <w:rPr>
          <w:rFonts w:ascii="Aptos" w:eastAsia="Times New Roman" w:hAnsi="Aptos" w:cs="Times New Roman"/>
          <w:sz w:val="22"/>
          <w:szCs w:val="22"/>
          <w:lang w:val="en-AU"/>
        </w:rPr>
      </w:pPr>
    </w:p>
    <w:p w14:paraId="0285D182" w14:textId="77777777" w:rsidR="005313CD" w:rsidRPr="003F47E3" w:rsidRDefault="005313CD" w:rsidP="005313CD">
      <w:pPr>
        <w:spacing w:after="0"/>
        <w:rPr>
          <w:rFonts w:ascii="Aptos" w:eastAsia="Times New Roman" w:hAnsi="Aptos" w:cs="Times New Roman"/>
          <w:sz w:val="22"/>
          <w:szCs w:val="22"/>
          <w:lang w:val="en-AU"/>
        </w:rPr>
      </w:pPr>
    </w:p>
    <w:p w14:paraId="62C3199A" w14:textId="77777777" w:rsidR="005313CD" w:rsidRPr="003F47E3" w:rsidRDefault="005313CD" w:rsidP="005313CD">
      <w:pPr>
        <w:spacing w:after="0"/>
        <w:rPr>
          <w:rFonts w:ascii="Aptos" w:eastAsia="Times New Roman" w:hAnsi="Aptos" w:cs="Times New Roman"/>
          <w:sz w:val="22"/>
          <w:szCs w:val="22"/>
          <w:lang w:val="en-AU"/>
        </w:rPr>
      </w:pPr>
    </w:p>
    <w:p w14:paraId="71BA1DAF" w14:textId="77777777" w:rsidR="005313CD" w:rsidRPr="003F47E3" w:rsidRDefault="005313CD" w:rsidP="005313CD">
      <w:pPr>
        <w:spacing w:after="0"/>
        <w:rPr>
          <w:rFonts w:ascii="Aptos" w:eastAsia="Times New Roman" w:hAnsi="Aptos" w:cs="Times New Roman"/>
          <w:sz w:val="22"/>
          <w:szCs w:val="22"/>
          <w:lang w:val="en-AU"/>
        </w:rPr>
      </w:pPr>
    </w:p>
    <w:p w14:paraId="0C11B345" w14:textId="77777777" w:rsidR="005313CD" w:rsidRPr="003F47E3" w:rsidRDefault="005313CD" w:rsidP="005313CD">
      <w:pPr>
        <w:spacing w:after="0"/>
        <w:rPr>
          <w:rFonts w:ascii="Aptos" w:eastAsia="Times New Roman" w:hAnsi="Aptos" w:cs="Times New Roman"/>
          <w:sz w:val="22"/>
          <w:szCs w:val="22"/>
          <w:lang w:val="en-AU"/>
        </w:rPr>
      </w:pPr>
    </w:p>
    <w:p w14:paraId="1E1718BD" w14:textId="77777777" w:rsidR="005313CD" w:rsidRPr="003F47E3" w:rsidRDefault="005313CD" w:rsidP="005313CD">
      <w:pPr>
        <w:spacing w:after="0"/>
        <w:rPr>
          <w:rFonts w:ascii="Aptos" w:eastAsia="Times New Roman" w:hAnsi="Aptos" w:cs="Times New Roman"/>
          <w:sz w:val="22"/>
          <w:szCs w:val="22"/>
          <w:lang w:val="en-AU"/>
        </w:rPr>
      </w:pPr>
    </w:p>
    <w:p w14:paraId="771CC6C0" w14:textId="77777777" w:rsidR="005313CD" w:rsidRPr="003F47E3" w:rsidRDefault="005313CD" w:rsidP="005313CD">
      <w:pPr>
        <w:spacing w:after="0"/>
        <w:rPr>
          <w:rFonts w:ascii="Aptos" w:eastAsia="Times New Roman" w:hAnsi="Aptos" w:cs="Times New Roman"/>
          <w:sz w:val="22"/>
          <w:szCs w:val="22"/>
          <w:lang w:val="en-AU"/>
        </w:rPr>
      </w:pPr>
    </w:p>
    <w:p w14:paraId="2601A784" w14:textId="77777777" w:rsidR="005313CD" w:rsidRPr="003F47E3" w:rsidRDefault="005313CD" w:rsidP="005313CD">
      <w:pPr>
        <w:spacing w:after="0"/>
        <w:rPr>
          <w:rFonts w:ascii="Aptos" w:eastAsia="Times New Roman" w:hAnsi="Aptos" w:cs="Times New Roman"/>
          <w:sz w:val="22"/>
          <w:szCs w:val="22"/>
          <w:lang w:val="en-AU"/>
        </w:rPr>
      </w:pPr>
    </w:p>
    <w:p w14:paraId="28843EDB" w14:textId="77777777" w:rsidR="005313CD" w:rsidRPr="003F47E3" w:rsidRDefault="005313CD" w:rsidP="005313CD">
      <w:pP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xml:space="preserve">With the exception of the Commonwealth Coat of Arms, the Department’s logo, any material protected by a trade mark and where otherwise noted all material presented in this document is provided under a </w:t>
      </w:r>
      <w:hyperlink r:id="rId10" w:history="1">
        <w:r w:rsidRPr="003F47E3">
          <w:rPr>
            <w:rFonts w:ascii="Aptos" w:eastAsia="Times New Roman" w:hAnsi="Aptos" w:cs="Times New Roman"/>
            <w:color w:val="165788"/>
            <w:sz w:val="22"/>
            <w:szCs w:val="22"/>
            <w:u w:val="single"/>
            <w:lang w:val="en-AU"/>
          </w:rPr>
          <w:t>Creative Commons Attribution 4.0 International</w:t>
        </w:r>
      </w:hyperlink>
      <w:r w:rsidRPr="003F47E3">
        <w:rPr>
          <w:rFonts w:ascii="Aptos" w:eastAsia="Times New Roman" w:hAnsi="Aptos" w:cs="Times New Roman"/>
          <w:sz w:val="22"/>
          <w:szCs w:val="22"/>
          <w:lang w:val="en-AU"/>
        </w:rPr>
        <w:t xml:space="preserve"> (https://creativecommons.org/licenses/by/4.0/) licence.</w:t>
      </w:r>
    </w:p>
    <w:p w14:paraId="746C3178" w14:textId="77777777" w:rsidR="005313CD" w:rsidRPr="003F47E3" w:rsidRDefault="005313CD" w:rsidP="005313CD">
      <w:pP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xml:space="preserve">The details of the relevant licence conditions are available on the Creative Commons website (accessible using the links provided) as is the full legal code for the </w:t>
      </w:r>
      <w:hyperlink r:id="rId11" w:history="1">
        <w:r w:rsidRPr="003F47E3">
          <w:rPr>
            <w:rFonts w:ascii="Aptos" w:eastAsia="Times New Roman" w:hAnsi="Aptos" w:cs="Times New Roman"/>
            <w:color w:val="165788"/>
            <w:sz w:val="22"/>
            <w:szCs w:val="22"/>
            <w:u w:val="single"/>
            <w:lang w:val="en-AU"/>
          </w:rPr>
          <w:t>CC BY 4.0 International</w:t>
        </w:r>
      </w:hyperlink>
      <w:r w:rsidRPr="003F47E3">
        <w:rPr>
          <w:rFonts w:ascii="Aptos" w:eastAsia="Times New Roman" w:hAnsi="Aptos" w:cs="Times New Roman"/>
          <w:sz w:val="22"/>
          <w:szCs w:val="22"/>
          <w:lang w:val="en-AU"/>
        </w:rPr>
        <w:t xml:space="preserve"> (https://creativecommons.org/licenses/by/4.0/legalcode)</w:t>
      </w:r>
      <w:r w:rsidRPr="003F47E3">
        <w:rPr>
          <w:rFonts w:ascii="Aptos" w:eastAsia="Times New Roman" w:hAnsi="Aptos" w:cs="Times New Roman"/>
          <w:sz w:val="22"/>
          <w:szCs w:val="22"/>
          <w:lang w:val="en-AU"/>
        </w:rPr>
        <w:br/>
      </w:r>
    </w:p>
    <w:p w14:paraId="75B2C798" w14:textId="77777777" w:rsidR="005313CD" w:rsidRPr="003F47E3" w:rsidRDefault="005313CD" w:rsidP="005313CD">
      <w:pP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xml:space="preserve">The document must be attributed as the Trends in Federal Enterprise Bargaining Report, Department of Employment and Workplace Relations. </w:t>
      </w:r>
    </w:p>
    <w:p w14:paraId="66A00DEC" w14:textId="77777777" w:rsidR="005313CD" w:rsidRPr="008F4749" w:rsidRDefault="005313CD" w:rsidP="005313CD">
      <w:pPr>
        <w:pStyle w:val="Heading1"/>
        <w:ind w:left="360" w:hanging="360"/>
        <w:rPr>
          <w:rFonts w:ascii="Aptos" w:eastAsia="Times New Roman" w:hAnsi="Aptos" w:cs="Times New Roman"/>
          <w:b/>
          <w:color w:val="auto"/>
          <w:sz w:val="22"/>
          <w:szCs w:val="22"/>
          <w:lang w:val="en-AU"/>
        </w:rPr>
      </w:pPr>
      <w:r w:rsidRPr="008F4749">
        <w:rPr>
          <w:rFonts w:ascii="Aptos" w:eastAsia="Times New Roman" w:hAnsi="Aptos" w:cs="Times New Roman"/>
          <w:color w:val="auto"/>
          <w:sz w:val="36"/>
          <w:szCs w:val="28"/>
          <w:lang w:val="en-AU"/>
        </w:rPr>
        <w:lastRenderedPageBreak/>
        <w:t>Table of Contents</w:t>
      </w:r>
    </w:p>
    <w:p w14:paraId="254312BE" w14:textId="77777777" w:rsidR="005313CD" w:rsidRPr="003F47E3" w:rsidRDefault="005313CD" w:rsidP="005313CD">
      <w:pPr>
        <w:pStyle w:val="BlockText"/>
        <w:rPr>
          <w:rFonts w:ascii="Aptos" w:hAnsi="Aptos"/>
        </w:rPr>
      </w:pPr>
      <w:r w:rsidRPr="003F47E3">
        <w:rPr>
          <w:rFonts w:ascii="Aptos" w:hAnsi="Aptos"/>
        </w:rPr>
        <w:t xml:space="preserve">Table 1: Average </w:t>
      </w:r>
      <w:proofErr w:type="spellStart"/>
      <w:r w:rsidRPr="003F47E3">
        <w:rPr>
          <w:rFonts w:ascii="Aptos" w:hAnsi="Aptos"/>
        </w:rPr>
        <w:t>Annualised</w:t>
      </w:r>
      <w:proofErr w:type="spellEnd"/>
      <w:r w:rsidRPr="003F47E3">
        <w:rPr>
          <w:rFonts w:ascii="Aptos" w:hAnsi="Aptos"/>
        </w:rPr>
        <w:t xml:space="preserve"> Wage Increases for agreements approved in the </w:t>
      </w:r>
      <w:r>
        <w:rPr>
          <w:rFonts w:ascii="Aptos" w:hAnsi="Aptos"/>
        </w:rPr>
        <w:t xml:space="preserve">December </w:t>
      </w:r>
      <w:r w:rsidRPr="003F47E3">
        <w:rPr>
          <w:rFonts w:ascii="Aptos" w:hAnsi="Aptos"/>
        </w:rPr>
        <w:t>quarter 2024</w:t>
      </w:r>
      <w:r w:rsidRPr="003F47E3">
        <w:rPr>
          <w:rFonts w:ascii="Aptos" w:hAnsi="Aptos"/>
          <w:lang w:val="en-AU"/>
        </w:rPr>
        <w:tab/>
        <w:t>4</w:t>
      </w:r>
    </w:p>
    <w:p w14:paraId="1932CE1B" w14:textId="77777777" w:rsidR="005313CD" w:rsidRPr="005313CD" w:rsidRDefault="005313CD" w:rsidP="005313CD">
      <w:pPr>
        <w:pStyle w:val="BlockText"/>
        <w:rPr>
          <w:rFonts w:ascii="Aptos" w:hAnsi="Aptos"/>
        </w:rPr>
      </w:pPr>
      <w:r w:rsidRPr="005313CD">
        <w:rPr>
          <w:rFonts w:ascii="Aptos" w:hAnsi="Aptos"/>
        </w:rPr>
        <w:t xml:space="preserve">Table 2: Average </w:t>
      </w:r>
      <w:proofErr w:type="spellStart"/>
      <w:r w:rsidRPr="005313CD">
        <w:rPr>
          <w:rFonts w:ascii="Aptos" w:hAnsi="Aptos"/>
        </w:rPr>
        <w:t>Annualised</w:t>
      </w:r>
      <w:proofErr w:type="spellEnd"/>
      <w:r w:rsidRPr="005313CD">
        <w:rPr>
          <w:rFonts w:ascii="Aptos" w:hAnsi="Aptos"/>
        </w:rPr>
        <w:t xml:space="preserve"> Wage Increases for agreements current on 31 December 2024</w:t>
      </w:r>
      <w:r w:rsidRPr="005313CD">
        <w:rPr>
          <w:rFonts w:ascii="Aptos" w:hAnsi="Aptos"/>
          <w:webHidden/>
        </w:rPr>
        <w:tab/>
      </w:r>
      <w:r w:rsidRPr="005313CD">
        <w:rPr>
          <w:rFonts w:ascii="Aptos" w:hAnsi="Aptos"/>
          <w:lang w:val="en-AU"/>
        </w:rPr>
        <w:tab/>
      </w:r>
      <w:r w:rsidRPr="005313CD">
        <w:rPr>
          <w:rFonts w:ascii="Aptos" w:hAnsi="Aptos"/>
          <w:lang w:val="en-AU"/>
        </w:rPr>
        <w:tab/>
        <w:t>4</w:t>
      </w:r>
    </w:p>
    <w:p w14:paraId="4D19956F" w14:textId="77777777" w:rsidR="005313CD" w:rsidRPr="005313CD" w:rsidRDefault="005313CD" w:rsidP="005313CD">
      <w:pPr>
        <w:pStyle w:val="BlockText"/>
        <w:rPr>
          <w:rFonts w:ascii="Aptos" w:hAnsi="Aptos"/>
        </w:rPr>
      </w:pPr>
      <w:r w:rsidRPr="005313CD">
        <w:rPr>
          <w:rFonts w:ascii="Aptos" w:hAnsi="Aptos"/>
        </w:rPr>
        <w:t>Table 3: Agreements approved in the quarter, by sector</w:t>
      </w:r>
      <w:r w:rsidRPr="005313CD">
        <w:rPr>
          <w:rFonts w:ascii="Aptos" w:hAnsi="Aptos"/>
          <w:webHidden/>
        </w:rPr>
        <w:tab/>
      </w:r>
      <w:r w:rsidRPr="005313CD">
        <w:rPr>
          <w:rFonts w:ascii="Aptos" w:hAnsi="Aptos"/>
          <w:webHidden/>
        </w:rPr>
        <w:tab/>
      </w:r>
      <w:r w:rsidRPr="005313CD">
        <w:rPr>
          <w:rFonts w:ascii="Aptos" w:hAnsi="Aptos"/>
          <w:webHidden/>
        </w:rPr>
        <w:tab/>
      </w:r>
      <w:r w:rsidRPr="005313CD">
        <w:rPr>
          <w:rFonts w:ascii="Aptos" w:hAnsi="Aptos"/>
          <w:webHidden/>
        </w:rPr>
        <w:tab/>
      </w:r>
      <w:r w:rsidRPr="005313CD">
        <w:rPr>
          <w:rFonts w:ascii="Aptos" w:hAnsi="Aptos"/>
          <w:webHidden/>
        </w:rPr>
        <w:tab/>
      </w:r>
      <w:r w:rsidRPr="005313CD">
        <w:rPr>
          <w:rFonts w:ascii="Aptos" w:hAnsi="Aptos"/>
          <w:webHidden/>
        </w:rPr>
        <w:tab/>
      </w:r>
      <w:r w:rsidRPr="005313CD">
        <w:rPr>
          <w:rFonts w:ascii="Aptos" w:hAnsi="Aptos"/>
          <w:webHidden/>
        </w:rPr>
        <w:tab/>
        <w:t>17</w:t>
      </w:r>
    </w:p>
    <w:p w14:paraId="6986A2EE" w14:textId="26C97579" w:rsidR="005313CD" w:rsidRPr="005313CD" w:rsidRDefault="005313CD" w:rsidP="005313CD">
      <w:pPr>
        <w:pStyle w:val="BlockText"/>
        <w:rPr>
          <w:rFonts w:ascii="Aptos" w:hAnsi="Aptos"/>
        </w:rPr>
      </w:pPr>
      <w:hyperlink w:anchor="_Toc153798055" w:history="1">
        <w:r w:rsidRPr="005313CD">
          <w:t>Table 4: Agreements current on the last day of the quarter, by sector</w:t>
        </w:r>
        <w:r w:rsidRPr="005313CD">
          <w:rPr>
            <w:webHidden/>
          </w:rPr>
          <w:tab/>
        </w:r>
      </w:hyperlink>
      <w:r w:rsidRPr="005313CD">
        <w:rPr>
          <w:rFonts w:ascii="Aptos" w:hAnsi="Aptos"/>
        </w:rPr>
        <w:tab/>
      </w:r>
      <w:r w:rsidRPr="005313CD">
        <w:rPr>
          <w:rFonts w:ascii="Aptos" w:hAnsi="Aptos"/>
        </w:rPr>
        <w:tab/>
      </w:r>
      <w:r w:rsidRPr="005313CD">
        <w:rPr>
          <w:rFonts w:ascii="Aptos" w:hAnsi="Aptos"/>
        </w:rPr>
        <w:tab/>
      </w:r>
      <w:r w:rsidRPr="005313CD">
        <w:rPr>
          <w:rFonts w:ascii="Aptos" w:hAnsi="Aptos"/>
        </w:rPr>
        <w:tab/>
      </w:r>
      <w:r>
        <w:rPr>
          <w:rFonts w:ascii="Aptos" w:hAnsi="Aptos"/>
        </w:rPr>
        <w:tab/>
      </w:r>
      <w:r w:rsidRPr="005313CD">
        <w:rPr>
          <w:rFonts w:ascii="Aptos" w:hAnsi="Aptos"/>
        </w:rPr>
        <w:t>18</w:t>
      </w:r>
    </w:p>
    <w:p w14:paraId="6D257BF8" w14:textId="77777777" w:rsidR="005313CD" w:rsidRPr="005313CD" w:rsidRDefault="005313CD" w:rsidP="005313CD">
      <w:pPr>
        <w:pStyle w:val="BlockText"/>
        <w:rPr>
          <w:rFonts w:ascii="Aptos" w:hAnsi="Aptos"/>
        </w:rPr>
      </w:pPr>
      <w:hyperlink w:anchor="_Toc153798056" w:history="1">
        <w:r w:rsidRPr="005313CD">
          <w:t>Table 5: Agreements approved in the quarter, by agreement type</w:t>
        </w:r>
        <w:r w:rsidRPr="005313CD">
          <w:rPr>
            <w:webHidden/>
          </w:rPr>
          <w:tab/>
        </w:r>
        <w:r w:rsidRPr="005313CD">
          <w:rPr>
            <w:webHidden/>
          </w:rPr>
          <w:tab/>
        </w:r>
        <w:r w:rsidRPr="005313CD">
          <w:rPr>
            <w:webHidden/>
          </w:rPr>
          <w:tab/>
        </w:r>
        <w:r w:rsidRPr="005313CD">
          <w:rPr>
            <w:webHidden/>
          </w:rPr>
          <w:tab/>
        </w:r>
        <w:r w:rsidRPr="005313CD">
          <w:rPr>
            <w:webHidden/>
          </w:rPr>
          <w:tab/>
        </w:r>
        <w:r w:rsidRPr="005313CD">
          <w:rPr>
            <w:webHidden/>
          </w:rPr>
          <w:tab/>
          <w:t>1</w:t>
        </w:r>
      </w:hyperlink>
      <w:r w:rsidRPr="005313CD">
        <w:t>9</w:t>
      </w:r>
    </w:p>
    <w:p w14:paraId="5211CE6E" w14:textId="19AC6353" w:rsidR="005313CD" w:rsidRPr="005313CD" w:rsidRDefault="005313CD" w:rsidP="005313CD">
      <w:pPr>
        <w:pStyle w:val="BlockText"/>
        <w:rPr>
          <w:rFonts w:ascii="Aptos" w:hAnsi="Aptos"/>
        </w:rPr>
      </w:pPr>
      <w:hyperlink w:anchor="_Toc153798057" w:history="1">
        <w:r w:rsidRPr="005313CD">
          <w:t>Table 6: Agreements current on the last day of the quarter, by agreement type</w:t>
        </w:r>
        <w:r w:rsidRPr="005313CD">
          <w:rPr>
            <w:webHidden/>
          </w:rPr>
          <w:tab/>
        </w:r>
        <w:r w:rsidRPr="005313CD">
          <w:rPr>
            <w:webHidden/>
          </w:rPr>
          <w:tab/>
        </w:r>
        <w:r w:rsidRPr="005313CD">
          <w:rPr>
            <w:webHidden/>
          </w:rPr>
          <w:tab/>
        </w:r>
        <w:r w:rsidRPr="005313CD">
          <w:rPr>
            <w:webHidden/>
          </w:rPr>
          <w:tab/>
        </w:r>
      </w:hyperlink>
      <w:r>
        <w:rPr>
          <w:rFonts w:ascii="Aptos" w:hAnsi="Aptos"/>
        </w:rPr>
        <w:tab/>
      </w:r>
      <w:r w:rsidRPr="005313CD">
        <w:t>21</w:t>
      </w:r>
    </w:p>
    <w:p w14:paraId="10293D30" w14:textId="77777777" w:rsidR="005313CD" w:rsidRPr="005313CD" w:rsidRDefault="005313CD" w:rsidP="005313CD">
      <w:pPr>
        <w:pStyle w:val="BlockText"/>
        <w:rPr>
          <w:rFonts w:ascii="Aptos" w:hAnsi="Aptos"/>
        </w:rPr>
      </w:pPr>
      <w:hyperlink w:anchor="_Toc153798058" w:history="1">
        <w:r w:rsidRPr="005313CD">
          <w:t>Table 7: Agreements approved in the quarter, by ANZSIC Division</w:t>
        </w:r>
        <w:r w:rsidRPr="005313CD">
          <w:rPr>
            <w:webHidden/>
          </w:rPr>
          <w:tab/>
        </w:r>
        <w:r w:rsidRPr="005313CD">
          <w:rPr>
            <w:webHidden/>
          </w:rPr>
          <w:tab/>
        </w:r>
        <w:r w:rsidRPr="005313CD">
          <w:rPr>
            <w:webHidden/>
          </w:rPr>
          <w:tab/>
        </w:r>
        <w:r w:rsidRPr="005313CD">
          <w:rPr>
            <w:webHidden/>
          </w:rPr>
          <w:tab/>
        </w:r>
        <w:r w:rsidRPr="005313CD">
          <w:rPr>
            <w:webHidden/>
          </w:rPr>
          <w:tab/>
        </w:r>
        <w:r w:rsidRPr="005313CD">
          <w:rPr>
            <w:webHidden/>
          </w:rPr>
          <w:tab/>
          <w:t>2</w:t>
        </w:r>
      </w:hyperlink>
      <w:r w:rsidRPr="005313CD">
        <w:t>3</w:t>
      </w:r>
    </w:p>
    <w:p w14:paraId="191D0B25" w14:textId="056B1BC2" w:rsidR="005313CD" w:rsidRPr="005313CD" w:rsidRDefault="005313CD" w:rsidP="005313CD">
      <w:pPr>
        <w:pStyle w:val="BlockText"/>
        <w:rPr>
          <w:rFonts w:ascii="Aptos" w:hAnsi="Aptos"/>
        </w:rPr>
      </w:pPr>
      <w:hyperlink w:anchor="_Toc153798059" w:history="1">
        <w:r w:rsidRPr="005313CD">
          <w:t>Table 8: Agreements current on the last day of the quarter, by ANZSIC Division</w:t>
        </w:r>
        <w:r w:rsidRPr="005313CD">
          <w:rPr>
            <w:webHidden/>
          </w:rPr>
          <w:tab/>
        </w:r>
        <w:r w:rsidRPr="005313CD">
          <w:rPr>
            <w:webHidden/>
          </w:rPr>
          <w:tab/>
        </w:r>
        <w:r w:rsidRPr="005313CD">
          <w:rPr>
            <w:webHidden/>
          </w:rPr>
          <w:tab/>
        </w:r>
        <w:r w:rsidRPr="005313CD">
          <w:rPr>
            <w:webHidden/>
          </w:rPr>
          <w:tab/>
        </w:r>
        <w:r>
          <w:rPr>
            <w:webHidden/>
          </w:rPr>
          <w:tab/>
        </w:r>
        <w:r w:rsidRPr="005313CD">
          <w:rPr>
            <w:webHidden/>
          </w:rPr>
          <w:t>2</w:t>
        </w:r>
      </w:hyperlink>
      <w:r w:rsidRPr="005313CD">
        <w:t>7</w:t>
      </w:r>
    </w:p>
    <w:p w14:paraId="0A414078" w14:textId="79148238" w:rsidR="005313CD" w:rsidRPr="005313CD" w:rsidRDefault="005313CD" w:rsidP="005313CD">
      <w:pPr>
        <w:pStyle w:val="BlockText"/>
        <w:rPr>
          <w:rFonts w:ascii="Aptos" w:hAnsi="Aptos"/>
        </w:rPr>
      </w:pPr>
      <w:hyperlink w:anchor="_Toc153798060" w:history="1">
        <w:r w:rsidRPr="005313CD">
          <w:t>Table 9: Agreements by ANZSIC Division, expiring by quarter</w:t>
        </w:r>
        <w:r w:rsidRPr="005313CD">
          <w:rPr>
            <w:webHidden/>
          </w:rPr>
          <w:tab/>
        </w:r>
        <w:r w:rsidRPr="005313CD">
          <w:rPr>
            <w:webHidden/>
          </w:rPr>
          <w:tab/>
        </w:r>
        <w:r w:rsidRPr="005313CD">
          <w:rPr>
            <w:webHidden/>
          </w:rPr>
          <w:tab/>
        </w:r>
        <w:r w:rsidRPr="005313CD">
          <w:rPr>
            <w:webHidden/>
          </w:rPr>
          <w:tab/>
        </w:r>
        <w:r w:rsidRPr="005313CD">
          <w:rPr>
            <w:webHidden/>
          </w:rPr>
          <w:tab/>
        </w:r>
        <w:r w:rsidRPr="005313CD">
          <w:rPr>
            <w:webHidden/>
          </w:rPr>
          <w:tab/>
        </w:r>
      </w:hyperlink>
      <w:r>
        <w:rPr>
          <w:rFonts w:ascii="Aptos" w:hAnsi="Aptos"/>
        </w:rPr>
        <w:tab/>
      </w:r>
      <w:r w:rsidRPr="005313CD">
        <w:t>31</w:t>
      </w:r>
    </w:p>
    <w:p w14:paraId="0452EDA6" w14:textId="77777777" w:rsidR="005313CD" w:rsidRPr="005313CD" w:rsidRDefault="005313CD" w:rsidP="005313CD">
      <w:pPr>
        <w:pStyle w:val="BlockText"/>
        <w:rPr>
          <w:rFonts w:ascii="Aptos" w:hAnsi="Aptos"/>
        </w:rPr>
      </w:pPr>
      <w:hyperlink w:anchor="_Toc153798061" w:history="1">
        <w:r w:rsidRPr="005313CD">
          <w:t>Table 10: Agreements approved in the quarter, by state</w:t>
        </w:r>
        <w:r w:rsidRPr="005313CD">
          <w:rPr>
            <w:webHidden/>
          </w:rPr>
          <w:tab/>
        </w:r>
        <w:r w:rsidRPr="005313CD">
          <w:rPr>
            <w:webHidden/>
          </w:rPr>
          <w:tab/>
        </w:r>
        <w:r w:rsidRPr="005313CD">
          <w:rPr>
            <w:webHidden/>
          </w:rPr>
          <w:tab/>
        </w:r>
        <w:r w:rsidRPr="005313CD">
          <w:rPr>
            <w:webHidden/>
          </w:rPr>
          <w:tab/>
        </w:r>
        <w:r w:rsidRPr="005313CD">
          <w:rPr>
            <w:webHidden/>
          </w:rPr>
          <w:tab/>
        </w:r>
        <w:r w:rsidRPr="005313CD">
          <w:rPr>
            <w:webHidden/>
          </w:rPr>
          <w:tab/>
        </w:r>
        <w:r w:rsidRPr="005313CD">
          <w:rPr>
            <w:webHidden/>
          </w:rPr>
          <w:tab/>
          <w:t>3</w:t>
        </w:r>
      </w:hyperlink>
      <w:r w:rsidRPr="005313CD">
        <w:t>4</w:t>
      </w:r>
    </w:p>
    <w:p w14:paraId="7C73B9AA" w14:textId="22D486A5" w:rsidR="005313CD" w:rsidRPr="005313CD" w:rsidRDefault="005313CD" w:rsidP="005313CD">
      <w:pPr>
        <w:pStyle w:val="BlockText"/>
        <w:rPr>
          <w:rFonts w:ascii="Aptos" w:hAnsi="Aptos"/>
        </w:rPr>
      </w:pPr>
      <w:hyperlink w:anchor="_Toc153798062" w:history="1">
        <w:r w:rsidRPr="005313CD">
          <w:t>Table 11: Agreements current on the last day of the quarter, by state</w:t>
        </w:r>
        <w:r w:rsidRPr="005313CD">
          <w:rPr>
            <w:webHidden/>
          </w:rPr>
          <w:tab/>
        </w:r>
        <w:r w:rsidRPr="005313CD">
          <w:rPr>
            <w:webHidden/>
          </w:rPr>
          <w:tab/>
        </w:r>
        <w:r w:rsidRPr="005313CD">
          <w:rPr>
            <w:webHidden/>
          </w:rPr>
          <w:tab/>
        </w:r>
        <w:r w:rsidRPr="005313CD">
          <w:rPr>
            <w:webHidden/>
          </w:rPr>
          <w:tab/>
        </w:r>
        <w:r w:rsidRPr="005313CD">
          <w:rPr>
            <w:webHidden/>
          </w:rPr>
          <w:tab/>
        </w:r>
        <w:r>
          <w:rPr>
            <w:webHidden/>
          </w:rPr>
          <w:tab/>
        </w:r>
        <w:r w:rsidRPr="005313CD">
          <w:rPr>
            <w:webHidden/>
          </w:rPr>
          <w:t>3</w:t>
        </w:r>
      </w:hyperlink>
      <w:r w:rsidRPr="005313CD">
        <w:t>7</w:t>
      </w:r>
    </w:p>
    <w:p w14:paraId="7EA6B015" w14:textId="4E3E3BC9" w:rsidR="005313CD" w:rsidRPr="005313CD" w:rsidRDefault="005313CD" w:rsidP="005313CD">
      <w:pPr>
        <w:pStyle w:val="BlockText"/>
        <w:rPr>
          <w:rFonts w:ascii="Aptos" w:hAnsi="Aptos"/>
        </w:rPr>
      </w:pPr>
      <w:hyperlink w:anchor="_Toc153798063" w:history="1">
        <w:r w:rsidRPr="005313CD">
          <w:t>Table 12a: Agreements approved in the quarter – non-quantifiable wage increases, by reason</w:t>
        </w:r>
        <w:r w:rsidRPr="005313CD">
          <w:rPr>
            <w:webHidden/>
          </w:rPr>
          <w:tab/>
        </w:r>
        <w:r w:rsidRPr="005313CD">
          <w:rPr>
            <w:webHidden/>
          </w:rPr>
          <w:tab/>
        </w:r>
      </w:hyperlink>
      <w:r>
        <w:rPr>
          <w:rFonts w:ascii="Aptos" w:hAnsi="Aptos"/>
        </w:rPr>
        <w:tab/>
      </w:r>
      <w:r w:rsidRPr="005313CD">
        <w:rPr>
          <w:rFonts w:ascii="Aptos" w:hAnsi="Aptos"/>
        </w:rPr>
        <w:t>40</w:t>
      </w:r>
    </w:p>
    <w:p w14:paraId="5BBE033F" w14:textId="448871AD" w:rsidR="005313CD" w:rsidRPr="005313CD" w:rsidRDefault="005313CD" w:rsidP="005313CD">
      <w:pPr>
        <w:pStyle w:val="BlockText"/>
        <w:rPr>
          <w:rFonts w:ascii="Aptos" w:hAnsi="Aptos"/>
        </w:rPr>
      </w:pPr>
      <w:hyperlink w:anchor="_Toc153798070" w:history="1">
        <w:r w:rsidRPr="005313CD">
          <w:t>Table 12b: Agreements approved in the quarter – quantifiable wage increases</w:t>
        </w:r>
        <w:r w:rsidRPr="005313CD">
          <w:rPr>
            <w:webHidden/>
          </w:rPr>
          <w:tab/>
        </w:r>
        <w:r w:rsidRPr="005313CD">
          <w:rPr>
            <w:webHidden/>
          </w:rPr>
          <w:tab/>
        </w:r>
        <w:r w:rsidRPr="005313CD">
          <w:rPr>
            <w:webHidden/>
          </w:rPr>
          <w:tab/>
        </w:r>
        <w:r w:rsidRPr="005313CD">
          <w:rPr>
            <w:webHidden/>
          </w:rPr>
          <w:tab/>
        </w:r>
      </w:hyperlink>
      <w:r>
        <w:rPr>
          <w:rFonts w:ascii="Aptos" w:hAnsi="Aptos"/>
        </w:rPr>
        <w:tab/>
      </w:r>
      <w:r w:rsidRPr="005313CD">
        <w:t>43</w:t>
      </w:r>
    </w:p>
    <w:p w14:paraId="238F7E33" w14:textId="77777777" w:rsidR="005313CD" w:rsidRPr="005313CD" w:rsidRDefault="005313CD" w:rsidP="005313CD">
      <w:pPr>
        <w:pStyle w:val="BlockText"/>
        <w:rPr>
          <w:rFonts w:ascii="Aptos" w:hAnsi="Aptos"/>
        </w:rPr>
      </w:pPr>
      <w:hyperlink w:anchor="_Toc153798071" w:history="1">
        <w:r w:rsidRPr="005313CD">
          <w:t>Table 13: Agreements approved in the quarter by union coverage</w:t>
        </w:r>
        <w:r w:rsidRPr="005313CD">
          <w:rPr>
            <w:webHidden/>
          </w:rPr>
          <w:tab/>
        </w:r>
        <w:r w:rsidRPr="005313CD">
          <w:rPr>
            <w:webHidden/>
          </w:rPr>
          <w:tab/>
        </w:r>
        <w:r w:rsidRPr="005313CD">
          <w:rPr>
            <w:webHidden/>
          </w:rPr>
          <w:tab/>
        </w:r>
        <w:r w:rsidRPr="005313CD">
          <w:rPr>
            <w:webHidden/>
          </w:rPr>
          <w:tab/>
        </w:r>
        <w:r w:rsidRPr="005313CD">
          <w:rPr>
            <w:webHidden/>
          </w:rPr>
          <w:tab/>
        </w:r>
        <w:r w:rsidRPr="005313CD">
          <w:rPr>
            <w:webHidden/>
          </w:rPr>
          <w:tab/>
          <w:t>4</w:t>
        </w:r>
      </w:hyperlink>
      <w:r w:rsidRPr="005313CD">
        <w:t>4</w:t>
      </w:r>
    </w:p>
    <w:p w14:paraId="52E93D19" w14:textId="417DC3A7" w:rsidR="005313CD" w:rsidRPr="005313CD" w:rsidRDefault="005313CD" w:rsidP="005313CD">
      <w:pPr>
        <w:pStyle w:val="BlockText"/>
        <w:rPr>
          <w:rFonts w:ascii="Aptos" w:hAnsi="Aptos"/>
        </w:rPr>
      </w:pPr>
      <w:hyperlink w:anchor="_Toc153798072" w:history="1">
        <w:r w:rsidRPr="005313CD">
          <w:t>Table 14: Agreements current on the last day of the quarter by union coverage</w:t>
        </w:r>
        <w:r w:rsidRPr="005313CD">
          <w:rPr>
            <w:webHidden/>
          </w:rPr>
          <w:tab/>
        </w:r>
        <w:r w:rsidRPr="005313CD">
          <w:rPr>
            <w:webHidden/>
          </w:rPr>
          <w:tab/>
        </w:r>
        <w:r w:rsidRPr="005313CD">
          <w:rPr>
            <w:webHidden/>
          </w:rPr>
          <w:tab/>
        </w:r>
        <w:r w:rsidRPr="005313CD">
          <w:rPr>
            <w:webHidden/>
          </w:rPr>
          <w:tab/>
        </w:r>
        <w:r>
          <w:rPr>
            <w:webHidden/>
          </w:rPr>
          <w:tab/>
        </w:r>
        <w:r w:rsidRPr="005313CD">
          <w:rPr>
            <w:webHidden/>
          </w:rPr>
          <w:t>4</w:t>
        </w:r>
      </w:hyperlink>
      <w:r w:rsidRPr="005313CD">
        <w:t>5</w:t>
      </w:r>
    </w:p>
    <w:p w14:paraId="58D9C85D" w14:textId="10C7B44A" w:rsidR="005313CD" w:rsidRPr="005313CD" w:rsidRDefault="005313CD" w:rsidP="005313CD">
      <w:pPr>
        <w:pStyle w:val="BlockText"/>
        <w:rPr>
          <w:rFonts w:ascii="Aptos" w:hAnsi="Aptos"/>
        </w:rPr>
      </w:pPr>
      <w:hyperlink w:anchor="_Toc153798073" w:history="1">
        <w:r w:rsidRPr="005313CD">
          <w:t>Table 15: Agreements approved in the December quarter 2024 covering 2,000 employees or more</w:t>
        </w:r>
        <w:r w:rsidRPr="005313CD">
          <w:rPr>
            <w:webHidden/>
          </w:rPr>
          <w:tab/>
        </w:r>
        <w:r w:rsidRPr="005313CD">
          <w:rPr>
            <w:webHidden/>
          </w:rPr>
          <w:tab/>
        </w:r>
        <w:r>
          <w:rPr>
            <w:webHidden/>
          </w:rPr>
          <w:tab/>
        </w:r>
        <w:r w:rsidRPr="005313CD">
          <w:rPr>
            <w:webHidden/>
          </w:rPr>
          <w:t>4</w:t>
        </w:r>
      </w:hyperlink>
      <w:r w:rsidRPr="005313CD">
        <w:t>6</w:t>
      </w:r>
    </w:p>
    <w:p w14:paraId="35E88149" w14:textId="77777777" w:rsidR="005313CD" w:rsidRPr="005313CD" w:rsidRDefault="005313CD" w:rsidP="005313CD">
      <w:pPr>
        <w:pStyle w:val="BlockText"/>
        <w:rPr>
          <w:rFonts w:ascii="Aptos" w:hAnsi="Aptos"/>
        </w:rPr>
      </w:pPr>
      <w:hyperlink w:anchor="_Toc153798074" w:history="1">
        <w:r w:rsidRPr="005313CD">
          <w:t>Table 16: Agreements approved in the December quarter 2024 by state and ANZSIC division</w:t>
        </w:r>
      </w:hyperlink>
      <w:r w:rsidRPr="005313CD">
        <w:rPr>
          <w:rFonts w:ascii="Aptos" w:hAnsi="Aptos"/>
        </w:rPr>
        <w:t xml:space="preserve"> </w:t>
      </w:r>
      <w:r w:rsidRPr="005313CD">
        <w:rPr>
          <w:rFonts w:ascii="Aptos" w:hAnsi="Aptos"/>
        </w:rPr>
        <w:tab/>
      </w:r>
      <w:r w:rsidRPr="005313CD">
        <w:rPr>
          <w:rFonts w:ascii="Aptos" w:hAnsi="Aptos"/>
        </w:rPr>
        <w:tab/>
      </w:r>
      <w:r w:rsidRPr="005313CD">
        <w:rPr>
          <w:rFonts w:ascii="Aptos" w:hAnsi="Aptos"/>
        </w:rPr>
        <w:tab/>
        <w:t>48</w:t>
      </w:r>
    </w:p>
    <w:p w14:paraId="33B49DC5" w14:textId="585C2D75" w:rsidR="005313CD" w:rsidRPr="005313CD" w:rsidRDefault="005313CD" w:rsidP="005313CD">
      <w:pPr>
        <w:pStyle w:val="BlockText"/>
        <w:rPr>
          <w:rFonts w:ascii="Aptos" w:hAnsi="Aptos"/>
        </w:rPr>
      </w:pPr>
      <w:hyperlink w:anchor="_Toc153798075" w:history="1">
        <w:r w:rsidRPr="005313CD">
          <w:t>Table 17: Agreements current on the last day of the September quarter 2024 by state and ANZSIC division</w:t>
        </w:r>
        <w:r w:rsidRPr="005313CD">
          <w:rPr>
            <w:webHidden/>
          </w:rPr>
          <w:tab/>
        </w:r>
      </w:hyperlink>
      <w:r>
        <w:rPr>
          <w:rFonts w:ascii="Aptos" w:hAnsi="Aptos"/>
        </w:rPr>
        <w:tab/>
      </w:r>
      <w:r w:rsidRPr="005313CD">
        <w:t>52</w:t>
      </w:r>
    </w:p>
    <w:p w14:paraId="331556A6" w14:textId="77777777" w:rsidR="005313CD" w:rsidRPr="003F47E3" w:rsidRDefault="005313CD" w:rsidP="005313CD">
      <w:pPr>
        <w:pStyle w:val="BlockText"/>
        <w:rPr>
          <w:rFonts w:ascii="Aptos" w:hAnsi="Aptos"/>
        </w:rPr>
      </w:pPr>
      <w:r w:rsidRPr="005313CD">
        <w:rPr>
          <w:rFonts w:ascii="Aptos" w:hAnsi="Aptos"/>
        </w:rPr>
        <w:t>Trends Technical Notes</w:t>
      </w:r>
      <w:r w:rsidRPr="005313CD">
        <w:rPr>
          <w:rFonts w:ascii="Aptos" w:hAnsi="Aptos"/>
        </w:rPr>
        <w:tab/>
      </w:r>
      <w:r w:rsidRPr="005313CD">
        <w:rPr>
          <w:rFonts w:ascii="Aptos" w:hAnsi="Aptos"/>
        </w:rPr>
        <w:tab/>
      </w:r>
      <w:r w:rsidRPr="005313CD">
        <w:rPr>
          <w:rFonts w:ascii="Aptos" w:hAnsi="Aptos"/>
        </w:rPr>
        <w:tab/>
      </w:r>
      <w:r w:rsidRPr="005313CD">
        <w:rPr>
          <w:rFonts w:ascii="Aptos" w:hAnsi="Aptos"/>
        </w:rPr>
        <w:tab/>
      </w:r>
      <w:r w:rsidRPr="005313CD">
        <w:rPr>
          <w:rFonts w:ascii="Aptos" w:hAnsi="Aptos"/>
        </w:rPr>
        <w:tab/>
      </w:r>
      <w:r w:rsidRPr="005313CD">
        <w:rPr>
          <w:rFonts w:ascii="Aptos" w:hAnsi="Aptos"/>
        </w:rPr>
        <w:tab/>
      </w:r>
      <w:r w:rsidRPr="005313CD">
        <w:rPr>
          <w:rFonts w:ascii="Aptos" w:hAnsi="Aptos"/>
        </w:rPr>
        <w:tab/>
      </w:r>
      <w:r w:rsidRPr="005313CD">
        <w:rPr>
          <w:rFonts w:ascii="Aptos" w:hAnsi="Aptos"/>
        </w:rPr>
        <w:tab/>
      </w:r>
      <w:r w:rsidRPr="005313CD">
        <w:rPr>
          <w:rFonts w:ascii="Aptos" w:hAnsi="Aptos"/>
        </w:rPr>
        <w:tab/>
      </w:r>
      <w:r w:rsidRPr="005313CD">
        <w:rPr>
          <w:rFonts w:ascii="Aptos" w:hAnsi="Aptos"/>
        </w:rPr>
        <w:tab/>
      </w:r>
      <w:r w:rsidRPr="005313CD">
        <w:rPr>
          <w:rFonts w:ascii="Aptos" w:hAnsi="Aptos"/>
        </w:rPr>
        <w:tab/>
        <w:t>56</w:t>
      </w:r>
      <w:r w:rsidRPr="003F47E3">
        <w:rPr>
          <w:rFonts w:ascii="Aptos" w:hAnsi="Aptos"/>
        </w:rPr>
        <w:br w:type="page"/>
      </w:r>
    </w:p>
    <w:p w14:paraId="54A9EE1A" w14:textId="77777777" w:rsidR="005313CD" w:rsidRPr="003F47E3" w:rsidRDefault="005313CD" w:rsidP="005313CD">
      <w:pPr>
        <w:spacing w:after="0"/>
        <w:rPr>
          <w:rFonts w:ascii="Aptos" w:eastAsia="Times New Roman" w:hAnsi="Aptos" w:cs="Times New Roman"/>
          <w:sz w:val="22"/>
          <w:szCs w:val="22"/>
          <w:lang w:val="en-AU"/>
        </w:rPr>
        <w:sectPr w:rsidR="005313CD" w:rsidRPr="003F47E3" w:rsidSect="005313CD">
          <w:footerReference w:type="default" r:id="rId12"/>
          <w:pgSz w:w="11907" w:h="16839" w:code="9"/>
          <w:pgMar w:top="1418" w:right="851" w:bottom="1134" w:left="992" w:header="709" w:footer="1009" w:gutter="0"/>
          <w:cols w:space="720"/>
          <w:docGrid w:linePitch="326"/>
        </w:sectPr>
      </w:pPr>
    </w:p>
    <w:p w14:paraId="6F3B4593" w14:textId="77777777" w:rsidR="005313CD" w:rsidRPr="003F47E3" w:rsidRDefault="005313CD" w:rsidP="005313CD">
      <w:pPr>
        <w:spacing w:after="240"/>
        <w:contextualSpacing/>
        <w:outlineLvl w:val="0"/>
        <w:rPr>
          <w:rFonts w:ascii="Aptos" w:eastAsia="Times New Roman" w:hAnsi="Aptos" w:cs="Arial"/>
          <w:b/>
          <w:bCs/>
          <w:sz w:val="36"/>
          <w:szCs w:val="28"/>
          <w:lang w:val="en-AU"/>
        </w:rPr>
      </w:pPr>
      <w:bookmarkStart w:id="1" w:name="_Toc153798030"/>
      <w:bookmarkEnd w:id="0"/>
      <w:r w:rsidRPr="003F47E3">
        <w:rPr>
          <w:rFonts w:ascii="Aptos" w:eastAsia="Times New Roman" w:hAnsi="Aptos" w:cs="Arial"/>
          <w:b/>
          <w:bCs/>
          <w:sz w:val="36"/>
          <w:szCs w:val="28"/>
          <w:lang w:val="en-AU"/>
        </w:rPr>
        <w:lastRenderedPageBreak/>
        <w:t>Further Information</w:t>
      </w:r>
      <w:bookmarkEnd w:id="1"/>
    </w:p>
    <w:bookmarkStart w:id="2" w:name="_Hlk139879443"/>
    <w:p w14:paraId="4FE90127" w14:textId="77777777" w:rsidR="005313CD" w:rsidRPr="003F47E3" w:rsidRDefault="005313CD" w:rsidP="005313CD">
      <w:pP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fldChar w:fldCharType="begin"/>
      </w:r>
      <w:r w:rsidRPr="003F47E3">
        <w:rPr>
          <w:rFonts w:ascii="Aptos" w:eastAsia="Times New Roman" w:hAnsi="Aptos" w:cs="Times New Roman"/>
          <w:sz w:val="22"/>
          <w:szCs w:val="22"/>
          <w:lang w:val="en-AU"/>
        </w:rPr>
        <w:instrText xml:space="preserve"> HYPERLINK "https://www.dewr.gov.au/enterprise-agreements-data/trends-federal-enterprise-bargaining" </w:instrText>
      </w:r>
      <w:r w:rsidRPr="003F47E3">
        <w:rPr>
          <w:rFonts w:ascii="Aptos" w:eastAsia="Times New Roman" w:hAnsi="Aptos" w:cs="Times New Roman"/>
          <w:sz w:val="22"/>
          <w:szCs w:val="22"/>
          <w:lang w:val="en-AU"/>
        </w:rPr>
      </w:r>
      <w:r w:rsidRPr="003F47E3">
        <w:rPr>
          <w:rFonts w:ascii="Aptos" w:eastAsia="Times New Roman" w:hAnsi="Aptos" w:cs="Times New Roman"/>
          <w:sz w:val="22"/>
          <w:szCs w:val="22"/>
          <w:lang w:val="en-AU"/>
        </w:rPr>
        <w:fldChar w:fldCharType="separate"/>
      </w:r>
      <w:r w:rsidRPr="003F47E3">
        <w:rPr>
          <w:rFonts w:ascii="Aptos" w:eastAsia="Times New Roman" w:hAnsi="Aptos" w:cs="Times New Roman"/>
          <w:color w:val="165788"/>
          <w:sz w:val="22"/>
          <w:szCs w:val="22"/>
          <w:u w:val="single"/>
          <w:lang w:val="en-AU"/>
        </w:rPr>
        <w:t>Trends in Federal Enterprise Bargaining</w:t>
      </w:r>
      <w:r w:rsidRPr="003F47E3">
        <w:rPr>
          <w:rFonts w:ascii="Aptos" w:eastAsia="Times New Roman" w:hAnsi="Aptos" w:cs="Times New Roman"/>
          <w:sz w:val="22"/>
          <w:szCs w:val="22"/>
          <w:lang w:val="en-AU"/>
        </w:rPr>
        <w:fldChar w:fldCharType="end"/>
      </w:r>
      <w:bookmarkEnd w:id="2"/>
      <w:r w:rsidRPr="003F47E3">
        <w:rPr>
          <w:rFonts w:ascii="Aptos" w:eastAsia="Times New Roman" w:hAnsi="Aptos" w:cs="Times New Roman"/>
          <w:sz w:val="22"/>
          <w:szCs w:val="22"/>
          <w:lang w:val="en-AU"/>
        </w:rPr>
        <w:t xml:space="preserve"> is available online at: </w:t>
      </w:r>
      <w:r w:rsidRPr="003F47E3">
        <w:rPr>
          <w:rFonts w:ascii="Aptos" w:eastAsia="Times New Roman" w:hAnsi="Aptos" w:cs="Times New Roman"/>
          <w:sz w:val="22"/>
          <w:szCs w:val="22"/>
          <w:lang w:val="en-AU"/>
        </w:rPr>
        <w:br/>
        <w:t xml:space="preserve">https://www.dewr.gov.au/enterprise-agreements-data/trends-federal-enterprise-bargaining. </w:t>
      </w:r>
      <w:r w:rsidRPr="003F47E3">
        <w:rPr>
          <w:rFonts w:ascii="Aptos" w:eastAsia="Times New Roman" w:hAnsi="Aptos" w:cs="Times New Roman"/>
          <w:sz w:val="22"/>
          <w:szCs w:val="22"/>
          <w:lang w:val="en-AU"/>
        </w:rPr>
        <w:br/>
        <w:t>The Department recommends that Trends in Federal Enterprise Bargaining data be read in conjunction with the Technical Notes (appended to this document), which describe the methodology for the calculation of the data and provide a guide to interpreting data tables.</w:t>
      </w:r>
    </w:p>
    <w:p w14:paraId="38DE0C9C" w14:textId="77777777" w:rsidR="005313CD" w:rsidRPr="003F47E3" w:rsidRDefault="005313CD" w:rsidP="005313CD">
      <w:pPr>
        <w:spacing w:after="36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xml:space="preserve">For other queries, please contact </w:t>
      </w:r>
      <w:hyperlink r:id="rId13" w:history="1">
        <w:r w:rsidRPr="003F47E3">
          <w:rPr>
            <w:rFonts w:ascii="Aptos" w:eastAsia="Times New Roman" w:hAnsi="Aptos" w:cs="Times New Roman"/>
            <w:color w:val="165788"/>
            <w:sz w:val="22"/>
            <w:szCs w:val="22"/>
            <w:u w:val="single"/>
            <w:lang w:val="en-AU"/>
          </w:rPr>
          <w:t>EBTrends@dewr.gov.au</w:t>
        </w:r>
      </w:hyperlink>
      <w:r w:rsidRPr="003F47E3">
        <w:rPr>
          <w:rFonts w:ascii="Aptos" w:eastAsia="Times New Roman" w:hAnsi="Aptos" w:cs="Times New Roman"/>
          <w:sz w:val="22"/>
          <w:szCs w:val="22"/>
          <w:lang w:val="en-AU"/>
        </w:rPr>
        <w:t xml:space="preserve"> </w:t>
      </w:r>
    </w:p>
    <w:p w14:paraId="3996958A" w14:textId="77777777" w:rsidR="005313CD" w:rsidRPr="003F47E3" w:rsidRDefault="005313CD" w:rsidP="005313CD">
      <w:pPr>
        <w:pBdr>
          <w:top w:val="single" w:sz="4" w:space="1" w:color="auto"/>
          <w:left w:val="single" w:sz="4" w:space="4" w:color="auto"/>
          <w:bottom w:val="single" w:sz="4" w:space="1" w:color="auto"/>
          <w:right w:val="single" w:sz="4" w:space="4" w:color="auto"/>
        </w:pBdr>
        <w:spacing w:before="200" w:after="0"/>
        <w:outlineLvl w:val="1"/>
        <w:rPr>
          <w:rFonts w:ascii="Aptos" w:eastAsia="Times New Roman" w:hAnsi="Aptos" w:cs="Times New Roman"/>
          <w:b/>
          <w:bCs/>
          <w:sz w:val="28"/>
          <w:szCs w:val="26"/>
          <w:lang w:val="en-AU"/>
        </w:rPr>
      </w:pPr>
      <w:bookmarkStart w:id="3" w:name="_Toc153798031"/>
      <w:r w:rsidRPr="003F47E3">
        <w:rPr>
          <w:rFonts w:ascii="Aptos" w:eastAsia="Times New Roman" w:hAnsi="Aptos" w:cs="Times New Roman"/>
          <w:b/>
          <w:bCs/>
          <w:sz w:val="28"/>
          <w:szCs w:val="26"/>
          <w:lang w:val="en-AU"/>
        </w:rPr>
        <w:t>Disclaimer</w:t>
      </w:r>
      <w:bookmarkEnd w:id="3"/>
    </w:p>
    <w:p w14:paraId="60F392F1" w14:textId="77777777" w:rsidR="005313CD" w:rsidRPr="003F47E3" w:rsidRDefault="005313CD" w:rsidP="005313CD">
      <w:pPr>
        <w:pBdr>
          <w:top w:val="single" w:sz="4" w:space="1" w:color="auto"/>
          <w:left w:val="single" w:sz="4" w:space="4" w:color="auto"/>
          <w:bottom w:val="single" w:sz="4" w:space="1" w:color="auto"/>
          <w:right w:val="single" w:sz="4" w:space="4" w:color="auto"/>
        </w:pBdr>
        <w:spacing w:after="0"/>
        <w:rPr>
          <w:rFonts w:ascii="Aptos" w:eastAsia="Times New Roman" w:hAnsi="Aptos" w:cs="Times New Roman"/>
          <w:sz w:val="22"/>
          <w:szCs w:val="22"/>
          <w:lang w:val="en-AU"/>
        </w:rPr>
      </w:pPr>
      <w:r w:rsidRPr="003F47E3">
        <w:rPr>
          <w:rFonts w:ascii="Aptos" w:eastAsia="Times New Roman" w:hAnsi="Aptos" w:cs="Times New Roman"/>
          <w:sz w:val="22"/>
          <w:szCs w:val="22"/>
          <w:lang w:val="en-AU"/>
        </w:rPr>
        <w:t xml:space="preserve">The Commonwealth, its employees, officers and agents do not accept any liability for any action taken in reliance upon or based on or in connection with this document. To the extent legally possible, the Commonwealth, its employees, officers and agents disclaim all liability arising by reason of breach of any duty (including liability for negligence and negligent misstatement) or </w:t>
      </w:r>
      <w:proofErr w:type="gramStart"/>
      <w:r w:rsidRPr="003F47E3">
        <w:rPr>
          <w:rFonts w:ascii="Aptos" w:eastAsia="Times New Roman" w:hAnsi="Aptos" w:cs="Times New Roman"/>
          <w:sz w:val="22"/>
          <w:szCs w:val="22"/>
          <w:lang w:val="en-AU"/>
        </w:rPr>
        <w:t>as a result of</w:t>
      </w:r>
      <w:proofErr w:type="gramEnd"/>
      <w:r w:rsidRPr="003F47E3">
        <w:rPr>
          <w:rFonts w:ascii="Aptos" w:eastAsia="Times New Roman" w:hAnsi="Aptos" w:cs="Times New Roman"/>
          <w:sz w:val="22"/>
          <w:szCs w:val="22"/>
          <w:lang w:val="en-AU"/>
        </w:rPr>
        <w:t xml:space="preserve"> any errors or omissions contained in this document.</w:t>
      </w:r>
    </w:p>
    <w:p w14:paraId="7B591026" w14:textId="77777777" w:rsidR="005313CD" w:rsidRDefault="005313CD" w:rsidP="005313CD">
      <w:r w:rsidRPr="003F47E3">
        <w:rPr>
          <w:rFonts w:ascii="Aptos" w:eastAsia="Times New Roman" w:hAnsi="Aptos" w:cs="Times New Roman"/>
          <w:sz w:val="22"/>
          <w:szCs w:val="22"/>
          <w:lang w:val="en-AU"/>
        </w:rPr>
        <w:t>© 202</w:t>
      </w:r>
      <w:r>
        <w:rPr>
          <w:rFonts w:ascii="Aptos" w:eastAsia="Times New Roman" w:hAnsi="Aptos" w:cs="Times New Roman"/>
          <w:sz w:val="22"/>
          <w:szCs w:val="22"/>
          <w:lang w:val="en-AU"/>
        </w:rPr>
        <w:t>5</w:t>
      </w:r>
      <w:r w:rsidRPr="003F47E3">
        <w:rPr>
          <w:rFonts w:ascii="Aptos" w:eastAsia="Times New Roman" w:hAnsi="Aptos" w:cs="Times New Roman"/>
          <w:sz w:val="22"/>
          <w:szCs w:val="22"/>
          <w:lang w:val="en-AU"/>
        </w:rPr>
        <w:t xml:space="preserve"> Commonwealth of Australia.</w:t>
      </w:r>
    </w:p>
    <w:p w14:paraId="22CD7186" w14:textId="77777777" w:rsidR="005313CD" w:rsidRDefault="005313CD" w:rsidP="005313CD">
      <w:pPr>
        <w:rPr>
          <w:rFonts w:ascii="Aptos" w:eastAsia="Aptos" w:hAnsi="Aptos" w:cs="Aptos"/>
          <w:b/>
          <w:color w:val="000000"/>
          <w:sz w:val="36"/>
          <w:szCs w:val="36"/>
        </w:rPr>
      </w:pPr>
      <w:r>
        <w:rPr>
          <w:rFonts w:ascii="Aptos" w:eastAsia="Aptos" w:hAnsi="Aptos" w:cs="Aptos"/>
          <w:b/>
          <w:color w:val="000000"/>
          <w:sz w:val="36"/>
          <w:szCs w:val="36"/>
        </w:rPr>
        <w:br w:type="page"/>
      </w:r>
    </w:p>
    <w:p w14:paraId="26DC8CD8" w14:textId="77777777" w:rsidR="005313CD" w:rsidRPr="000C62B1" w:rsidRDefault="005313CD" w:rsidP="005313CD">
      <w:pPr>
        <w:pBdr>
          <w:top w:val="none" w:sz="0" w:space="0" w:color="000000"/>
          <w:left w:val="none" w:sz="0" w:space="0" w:color="000000"/>
          <w:bottom w:val="none" w:sz="0" w:space="0" w:color="000000"/>
          <w:right w:val="none" w:sz="0" w:space="0" w:color="000000"/>
        </w:pBdr>
        <w:spacing w:after="0"/>
        <w:jc w:val="center"/>
        <w:rPr>
          <w:rFonts w:ascii="Aptos" w:hAnsi="Aptos"/>
        </w:rPr>
      </w:pPr>
      <w:r w:rsidRPr="000C62B1">
        <w:rPr>
          <w:rFonts w:ascii="Aptos" w:eastAsia="Calibri" w:hAnsi="Aptos" w:cs="Calibri"/>
          <w:b/>
          <w:color w:val="000000"/>
          <w:sz w:val="36"/>
          <w:szCs w:val="36"/>
        </w:rPr>
        <w:lastRenderedPageBreak/>
        <w:t>Trends in Federal Enterprise Bargaining Report</w:t>
      </w:r>
    </w:p>
    <w:p w14:paraId="3F8DA6FB" w14:textId="40EF6331" w:rsidR="005313CD" w:rsidRPr="005313CD" w:rsidRDefault="005313CD" w:rsidP="005313CD">
      <w:pPr>
        <w:pBdr>
          <w:bottom w:val="single" w:sz="4" w:space="0" w:color="auto"/>
        </w:pBdr>
        <w:spacing w:after="0"/>
        <w:jc w:val="center"/>
        <w:rPr>
          <w:rFonts w:ascii="Aptos" w:hAnsi="Aptos"/>
        </w:rPr>
      </w:pPr>
      <w:r w:rsidRPr="000C62B1">
        <w:rPr>
          <w:rFonts w:ascii="Aptos" w:eastAsia="Calibri" w:hAnsi="Aptos" w:cs="Calibri"/>
          <w:b/>
          <w:color w:val="000000"/>
          <w:sz w:val="36"/>
          <w:szCs w:val="36"/>
        </w:rPr>
        <w:t>Initial Tables</w:t>
      </w:r>
    </w:p>
    <w:p w14:paraId="40063A14" w14:textId="175F56B2"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rPr>
        <w:t xml:space="preserve">Table 1 - Average </w:t>
      </w:r>
      <w:proofErr w:type="spellStart"/>
      <w:r w:rsidRPr="00EC6E53">
        <w:rPr>
          <w:rFonts w:ascii="Aptos" w:eastAsia="Aptos" w:hAnsi="Aptos" w:cs="Aptos"/>
          <w:b/>
          <w:color w:val="000000"/>
        </w:rPr>
        <w:t>Annualised</w:t>
      </w:r>
      <w:proofErr w:type="spellEnd"/>
      <w:r w:rsidRPr="00EC6E53">
        <w:rPr>
          <w:rFonts w:ascii="Aptos" w:eastAsia="Aptos" w:hAnsi="Aptos" w:cs="Aptos"/>
          <w:b/>
          <w:color w:val="000000"/>
        </w:rPr>
        <w:t xml:space="preserve"> Wage Increases for agreements approved in the December quarter 2024 which contained quantifiable wage increases (994 agreements)</w:t>
      </w:r>
    </w:p>
    <w:tbl>
      <w:tblPr>
        <w:tblW w:w="0" w:type="auto"/>
        <w:jc w:val="center"/>
        <w:tblLayout w:type="fixed"/>
        <w:tblLook w:val="0420" w:firstRow="1" w:lastRow="0" w:firstColumn="0" w:lastColumn="0" w:noHBand="0" w:noVBand="1"/>
      </w:tblPr>
      <w:tblGrid>
        <w:gridCol w:w="3118"/>
        <w:gridCol w:w="2268"/>
        <w:gridCol w:w="2268"/>
        <w:gridCol w:w="2268"/>
      </w:tblGrid>
      <w:tr w:rsidR="005313CD" w:rsidRPr="00EC6E53" w14:paraId="223D148C" w14:textId="77777777" w:rsidTr="00F75B95">
        <w:trPr>
          <w:tblHeader/>
          <w:jc w:val="center"/>
        </w:trPr>
        <w:tc>
          <w:tcPr>
            <w:tcW w:w="311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EEE2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2"/>
                <w:szCs w:val="22"/>
              </w:rPr>
              <w:t>Enterprise agreements approved in the quarter</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768B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2"/>
                <w:szCs w:val="22"/>
              </w:rPr>
              <w:t>September quarter 2024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C7EC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2"/>
                <w:szCs w:val="22"/>
              </w:rPr>
              <w:t>December quarter 2024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CA34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2"/>
                <w:szCs w:val="22"/>
              </w:rPr>
              <w:t>Change (% Points)</w:t>
            </w:r>
          </w:p>
        </w:tc>
      </w:tr>
      <w:tr w:rsidR="005313CD" w:rsidRPr="00EC6E53" w14:paraId="0C800912" w14:textId="77777777" w:rsidTr="00F75B95">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0F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C3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3.6</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1A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4.8</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52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1.2</w:t>
            </w:r>
          </w:p>
        </w:tc>
      </w:tr>
      <w:tr w:rsidR="005313CD" w:rsidRPr="00EC6E53" w14:paraId="0E8FCE04" w14:textId="77777777" w:rsidTr="00F75B95">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AA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2"/>
                <w:szCs w:val="22"/>
              </w:rPr>
              <w:t>Public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E8B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3.5</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77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5.4</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31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1.9</w:t>
            </w:r>
          </w:p>
        </w:tc>
      </w:tr>
      <w:tr w:rsidR="005313CD" w:rsidRPr="00EC6E53" w14:paraId="3491D1D4" w14:textId="77777777" w:rsidTr="00F75B95">
        <w:trPr>
          <w:trHeight w:val="255"/>
          <w:jc w:val="center"/>
        </w:trPr>
        <w:tc>
          <w:tcPr>
            <w:tcW w:w="31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F20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2"/>
                <w:szCs w:val="22"/>
              </w:rPr>
              <w:t>Private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ECFA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3.9</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F09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4.0</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2683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0.1</w:t>
            </w:r>
          </w:p>
        </w:tc>
      </w:tr>
    </w:tbl>
    <w:p w14:paraId="592B736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p>
    <w:p w14:paraId="72F80C63"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rPr>
        <w:t xml:space="preserve">Table 2 - Average </w:t>
      </w:r>
      <w:proofErr w:type="spellStart"/>
      <w:r w:rsidRPr="00EC6E53">
        <w:rPr>
          <w:rFonts w:ascii="Aptos" w:eastAsia="Aptos" w:hAnsi="Aptos" w:cs="Aptos"/>
          <w:b/>
          <w:color w:val="000000"/>
        </w:rPr>
        <w:t>Annualised</w:t>
      </w:r>
      <w:proofErr w:type="spellEnd"/>
      <w:r w:rsidRPr="00EC6E53">
        <w:rPr>
          <w:rFonts w:ascii="Aptos" w:eastAsia="Aptos" w:hAnsi="Aptos" w:cs="Aptos"/>
          <w:b/>
          <w:color w:val="000000"/>
        </w:rPr>
        <w:t xml:space="preserve"> Wage Increases for agreements current on 31 December 2024 which contained quantifiable wage increases (8,400 agreements)</w:t>
      </w:r>
    </w:p>
    <w:tbl>
      <w:tblPr>
        <w:tblW w:w="0" w:type="auto"/>
        <w:jc w:val="center"/>
        <w:tblLayout w:type="fixed"/>
        <w:tblLook w:val="0420" w:firstRow="1" w:lastRow="0" w:firstColumn="0" w:lastColumn="0" w:noHBand="0" w:noVBand="1"/>
      </w:tblPr>
      <w:tblGrid>
        <w:gridCol w:w="3118"/>
        <w:gridCol w:w="2268"/>
        <w:gridCol w:w="2268"/>
        <w:gridCol w:w="2268"/>
      </w:tblGrid>
      <w:tr w:rsidR="005313CD" w:rsidRPr="00EC6E53" w14:paraId="3661FE4D" w14:textId="77777777" w:rsidTr="00F75B95">
        <w:trPr>
          <w:tblHeader/>
          <w:jc w:val="center"/>
        </w:trPr>
        <w:tc>
          <w:tcPr>
            <w:tcW w:w="311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0032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2"/>
                <w:szCs w:val="22"/>
              </w:rPr>
              <w:t>All current enterprise agreements</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9CEC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2"/>
                <w:szCs w:val="22"/>
              </w:rPr>
              <w:t>September quarter 2024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3737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2"/>
                <w:szCs w:val="22"/>
              </w:rPr>
              <w:t>December quarter 2024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4879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2"/>
                <w:szCs w:val="22"/>
              </w:rPr>
              <w:t>Change (% Points)</w:t>
            </w:r>
          </w:p>
        </w:tc>
      </w:tr>
      <w:tr w:rsidR="005313CD" w:rsidRPr="00EC6E53" w14:paraId="7A753695" w14:textId="77777777" w:rsidTr="00F75B95">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91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2"/>
                <w:szCs w:val="22"/>
              </w:rPr>
              <w:t>All sectors</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2C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3.5</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02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3.7</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3A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0.2</w:t>
            </w:r>
          </w:p>
        </w:tc>
      </w:tr>
      <w:tr w:rsidR="005313CD" w:rsidRPr="00EC6E53" w14:paraId="680DE2D2" w14:textId="77777777" w:rsidTr="00F75B95">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F9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2"/>
                <w:szCs w:val="22"/>
              </w:rPr>
              <w:t>Public sector</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AB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3.6</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A3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3.9</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9D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0.3</w:t>
            </w:r>
          </w:p>
        </w:tc>
      </w:tr>
      <w:tr w:rsidR="005313CD" w:rsidRPr="00EC6E53" w14:paraId="5C739548" w14:textId="77777777" w:rsidTr="00F75B95">
        <w:trPr>
          <w:trHeight w:val="255"/>
          <w:jc w:val="center"/>
        </w:trPr>
        <w:tc>
          <w:tcPr>
            <w:tcW w:w="31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389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2"/>
                <w:szCs w:val="22"/>
              </w:rPr>
              <w:t>Private sector</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76C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3.4</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D32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3.6</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DC0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2"/>
                <w:szCs w:val="22"/>
              </w:rPr>
              <w:t>0.2</w:t>
            </w:r>
          </w:p>
        </w:tc>
      </w:tr>
    </w:tbl>
    <w:p w14:paraId="58FCAED6" w14:textId="705980CE" w:rsidR="005313CD" w:rsidRPr="005313CD" w:rsidRDefault="005313CD" w:rsidP="005313CD">
      <w:pPr>
        <w:rPr>
          <w:rFonts w:ascii="Aptos" w:hAnsi="Aptos"/>
        </w:rPr>
      </w:pPr>
      <w:r>
        <w:rPr>
          <w:rFonts w:ascii="Aptos" w:eastAsia="Aptos" w:hAnsi="Aptos" w:cs="Aptos"/>
          <w:b/>
          <w:color w:val="000000"/>
          <w:sz w:val="28"/>
          <w:szCs w:val="28"/>
        </w:rPr>
        <w:br w:type="page"/>
      </w:r>
    </w:p>
    <w:p w14:paraId="151E73BE" w14:textId="460C17DF"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 xml:space="preserve">1. Wages growth under federal enterprise agreements December quarter 2024 - </w:t>
      </w:r>
      <w:r>
        <w:rPr>
          <w:rFonts w:ascii="Aptos" w:eastAsia="Aptos" w:hAnsi="Aptos" w:cs="Aptos"/>
          <w:b/>
          <w:i/>
          <w:color w:val="000000"/>
          <w:sz w:val="28"/>
          <w:szCs w:val="28"/>
        </w:rPr>
        <w:t>Tables 1 and 2 in Trends report</w:t>
      </w:r>
    </w:p>
    <w:p w14:paraId="4C4B0930"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 xml:space="preserve">The Average </w:t>
      </w:r>
      <w:proofErr w:type="spellStart"/>
      <w:r>
        <w:rPr>
          <w:rFonts w:ascii="Aptos" w:eastAsia="Aptos" w:hAnsi="Aptos" w:cs="Aptos"/>
          <w:color w:val="000000"/>
          <w:sz w:val="22"/>
          <w:szCs w:val="22"/>
        </w:rPr>
        <w:t>Annualised</w:t>
      </w:r>
      <w:proofErr w:type="spellEnd"/>
      <w:r>
        <w:rPr>
          <w:rFonts w:ascii="Aptos" w:eastAsia="Aptos" w:hAnsi="Aptos" w:cs="Aptos"/>
          <w:color w:val="000000"/>
          <w:sz w:val="22"/>
          <w:szCs w:val="22"/>
        </w:rPr>
        <w:t xml:space="preserve"> Wage Increase (AAWI) for federal agreements approved in the December quarter 2024 was 4.8%. </w:t>
      </w:r>
      <w:r w:rsidRPr="00666C75">
        <w:rPr>
          <w:rFonts w:ascii="Aptos" w:eastAsia="Aptos" w:hAnsi="Aptos" w:cs="Aptos"/>
          <w:color w:val="000000"/>
          <w:sz w:val="22"/>
          <w:szCs w:val="22"/>
        </w:rPr>
        <w:t xml:space="preserve">This compares with </w:t>
      </w:r>
      <w:r>
        <w:rPr>
          <w:rFonts w:ascii="Aptos" w:eastAsia="Aptos" w:hAnsi="Aptos" w:cs="Aptos"/>
          <w:color w:val="000000"/>
          <w:sz w:val="22"/>
          <w:szCs w:val="22"/>
        </w:rPr>
        <w:t xml:space="preserve">3.6% in the September quarter 2024, 4.4% in the December quarter 2023 and the five-year average </w:t>
      </w:r>
      <w:r w:rsidRPr="00666C75">
        <w:rPr>
          <w:rFonts w:ascii="Aptos" w:eastAsia="Aptos" w:hAnsi="Aptos" w:cs="Aptos"/>
          <w:color w:val="000000"/>
          <w:sz w:val="22"/>
          <w:szCs w:val="22"/>
        </w:rPr>
        <w:t xml:space="preserve">of 3.2% </w:t>
      </w:r>
      <w:r>
        <w:rPr>
          <w:rFonts w:ascii="Aptos" w:eastAsia="Aptos" w:hAnsi="Aptos" w:cs="Aptos"/>
          <w:color w:val="000000"/>
          <w:sz w:val="22"/>
          <w:szCs w:val="22"/>
        </w:rPr>
        <w:t xml:space="preserve">(December quarter 2019 to </w:t>
      </w:r>
      <w:r w:rsidDel="002740ED">
        <w:rPr>
          <w:rFonts w:ascii="Aptos" w:eastAsia="Aptos" w:hAnsi="Aptos" w:cs="Aptos"/>
          <w:color w:val="000000"/>
          <w:sz w:val="22"/>
          <w:szCs w:val="22"/>
        </w:rPr>
        <w:t xml:space="preserve">December </w:t>
      </w:r>
      <w:r>
        <w:rPr>
          <w:rFonts w:ascii="Aptos" w:eastAsia="Aptos" w:hAnsi="Aptos" w:cs="Aptos"/>
          <w:color w:val="000000"/>
          <w:sz w:val="22"/>
          <w:szCs w:val="22"/>
        </w:rPr>
        <w:t>quarter 2024</w:t>
      </w:r>
      <w:r w:rsidRPr="00666C75">
        <w:rPr>
          <w:rFonts w:ascii="Aptos" w:eastAsia="Aptos" w:hAnsi="Aptos" w:cs="Aptos"/>
          <w:color w:val="000000"/>
          <w:sz w:val="22"/>
          <w:szCs w:val="22"/>
        </w:rPr>
        <w:t>).</w:t>
      </w:r>
      <w:r>
        <w:rPr>
          <w:rFonts w:ascii="Aptos" w:eastAsia="Aptos" w:hAnsi="Aptos" w:cs="Aptos"/>
          <w:color w:val="000000"/>
          <w:sz w:val="22"/>
          <w:szCs w:val="22"/>
        </w:rPr>
        <w:t xml:space="preserve"> </w:t>
      </w:r>
      <w:r w:rsidRPr="003449CC">
        <w:rPr>
          <w:rStyle w:val="FootnoteReference"/>
          <w:rFonts w:ascii="Aptos" w:hAnsi="Aptos"/>
        </w:rPr>
        <w:footnoteReference w:id="1"/>
      </w:r>
    </w:p>
    <w:p w14:paraId="75AC5ABA"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For the December quarter 2024, the calculated AAWI of 4.8% is based on 994 agreements</w:t>
      </w:r>
      <w:r w:rsidRPr="00666C75">
        <w:rPr>
          <w:rFonts w:ascii="Aptos" w:eastAsia="Aptos" w:hAnsi="Aptos" w:cs="Aptos"/>
          <w:color w:val="000000"/>
          <w:sz w:val="22"/>
          <w:szCs w:val="22"/>
        </w:rPr>
        <w:t xml:space="preserve"> with quantifiable wage increases</w:t>
      </w:r>
      <w:r>
        <w:rPr>
          <w:rFonts w:ascii="Aptos" w:eastAsia="Aptos" w:hAnsi="Aptos" w:cs="Aptos"/>
          <w:color w:val="000000"/>
          <w:sz w:val="22"/>
          <w:szCs w:val="22"/>
        </w:rPr>
        <w:t xml:space="preserve">, covering </w:t>
      </w:r>
      <w:r w:rsidRPr="00666C75">
        <w:rPr>
          <w:rFonts w:ascii="Aptos" w:eastAsia="Aptos" w:hAnsi="Aptos" w:cs="Aptos"/>
          <w:color w:val="000000"/>
          <w:sz w:val="22"/>
          <w:szCs w:val="22"/>
        </w:rPr>
        <w:t>243,700</w:t>
      </w:r>
      <w:r>
        <w:rPr>
          <w:rFonts w:ascii="Aptos" w:eastAsia="Aptos" w:hAnsi="Aptos" w:cs="Aptos"/>
          <w:color w:val="000000"/>
          <w:sz w:val="22"/>
          <w:szCs w:val="22"/>
        </w:rPr>
        <w:t xml:space="preserve"> employees</w:t>
      </w:r>
      <w:r w:rsidRPr="00666C75">
        <w:rPr>
          <w:rFonts w:ascii="Aptos" w:eastAsia="Aptos" w:hAnsi="Aptos" w:cs="Aptos"/>
          <w:color w:val="000000"/>
          <w:sz w:val="22"/>
          <w:szCs w:val="22"/>
        </w:rPr>
        <w:t>.</w:t>
      </w:r>
      <w:r>
        <w:rPr>
          <w:rFonts w:ascii="Aptos" w:eastAsia="Aptos" w:hAnsi="Aptos" w:cs="Aptos"/>
          <w:color w:val="000000"/>
          <w:sz w:val="22"/>
          <w:szCs w:val="22"/>
        </w:rPr>
        <w:t xml:space="preserve"> This was 82.4% of the 1,206 agreements approved in the quarter, covering 64.8% of the 376,100 employees covered by all approved agreements.</w:t>
      </w:r>
      <w:r w:rsidRPr="003449CC">
        <w:rPr>
          <w:rStyle w:val="FootnoteReference"/>
          <w:rFonts w:ascii="Aptos" w:hAnsi="Aptos"/>
        </w:rPr>
        <w:footnoteReference w:id="2"/>
      </w:r>
    </w:p>
    <w:p w14:paraId="70218375"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 xml:space="preserve">For the 8,400 enterprise agreements (covering 1,685,729 employee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4 (agreements that have not passed the nominal expiry date and have not been terminated) that had a quantifiable wage increase, the AAWI was 3.7</w:t>
      </w:r>
      <w:r w:rsidRPr="00666C75">
        <w:rPr>
          <w:rFonts w:ascii="Aptos" w:eastAsia="Aptos" w:hAnsi="Aptos" w:cs="Aptos"/>
          <w:color w:val="000000"/>
          <w:sz w:val="22"/>
          <w:szCs w:val="22"/>
        </w:rPr>
        <w:t>%. This compares with</w:t>
      </w:r>
      <w:r>
        <w:rPr>
          <w:rFonts w:ascii="Aptos" w:eastAsia="Aptos" w:hAnsi="Aptos" w:cs="Aptos"/>
          <w:color w:val="000000"/>
          <w:sz w:val="22"/>
          <w:szCs w:val="22"/>
        </w:rPr>
        <w:t xml:space="preserve"> 3.5% in the September quarter 2024 </w:t>
      </w:r>
      <w:proofErr w:type="gramStart"/>
      <w:r>
        <w:rPr>
          <w:rFonts w:ascii="Aptos" w:eastAsia="Aptos" w:hAnsi="Aptos" w:cs="Aptos"/>
          <w:color w:val="000000"/>
          <w:sz w:val="22"/>
          <w:szCs w:val="22"/>
        </w:rPr>
        <w:t>and  3.1</w:t>
      </w:r>
      <w:proofErr w:type="gramEnd"/>
      <w:r>
        <w:rPr>
          <w:rFonts w:ascii="Aptos" w:eastAsia="Aptos" w:hAnsi="Aptos" w:cs="Aptos"/>
          <w:color w:val="000000"/>
          <w:sz w:val="22"/>
          <w:szCs w:val="22"/>
        </w:rPr>
        <w:t>% in the December quarter 2023.</w:t>
      </w:r>
    </w:p>
    <w:p w14:paraId="50BD234D"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t>2. Enterprise agreements - proportion of employees covered</w:t>
      </w:r>
    </w:p>
    <w:p w14:paraId="03002E4C"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 xml:space="preserve">Federal </w:t>
      </w:r>
      <w:r>
        <w:rPr>
          <w:rFonts w:ascii="Aptos" w:eastAsia="Aptos" w:hAnsi="Aptos" w:cs="Aptos"/>
          <w:color w:val="000000"/>
          <w:sz w:val="22"/>
          <w:szCs w:val="22"/>
          <w:u w:val="single"/>
        </w:rPr>
        <w:t>and</w:t>
      </w:r>
      <w:r>
        <w:rPr>
          <w:rFonts w:ascii="Aptos" w:eastAsia="Aptos" w:hAnsi="Aptos" w:cs="Aptos"/>
          <w:color w:val="000000"/>
          <w:sz w:val="22"/>
          <w:szCs w:val="22"/>
        </w:rPr>
        <w:t xml:space="preserve"> state enterprise agreements covered 34.0% of all Australian employees in May 2023 (latest available data)</w:t>
      </w:r>
      <w:r w:rsidRPr="003449CC">
        <w:rPr>
          <w:rStyle w:val="FootnoteReference"/>
          <w:rFonts w:ascii="Aptos" w:hAnsi="Aptos"/>
        </w:rPr>
        <w:footnoteReference w:id="3"/>
      </w:r>
      <w:r w:rsidRPr="003449CC">
        <w:rPr>
          <w:rStyle w:val="FootnoteReference"/>
          <w:rFonts w:ascii="Aptos" w:hAnsi="Aptos"/>
        </w:rPr>
        <w:t>.</w:t>
      </w:r>
    </w:p>
    <w:p w14:paraId="38FCCD9C" w14:textId="77777777" w:rsidR="005313CD" w:rsidRPr="003449CC" w:rsidRDefault="005313CD" w:rsidP="005313CD">
      <w:pPr>
        <w:rPr>
          <w:rFonts w:ascii="Aptos" w:hAnsi="Aptos"/>
        </w:rPr>
      </w:pPr>
      <w:r w:rsidRPr="003449CC">
        <w:rPr>
          <w:rFonts w:ascii="Aptos" w:hAnsi="Aptos"/>
        </w:rPr>
        <w:br w:type="page"/>
      </w:r>
    </w:p>
    <w:p w14:paraId="5568B5C3"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3. Comparison of AAWI, ABS Wage Price Index (WPI) and ABS Consumer Price Index (CPI)</w:t>
      </w:r>
    </w:p>
    <w:p w14:paraId="2D11CD63" w14:textId="77777777" w:rsidR="005313CD" w:rsidRPr="00666C75"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666C75">
        <w:rPr>
          <w:rFonts w:ascii="Aptos" w:eastAsia="Aptos" w:hAnsi="Aptos" w:cs="Aptos"/>
          <w:b/>
          <w:color w:val="000000"/>
        </w:rPr>
        <w:t>Chart 1 – Wage growth outpaced inflation for the fifth consecutive quarter in December</w:t>
      </w:r>
    </w:p>
    <w:p w14:paraId="1F0116C0"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3449CC">
        <w:rPr>
          <w:rFonts w:ascii="Aptos" w:eastAsia="Aptos" w:hAnsi="Aptos" w:cs="Aptos"/>
          <w:bCs/>
          <w:color w:val="000000"/>
        </w:rPr>
        <w:t>Annual changes in quarterly AAWI</w:t>
      </w:r>
      <w:r w:rsidRPr="00666C75">
        <w:rPr>
          <w:rFonts w:ascii="Aptos" w:eastAsia="Aptos" w:hAnsi="Aptos" w:cs="Aptos"/>
          <w:bCs/>
          <w:color w:val="000000"/>
        </w:rPr>
        <w:t xml:space="preserve"> for approved agreements</w:t>
      </w:r>
      <w:r w:rsidRPr="003449CC">
        <w:rPr>
          <w:rFonts w:ascii="Aptos" w:eastAsia="Aptos" w:hAnsi="Aptos" w:cs="Aptos"/>
          <w:bCs/>
          <w:color w:val="000000"/>
        </w:rPr>
        <w:t>, WPI and CPI (%)</w:t>
      </w:r>
    </w:p>
    <w:p w14:paraId="07D277AE" w14:textId="77777777" w:rsidR="005313CD" w:rsidRPr="003449CC" w:rsidRDefault="005313CD" w:rsidP="005313CD">
      <w:pPr>
        <w:pStyle w:val="Figure"/>
        <w:rPr>
          <w:rFonts w:ascii="Aptos" w:hAnsi="Aptos"/>
        </w:rPr>
      </w:pPr>
      <w:r w:rsidRPr="003449CC">
        <w:rPr>
          <w:rFonts w:ascii="Aptos" w:hAnsi="Aptos"/>
          <w:noProof/>
        </w:rPr>
        <w:drawing>
          <wp:inline distT="0" distB="0" distL="0" distR="0" wp14:anchorId="1BA60B52" wp14:editId="08E9EA5A">
            <wp:extent cx="6400800" cy="3657600"/>
            <wp:effectExtent l="0" t="0" r="0" b="0"/>
            <wp:docPr id="1" name="Picture 1" descr="A graph of a number of compani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companies&#10;&#10;AI-generated content may be incorrect."/>
                    <pic:cNvPicPr>
                      <a:picLocks noChangeAspect="1" noChangeArrowheads="1"/>
                    </pic:cNvPicPr>
                  </pic:nvPicPr>
                  <pic:blipFill>
                    <a:blip r:embed="rId14" cstate="print"/>
                    <a:stretch>
                      <a:fillRect/>
                    </a:stretch>
                  </pic:blipFill>
                  <pic:spPr bwMode="auto">
                    <a:xfrm>
                      <a:off x="0" y="0"/>
                      <a:ext cx="88900" cy="50800"/>
                    </a:xfrm>
                    <a:prstGeom prst="rect">
                      <a:avLst/>
                    </a:prstGeom>
                    <a:noFill/>
                  </pic:spPr>
                </pic:pic>
              </a:graphicData>
            </a:graphic>
          </wp:inline>
        </w:drawing>
      </w:r>
    </w:p>
    <w:p w14:paraId="3045FCF8"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120"/>
        <w:rPr>
          <w:rFonts w:ascii="Aptos" w:eastAsia="Aptos" w:hAnsi="Aptos" w:cs="Aptos"/>
          <w:color w:val="000000"/>
          <w:sz w:val="20"/>
          <w:szCs w:val="20"/>
        </w:rPr>
      </w:pPr>
      <w:r w:rsidRPr="003449CC">
        <w:rPr>
          <w:rFonts w:ascii="Aptos" w:eastAsia="Aptos" w:hAnsi="Aptos" w:cs="Aptos"/>
          <w:b/>
          <w:color w:val="000000"/>
          <w:sz w:val="20"/>
          <w:szCs w:val="20"/>
        </w:rPr>
        <w:t>Sources:</w:t>
      </w:r>
      <w:r w:rsidRPr="003449CC">
        <w:rPr>
          <w:rFonts w:ascii="Aptos" w:eastAsia="Aptos" w:hAnsi="Aptos" w:cs="Aptos"/>
          <w:color w:val="000000"/>
          <w:sz w:val="20"/>
          <w:szCs w:val="20"/>
        </w:rPr>
        <w:t xml:space="preserve"> Department of Employment and Workplace Relations, Workplace Agreements Database; ABS, </w:t>
      </w:r>
      <w:r w:rsidRPr="003449CC">
        <w:rPr>
          <w:rFonts w:ascii="Aptos" w:eastAsia="Aptos" w:hAnsi="Aptos" w:cs="Aptos"/>
          <w:i/>
          <w:color w:val="000000"/>
          <w:sz w:val="20"/>
          <w:szCs w:val="20"/>
        </w:rPr>
        <w:t xml:space="preserve">Consumer Price Index, Australia, </w:t>
      </w:r>
      <w:r w:rsidRPr="003449CC">
        <w:rPr>
          <w:rFonts w:ascii="Aptos" w:eastAsia="Aptos" w:hAnsi="Aptos" w:cs="Aptos"/>
          <w:color w:val="000000"/>
          <w:sz w:val="20"/>
          <w:szCs w:val="20"/>
        </w:rPr>
        <w:t xml:space="preserve">December 2024; ABS, </w:t>
      </w:r>
      <w:r w:rsidRPr="003449CC">
        <w:rPr>
          <w:rFonts w:ascii="Aptos" w:eastAsia="Aptos" w:hAnsi="Aptos" w:cs="Aptos"/>
          <w:i/>
          <w:color w:val="000000"/>
          <w:sz w:val="20"/>
          <w:szCs w:val="20"/>
        </w:rPr>
        <w:t>Wage Price Index, Australia</w:t>
      </w:r>
      <w:r w:rsidRPr="003449CC">
        <w:rPr>
          <w:rFonts w:ascii="Aptos" w:eastAsia="Aptos" w:hAnsi="Aptos" w:cs="Aptos"/>
          <w:color w:val="000000"/>
          <w:sz w:val="20"/>
          <w:szCs w:val="20"/>
        </w:rPr>
        <w:t>, December 2024.</w:t>
      </w:r>
    </w:p>
    <w:tbl>
      <w:tblPr>
        <w:tblW w:w="0" w:type="auto"/>
        <w:jc w:val="center"/>
        <w:tblLayout w:type="fixed"/>
        <w:tblLook w:val="0420" w:firstRow="1" w:lastRow="0" w:firstColumn="0" w:lastColumn="0" w:noHBand="0" w:noVBand="1"/>
      </w:tblPr>
      <w:tblGrid>
        <w:gridCol w:w="1440"/>
        <w:gridCol w:w="720"/>
        <w:gridCol w:w="720"/>
        <w:gridCol w:w="720"/>
        <w:gridCol w:w="720"/>
        <w:gridCol w:w="720"/>
        <w:gridCol w:w="720"/>
        <w:gridCol w:w="720"/>
        <w:gridCol w:w="720"/>
        <w:gridCol w:w="720"/>
        <w:gridCol w:w="720"/>
        <w:gridCol w:w="720"/>
        <w:gridCol w:w="720"/>
        <w:gridCol w:w="720"/>
      </w:tblGrid>
      <w:tr w:rsidR="005313CD" w14:paraId="43F64F00" w14:textId="77777777" w:rsidTr="00F75B95">
        <w:trPr>
          <w:tblHeader/>
          <w:jc w:val="center"/>
        </w:trPr>
        <w:tc>
          <w:tcPr>
            <w:tcW w:w="1440"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676C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6C0F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5074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47F3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12DB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3529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462F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57E1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3029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7F4B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4B6D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87C6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94AC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628C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4</w:t>
            </w:r>
          </w:p>
        </w:tc>
      </w:tr>
      <w:tr w:rsidR="005313CD" w14:paraId="63D18A7D" w14:textId="77777777" w:rsidTr="00F75B95">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1998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AAFE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BC43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2E63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6B86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D1AE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D5DA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E3B1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CB08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CEB1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4504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7F1E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91E4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AD24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8</w:t>
            </w:r>
          </w:p>
        </w:tc>
      </w:tr>
      <w:tr w:rsidR="005313CD" w14:paraId="50791B57" w14:textId="77777777" w:rsidTr="00F75B95">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ACD2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W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C3E2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9765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E0AC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1257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78C5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FC95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BB90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5A0F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C63A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8655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4D31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2BEF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510F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2</w:t>
            </w:r>
          </w:p>
        </w:tc>
      </w:tr>
      <w:tr w:rsidR="005313CD" w14:paraId="406F8A7D" w14:textId="77777777" w:rsidTr="00F75B95">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AAE3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C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B985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FA88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5.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03C7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6.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CBF1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7.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C3DD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7.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DEC9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7.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A951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6.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6F96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A16D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C1CA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378D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F07C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B127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r>
    </w:tbl>
    <w:p w14:paraId="1220A68B" w14:textId="77777777" w:rsidR="005313CD" w:rsidRPr="003449CC" w:rsidRDefault="005313CD" w:rsidP="005313CD">
      <w:pPr>
        <w:rPr>
          <w:rFonts w:ascii="Aptos" w:hAnsi="Aptos"/>
        </w:rPr>
      </w:pPr>
      <w:r w:rsidRPr="003449CC">
        <w:rPr>
          <w:rFonts w:ascii="Aptos" w:hAnsi="Aptos"/>
        </w:rPr>
        <w:br w:type="page"/>
      </w:r>
    </w:p>
    <w:p w14:paraId="09A1E0C4"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 xml:space="preserve">4. AAWI - agreements approved in the December quarter 2024 and agreements current as </w:t>
      </w:r>
      <w:proofErr w:type="gramStart"/>
      <w:r>
        <w:rPr>
          <w:rFonts w:ascii="Aptos" w:eastAsia="Aptos" w:hAnsi="Aptos" w:cs="Aptos"/>
          <w:b/>
          <w:color w:val="000000"/>
          <w:sz w:val="28"/>
          <w:szCs w:val="28"/>
        </w:rPr>
        <w:t>at</w:t>
      </w:r>
      <w:proofErr w:type="gramEnd"/>
      <w:r>
        <w:rPr>
          <w:rFonts w:ascii="Aptos" w:eastAsia="Aptos" w:hAnsi="Aptos" w:cs="Aptos"/>
          <w:b/>
          <w:color w:val="000000"/>
          <w:sz w:val="28"/>
          <w:szCs w:val="28"/>
        </w:rPr>
        <w:t xml:space="preserve"> 31 December 2024 - </w:t>
      </w:r>
      <w:r>
        <w:rPr>
          <w:rFonts w:ascii="Aptos" w:eastAsia="Aptos" w:hAnsi="Aptos" w:cs="Aptos"/>
          <w:b/>
          <w:i/>
          <w:color w:val="000000"/>
          <w:sz w:val="28"/>
          <w:szCs w:val="28"/>
        </w:rPr>
        <w:t>Tables 3, 4, 7 and 8 in Trends report</w:t>
      </w:r>
    </w:p>
    <w:p w14:paraId="22387082" w14:textId="77777777" w:rsidR="005313CD" w:rsidRPr="00666C75"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Pr>
          <w:rFonts w:ascii="Aptos" w:eastAsia="Aptos" w:hAnsi="Aptos" w:cs="Aptos"/>
          <w:b/>
          <w:color w:val="000000"/>
        </w:rPr>
        <w:t xml:space="preserve">Chart 2 – </w:t>
      </w:r>
      <w:r w:rsidRPr="00666C75">
        <w:rPr>
          <w:rFonts w:ascii="Aptos" w:eastAsia="Aptos" w:hAnsi="Aptos" w:cs="Aptos"/>
          <w:b/>
          <w:color w:val="000000"/>
        </w:rPr>
        <w:t>Sustained wage growth for approved agreements has increased the AAWI in current agreements</w:t>
      </w:r>
    </w:p>
    <w:p w14:paraId="6A40F2A2"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3449CC">
        <w:rPr>
          <w:rFonts w:ascii="Aptos" w:eastAsia="Aptos" w:hAnsi="Aptos" w:cs="Aptos"/>
          <w:bCs/>
          <w:color w:val="000000"/>
        </w:rPr>
        <w:t xml:space="preserve">Quarterly </w:t>
      </w:r>
      <w:r w:rsidRPr="003449CC">
        <w:rPr>
          <w:rFonts w:ascii="Aptos" w:eastAsia="Aptos" w:hAnsi="Aptos" w:cs="Aptos"/>
          <w:color w:val="000000"/>
        </w:rPr>
        <w:t xml:space="preserve">AAWI for approved and current agreements </w:t>
      </w:r>
      <w:r w:rsidRPr="003449CC">
        <w:rPr>
          <w:rFonts w:ascii="Aptos" w:eastAsia="Aptos" w:hAnsi="Aptos" w:cs="Aptos"/>
          <w:bCs/>
          <w:color w:val="000000"/>
        </w:rPr>
        <w:t>(%)</w:t>
      </w:r>
    </w:p>
    <w:p w14:paraId="58A90EA9" w14:textId="77777777" w:rsidR="005313CD" w:rsidRPr="003449CC" w:rsidRDefault="005313CD" w:rsidP="005313CD">
      <w:pPr>
        <w:pStyle w:val="Figure"/>
        <w:rPr>
          <w:rFonts w:ascii="Aptos" w:hAnsi="Aptos"/>
        </w:rPr>
      </w:pPr>
      <w:r w:rsidRPr="003449CC">
        <w:rPr>
          <w:rFonts w:ascii="Aptos" w:hAnsi="Aptos"/>
          <w:noProof/>
        </w:rPr>
        <w:drawing>
          <wp:inline distT="0" distB="0" distL="0" distR="0" wp14:anchorId="2D751D7E" wp14:editId="10D02FDA">
            <wp:extent cx="6400800" cy="3657600"/>
            <wp:effectExtent l="0" t="0" r="0" b="0"/>
            <wp:docPr id="3" name="Picture 3" descr="A graph of a graph showing the average value of an aw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graph showing the average value of an awl&#10;&#10;AI-generated content may be incorrect."/>
                    <pic:cNvPicPr>
                      <a:picLocks noChangeAspect="1" noChangeArrowheads="1"/>
                    </pic:cNvPicPr>
                  </pic:nvPicPr>
                  <pic:blipFill>
                    <a:blip r:embed="rId15" cstate="print"/>
                    <a:stretch>
                      <a:fillRect/>
                    </a:stretch>
                  </pic:blipFill>
                  <pic:spPr bwMode="auto">
                    <a:xfrm>
                      <a:off x="0" y="0"/>
                      <a:ext cx="88900" cy="50800"/>
                    </a:xfrm>
                    <a:prstGeom prst="rect">
                      <a:avLst/>
                    </a:prstGeom>
                    <a:noFill/>
                  </pic:spPr>
                </pic:pic>
              </a:graphicData>
            </a:graphic>
          </wp:inline>
        </w:drawing>
      </w:r>
    </w:p>
    <w:p w14:paraId="68A4531E"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120"/>
        <w:rPr>
          <w:rFonts w:ascii="Aptos" w:hAnsi="Aptos"/>
        </w:rPr>
      </w:pPr>
      <w:r w:rsidRPr="00666C75">
        <w:rPr>
          <w:rFonts w:ascii="Aptos" w:eastAsia="Aptos" w:hAnsi="Aptos" w:cs="Aptos"/>
          <w:b/>
          <w:bCs/>
          <w:color w:val="000000"/>
          <w:sz w:val="20"/>
          <w:szCs w:val="20"/>
        </w:rPr>
        <w:t>Source</w:t>
      </w:r>
      <w:r w:rsidRPr="00666C75">
        <w:rPr>
          <w:rFonts w:ascii="Aptos" w:eastAsia="Aptos" w:hAnsi="Aptos" w:cs="Aptos"/>
          <w:b/>
          <w:color w:val="000000"/>
          <w:sz w:val="20"/>
          <w:szCs w:val="20"/>
        </w:rPr>
        <w:t>:</w:t>
      </w:r>
      <w:r w:rsidRPr="00666C75">
        <w:rPr>
          <w:rFonts w:ascii="Aptos" w:eastAsia="Aptos" w:hAnsi="Aptos" w:cs="Aptos"/>
          <w:color w:val="000000"/>
          <w:sz w:val="20"/>
          <w:szCs w:val="20"/>
        </w:rPr>
        <w:t xml:space="preserve"> Department of Employment and Workplace Relations, Workplace Agreements Database. </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5313CD" w14:paraId="4E5ECDB8" w14:textId="77777777" w:rsidTr="00F75B95">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58B0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453C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FD6C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EC7F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B03E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0E02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4E77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117F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09D0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4973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90C7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1018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3B9D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DFA7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4</w:t>
            </w:r>
          </w:p>
        </w:tc>
      </w:tr>
      <w:tr w:rsidR="005313CD" w14:paraId="0C965A04" w14:textId="77777777" w:rsidTr="00F75B95">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6FCE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1542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6506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68EF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6E7D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88B0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B663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DF6F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7720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DBD9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F6E9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3B40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DA04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B48D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8</w:t>
            </w:r>
          </w:p>
        </w:tc>
      </w:tr>
      <w:tr w:rsidR="005313CD" w14:paraId="4CB2FA3D" w14:textId="77777777" w:rsidTr="00F75B95">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8134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99EF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3EE2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41D3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1B91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6C00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2E05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4F17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08BA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A06D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648E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72F5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0E92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CC23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7</w:t>
            </w:r>
          </w:p>
        </w:tc>
      </w:tr>
    </w:tbl>
    <w:p w14:paraId="0936DC97"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rPr>
        <w:t>Approved agreements</w:t>
      </w:r>
    </w:p>
    <w:p w14:paraId="18B94BF3" w14:textId="77777777" w:rsidR="005313CD"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color w:val="000000"/>
          <w:sz w:val="22"/>
          <w:szCs w:val="22"/>
        </w:rPr>
      </w:pPr>
      <w:r w:rsidRPr="297AA700">
        <w:rPr>
          <w:rFonts w:ascii="Aptos" w:eastAsia="Aptos" w:hAnsi="Aptos" w:cs="Aptos"/>
          <w:color w:val="000000" w:themeColor="text1"/>
          <w:sz w:val="22"/>
          <w:szCs w:val="22"/>
        </w:rPr>
        <w:t xml:space="preserve">There were 1,206 agreements approved in the December quarter 2024, of which 994 contained wage increases that could be quantified. </w:t>
      </w:r>
    </w:p>
    <w:p w14:paraId="17A35A82"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The AAWI for agreements approved in the December quarter 2024 was 4.8%, compared with 3.6% in the September quarter 2024 and 4.4% in the December quarter 2023.</w:t>
      </w:r>
    </w:p>
    <w:p w14:paraId="70D3EDAA" w14:textId="77777777" w:rsidR="005313CD"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color w:val="000000"/>
          <w:sz w:val="22"/>
          <w:szCs w:val="22"/>
        </w:rPr>
      </w:pPr>
      <w:r>
        <w:rPr>
          <w:rFonts w:ascii="Aptos" w:eastAsia="Aptos" w:hAnsi="Aptos" w:cs="Aptos"/>
          <w:color w:val="000000"/>
          <w:sz w:val="22"/>
          <w:szCs w:val="22"/>
        </w:rPr>
        <w:t>The industries with the highest AAWIs were Administrative and Support Services (6.4%), Construction (5.8</w:t>
      </w:r>
      <w:r w:rsidRPr="00666C75">
        <w:rPr>
          <w:rFonts w:ascii="Aptos" w:eastAsia="Aptos" w:hAnsi="Aptos" w:cs="Aptos"/>
          <w:color w:val="000000"/>
          <w:sz w:val="22"/>
          <w:szCs w:val="22"/>
        </w:rPr>
        <w:t xml:space="preserve">%) </w:t>
      </w:r>
      <w:r>
        <w:rPr>
          <w:rFonts w:ascii="Aptos" w:eastAsia="Aptos" w:hAnsi="Aptos" w:cs="Aptos"/>
          <w:color w:val="000000"/>
          <w:sz w:val="22"/>
          <w:szCs w:val="22"/>
        </w:rPr>
        <w:t>and Health Care and Social Assistance (5.6%).</w:t>
      </w:r>
    </w:p>
    <w:p w14:paraId="0D5174B1"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297AA700">
        <w:rPr>
          <w:rFonts w:ascii="Aptos" w:eastAsia="Aptos" w:hAnsi="Aptos" w:cs="Aptos"/>
          <w:color w:val="000000" w:themeColor="text1"/>
          <w:sz w:val="22"/>
          <w:szCs w:val="22"/>
        </w:rPr>
        <w:t>The industries with the lowest AAWIs were Information Media and Telecommunications (2.4%), Accommodation and Food Services (3.2</w:t>
      </w:r>
      <w:r w:rsidRPr="00666C75">
        <w:rPr>
          <w:rFonts w:ascii="Aptos" w:eastAsia="Aptos" w:hAnsi="Aptos" w:cs="Aptos"/>
          <w:color w:val="000000" w:themeColor="text1"/>
          <w:sz w:val="22"/>
          <w:szCs w:val="22"/>
        </w:rPr>
        <w:t>%),</w:t>
      </w:r>
      <w:r w:rsidRPr="297AA700">
        <w:rPr>
          <w:rFonts w:ascii="Aptos" w:eastAsia="Aptos" w:hAnsi="Aptos" w:cs="Aptos"/>
          <w:color w:val="000000" w:themeColor="text1"/>
          <w:sz w:val="22"/>
          <w:szCs w:val="22"/>
        </w:rPr>
        <w:t xml:space="preserve"> Arts and Recreation Services (3.2%) and Other Services (3.2%).</w:t>
      </w:r>
    </w:p>
    <w:p w14:paraId="08F66D5E" w14:textId="77777777" w:rsidR="005313CD" w:rsidRDefault="005313CD" w:rsidP="005313CD">
      <w:pPr>
        <w:rPr>
          <w:rFonts w:ascii="Aptos" w:eastAsia="Aptos" w:hAnsi="Aptos" w:cs="Aptos"/>
          <w:b/>
          <w:color w:val="000000"/>
        </w:rPr>
      </w:pPr>
      <w:r>
        <w:rPr>
          <w:rFonts w:ascii="Aptos" w:eastAsia="Aptos" w:hAnsi="Aptos" w:cs="Aptos"/>
          <w:b/>
          <w:color w:val="000000"/>
        </w:rPr>
        <w:br w:type="page"/>
      </w:r>
    </w:p>
    <w:p w14:paraId="70CE5210"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rPr>
        <w:lastRenderedPageBreak/>
        <w:t>Current agreements</w:t>
      </w:r>
    </w:p>
    <w:p w14:paraId="362F2261"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 xml:space="preserve">There were 10,799 agreements curr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4, of which 8,400 contained quantifiable wage increases.</w:t>
      </w:r>
    </w:p>
    <w:p w14:paraId="4946B2BD"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 xml:space="preserve">The AAWI for agreements current (not expired or terminated)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4 was 3.7%, compared with 3.5% in the September quarter 2024 and 3.1% in the December quarter 2023.</w:t>
      </w:r>
    </w:p>
    <w:p w14:paraId="3843CBC9" w14:textId="77777777" w:rsidR="005313CD" w:rsidRPr="00666C75" w:rsidRDefault="005313CD" w:rsidP="005313CD">
      <w:pPr>
        <w:rPr>
          <w:rFonts w:ascii="Aptos" w:eastAsia="Aptos" w:hAnsi="Aptos" w:cs="Aptos"/>
          <w:b/>
          <w:color w:val="000000"/>
          <w:sz w:val="28"/>
          <w:szCs w:val="28"/>
        </w:rPr>
      </w:pPr>
      <w:r w:rsidRPr="00666C75">
        <w:rPr>
          <w:rFonts w:ascii="Aptos" w:eastAsia="Aptos" w:hAnsi="Aptos" w:cs="Aptos"/>
          <w:b/>
          <w:color w:val="000000"/>
          <w:sz w:val="28"/>
          <w:szCs w:val="28"/>
        </w:rPr>
        <w:br w:type="page"/>
      </w:r>
    </w:p>
    <w:p w14:paraId="1BEDB0AB"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 xml:space="preserve">5. Private sector wages growth - December quarter 2024 - </w:t>
      </w:r>
      <w:r>
        <w:rPr>
          <w:rFonts w:ascii="Aptos" w:eastAsia="Aptos" w:hAnsi="Aptos" w:cs="Aptos"/>
          <w:b/>
          <w:i/>
          <w:color w:val="000000"/>
          <w:sz w:val="28"/>
          <w:szCs w:val="28"/>
        </w:rPr>
        <w:t>Tables 3 and 4 in Trends report</w:t>
      </w:r>
    </w:p>
    <w:p w14:paraId="089F5103" w14:textId="77777777" w:rsidR="005313CD" w:rsidRPr="00666C75"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666C75">
        <w:rPr>
          <w:rFonts w:ascii="Aptos" w:eastAsia="Aptos" w:hAnsi="Aptos" w:cs="Aptos"/>
          <w:b/>
          <w:color w:val="000000"/>
        </w:rPr>
        <w:t>Chart 3 – Sustained wage growth in the private sector has lifted the AAWI for current agreements</w:t>
      </w:r>
    </w:p>
    <w:p w14:paraId="62F39F1A" w14:textId="77777777" w:rsidR="005313CD"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color w:val="000000"/>
        </w:rPr>
      </w:pPr>
      <w:r w:rsidRPr="00666C75">
        <w:rPr>
          <w:rFonts w:ascii="Aptos" w:eastAsia="Aptos" w:hAnsi="Aptos" w:cs="Aptos"/>
          <w:bCs/>
          <w:color w:val="000000"/>
        </w:rPr>
        <w:t>Quarterly AAWI for private sector approved and current agreements (%)</w:t>
      </w:r>
    </w:p>
    <w:p w14:paraId="372B9F6F"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bCs/>
        </w:rPr>
      </w:pPr>
      <w:r>
        <w:rPr>
          <w:noProof/>
        </w:rPr>
        <w:drawing>
          <wp:inline distT="0" distB="0" distL="0" distR="0" wp14:anchorId="723DB592" wp14:editId="1DC877AB">
            <wp:extent cx="6280150" cy="3588657"/>
            <wp:effectExtent l="0" t="0" r="6350" b="0"/>
            <wp:docPr id="940607344" name="Picture 940607344" descr="A graph of a graph showing the growth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07344" name="Picture 940607344" descr="A graph of a graph showing the growth of a company&#10;&#10;AI-generated content may be incorrect."/>
                    <pic:cNvPicPr>
                      <a:picLocks noChangeAspect="1" noChangeArrowheads="1"/>
                    </pic:cNvPicPr>
                  </pic:nvPicPr>
                  <pic:blipFill>
                    <a:blip r:embed="rId16" cstate="print"/>
                    <a:stretch>
                      <a:fillRect/>
                    </a:stretch>
                  </pic:blipFill>
                  <pic:spPr bwMode="auto">
                    <a:xfrm>
                      <a:off x="0" y="0"/>
                      <a:ext cx="6280150" cy="3588657"/>
                    </a:xfrm>
                    <a:prstGeom prst="rect">
                      <a:avLst/>
                    </a:prstGeom>
                    <a:noFill/>
                  </pic:spPr>
                </pic:pic>
              </a:graphicData>
            </a:graphic>
          </wp:inline>
        </w:drawing>
      </w:r>
    </w:p>
    <w:p w14:paraId="1F9029E3"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120"/>
        <w:rPr>
          <w:rFonts w:ascii="Aptos" w:hAnsi="Aptos"/>
        </w:rPr>
      </w:pPr>
      <w:r w:rsidRPr="003449CC">
        <w:rPr>
          <w:rFonts w:ascii="Aptos" w:eastAsia="Calibri" w:hAnsi="Aptos" w:cs="Calibri"/>
          <w:b/>
          <w:color w:val="000000"/>
          <w:sz w:val="20"/>
          <w:szCs w:val="20"/>
        </w:rPr>
        <w:t xml:space="preserve">Source: </w:t>
      </w:r>
      <w:r w:rsidRPr="003449CC">
        <w:rPr>
          <w:rFonts w:ascii="Aptos" w:eastAsia="Calibri" w:hAnsi="Aptos" w:cs="Calibri"/>
          <w:color w:val="000000"/>
          <w:sz w:val="20"/>
          <w:szCs w:val="20"/>
        </w:rPr>
        <w:t>Department of Employment and Workplace Relations, Workplace Agreements Database</w:t>
      </w:r>
      <w:r w:rsidRPr="003449CC">
        <w:rPr>
          <w:rFonts w:ascii="Aptos" w:hAnsi="Aptos"/>
        </w:rPr>
        <w:t>.</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5313CD" w14:paraId="281AF908" w14:textId="77777777" w:rsidTr="00F75B95">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A3A4A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0ADE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C4DE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5B90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9775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477C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332E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5AC0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6558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BD79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B650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F597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9071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2192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4</w:t>
            </w:r>
          </w:p>
        </w:tc>
      </w:tr>
      <w:tr w:rsidR="005313CD" w14:paraId="5465B4CE" w14:textId="77777777" w:rsidTr="00F75B95">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06CE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F320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E713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AE3F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8340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1AEE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018D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5645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749F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CF92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EE2A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ABF5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B6B2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AD5B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0</w:t>
            </w:r>
          </w:p>
        </w:tc>
      </w:tr>
      <w:tr w:rsidR="005313CD" w14:paraId="2608EEF3" w14:textId="77777777" w:rsidTr="00F75B95">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62F2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CEA9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FF4B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B551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B1F2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6FAE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5352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612C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C54A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8997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4E59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9A16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1154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A151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r>
    </w:tbl>
    <w:p w14:paraId="3FC3ABF5"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The AAWI for private sector agreements approved in the December quarter 2024 was 4.0%, compared with 3.9% in the September quarter 2024 and 3.9% in the December quarter 2023.</w:t>
      </w:r>
    </w:p>
    <w:p w14:paraId="50A89B03"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Large quantifiable private sector agreements approved in the December quarter 2024 include:</w:t>
      </w:r>
    </w:p>
    <w:p w14:paraId="6F4FA717" w14:textId="77777777" w:rsidR="005313CD" w:rsidRPr="003449CC" w:rsidRDefault="005313CD" w:rsidP="005313CD">
      <w:pPr>
        <w:pStyle w:val="ListParagraph"/>
        <w:numPr>
          <w:ilvl w:val="0"/>
          <w:numId w:val="8"/>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i/>
          <w:color w:val="000000"/>
          <w:sz w:val="22"/>
          <w:szCs w:val="22"/>
        </w:rPr>
        <w:t>Opal HealthCare (NSW) Enterprise Agreement 2023</w:t>
      </w:r>
      <w:r>
        <w:rPr>
          <w:rFonts w:ascii="Aptos" w:eastAsia="Aptos" w:hAnsi="Aptos" w:cs="Aptos"/>
          <w:color w:val="000000"/>
          <w:sz w:val="22"/>
          <w:szCs w:val="22"/>
        </w:rPr>
        <w:t xml:space="preserve"> (5,783 employees), with an AAWI of </w:t>
      </w:r>
      <w:proofErr w:type="gramStart"/>
      <w:r>
        <w:rPr>
          <w:rFonts w:ascii="Aptos" w:eastAsia="Aptos" w:hAnsi="Aptos" w:cs="Aptos"/>
          <w:color w:val="000000"/>
          <w:sz w:val="22"/>
          <w:szCs w:val="22"/>
        </w:rPr>
        <w:t>3.4%;</w:t>
      </w:r>
      <w:proofErr w:type="gramEnd"/>
    </w:p>
    <w:p w14:paraId="5DCA17DD" w14:textId="77777777" w:rsidR="005313CD" w:rsidRPr="003449CC" w:rsidRDefault="005313CD" w:rsidP="005313CD">
      <w:pPr>
        <w:pStyle w:val="ListParagraph"/>
        <w:numPr>
          <w:ilvl w:val="0"/>
          <w:numId w:val="8"/>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i/>
          <w:color w:val="000000"/>
          <w:sz w:val="22"/>
          <w:szCs w:val="22"/>
        </w:rPr>
        <w:t>Bolton Clarke (Victoria) Enterprise Agreement 2024</w:t>
      </w:r>
      <w:r>
        <w:rPr>
          <w:rFonts w:ascii="Aptos" w:eastAsia="Aptos" w:hAnsi="Aptos" w:cs="Aptos"/>
          <w:color w:val="000000"/>
          <w:sz w:val="22"/>
          <w:szCs w:val="22"/>
        </w:rPr>
        <w:t xml:space="preserve"> (4,473 employees), with an AAWI of 4.3%; and</w:t>
      </w:r>
    </w:p>
    <w:p w14:paraId="2D025287" w14:textId="77777777" w:rsidR="005313CD" w:rsidRPr="003449CC" w:rsidRDefault="005313CD" w:rsidP="005313CD">
      <w:pPr>
        <w:pStyle w:val="ListParagraph"/>
        <w:numPr>
          <w:ilvl w:val="0"/>
          <w:numId w:val="8"/>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i/>
          <w:color w:val="000000"/>
          <w:sz w:val="22"/>
          <w:szCs w:val="22"/>
        </w:rPr>
        <w:t>Insignia Financial Enterprise Agreement 2024</w:t>
      </w:r>
      <w:r>
        <w:rPr>
          <w:rFonts w:ascii="Aptos" w:eastAsia="Aptos" w:hAnsi="Aptos" w:cs="Aptos"/>
          <w:color w:val="000000"/>
          <w:sz w:val="22"/>
          <w:szCs w:val="22"/>
        </w:rPr>
        <w:t xml:space="preserve"> (4,239 employees), with an AAWI of 3.5%.</w:t>
      </w:r>
    </w:p>
    <w:p w14:paraId="4D24C555" w14:textId="77777777" w:rsidR="005313CD" w:rsidRPr="003449CC" w:rsidRDefault="005313CD" w:rsidP="005313CD">
      <w:pPr>
        <w:rPr>
          <w:rFonts w:ascii="Aptos" w:hAnsi="Aptos"/>
        </w:rPr>
      </w:pPr>
      <w:r w:rsidRPr="003449CC">
        <w:rPr>
          <w:rFonts w:ascii="Aptos" w:hAnsi="Aptos"/>
        </w:rPr>
        <w:br w:type="page"/>
      </w:r>
    </w:p>
    <w:p w14:paraId="16B321E0"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 xml:space="preserve">6. Public sector wages growth - December quarter 2024 - </w:t>
      </w:r>
      <w:r>
        <w:rPr>
          <w:rFonts w:ascii="Aptos" w:eastAsia="Aptos" w:hAnsi="Aptos" w:cs="Aptos"/>
          <w:b/>
          <w:i/>
          <w:color w:val="000000"/>
          <w:sz w:val="28"/>
          <w:szCs w:val="28"/>
        </w:rPr>
        <w:t>Tables 3 and 4 in Trends report</w:t>
      </w:r>
    </w:p>
    <w:p w14:paraId="7127599A" w14:textId="77777777" w:rsidR="005313CD" w:rsidRPr="00666C75"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666C75">
        <w:rPr>
          <w:rFonts w:ascii="Aptos" w:eastAsia="Aptos" w:hAnsi="Aptos" w:cs="Aptos"/>
          <w:b/>
          <w:color w:val="000000"/>
        </w:rPr>
        <w:t xml:space="preserve">Chart 4 – The public sector AAWI for current agreements increased as wage growth in approved agreements </w:t>
      </w:r>
      <w:r>
        <w:rPr>
          <w:rFonts w:ascii="Aptos" w:eastAsia="Aptos" w:hAnsi="Aptos" w:cs="Aptos"/>
          <w:b/>
          <w:color w:val="000000"/>
        </w:rPr>
        <w:t>strengthened</w:t>
      </w:r>
      <w:r w:rsidRPr="00666C75">
        <w:rPr>
          <w:rFonts w:ascii="Aptos" w:eastAsia="Aptos" w:hAnsi="Aptos" w:cs="Aptos"/>
          <w:b/>
          <w:color w:val="000000"/>
        </w:rPr>
        <w:t xml:space="preserve"> </w:t>
      </w:r>
      <w:r>
        <w:rPr>
          <w:rFonts w:ascii="Aptos" w:eastAsia="Aptos" w:hAnsi="Aptos" w:cs="Aptos"/>
          <w:b/>
          <w:color w:val="000000"/>
        </w:rPr>
        <w:t>in December</w:t>
      </w:r>
    </w:p>
    <w:p w14:paraId="0DA550E0"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bCs/>
        </w:rPr>
      </w:pPr>
      <w:r w:rsidRPr="00666C75">
        <w:rPr>
          <w:rFonts w:ascii="Aptos" w:eastAsia="Aptos" w:hAnsi="Aptos" w:cs="Aptos"/>
          <w:bCs/>
          <w:color w:val="000000"/>
        </w:rPr>
        <w:t>Quarterly AAWI for public sector approved and current agreements (%)</w:t>
      </w:r>
    </w:p>
    <w:p w14:paraId="1A1C5275" w14:textId="77777777" w:rsidR="005313CD" w:rsidRPr="003449CC" w:rsidRDefault="005313CD" w:rsidP="005313CD">
      <w:pPr>
        <w:pStyle w:val="Figure"/>
        <w:rPr>
          <w:rFonts w:ascii="Aptos" w:hAnsi="Aptos"/>
        </w:rPr>
      </w:pPr>
      <w:r w:rsidRPr="003449CC">
        <w:rPr>
          <w:rFonts w:ascii="Aptos" w:hAnsi="Aptos"/>
          <w:noProof/>
        </w:rPr>
        <w:drawing>
          <wp:inline distT="0" distB="0" distL="0" distR="0" wp14:anchorId="6FDA4634" wp14:editId="2EA39AD0">
            <wp:extent cx="6400800" cy="3657600"/>
            <wp:effectExtent l="0" t="0" r="0" b="0"/>
            <wp:docPr id="7" name="Picture 7" descr="A graph of a graph showing the growth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of a graph showing the growth of a company&#10;&#10;AI-generated content may be incorrect."/>
                    <pic:cNvPicPr>
                      <a:picLocks noChangeAspect="1" noChangeArrowheads="1"/>
                    </pic:cNvPicPr>
                  </pic:nvPicPr>
                  <pic:blipFill>
                    <a:blip r:embed="rId17" cstate="print"/>
                    <a:stretch>
                      <a:fillRect/>
                    </a:stretch>
                  </pic:blipFill>
                  <pic:spPr bwMode="auto">
                    <a:xfrm>
                      <a:off x="0" y="0"/>
                      <a:ext cx="88900" cy="50800"/>
                    </a:xfrm>
                    <a:prstGeom prst="rect">
                      <a:avLst/>
                    </a:prstGeom>
                    <a:noFill/>
                  </pic:spPr>
                </pic:pic>
              </a:graphicData>
            </a:graphic>
          </wp:inline>
        </w:drawing>
      </w:r>
    </w:p>
    <w:p w14:paraId="4B940501"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120"/>
        <w:rPr>
          <w:rFonts w:ascii="Aptos" w:hAnsi="Aptos"/>
        </w:rPr>
      </w:pPr>
      <w:r w:rsidRPr="003449CC">
        <w:rPr>
          <w:rFonts w:ascii="Aptos" w:eastAsia="Calibri" w:hAnsi="Aptos" w:cs="Calibri"/>
          <w:b/>
          <w:color w:val="000000"/>
          <w:sz w:val="20"/>
          <w:szCs w:val="20"/>
        </w:rPr>
        <w:t xml:space="preserve">Source: </w:t>
      </w:r>
      <w:r w:rsidRPr="003449CC">
        <w:rPr>
          <w:rFonts w:ascii="Aptos" w:eastAsia="Calibri" w:hAnsi="Aptos" w:cs="Calibri"/>
          <w:color w:val="000000"/>
          <w:sz w:val="20"/>
          <w:szCs w:val="20"/>
        </w:rPr>
        <w:t>Department of Employment and Workplace Relations, Workplace Agreements Database</w:t>
      </w:r>
      <w:r w:rsidRPr="003449CC">
        <w:rPr>
          <w:rFonts w:ascii="Aptos" w:hAnsi="Aptos"/>
        </w:rPr>
        <w:t>.</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5313CD" w14:paraId="1399AD66" w14:textId="77777777" w:rsidTr="00F75B95">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90E18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92D5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E5ED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A3DD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26CB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28B7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E2BC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2445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394C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0008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0C0D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1C4F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D92D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81A6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4</w:t>
            </w:r>
          </w:p>
        </w:tc>
      </w:tr>
      <w:tr w:rsidR="005313CD" w14:paraId="5C795E79" w14:textId="77777777" w:rsidTr="00F75B95">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DDC9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3C7E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97E6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21A5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86F6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7151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1F10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9286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00FD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BD6D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5.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CB62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44EF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6CD1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710B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5.4</w:t>
            </w:r>
          </w:p>
        </w:tc>
      </w:tr>
      <w:tr w:rsidR="005313CD" w14:paraId="2EF1F204" w14:textId="77777777" w:rsidTr="00F75B95">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A3CE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FF1F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26E7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4ADF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385D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1AB0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9CD1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D6D4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718B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AD92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87B8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7371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959C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5FAC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r>
    </w:tbl>
    <w:p w14:paraId="12DE61DE"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The AAWI for public sector enterprise agreements approved in the December quarter 2024 was 5.4%, compared with 3.5</w:t>
      </w:r>
      <w:r w:rsidRPr="00666C75">
        <w:rPr>
          <w:rFonts w:ascii="Aptos" w:eastAsia="Aptos" w:hAnsi="Aptos" w:cs="Aptos"/>
          <w:color w:val="000000"/>
          <w:sz w:val="22"/>
          <w:szCs w:val="22"/>
        </w:rPr>
        <w:t>%</w:t>
      </w:r>
      <w:r>
        <w:rPr>
          <w:rFonts w:ascii="Aptos" w:eastAsia="Aptos" w:hAnsi="Aptos" w:cs="Aptos"/>
          <w:color w:val="000000"/>
          <w:sz w:val="22"/>
          <w:szCs w:val="22"/>
        </w:rPr>
        <w:t xml:space="preserve"> in the September quarter 2024 and 5.2% in the December quarter 2023.</w:t>
      </w:r>
    </w:p>
    <w:p w14:paraId="785D3B87"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Large quantifiable public sector agreements approved in the December quarter 2024 include:</w:t>
      </w:r>
    </w:p>
    <w:p w14:paraId="2BC1A33E" w14:textId="77777777" w:rsidR="005313CD" w:rsidRPr="003449CC" w:rsidRDefault="005313CD" w:rsidP="005313CD">
      <w:pPr>
        <w:pStyle w:val="ListParagraph"/>
        <w:numPr>
          <w:ilvl w:val="0"/>
          <w:numId w:val="7"/>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i/>
          <w:color w:val="000000"/>
          <w:sz w:val="22"/>
          <w:szCs w:val="22"/>
        </w:rPr>
        <w:t>Nurses and Midwives (Victorian Public Sector) Single Interest Employer Agreement 2024-2028</w:t>
      </w:r>
      <w:r>
        <w:rPr>
          <w:rFonts w:ascii="Aptos" w:eastAsia="Aptos" w:hAnsi="Aptos" w:cs="Aptos"/>
          <w:color w:val="000000"/>
          <w:sz w:val="22"/>
          <w:szCs w:val="22"/>
        </w:rPr>
        <w:t xml:space="preserve"> (73,096 employees), with an AAWI of </w:t>
      </w:r>
      <w:proofErr w:type="gramStart"/>
      <w:r>
        <w:rPr>
          <w:rFonts w:ascii="Aptos" w:eastAsia="Aptos" w:hAnsi="Aptos" w:cs="Aptos"/>
          <w:color w:val="000000"/>
          <w:sz w:val="22"/>
          <w:szCs w:val="22"/>
        </w:rPr>
        <w:t>6.7%;</w:t>
      </w:r>
      <w:proofErr w:type="gramEnd"/>
    </w:p>
    <w:p w14:paraId="3EA040B0" w14:textId="77777777" w:rsidR="005313CD" w:rsidRPr="003449CC" w:rsidRDefault="005313CD" w:rsidP="005313CD">
      <w:pPr>
        <w:pStyle w:val="ListParagraph"/>
        <w:numPr>
          <w:ilvl w:val="0"/>
          <w:numId w:val="7"/>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i/>
          <w:color w:val="000000"/>
          <w:sz w:val="22"/>
          <w:szCs w:val="22"/>
        </w:rPr>
        <w:t>Australia Post Enterprise Agreement 2024</w:t>
      </w:r>
      <w:r>
        <w:rPr>
          <w:rFonts w:ascii="Aptos" w:eastAsia="Aptos" w:hAnsi="Aptos" w:cs="Aptos"/>
          <w:color w:val="000000"/>
          <w:sz w:val="22"/>
          <w:szCs w:val="22"/>
        </w:rPr>
        <w:t xml:space="preserve"> (29,131 employees), with an AAWI of 3.9%; and</w:t>
      </w:r>
    </w:p>
    <w:p w14:paraId="24DE7E80" w14:textId="77777777" w:rsidR="005313CD" w:rsidRPr="003449CC" w:rsidRDefault="005313CD" w:rsidP="005313CD">
      <w:pPr>
        <w:pStyle w:val="ListParagraph"/>
        <w:numPr>
          <w:ilvl w:val="0"/>
          <w:numId w:val="7"/>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i/>
          <w:color w:val="000000"/>
          <w:sz w:val="22"/>
          <w:szCs w:val="22"/>
        </w:rPr>
        <w:t>Australian Federal Police Enterprise Agreement 2024 - 2027</w:t>
      </w:r>
      <w:r>
        <w:rPr>
          <w:rFonts w:ascii="Aptos" w:eastAsia="Aptos" w:hAnsi="Aptos" w:cs="Aptos"/>
          <w:color w:val="000000"/>
          <w:sz w:val="22"/>
          <w:szCs w:val="22"/>
        </w:rPr>
        <w:t xml:space="preserve"> (7,642 employees), with an AAWI of 3.7%.</w:t>
      </w:r>
    </w:p>
    <w:p w14:paraId="06A7B0D2" w14:textId="77777777" w:rsidR="005313CD" w:rsidRPr="003449CC" w:rsidRDefault="005313CD" w:rsidP="005313CD">
      <w:pPr>
        <w:rPr>
          <w:rFonts w:ascii="Aptos" w:hAnsi="Aptos"/>
        </w:rPr>
      </w:pPr>
      <w:r w:rsidRPr="003449CC">
        <w:rPr>
          <w:rFonts w:ascii="Aptos" w:hAnsi="Aptos"/>
        </w:rPr>
        <w:br w:type="page"/>
      </w:r>
    </w:p>
    <w:p w14:paraId="6A37243B"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 xml:space="preserve">7. State and Territory wages growth - December quarter 2024 - </w:t>
      </w:r>
      <w:r>
        <w:rPr>
          <w:rFonts w:ascii="Aptos" w:eastAsia="Aptos" w:hAnsi="Aptos" w:cs="Aptos"/>
          <w:b/>
          <w:i/>
          <w:color w:val="000000"/>
          <w:sz w:val="28"/>
          <w:szCs w:val="28"/>
        </w:rPr>
        <w:t>Table 10 in Trends report</w:t>
      </w:r>
    </w:p>
    <w:p w14:paraId="6075D142" w14:textId="77777777" w:rsidR="005313CD" w:rsidRPr="00666C75"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Pr>
          <w:rFonts w:ascii="Aptos" w:eastAsia="Aptos" w:hAnsi="Aptos" w:cs="Aptos"/>
          <w:b/>
          <w:color w:val="000000"/>
        </w:rPr>
        <w:t xml:space="preserve">Chart 5 – </w:t>
      </w:r>
      <w:r w:rsidRPr="00666C75">
        <w:rPr>
          <w:rFonts w:ascii="Aptos" w:eastAsia="Aptos" w:hAnsi="Aptos" w:cs="Aptos"/>
          <w:b/>
          <w:color w:val="000000"/>
        </w:rPr>
        <w:t>Agreements in Victor</w:t>
      </w:r>
      <w:r>
        <w:rPr>
          <w:rFonts w:ascii="Aptos" w:eastAsia="Aptos" w:hAnsi="Aptos" w:cs="Aptos"/>
          <w:b/>
          <w:color w:val="000000"/>
        </w:rPr>
        <w:t>ia</w:t>
      </w:r>
      <w:r w:rsidRPr="00666C75">
        <w:rPr>
          <w:rFonts w:ascii="Aptos" w:eastAsia="Aptos" w:hAnsi="Aptos" w:cs="Aptos"/>
          <w:b/>
          <w:color w:val="000000"/>
        </w:rPr>
        <w:t xml:space="preserve"> recorded </w:t>
      </w:r>
      <w:r>
        <w:rPr>
          <w:rFonts w:ascii="Aptos" w:eastAsia="Aptos" w:hAnsi="Aptos" w:cs="Aptos"/>
          <w:b/>
          <w:color w:val="000000"/>
        </w:rPr>
        <w:t>an</w:t>
      </w:r>
      <w:r w:rsidRPr="00666C75">
        <w:rPr>
          <w:rFonts w:ascii="Aptos" w:eastAsia="Aptos" w:hAnsi="Aptos" w:cs="Aptos"/>
          <w:b/>
          <w:color w:val="000000"/>
        </w:rPr>
        <w:t xml:space="preserve"> AAWI</w:t>
      </w:r>
      <w:r>
        <w:rPr>
          <w:rFonts w:ascii="Aptos" w:eastAsia="Aptos" w:hAnsi="Aptos" w:cs="Aptos"/>
          <w:b/>
          <w:color w:val="000000"/>
        </w:rPr>
        <w:t xml:space="preserve"> of 5.7%</w:t>
      </w:r>
      <w:r w:rsidRPr="00666C75">
        <w:rPr>
          <w:rFonts w:ascii="Aptos" w:eastAsia="Aptos" w:hAnsi="Aptos" w:cs="Aptos"/>
          <w:b/>
          <w:color w:val="000000"/>
        </w:rPr>
        <w:t xml:space="preserve"> in December</w:t>
      </w:r>
      <w:r>
        <w:rPr>
          <w:rFonts w:ascii="Aptos" w:eastAsia="Aptos" w:hAnsi="Aptos" w:cs="Aptos"/>
          <w:b/>
          <w:color w:val="000000"/>
        </w:rPr>
        <w:t>, the highest for the state since 1992</w:t>
      </w:r>
    </w:p>
    <w:p w14:paraId="22E9CB69"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color w:val="000000"/>
        </w:rPr>
      </w:pPr>
      <w:r w:rsidRPr="003449CC">
        <w:rPr>
          <w:rFonts w:ascii="Aptos" w:eastAsia="Aptos" w:hAnsi="Aptos" w:cs="Aptos"/>
          <w:bCs/>
          <w:color w:val="000000"/>
        </w:rPr>
        <w:t xml:space="preserve">Quarterly </w:t>
      </w:r>
      <w:r w:rsidRPr="003449CC">
        <w:rPr>
          <w:rFonts w:ascii="Aptos" w:eastAsia="Aptos" w:hAnsi="Aptos" w:cs="Aptos"/>
          <w:color w:val="000000"/>
        </w:rPr>
        <w:t xml:space="preserve">AAWI for </w:t>
      </w:r>
      <w:r w:rsidRPr="003449CC">
        <w:rPr>
          <w:rFonts w:ascii="Aptos" w:eastAsia="Aptos" w:hAnsi="Aptos" w:cs="Aptos"/>
          <w:bCs/>
          <w:color w:val="000000"/>
        </w:rPr>
        <w:t xml:space="preserve">State and Territory </w:t>
      </w:r>
      <w:r w:rsidRPr="003449CC">
        <w:rPr>
          <w:rFonts w:ascii="Aptos" w:eastAsia="Aptos" w:hAnsi="Aptos" w:cs="Aptos"/>
          <w:color w:val="000000"/>
        </w:rPr>
        <w:t xml:space="preserve">approved agreements </w:t>
      </w:r>
      <w:r w:rsidRPr="003449CC">
        <w:rPr>
          <w:rFonts w:ascii="Aptos" w:eastAsia="Aptos" w:hAnsi="Aptos" w:cs="Aptos"/>
          <w:bCs/>
          <w:color w:val="000000"/>
        </w:rPr>
        <w:t>(%)</w:t>
      </w:r>
    </w:p>
    <w:p w14:paraId="7E2D4D56"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3449CC">
        <w:rPr>
          <w:rFonts w:ascii="Aptos" w:hAnsi="Aptos"/>
          <w:noProof/>
        </w:rPr>
        <w:drawing>
          <wp:inline distT="0" distB="0" distL="0" distR="0" wp14:anchorId="38A14D1F" wp14:editId="5576E02C">
            <wp:extent cx="6280150" cy="3588657"/>
            <wp:effectExtent l="0" t="0" r="6350" b="0"/>
            <wp:docPr id="1551879797" name="Picture 1551879797" descr="A graph of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879797" name="Picture 1551879797" descr="A graph of green bars&#10;&#10;AI-generated content may be incorrect."/>
                    <pic:cNvPicPr>
                      <a:picLocks noChangeAspect="1" noChangeArrowheads="1"/>
                    </pic:cNvPicPr>
                  </pic:nvPicPr>
                  <pic:blipFill>
                    <a:blip r:embed="rId18" cstate="print"/>
                    <a:stretch>
                      <a:fillRect/>
                    </a:stretch>
                  </pic:blipFill>
                  <pic:spPr bwMode="auto">
                    <a:xfrm>
                      <a:off x="0" y="0"/>
                      <a:ext cx="6280150" cy="3588657"/>
                    </a:xfrm>
                    <a:prstGeom prst="rect">
                      <a:avLst/>
                    </a:prstGeom>
                    <a:noFill/>
                  </pic:spPr>
                </pic:pic>
              </a:graphicData>
            </a:graphic>
          </wp:inline>
        </w:drawing>
      </w:r>
    </w:p>
    <w:p w14:paraId="2AFCE669" w14:textId="77777777" w:rsidR="005313CD" w:rsidRPr="003449CC" w:rsidRDefault="005313CD" w:rsidP="005313CD">
      <w:pPr>
        <w:pStyle w:val="Figure"/>
        <w:spacing w:before="0" w:after="120"/>
        <w:jc w:val="left"/>
        <w:rPr>
          <w:rFonts w:ascii="Aptos" w:hAnsi="Aptos"/>
        </w:rPr>
      </w:pPr>
      <w:r w:rsidRPr="003449CC">
        <w:rPr>
          <w:rFonts w:ascii="Aptos" w:eastAsia="Calibri" w:hAnsi="Aptos" w:cs="Calibri"/>
          <w:b/>
          <w:color w:val="000000"/>
          <w:sz w:val="20"/>
          <w:szCs w:val="20"/>
        </w:rPr>
        <w:t xml:space="preserve">Source: </w:t>
      </w:r>
      <w:r w:rsidRPr="003449CC">
        <w:rPr>
          <w:rFonts w:ascii="Aptos" w:eastAsia="Calibri" w:hAnsi="Aptos" w:cs="Calibri"/>
          <w:color w:val="000000"/>
          <w:sz w:val="20"/>
          <w:szCs w:val="20"/>
        </w:rPr>
        <w:t>Department of Employment and Workplace Relations, Workplace Agreements Database</w:t>
      </w:r>
      <w:r w:rsidRPr="003449CC">
        <w:rPr>
          <w:rFonts w:ascii="Aptos" w:hAnsi="Aptos"/>
        </w:rPr>
        <w:t>.</w:t>
      </w:r>
    </w:p>
    <w:tbl>
      <w:tblPr>
        <w:tblW w:w="0" w:type="auto"/>
        <w:jc w:val="center"/>
        <w:tblLayout w:type="fixed"/>
        <w:tblLook w:val="0420" w:firstRow="1" w:lastRow="0" w:firstColumn="0" w:lastColumn="0" w:noHBand="0" w:noVBand="1"/>
      </w:tblPr>
      <w:tblGrid>
        <w:gridCol w:w="1008"/>
        <w:gridCol w:w="1008"/>
        <w:gridCol w:w="1008"/>
        <w:gridCol w:w="1008"/>
        <w:gridCol w:w="1008"/>
        <w:gridCol w:w="1008"/>
        <w:gridCol w:w="1008"/>
        <w:gridCol w:w="1008"/>
        <w:gridCol w:w="1008"/>
        <w:gridCol w:w="1008"/>
        <w:gridCol w:w="1008"/>
      </w:tblGrid>
      <w:tr w:rsidR="005313CD" w14:paraId="46CE7FC8" w14:textId="77777777" w:rsidTr="00F75B95">
        <w:trPr>
          <w:tblHeader/>
          <w:jc w:val="center"/>
        </w:trPr>
        <w:tc>
          <w:tcPr>
            <w:tcW w:w="1008"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021E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0CFD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All states</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244C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ACT</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609D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NSW</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4851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NT</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303E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Qld</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A478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A</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6FB3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Tas</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0E39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Vic</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7297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WA</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F64E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ulti-state</w:t>
            </w:r>
          </w:p>
        </w:tc>
      </w:tr>
      <w:tr w:rsidR="005313CD" w14:paraId="06BFF0B7" w14:textId="77777777" w:rsidTr="00F75B95">
        <w:trPr>
          <w:jc w:val="center"/>
        </w:trPr>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8E64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AAWI</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7551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8</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718D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7</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185C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6765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7C1D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2</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4898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D0F3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E28B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5.7</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BFB9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3</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0DD2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8</w:t>
            </w:r>
          </w:p>
        </w:tc>
      </w:tr>
    </w:tbl>
    <w:p w14:paraId="0C825907"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 xml:space="preserve">AAWI results for agreements approved in the December quarter 2024 were highest for Victorian agreements, </w:t>
      </w:r>
      <w:r w:rsidRPr="00666C75">
        <w:rPr>
          <w:rFonts w:ascii="Aptos" w:eastAsia="Aptos" w:hAnsi="Aptos" w:cs="Aptos"/>
          <w:color w:val="000000"/>
          <w:sz w:val="22"/>
          <w:szCs w:val="22"/>
        </w:rPr>
        <w:t>with</w:t>
      </w:r>
      <w:r>
        <w:rPr>
          <w:rFonts w:ascii="Aptos" w:eastAsia="Aptos" w:hAnsi="Aptos" w:cs="Aptos"/>
          <w:color w:val="000000"/>
          <w:sz w:val="22"/>
          <w:szCs w:val="22"/>
        </w:rPr>
        <w:t xml:space="preserve"> an AAWI of 5.7%.</w:t>
      </w:r>
    </w:p>
    <w:p w14:paraId="7F9E0C06"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Agreements approved in the December quarter 2024 in Western Australia had the lowest AAWI of 3.3%.</w:t>
      </w:r>
    </w:p>
    <w:p w14:paraId="6D404201" w14:textId="77777777" w:rsidR="005313CD" w:rsidRPr="003449CC" w:rsidRDefault="005313CD" w:rsidP="005313CD">
      <w:pPr>
        <w:rPr>
          <w:rFonts w:ascii="Aptos" w:hAnsi="Aptos"/>
        </w:rPr>
      </w:pPr>
      <w:r w:rsidRPr="003449CC">
        <w:rPr>
          <w:rFonts w:ascii="Aptos" w:hAnsi="Aptos"/>
        </w:rPr>
        <w:br w:type="page"/>
      </w:r>
    </w:p>
    <w:p w14:paraId="55311C12"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8. Wages growth for agreements that cover union/s and agreements with no union/s covered</w:t>
      </w:r>
      <w:r>
        <w:rPr>
          <w:rStyle w:val="FootnoteReference"/>
          <w:rFonts w:ascii="Aptos" w:eastAsia="Aptos" w:hAnsi="Aptos" w:cs="Aptos"/>
          <w:b/>
          <w:color w:val="000000"/>
          <w:sz w:val="28"/>
          <w:szCs w:val="28"/>
        </w:rPr>
        <w:footnoteReference w:id="4"/>
      </w:r>
      <w:r>
        <w:rPr>
          <w:rFonts w:ascii="Aptos" w:eastAsia="Aptos" w:hAnsi="Aptos" w:cs="Aptos"/>
          <w:b/>
          <w:color w:val="000000"/>
          <w:sz w:val="28"/>
          <w:szCs w:val="28"/>
        </w:rPr>
        <w:t xml:space="preserve"> - December quarter 2024 - </w:t>
      </w:r>
      <w:r>
        <w:rPr>
          <w:rFonts w:ascii="Aptos" w:eastAsia="Aptos" w:hAnsi="Aptos" w:cs="Aptos"/>
          <w:b/>
          <w:i/>
          <w:color w:val="000000"/>
          <w:sz w:val="28"/>
          <w:szCs w:val="28"/>
        </w:rPr>
        <w:t>Table 13 in Trends report</w:t>
      </w:r>
    </w:p>
    <w:p w14:paraId="580EB42E" w14:textId="77777777" w:rsidR="005313CD" w:rsidRPr="00666C75"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Pr>
          <w:rFonts w:ascii="Aptos" w:eastAsia="Aptos" w:hAnsi="Aptos" w:cs="Aptos"/>
          <w:b/>
          <w:color w:val="000000"/>
        </w:rPr>
        <w:t xml:space="preserve">Chart 6 – </w:t>
      </w:r>
      <w:r w:rsidRPr="00666C75">
        <w:rPr>
          <w:rFonts w:ascii="Aptos" w:eastAsia="Aptos" w:hAnsi="Aptos" w:cs="Aptos"/>
          <w:b/>
          <w:color w:val="000000"/>
        </w:rPr>
        <w:t>Wage outcomes for agreements that cover a union were stronger than agreements that did not in December</w:t>
      </w:r>
    </w:p>
    <w:p w14:paraId="47233A27"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3449CC">
        <w:rPr>
          <w:rFonts w:ascii="Aptos" w:eastAsia="Aptos" w:hAnsi="Aptos" w:cs="Aptos"/>
          <w:bCs/>
          <w:color w:val="000000"/>
        </w:rPr>
        <w:t>Quarterly AAWI for union</w:t>
      </w:r>
      <w:r w:rsidRPr="003449CC">
        <w:rPr>
          <w:rFonts w:ascii="Aptos" w:eastAsia="Aptos" w:hAnsi="Aptos" w:cs="Aptos"/>
          <w:color w:val="000000"/>
        </w:rPr>
        <w:t xml:space="preserve"> and non-union </w:t>
      </w:r>
      <w:r w:rsidRPr="003449CC">
        <w:rPr>
          <w:rFonts w:ascii="Aptos" w:eastAsia="Aptos" w:hAnsi="Aptos" w:cs="Aptos"/>
          <w:bCs/>
          <w:color w:val="000000"/>
        </w:rPr>
        <w:t xml:space="preserve">covered </w:t>
      </w:r>
      <w:r w:rsidRPr="003449CC">
        <w:rPr>
          <w:rFonts w:ascii="Aptos" w:eastAsia="Aptos" w:hAnsi="Aptos" w:cs="Aptos"/>
          <w:color w:val="000000"/>
        </w:rPr>
        <w:t xml:space="preserve">approved agreements </w:t>
      </w:r>
      <w:r w:rsidRPr="003449CC">
        <w:rPr>
          <w:rFonts w:ascii="Aptos" w:eastAsia="Aptos" w:hAnsi="Aptos" w:cs="Aptos"/>
          <w:bCs/>
          <w:color w:val="000000"/>
        </w:rPr>
        <w:t>(%)</w:t>
      </w:r>
    </w:p>
    <w:p w14:paraId="2D7AC429" w14:textId="77777777" w:rsidR="005313CD" w:rsidRPr="003449CC" w:rsidRDefault="005313CD" w:rsidP="005313CD">
      <w:pPr>
        <w:pStyle w:val="Figure"/>
        <w:rPr>
          <w:rFonts w:ascii="Aptos" w:hAnsi="Aptos"/>
        </w:rPr>
      </w:pPr>
      <w:r w:rsidRPr="003449CC">
        <w:rPr>
          <w:rFonts w:ascii="Aptos" w:hAnsi="Aptos"/>
          <w:noProof/>
        </w:rPr>
        <w:drawing>
          <wp:inline distT="0" distB="0" distL="0" distR="0" wp14:anchorId="06A50790" wp14:editId="4C82E42E">
            <wp:extent cx="6400800" cy="3657600"/>
            <wp:effectExtent l="0" t="0" r="0" b="0"/>
            <wp:docPr id="11" name="Picture 11" descr="A graph of a graph showing the number of compani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a graph showing the number of companies&#10;&#10;AI-generated content may be incorrect."/>
                    <pic:cNvPicPr>
                      <a:picLocks noChangeAspect="1" noChangeArrowheads="1"/>
                    </pic:cNvPicPr>
                  </pic:nvPicPr>
                  <pic:blipFill>
                    <a:blip r:embed="rId19" cstate="print"/>
                    <a:stretch>
                      <a:fillRect/>
                    </a:stretch>
                  </pic:blipFill>
                  <pic:spPr bwMode="auto">
                    <a:xfrm>
                      <a:off x="0" y="0"/>
                      <a:ext cx="88900" cy="50800"/>
                    </a:xfrm>
                    <a:prstGeom prst="rect">
                      <a:avLst/>
                    </a:prstGeom>
                    <a:noFill/>
                  </pic:spPr>
                </pic:pic>
              </a:graphicData>
            </a:graphic>
          </wp:inline>
        </w:drawing>
      </w:r>
    </w:p>
    <w:p w14:paraId="59C41223"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120"/>
        <w:rPr>
          <w:rFonts w:ascii="Aptos" w:hAnsi="Aptos"/>
        </w:rPr>
      </w:pPr>
      <w:r w:rsidRPr="003449CC">
        <w:rPr>
          <w:rFonts w:ascii="Aptos" w:eastAsia="Calibri" w:hAnsi="Aptos" w:cs="Calibri"/>
          <w:b/>
          <w:color w:val="000000"/>
          <w:sz w:val="20"/>
          <w:szCs w:val="20"/>
        </w:rPr>
        <w:t xml:space="preserve">Source: </w:t>
      </w:r>
      <w:r w:rsidRPr="003449CC">
        <w:rPr>
          <w:rFonts w:ascii="Aptos" w:eastAsia="Calibri" w:hAnsi="Aptos" w:cs="Calibri"/>
          <w:color w:val="000000"/>
          <w:sz w:val="20"/>
          <w:szCs w:val="20"/>
        </w:rPr>
        <w:t>Department of Employment and Workplace Relations, Workplace Agreements Database</w:t>
      </w:r>
      <w:r w:rsidRPr="003449CC">
        <w:rPr>
          <w:rFonts w:ascii="Aptos" w:hAnsi="Aptos"/>
        </w:rPr>
        <w:t>.</w:t>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5313CD" w14:paraId="30BF01DB" w14:textId="77777777" w:rsidTr="00F75B95">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8C03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3400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CD11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D68A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54CC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E397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0652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53C7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E97E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527A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EB26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F85A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7C00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E640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4</w:t>
            </w:r>
          </w:p>
        </w:tc>
      </w:tr>
      <w:tr w:rsidR="005313CD" w14:paraId="3BE84166" w14:textId="77777777" w:rsidTr="00F75B95">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70EB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B77D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231C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C669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9DEF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B97A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55A70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67F3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AD3C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BEDC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E061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CB65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CD9F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38E5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8</w:t>
            </w:r>
          </w:p>
        </w:tc>
      </w:tr>
      <w:tr w:rsidR="005313CD" w14:paraId="0CD80001" w14:textId="77777777" w:rsidTr="00F75B95">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1BCD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Non-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5AB2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4532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70AC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49D9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EF0B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5795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BF44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788E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B234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68C6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52B4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91C6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27ED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5</w:t>
            </w:r>
          </w:p>
        </w:tc>
      </w:tr>
    </w:tbl>
    <w:p w14:paraId="5584E54D"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Agreements approved in the December quarter 2024 that formally covered unions had a combined AAWI of 4.8%, compared with 3.7% in the September quarter 2024 and 4.5% in the December quarter 2023.</w:t>
      </w:r>
    </w:p>
    <w:p w14:paraId="665DAAFD"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Agreements approved in the December quarter 2024 with no unions formally covered had a combined AAWI of 3.5%, compared with 3.1% in the September quarter 2024 and 3.4% in the December quarter 2023.</w:t>
      </w:r>
    </w:p>
    <w:p w14:paraId="32759AF4" w14:textId="77777777" w:rsidR="005313CD" w:rsidRPr="003449CC" w:rsidRDefault="005313CD" w:rsidP="005313CD">
      <w:pPr>
        <w:rPr>
          <w:rFonts w:ascii="Aptos" w:hAnsi="Aptos"/>
        </w:rPr>
      </w:pPr>
      <w:r w:rsidRPr="003449CC">
        <w:rPr>
          <w:rFonts w:ascii="Aptos" w:hAnsi="Aptos"/>
        </w:rPr>
        <w:br w:type="page"/>
      </w:r>
    </w:p>
    <w:p w14:paraId="64C663D2"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 xml:space="preserve">9. Level of agreement making - December quarter 2024 and as </w:t>
      </w:r>
      <w:proofErr w:type="gramStart"/>
      <w:r>
        <w:rPr>
          <w:rFonts w:ascii="Aptos" w:eastAsia="Aptos" w:hAnsi="Aptos" w:cs="Aptos"/>
          <w:b/>
          <w:color w:val="000000"/>
          <w:sz w:val="28"/>
          <w:szCs w:val="28"/>
        </w:rPr>
        <w:t>at</w:t>
      </w:r>
      <w:proofErr w:type="gramEnd"/>
      <w:r>
        <w:rPr>
          <w:rFonts w:ascii="Aptos" w:eastAsia="Aptos" w:hAnsi="Aptos" w:cs="Aptos"/>
          <w:b/>
          <w:color w:val="000000"/>
          <w:sz w:val="28"/>
          <w:szCs w:val="28"/>
        </w:rPr>
        <w:t xml:space="preserve"> 31 December 2024 - </w:t>
      </w:r>
      <w:r>
        <w:rPr>
          <w:rFonts w:ascii="Aptos" w:eastAsia="Aptos" w:hAnsi="Aptos" w:cs="Aptos"/>
          <w:b/>
          <w:i/>
          <w:color w:val="000000"/>
          <w:sz w:val="28"/>
          <w:szCs w:val="28"/>
        </w:rPr>
        <w:t>Tables 3 and 4 in Trends report</w:t>
      </w:r>
    </w:p>
    <w:p w14:paraId="29F05FAF" w14:textId="77777777" w:rsidR="005313CD" w:rsidRPr="00666C75"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666C75">
        <w:rPr>
          <w:rFonts w:ascii="Aptos" w:eastAsia="Aptos" w:hAnsi="Aptos" w:cs="Aptos"/>
          <w:b/>
          <w:color w:val="000000"/>
        </w:rPr>
        <w:t>Chart 7 – Approved agreements covered more than 375,000 employees in December</w:t>
      </w:r>
    </w:p>
    <w:p w14:paraId="059381BD"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6F2A57">
        <w:rPr>
          <w:rFonts w:ascii="Aptos" w:eastAsia="Aptos" w:hAnsi="Aptos" w:cs="Aptos"/>
          <w:bCs/>
          <w:color w:val="000000"/>
        </w:rPr>
        <w:t>Number of approved agreements and employee</w:t>
      </w:r>
      <w:r w:rsidRPr="00666C75">
        <w:rPr>
          <w:rFonts w:ascii="Aptos" w:eastAsia="Aptos" w:hAnsi="Aptos" w:cs="Aptos"/>
          <w:bCs/>
          <w:color w:val="000000"/>
        </w:rPr>
        <w:t>s</w:t>
      </w:r>
      <w:r w:rsidRPr="003449CC">
        <w:rPr>
          <w:rFonts w:ascii="Aptos" w:eastAsia="Aptos" w:hAnsi="Aptos" w:cs="Aptos"/>
          <w:bCs/>
          <w:color w:val="000000"/>
        </w:rPr>
        <w:t xml:space="preserve"> cover</w:t>
      </w:r>
      <w:r w:rsidRPr="00666C75">
        <w:rPr>
          <w:rFonts w:ascii="Aptos" w:eastAsia="Aptos" w:hAnsi="Aptos" w:cs="Aptos"/>
          <w:bCs/>
          <w:color w:val="000000"/>
        </w:rPr>
        <w:t>ed</w:t>
      </w:r>
      <w:r w:rsidRPr="003449CC">
        <w:rPr>
          <w:rFonts w:ascii="Aptos" w:eastAsia="Aptos" w:hAnsi="Aptos" w:cs="Aptos"/>
          <w:bCs/>
          <w:color w:val="000000"/>
        </w:rPr>
        <w:t xml:space="preserve"> </w:t>
      </w:r>
    </w:p>
    <w:p w14:paraId="06E4D5E1" w14:textId="77777777" w:rsidR="005313CD" w:rsidRPr="003449CC" w:rsidRDefault="005313CD" w:rsidP="005313CD">
      <w:pPr>
        <w:pStyle w:val="Figure"/>
        <w:rPr>
          <w:rFonts w:ascii="Aptos" w:hAnsi="Aptos"/>
        </w:rPr>
      </w:pPr>
      <w:r w:rsidRPr="003449CC">
        <w:rPr>
          <w:rFonts w:ascii="Aptos" w:hAnsi="Aptos"/>
          <w:noProof/>
        </w:rPr>
        <w:drawing>
          <wp:inline distT="0" distB="0" distL="0" distR="0" wp14:anchorId="5592ADC9" wp14:editId="54789DA3">
            <wp:extent cx="6400800" cy="3200400"/>
            <wp:effectExtent l="0" t="0" r="0" b="0"/>
            <wp:docPr id="13" name="Picture 13" descr="A graph of a graph showing the number of employ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ph of a graph showing the number of employees&#10;&#10;AI-generated content may be incorrect."/>
                    <pic:cNvPicPr>
                      <a:picLocks noChangeAspect="1" noChangeArrowheads="1"/>
                    </pic:cNvPicPr>
                  </pic:nvPicPr>
                  <pic:blipFill>
                    <a:blip r:embed="rId20" cstate="print"/>
                    <a:stretch>
                      <a:fillRect/>
                    </a:stretch>
                  </pic:blipFill>
                  <pic:spPr bwMode="auto">
                    <a:xfrm>
                      <a:off x="0" y="0"/>
                      <a:ext cx="88900" cy="44450"/>
                    </a:xfrm>
                    <a:prstGeom prst="rect">
                      <a:avLst/>
                    </a:prstGeom>
                    <a:noFill/>
                  </pic:spPr>
                </pic:pic>
              </a:graphicData>
            </a:graphic>
          </wp:inline>
        </w:drawing>
      </w:r>
    </w:p>
    <w:p w14:paraId="13EDBE48"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3449CC">
        <w:rPr>
          <w:rFonts w:ascii="Aptos" w:eastAsia="Calibri" w:hAnsi="Aptos" w:cs="Calibri"/>
          <w:b/>
          <w:color w:val="000000"/>
          <w:sz w:val="20"/>
          <w:szCs w:val="20"/>
        </w:rPr>
        <w:t xml:space="preserve">Source: </w:t>
      </w:r>
      <w:r w:rsidRPr="003449CC">
        <w:rPr>
          <w:rFonts w:ascii="Aptos" w:eastAsia="Calibri" w:hAnsi="Aptos" w:cs="Calibri"/>
          <w:color w:val="000000"/>
          <w:sz w:val="20"/>
          <w:szCs w:val="20"/>
        </w:rPr>
        <w:t>Department of Employment and Workplace Relations, Workplace Agreements Database</w:t>
      </w:r>
      <w:r w:rsidRPr="003449CC">
        <w:rPr>
          <w:rFonts w:ascii="Aptos" w:hAnsi="Aptos"/>
        </w:rPr>
        <w:t>.</w:t>
      </w:r>
    </w:p>
    <w:p w14:paraId="22A983B6"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There were 1,206 agreements (covering 376,100 employees) approved in the December quarter 2024, compared with 938 agreements (covering 341,200 employees) in the September quarter 2024 and 1,259 agreements (covering 276,900 employees) in the December quarter 2023.</w:t>
      </w:r>
    </w:p>
    <w:p w14:paraId="5C2E8F65" w14:textId="77777777" w:rsidR="005313CD" w:rsidRPr="00666C75" w:rsidRDefault="005313CD" w:rsidP="005313CD">
      <w:pPr>
        <w:keepNext/>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666C75">
        <w:rPr>
          <w:rFonts w:ascii="Aptos" w:eastAsia="Aptos" w:hAnsi="Aptos" w:cs="Aptos"/>
          <w:b/>
          <w:color w:val="000000"/>
        </w:rPr>
        <w:lastRenderedPageBreak/>
        <w:t>Chart 8 – The number of employees covered by agreements reached 2.62 million in December</w:t>
      </w:r>
    </w:p>
    <w:p w14:paraId="013FEAF7" w14:textId="77777777" w:rsidR="005313CD" w:rsidRPr="003449CC" w:rsidRDefault="005313CD" w:rsidP="005313CD">
      <w:pPr>
        <w:keepNext/>
        <w:pBdr>
          <w:top w:val="none" w:sz="0" w:space="0" w:color="000000"/>
          <w:left w:val="none" w:sz="0" w:space="0" w:color="000000"/>
          <w:bottom w:val="none" w:sz="0" w:space="0" w:color="000000"/>
          <w:right w:val="none" w:sz="0" w:space="0" w:color="000000"/>
        </w:pBdr>
        <w:spacing w:before="120" w:after="240"/>
        <w:rPr>
          <w:rFonts w:ascii="Aptos" w:hAnsi="Aptos"/>
        </w:rPr>
      </w:pPr>
      <w:r w:rsidRPr="003449CC">
        <w:rPr>
          <w:rFonts w:ascii="Aptos" w:eastAsia="Aptos" w:hAnsi="Aptos" w:cs="Aptos"/>
          <w:bCs/>
          <w:color w:val="000000"/>
        </w:rPr>
        <w:t xml:space="preserve">Number of current agreements and employees covered </w:t>
      </w:r>
    </w:p>
    <w:p w14:paraId="0C25ADF8" w14:textId="77777777" w:rsidR="005313CD" w:rsidRPr="003449CC" w:rsidRDefault="005313CD" w:rsidP="005313CD">
      <w:pPr>
        <w:pStyle w:val="Figure"/>
        <w:rPr>
          <w:rFonts w:ascii="Aptos" w:hAnsi="Aptos"/>
        </w:rPr>
      </w:pPr>
      <w:r w:rsidRPr="003449CC">
        <w:rPr>
          <w:rFonts w:ascii="Aptos" w:hAnsi="Aptos"/>
          <w:noProof/>
        </w:rPr>
        <w:drawing>
          <wp:inline distT="0" distB="0" distL="0" distR="0" wp14:anchorId="6762D7C1" wp14:editId="324469C1">
            <wp:extent cx="6400800" cy="3200400"/>
            <wp:effectExtent l="0" t="0" r="0" b="0"/>
            <wp:docPr id="15" name="Picture 15" descr="A graph showing the number of employ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showing the number of employees&#10;&#10;AI-generated content may be incorrect."/>
                    <pic:cNvPicPr>
                      <a:picLocks noChangeAspect="1" noChangeArrowheads="1"/>
                    </pic:cNvPicPr>
                  </pic:nvPicPr>
                  <pic:blipFill>
                    <a:blip r:embed="rId21" cstate="print"/>
                    <a:stretch>
                      <a:fillRect/>
                    </a:stretch>
                  </pic:blipFill>
                  <pic:spPr bwMode="auto">
                    <a:xfrm>
                      <a:off x="0" y="0"/>
                      <a:ext cx="88900" cy="44450"/>
                    </a:xfrm>
                    <a:prstGeom prst="rect">
                      <a:avLst/>
                    </a:prstGeom>
                    <a:noFill/>
                  </pic:spPr>
                </pic:pic>
              </a:graphicData>
            </a:graphic>
          </wp:inline>
        </w:drawing>
      </w:r>
    </w:p>
    <w:p w14:paraId="1C8FCB54"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3449CC">
        <w:rPr>
          <w:rFonts w:ascii="Aptos" w:eastAsia="Calibri" w:hAnsi="Aptos" w:cs="Calibri"/>
          <w:b/>
          <w:color w:val="000000"/>
          <w:sz w:val="20"/>
          <w:szCs w:val="20"/>
        </w:rPr>
        <w:t xml:space="preserve">Source: </w:t>
      </w:r>
      <w:r w:rsidRPr="003449CC">
        <w:rPr>
          <w:rFonts w:ascii="Aptos" w:eastAsia="Calibri" w:hAnsi="Aptos" w:cs="Calibri"/>
          <w:color w:val="000000"/>
          <w:sz w:val="20"/>
          <w:szCs w:val="20"/>
        </w:rPr>
        <w:t>Department of Employment and Workplace Relations, Workplace Agreements Database</w:t>
      </w:r>
      <w:r w:rsidRPr="003449CC">
        <w:rPr>
          <w:rFonts w:ascii="Aptos" w:hAnsi="Aptos"/>
        </w:rPr>
        <w:t>.</w:t>
      </w:r>
    </w:p>
    <w:p w14:paraId="53781863"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 xml:space="preserve">There were 10,799 current (not expired or terminated) agreements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31 December 2024, compared with 10,120 agreements current as at 30 September 2024 and 10,267 agreements current at 31</w:t>
      </w:r>
      <w:r w:rsidRPr="00666C75">
        <w:rPr>
          <w:rFonts w:ascii="Aptos" w:eastAsia="Aptos" w:hAnsi="Aptos" w:cs="Aptos"/>
          <w:color w:val="000000"/>
          <w:sz w:val="22"/>
          <w:szCs w:val="22"/>
        </w:rPr>
        <w:t> </w:t>
      </w:r>
      <w:r>
        <w:rPr>
          <w:rFonts w:ascii="Aptos" w:eastAsia="Aptos" w:hAnsi="Aptos" w:cs="Aptos"/>
          <w:color w:val="000000"/>
          <w:sz w:val="22"/>
          <w:szCs w:val="22"/>
        </w:rPr>
        <w:t>December 2023</w:t>
      </w:r>
      <w:r w:rsidRPr="00666C75">
        <w:rPr>
          <w:rFonts w:ascii="Aptos" w:eastAsia="Aptos" w:hAnsi="Aptos" w:cs="Aptos"/>
          <w:color w:val="000000"/>
          <w:sz w:val="22"/>
          <w:szCs w:val="22"/>
        </w:rPr>
        <w:t xml:space="preserve">. </w:t>
      </w:r>
    </w:p>
    <w:p w14:paraId="414C7F5E" w14:textId="77777777" w:rsidR="005313CD" w:rsidRPr="006F2A57"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666C75">
        <w:rPr>
          <w:rFonts w:ascii="Aptos" w:eastAsia="Aptos" w:hAnsi="Aptos" w:cs="Aptos"/>
          <w:color w:val="000000"/>
          <w:sz w:val="22"/>
          <w:szCs w:val="22"/>
        </w:rPr>
        <w:t xml:space="preserve">As </w:t>
      </w:r>
      <w:proofErr w:type="gramStart"/>
      <w:r w:rsidRPr="00666C75">
        <w:rPr>
          <w:rFonts w:ascii="Aptos" w:eastAsia="Aptos" w:hAnsi="Aptos" w:cs="Aptos"/>
          <w:color w:val="000000"/>
          <w:sz w:val="22"/>
          <w:szCs w:val="22"/>
        </w:rPr>
        <w:t>at</w:t>
      </w:r>
      <w:proofErr w:type="gramEnd"/>
      <w:r w:rsidRPr="00666C75">
        <w:rPr>
          <w:rFonts w:ascii="Aptos" w:eastAsia="Aptos" w:hAnsi="Aptos" w:cs="Aptos"/>
          <w:color w:val="000000"/>
          <w:sz w:val="22"/>
          <w:szCs w:val="22"/>
        </w:rPr>
        <w:t xml:space="preserve"> </w:t>
      </w:r>
      <w:r>
        <w:rPr>
          <w:rFonts w:ascii="Aptos" w:eastAsia="Aptos" w:hAnsi="Aptos" w:cs="Aptos"/>
          <w:color w:val="000000"/>
          <w:sz w:val="22"/>
          <w:szCs w:val="22"/>
        </w:rPr>
        <w:t>31 December 2024</w:t>
      </w:r>
      <w:r w:rsidRPr="00666C75">
        <w:rPr>
          <w:rFonts w:ascii="Aptos" w:eastAsia="Aptos" w:hAnsi="Aptos" w:cs="Aptos"/>
          <w:color w:val="000000"/>
          <w:sz w:val="22"/>
          <w:szCs w:val="22"/>
        </w:rPr>
        <w:t>, employees covered by an agreement was</w:t>
      </w:r>
      <w:r>
        <w:rPr>
          <w:rFonts w:ascii="Aptos" w:eastAsia="Aptos" w:hAnsi="Aptos" w:cs="Aptos"/>
          <w:color w:val="000000"/>
          <w:sz w:val="22"/>
          <w:szCs w:val="22"/>
        </w:rPr>
        <w:t xml:space="preserve"> 2.62 million</w:t>
      </w:r>
      <w:r w:rsidRPr="00666C75">
        <w:rPr>
          <w:rFonts w:ascii="Aptos" w:eastAsia="Aptos" w:hAnsi="Aptos" w:cs="Aptos"/>
          <w:color w:val="000000"/>
          <w:sz w:val="22"/>
          <w:szCs w:val="22"/>
        </w:rPr>
        <w:t>, compared with</w:t>
      </w:r>
      <w:r>
        <w:rPr>
          <w:rFonts w:ascii="Aptos" w:eastAsia="Aptos" w:hAnsi="Aptos" w:cs="Aptos"/>
          <w:color w:val="000000"/>
          <w:sz w:val="22"/>
          <w:szCs w:val="22"/>
        </w:rPr>
        <w:t xml:space="preserve"> 2.21 million employees covered as at 30 September 2024 and 2.03 million employees as at 31 December 2023. </w:t>
      </w:r>
      <w:r w:rsidRPr="00666C75">
        <w:rPr>
          <w:rFonts w:ascii="Aptos" w:eastAsia="Aptos" w:hAnsi="Aptos" w:cs="Aptos"/>
          <w:color w:val="000000"/>
          <w:sz w:val="22"/>
          <w:szCs w:val="22"/>
        </w:rPr>
        <w:t xml:space="preserve">The </w:t>
      </w:r>
      <w:r>
        <w:rPr>
          <w:rFonts w:ascii="Aptos" w:eastAsia="Aptos" w:hAnsi="Aptos" w:cs="Aptos"/>
          <w:color w:val="000000"/>
          <w:sz w:val="22"/>
          <w:szCs w:val="22"/>
        </w:rPr>
        <w:t xml:space="preserve">number of employees covered </w:t>
      </w:r>
      <w:r w:rsidRPr="00666C75">
        <w:rPr>
          <w:rFonts w:ascii="Aptos" w:eastAsia="Aptos" w:hAnsi="Aptos" w:cs="Aptos"/>
          <w:color w:val="000000"/>
          <w:sz w:val="22"/>
          <w:szCs w:val="22"/>
        </w:rPr>
        <w:t xml:space="preserve">by an agreement as </w:t>
      </w:r>
      <w:proofErr w:type="gramStart"/>
      <w:r w:rsidRPr="00666C75">
        <w:rPr>
          <w:rFonts w:ascii="Aptos" w:eastAsia="Aptos" w:hAnsi="Aptos" w:cs="Aptos"/>
          <w:color w:val="000000"/>
          <w:sz w:val="22"/>
          <w:szCs w:val="22"/>
        </w:rPr>
        <w:t>at</w:t>
      </w:r>
      <w:proofErr w:type="gramEnd"/>
      <w:r w:rsidRPr="00666C75">
        <w:rPr>
          <w:rFonts w:ascii="Aptos" w:eastAsia="Aptos" w:hAnsi="Aptos" w:cs="Aptos"/>
          <w:color w:val="000000"/>
          <w:sz w:val="22"/>
          <w:szCs w:val="22"/>
        </w:rPr>
        <w:t xml:space="preserve"> 31 December 2024 is the highest </w:t>
      </w:r>
      <w:r>
        <w:rPr>
          <w:rFonts w:ascii="Aptos" w:eastAsia="Aptos" w:hAnsi="Aptos" w:cs="Aptos"/>
          <w:color w:val="000000"/>
          <w:sz w:val="22"/>
          <w:szCs w:val="22"/>
        </w:rPr>
        <w:t xml:space="preserve">since the </w:t>
      </w:r>
      <w:r w:rsidRPr="00666C75">
        <w:rPr>
          <w:rFonts w:ascii="Aptos" w:eastAsia="Aptos" w:hAnsi="Aptos" w:cs="Aptos"/>
          <w:color w:val="000000"/>
          <w:sz w:val="22"/>
          <w:szCs w:val="22"/>
        </w:rPr>
        <w:t>March</w:t>
      </w:r>
      <w:r>
        <w:rPr>
          <w:rFonts w:ascii="Aptos" w:eastAsia="Aptos" w:hAnsi="Aptos" w:cs="Aptos"/>
          <w:color w:val="000000"/>
          <w:sz w:val="22"/>
          <w:szCs w:val="22"/>
        </w:rPr>
        <w:t xml:space="preserve"> quarter 2014.</w:t>
      </w:r>
    </w:p>
    <w:p w14:paraId="2EBF22CC" w14:textId="77777777" w:rsidR="005313CD" w:rsidRPr="003449CC" w:rsidRDefault="005313CD" w:rsidP="005313CD">
      <w:pPr>
        <w:rPr>
          <w:rFonts w:ascii="Aptos" w:hAnsi="Aptos"/>
        </w:rPr>
      </w:pPr>
      <w:r w:rsidRPr="003449CC">
        <w:rPr>
          <w:rFonts w:ascii="Aptos" w:hAnsi="Aptos"/>
        </w:rPr>
        <w:br w:type="page"/>
      </w:r>
    </w:p>
    <w:p w14:paraId="75A6CA4B"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 xml:space="preserve">10. Non-quantifiable </w:t>
      </w:r>
      <w:proofErr w:type="gramStart"/>
      <w:r>
        <w:rPr>
          <w:rFonts w:ascii="Aptos" w:eastAsia="Aptos" w:hAnsi="Aptos" w:cs="Aptos"/>
          <w:b/>
          <w:color w:val="000000"/>
          <w:sz w:val="28"/>
          <w:szCs w:val="28"/>
        </w:rPr>
        <w:t>agreements  -</w:t>
      </w:r>
      <w:proofErr w:type="gramEnd"/>
      <w:r>
        <w:rPr>
          <w:rFonts w:ascii="Aptos" w:eastAsia="Aptos" w:hAnsi="Aptos" w:cs="Aptos"/>
          <w:b/>
          <w:color w:val="000000"/>
          <w:sz w:val="28"/>
          <w:szCs w:val="28"/>
        </w:rPr>
        <w:t xml:space="preserve"> December quarter 2024 - </w:t>
      </w:r>
      <w:r>
        <w:rPr>
          <w:rFonts w:ascii="Aptos" w:eastAsia="Aptos" w:hAnsi="Aptos" w:cs="Aptos"/>
          <w:b/>
          <w:i/>
          <w:color w:val="000000"/>
          <w:sz w:val="28"/>
          <w:szCs w:val="28"/>
        </w:rPr>
        <w:t>Table 12a in Trends report</w:t>
      </w:r>
    </w:p>
    <w:p w14:paraId="1AAB8573" w14:textId="77777777" w:rsidR="005313CD" w:rsidRPr="00666C75" w:rsidRDefault="005313CD" w:rsidP="005313CD">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666C75">
        <w:rPr>
          <w:rFonts w:ascii="Aptos" w:eastAsia="Aptos" w:hAnsi="Aptos" w:cs="Aptos"/>
          <w:b/>
          <w:color w:val="000000"/>
        </w:rPr>
        <w:t>Chart 9 – Approved agreements with non-quantifiable wage increases covered around a third of employees in December</w:t>
      </w:r>
    </w:p>
    <w:p w14:paraId="412B5D53" w14:textId="77777777" w:rsidR="005313CD" w:rsidRPr="006F2A57"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6F2A57">
        <w:rPr>
          <w:rFonts w:ascii="Aptos" w:eastAsia="Aptos" w:hAnsi="Aptos" w:cs="Aptos"/>
          <w:bCs/>
          <w:color w:val="000000"/>
        </w:rPr>
        <w:t>Share of non-quantifiable agreements and employees of all approved agreements (%)</w:t>
      </w:r>
    </w:p>
    <w:p w14:paraId="37A81D1C" w14:textId="77777777" w:rsidR="005313CD" w:rsidRPr="003449CC" w:rsidRDefault="005313CD" w:rsidP="005313CD">
      <w:pPr>
        <w:pStyle w:val="Figure"/>
        <w:rPr>
          <w:rFonts w:ascii="Aptos" w:hAnsi="Aptos"/>
        </w:rPr>
      </w:pPr>
      <w:r w:rsidRPr="003449CC">
        <w:rPr>
          <w:rFonts w:ascii="Aptos" w:hAnsi="Aptos"/>
          <w:noProof/>
        </w:rPr>
        <w:drawing>
          <wp:inline distT="0" distB="0" distL="0" distR="0" wp14:anchorId="407242F1" wp14:editId="0599EE67">
            <wp:extent cx="6400800" cy="3657600"/>
            <wp:effectExtent l="0" t="0" r="0" b="0"/>
            <wp:docPr id="17" name="Picture 17" descr="A graph with line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aph with lines and a line&#10;&#10;AI-generated content may be incorrect."/>
                    <pic:cNvPicPr>
                      <a:picLocks noChangeAspect="1" noChangeArrowheads="1"/>
                    </pic:cNvPicPr>
                  </pic:nvPicPr>
                  <pic:blipFill>
                    <a:blip r:embed="rId22" cstate="print"/>
                    <a:stretch>
                      <a:fillRect/>
                    </a:stretch>
                  </pic:blipFill>
                  <pic:spPr bwMode="auto">
                    <a:xfrm>
                      <a:off x="0" y="0"/>
                      <a:ext cx="88900" cy="50800"/>
                    </a:xfrm>
                    <a:prstGeom prst="rect">
                      <a:avLst/>
                    </a:prstGeom>
                    <a:noFill/>
                  </pic:spPr>
                </pic:pic>
              </a:graphicData>
            </a:graphic>
          </wp:inline>
        </w:drawing>
      </w:r>
    </w:p>
    <w:p w14:paraId="47717A7C"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120"/>
        <w:rPr>
          <w:rFonts w:ascii="Aptos" w:hAnsi="Aptos"/>
        </w:rPr>
      </w:pPr>
      <w:r w:rsidRPr="003449CC">
        <w:rPr>
          <w:rFonts w:ascii="Aptos" w:eastAsia="Calibri" w:hAnsi="Aptos" w:cs="Calibri"/>
          <w:b/>
          <w:color w:val="000000"/>
          <w:sz w:val="20"/>
          <w:szCs w:val="20"/>
        </w:rPr>
        <w:t xml:space="preserve">Source: </w:t>
      </w:r>
      <w:r w:rsidRPr="003449CC">
        <w:rPr>
          <w:rFonts w:ascii="Aptos" w:eastAsia="Calibri" w:hAnsi="Aptos" w:cs="Calibri"/>
          <w:color w:val="000000"/>
          <w:sz w:val="20"/>
          <w:szCs w:val="20"/>
        </w:rPr>
        <w:t>Department of Employment and Workplace Relations, Workplace Agreements Database</w:t>
      </w:r>
      <w:r w:rsidRPr="003449CC">
        <w:rPr>
          <w:rFonts w:ascii="Aptos" w:hAnsi="Aptos"/>
        </w:rPr>
        <w:t>.</w:t>
      </w:r>
    </w:p>
    <w:tbl>
      <w:tblPr>
        <w:tblW w:w="0" w:type="auto"/>
        <w:jc w:val="center"/>
        <w:tblLayout w:type="fixed"/>
        <w:tblLook w:val="0420" w:firstRow="1" w:lastRow="0" w:firstColumn="0" w:lastColumn="0" w:noHBand="0" w:noVBand="1"/>
      </w:tblPr>
      <w:tblGrid>
        <w:gridCol w:w="1440"/>
        <w:gridCol w:w="720"/>
        <w:gridCol w:w="720"/>
        <w:gridCol w:w="720"/>
        <w:gridCol w:w="720"/>
        <w:gridCol w:w="720"/>
        <w:gridCol w:w="720"/>
        <w:gridCol w:w="720"/>
        <w:gridCol w:w="720"/>
        <w:gridCol w:w="720"/>
        <w:gridCol w:w="720"/>
        <w:gridCol w:w="720"/>
        <w:gridCol w:w="720"/>
        <w:gridCol w:w="720"/>
      </w:tblGrid>
      <w:tr w:rsidR="005313CD" w14:paraId="7CADF89D" w14:textId="77777777" w:rsidTr="00F75B95">
        <w:trPr>
          <w:tblHeader/>
          <w:jc w:val="center"/>
        </w:trPr>
        <w:tc>
          <w:tcPr>
            <w:tcW w:w="1440"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4D38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455F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194E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95A8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297E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A4ED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034D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93EE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E1EE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50DC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DDD5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2055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48CD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BD59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after="0"/>
              <w:jc w:val="center"/>
              <w:rPr>
                <w:rFonts w:ascii="Aptos" w:hAnsi="Aptos"/>
              </w:rPr>
            </w:pPr>
            <w:r w:rsidRPr="003449CC">
              <w:rPr>
                <w:rFonts w:ascii="Aptos" w:eastAsia="Arial" w:hAnsi="Aptos" w:cs="Arial"/>
                <w:color w:val="000000"/>
                <w:sz w:val="18"/>
                <w:szCs w:val="18"/>
              </w:rPr>
              <w:t>Dec-24</w:t>
            </w:r>
          </w:p>
        </w:tc>
      </w:tr>
      <w:tr w:rsidR="005313CD" w14:paraId="1BC32EA4" w14:textId="77777777" w:rsidTr="00F75B95">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79B6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Agreement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21F6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7.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C845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4.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E057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5.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3F2C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9.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4B81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9.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8473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0ED8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5717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9.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ED42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C86B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847E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B890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5.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524D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7.6</w:t>
            </w:r>
          </w:p>
        </w:tc>
      </w:tr>
      <w:tr w:rsidR="005313CD" w14:paraId="25948047" w14:textId="77777777" w:rsidTr="00F75B95">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0F79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Employee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6FD3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6.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C60D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C3E1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8.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61F4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17.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A4EA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9.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8BD6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1.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6021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4.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BDE2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8.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5C91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16D0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2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052F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48.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5B10F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52.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A6A1A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40" w:after="40"/>
              <w:ind w:left="40" w:right="40"/>
              <w:jc w:val="center"/>
              <w:rPr>
                <w:rFonts w:ascii="Aptos" w:hAnsi="Aptos"/>
              </w:rPr>
            </w:pPr>
            <w:r w:rsidRPr="003449CC">
              <w:rPr>
                <w:rFonts w:ascii="Aptos" w:eastAsia="Arial" w:hAnsi="Aptos" w:cs="Arial"/>
                <w:color w:val="000000"/>
                <w:sz w:val="18"/>
                <w:szCs w:val="18"/>
              </w:rPr>
              <w:t>35.2</w:t>
            </w:r>
          </w:p>
        </w:tc>
      </w:tr>
    </w:tbl>
    <w:p w14:paraId="4D09D9E4"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 xml:space="preserve">17.6% of agreements approved in the December quarter 2024, covering 35.2% of employees, </w:t>
      </w:r>
      <w:r w:rsidRPr="00666C75">
        <w:rPr>
          <w:rFonts w:ascii="Aptos" w:eastAsia="Aptos" w:hAnsi="Aptos" w:cs="Aptos"/>
          <w:color w:val="000000"/>
          <w:sz w:val="22"/>
          <w:szCs w:val="22"/>
        </w:rPr>
        <w:t>did</w:t>
      </w:r>
      <w:r>
        <w:rPr>
          <w:rFonts w:ascii="Aptos" w:eastAsia="Aptos" w:hAnsi="Aptos" w:cs="Aptos"/>
          <w:color w:val="000000"/>
          <w:sz w:val="22"/>
          <w:szCs w:val="22"/>
        </w:rPr>
        <w:t xml:space="preserve"> not contain quantifiable wage increases and are not included as part of the AAWI calculations. A non-quantifiable agreement is one that does not have consistent wage increases for all employees covered, or one in which wage adjustments are linked to other sources, such as the Fair Work Commission’s Annual Wage Review, Consumer Price Index (CPI) or Wage Price Index (WPI) movements.</w:t>
      </w:r>
    </w:p>
    <w:p w14:paraId="0DF8DF37"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2"/>
          <w:szCs w:val="22"/>
        </w:rPr>
        <w:t>In the December quarter 2024, the two largest approved agreements that did not have quantifiable wage increases were:</w:t>
      </w:r>
    </w:p>
    <w:p w14:paraId="1F97FD3A" w14:textId="77777777" w:rsidR="005313CD" w:rsidRPr="003449CC" w:rsidRDefault="005313CD" w:rsidP="005313CD">
      <w:pPr>
        <w:pStyle w:val="ListParagraph"/>
        <w:numPr>
          <w:ilvl w:val="0"/>
          <w:numId w:val="6"/>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i/>
          <w:color w:val="000000"/>
          <w:sz w:val="22"/>
          <w:szCs w:val="22"/>
        </w:rPr>
        <w:t>Westpac Group Enterprise Agreement 2025</w:t>
      </w:r>
      <w:r>
        <w:rPr>
          <w:rFonts w:ascii="Aptos" w:eastAsia="Aptos" w:hAnsi="Aptos" w:cs="Aptos"/>
          <w:color w:val="000000"/>
          <w:sz w:val="22"/>
          <w:szCs w:val="22"/>
        </w:rPr>
        <w:t xml:space="preserve"> (29,350 employees):</w:t>
      </w:r>
    </w:p>
    <w:p w14:paraId="24DA4F0C" w14:textId="77777777" w:rsidR="005313CD" w:rsidRPr="003449CC" w:rsidRDefault="005313CD" w:rsidP="005313CD">
      <w:pPr>
        <w:pStyle w:val="ListParagraph"/>
        <w:numPr>
          <w:ilvl w:val="1"/>
          <w:numId w:val="6"/>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color w:val="000000"/>
          <w:sz w:val="22"/>
          <w:szCs w:val="22"/>
        </w:rPr>
        <w:t>Inconsistent increase</w:t>
      </w:r>
    </w:p>
    <w:p w14:paraId="661742F1" w14:textId="77777777" w:rsidR="005313CD" w:rsidRPr="003449CC" w:rsidRDefault="005313CD" w:rsidP="005313CD">
      <w:pPr>
        <w:pStyle w:val="ListParagraph"/>
        <w:numPr>
          <w:ilvl w:val="0"/>
          <w:numId w:val="6"/>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i/>
          <w:color w:val="000000"/>
          <w:sz w:val="22"/>
          <w:szCs w:val="22"/>
        </w:rPr>
        <w:t>Kmart National Agreement 2024</w:t>
      </w:r>
      <w:r>
        <w:rPr>
          <w:rFonts w:ascii="Aptos" w:eastAsia="Aptos" w:hAnsi="Aptos" w:cs="Aptos"/>
          <w:color w:val="000000"/>
          <w:sz w:val="22"/>
          <w:szCs w:val="22"/>
        </w:rPr>
        <w:t xml:space="preserve"> (27,203 employees):</w:t>
      </w:r>
    </w:p>
    <w:p w14:paraId="2570119C" w14:textId="77777777" w:rsidR="005313CD" w:rsidRPr="003449CC" w:rsidRDefault="005313CD" w:rsidP="005313CD">
      <w:pPr>
        <w:pStyle w:val="ListParagraph"/>
        <w:numPr>
          <w:ilvl w:val="1"/>
          <w:numId w:val="6"/>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color w:val="000000"/>
          <w:sz w:val="22"/>
          <w:szCs w:val="22"/>
        </w:rPr>
        <w:t>Linked to minimum wage</w:t>
      </w:r>
    </w:p>
    <w:p w14:paraId="57606364" w14:textId="77777777" w:rsidR="005313CD" w:rsidRPr="003449CC" w:rsidRDefault="005313CD" w:rsidP="005313CD">
      <w:pPr>
        <w:rPr>
          <w:rFonts w:ascii="Aptos" w:hAnsi="Aptos"/>
        </w:rPr>
      </w:pPr>
      <w:r w:rsidRPr="003449CC">
        <w:rPr>
          <w:rFonts w:ascii="Aptos" w:hAnsi="Aptos"/>
        </w:rPr>
        <w:br w:type="page"/>
      </w:r>
    </w:p>
    <w:p w14:paraId="27D1C560"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b/>
          <w:color w:val="000000"/>
          <w:sz w:val="28"/>
          <w:szCs w:val="28"/>
        </w:rPr>
        <w:lastRenderedPageBreak/>
        <w:t>NOTES</w:t>
      </w:r>
    </w:p>
    <w:p w14:paraId="358DC9BE" w14:textId="77777777" w:rsidR="005313CD" w:rsidRPr="003449CC" w:rsidRDefault="005313CD" w:rsidP="005313CD">
      <w:pPr>
        <w:pStyle w:val="ListParagraph"/>
        <w:numPr>
          <w:ilvl w:val="0"/>
          <w:numId w:val="3"/>
        </w:numPr>
        <w:pBdr>
          <w:top w:val="none" w:sz="0" w:space="0" w:color="000000"/>
          <w:left w:val="none" w:sz="0" w:space="0" w:color="000000"/>
          <w:bottom w:val="none" w:sz="0" w:space="0" w:color="000000"/>
          <w:right w:val="none" w:sz="0" w:space="0" w:color="000000"/>
        </w:pBdr>
        <w:spacing w:before="120" w:after="240"/>
        <w:ind w:left="284" w:hanging="284"/>
        <w:contextualSpacing w:val="0"/>
        <w:rPr>
          <w:rFonts w:ascii="Aptos" w:hAnsi="Aptos"/>
        </w:rPr>
      </w:pPr>
      <w:r>
        <w:rPr>
          <w:rFonts w:ascii="Aptos" w:eastAsia="Aptos" w:hAnsi="Aptos" w:cs="Aptos"/>
          <w:color w:val="000000"/>
          <w:sz w:val="22"/>
          <w:szCs w:val="22"/>
        </w:rPr>
        <w:t xml:space="preserve">All estimates are rounded and are subject to revision. Revisions have been made to historical series. AAWI data includes only increases to the base rate of pay and does not </w:t>
      </w:r>
      <w:proofErr w:type="gramStart"/>
      <w:r>
        <w:rPr>
          <w:rFonts w:ascii="Aptos" w:eastAsia="Aptos" w:hAnsi="Aptos" w:cs="Aptos"/>
          <w:color w:val="000000"/>
          <w:sz w:val="22"/>
          <w:szCs w:val="22"/>
        </w:rPr>
        <w:t>take into account</w:t>
      </w:r>
      <w:proofErr w:type="gramEnd"/>
      <w:r>
        <w:rPr>
          <w:rFonts w:ascii="Aptos" w:eastAsia="Aptos" w:hAnsi="Aptos" w:cs="Aptos"/>
          <w:color w:val="000000"/>
          <w:sz w:val="22"/>
          <w:szCs w:val="22"/>
        </w:rPr>
        <w:t xml:space="preserve"> allowances and bonus payments that are paid separately from the base wage.</w:t>
      </w:r>
    </w:p>
    <w:p w14:paraId="1B815E02" w14:textId="77777777" w:rsidR="005313CD" w:rsidRPr="003449CC" w:rsidRDefault="005313CD" w:rsidP="005313CD">
      <w:pPr>
        <w:pStyle w:val="ListParagraph"/>
        <w:numPr>
          <w:ilvl w:val="0"/>
          <w:numId w:val="3"/>
        </w:numPr>
        <w:pBdr>
          <w:top w:val="none" w:sz="0" w:space="0" w:color="000000"/>
          <w:left w:val="none" w:sz="0" w:space="0" w:color="000000"/>
          <w:bottom w:val="none" w:sz="0" w:space="0" w:color="000000"/>
          <w:right w:val="none" w:sz="0" w:space="0" w:color="000000"/>
        </w:pBdr>
        <w:spacing w:before="120" w:after="240"/>
        <w:ind w:left="284" w:hanging="284"/>
        <w:contextualSpacing w:val="0"/>
        <w:rPr>
          <w:rFonts w:ascii="Aptos" w:hAnsi="Aptos"/>
        </w:rPr>
      </w:pPr>
      <w:r>
        <w:rPr>
          <w:rFonts w:ascii="Aptos" w:eastAsia="Aptos" w:hAnsi="Aptos" w:cs="Aptos"/>
          <w:color w:val="000000"/>
          <w:sz w:val="22"/>
          <w:szCs w:val="22"/>
        </w:rPr>
        <w:t xml:space="preserve">For the December quarter 2024, the calculated AAWI of 4.8% is based on 994 agreements, covering </w:t>
      </w:r>
      <w:r w:rsidRPr="00666C75">
        <w:rPr>
          <w:rFonts w:ascii="Aptos" w:eastAsia="Aptos" w:hAnsi="Aptos" w:cs="Aptos"/>
          <w:color w:val="000000"/>
          <w:sz w:val="22"/>
          <w:szCs w:val="22"/>
        </w:rPr>
        <w:t>243,700</w:t>
      </w:r>
      <w:r>
        <w:rPr>
          <w:rFonts w:ascii="Aptos" w:eastAsia="Aptos" w:hAnsi="Aptos" w:cs="Aptos"/>
          <w:color w:val="000000"/>
          <w:sz w:val="22"/>
          <w:szCs w:val="22"/>
        </w:rPr>
        <w:t xml:space="preserve"> employees (that is, 82.4% of the 1,206 agreements approved in the quarter, covering 64.8% of the total 376,100 employees) with quantifiable wage increases (see Table 12b in the Trends report).</w:t>
      </w:r>
    </w:p>
    <w:p w14:paraId="4D00405A" w14:textId="77777777" w:rsidR="005313CD" w:rsidRPr="003449CC" w:rsidRDefault="005313CD" w:rsidP="005313CD">
      <w:pPr>
        <w:pStyle w:val="ListParagraph"/>
        <w:numPr>
          <w:ilvl w:val="0"/>
          <w:numId w:val="5"/>
        </w:numPr>
        <w:pBdr>
          <w:top w:val="none" w:sz="0" w:space="0" w:color="000000"/>
          <w:left w:val="none" w:sz="0" w:space="0" w:color="000000"/>
          <w:bottom w:val="none" w:sz="0" w:space="0" w:color="000000"/>
          <w:right w:val="none" w:sz="0" w:space="0" w:color="000000"/>
        </w:pBdr>
        <w:spacing w:before="120" w:after="240"/>
        <w:ind w:left="567" w:hanging="283"/>
        <w:contextualSpacing w:val="0"/>
        <w:rPr>
          <w:rFonts w:ascii="Aptos" w:hAnsi="Aptos"/>
        </w:rPr>
      </w:pPr>
      <w:r>
        <w:rPr>
          <w:rFonts w:ascii="Aptos" w:eastAsia="Aptos" w:hAnsi="Aptos" w:cs="Aptos"/>
          <w:color w:val="000000"/>
          <w:sz w:val="22"/>
          <w:szCs w:val="22"/>
        </w:rPr>
        <w:t>212 agreements (17.6% of the total 1,206 agreements) covering 132,</w:t>
      </w:r>
      <w:r w:rsidRPr="00666C75">
        <w:rPr>
          <w:rFonts w:ascii="Aptos" w:eastAsia="Aptos" w:hAnsi="Aptos" w:cs="Aptos"/>
          <w:color w:val="000000"/>
          <w:sz w:val="22"/>
          <w:szCs w:val="22"/>
        </w:rPr>
        <w:t>400</w:t>
      </w:r>
      <w:r>
        <w:rPr>
          <w:rFonts w:ascii="Aptos" w:eastAsia="Aptos" w:hAnsi="Aptos" w:cs="Aptos"/>
          <w:color w:val="000000"/>
          <w:sz w:val="22"/>
          <w:szCs w:val="22"/>
        </w:rPr>
        <w:t xml:space="preserve"> employees (35.2% of the total 376,100 employees) have wage increases that could not be quantified. For example, an agreement would be non-quantifiable if different increases were given to different classifications, or increases were based on individual performance or business unit performance. Refer to Table 12a in the Trends report for related data.</w:t>
      </w:r>
    </w:p>
    <w:p w14:paraId="1DB19D6E" w14:textId="77777777" w:rsidR="005313CD" w:rsidRPr="003449CC" w:rsidRDefault="005313CD" w:rsidP="005313CD">
      <w:pPr>
        <w:pStyle w:val="ListParagraph"/>
        <w:numPr>
          <w:ilvl w:val="0"/>
          <w:numId w:val="3"/>
        </w:numPr>
        <w:pBdr>
          <w:top w:val="none" w:sz="0" w:space="0" w:color="000000"/>
          <w:left w:val="none" w:sz="0" w:space="0" w:color="000000"/>
          <w:bottom w:val="none" w:sz="0" w:space="0" w:color="000000"/>
          <w:right w:val="none" w:sz="0" w:space="0" w:color="000000"/>
        </w:pBdr>
        <w:spacing w:before="120" w:after="240"/>
        <w:ind w:left="284" w:hanging="284"/>
        <w:contextualSpacing w:val="0"/>
        <w:rPr>
          <w:rFonts w:ascii="Aptos" w:hAnsi="Aptos"/>
        </w:rPr>
      </w:pPr>
      <w:r>
        <w:rPr>
          <w:rFonts w:ascii="Aptos" w:eastAsia="Aptos" w:hAnsi="Aptos" w:cs="Aptos"/>
          <w:color w:val="000000"/>
          <w:sz w:val="22"/>
          <w:szCs w:val="22"/>
        </w:rPr>
        <w:t>Context for wages growth in federally registered enterprise agreements:</w:t>
      </w:r>
    </w:p>
    <w:p w14:paraId="41F14B8B" w14:textId="77777777" w:rsidR="005313CD" w:rsidRPr="003449CC" w:rsidRDefault="005313CD" w:rsidP="005313CD">
      <w:pPr>
        <w:pStyle w:val="ListParagraph"/>
        <w:numPr>
          <w:ilvl w:val="0"/>
          <w:numId w:val="4"/>
        </w:numPr>
        <w:pBdr>
          <w:top w:val="none" w:sz="0" w:space="0" w:color="000000"/>
          <w:left w:val="none" w:sz="0" w:space="0" w:color="000000"/>
          <w:bottom w:val="none" w:sz="0" w:space="0" w:color="000000"/>
          <w:right w:val="none" w:sz="0" w:space="0" w:color="000000"/>
        </w:pBdr>
        <w:spacing w:before="120" w:after="240"/>
        <w:ind w:left="567" w:hanging="283"/>
        <w:contextualSpacing w:val="0"/>
        <w:rPr>
          <w:rFonts w:ascii="Aptos" w:hAnsi="Aptos"/>
        </w:rPr>
      </w:pPr>
      <w:r>
        <w:rPr>
          <w:rFonts w:ascii="Aptos" w:eastAsia="Aptos" w:hAnsi="Aptos" w:cs="Aptos"/>
          <w:color w:val="000000"/>
          <w:sz w:val="22"/>
          <w:szCs w:val="22"/>
        </w:rPr>
        <w:t xml:space="preserve">34.0% of all employees in Australia (as measured by the ABS </w:t>
      </w:r>
      <w:r>
        <w:rPr>
          <w:rFonts w:ascii="Aptos" w:eastAsia="Aptos" w:hAnsi="Aptos" w:cs="Aptos"/>
          <w:i/>
          <w:color w:val="000000"/>
          <w:sz w:val="22"/>
          <w:szCs w:val="22"/>
        </w:rPr>
        <w:t>Employee Earnings and Hours</w:t>
      </w:r>
      <w:r>
        <w:rPr>
          <w:rFonts w:ascii="Aptos" w:eastAsia="Aptos" w:hAnsi="Aptos" w:cs="Aptos"/>
          <w:color w:val="000000"/>
          <w:sz w:val="22"/>
          <w:szCs w:val="22"/>
        </w:rPr>
        <w:t xml:space="preserve"> survey) had their pay set by an enterprise agreement 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May 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5313CD" w14:paraId="1FC19DFD" w14:textId="77777777" w:rsidTr="00F75B95">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EBF16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3449CC">
              <w:rPr>
                <w:rFonts w:ascii="Aptos" w:eastAsia="Arial" w:hAnsi="Aptos"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9806E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4EB97F"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2EF93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1C19D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17F29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b/>
                <w:color w:val="FFFFFF"/>
                <w:sz w:val="20"/>
                <w:szCs w:val="20"/>
              </w:rPr>
              <w:t>2023 (%)</w:t>
            </w:r>
          </w:p>
        </w:tc>
      </w:tr>
      <w:tr w:rsidR="005313CD" w14:paraId="7502FA5E"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A94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3449CC">
              <w:rPr>
                <w:rFonts w:ascii="Aptos" w:eastAsia="Arial" w:hAnsi="Aptos"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109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6956"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0B7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E0E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5C4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23.2</w:t>
            </w:r>
          </w:p>
        </w:tc>
      </w:tr>
      <w:tr w:rsidR="005313CD" w14:paraId="24E09BAE"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E6C8"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3449CC">
              <w:rPr>
                <w:rFonts w:ascii="Aptos" w:eastAsia="Arial" w:hAnsi="Aptos"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393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7D9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 xml:space="preserve">38.5 (across all collective </w:t>
            </w:r>
            <w:proofErr w:type="gramStart"/>
            <w:r w:rsidRPr="003449CC">
              <w:rPr>
                <w:rFonts w:ascii="Aptos" w:eastAsia="Arial" w:hAnsi="Aptos"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54E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02BD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 xml:space="preserve">35.1 (across all collective </w:t>
            </w:r>
            <w:proofErr w:type="gramStart"/>
            <w:r w:rsidRPr="003449CC">
              <w:rPr>
                <w:rFonts w:ascii="Aptos" w:eastAsia="Arial" w:hAnsi="Aptos"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5A0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 xml:space="preserve">34.0 (across all collective </w:t>
            </w:r>
            <w:proofErr w:type="gramStart"/>
            <w:r w:rsidRPr="003449CC">
              <w:rPr>
                <w:rFonts w:ascii="Aptos" w:eastAsia="Arial" w:hAnsi="Aptos" w:cs="Arial"/>
                <w:color w:val="000000"/>
                <w:sz w:val="16"/>
                <w:szCs w:val="16"/>
              </w:rPr>
              <w:t>agreements)*</w:t>
            </w:r>
            <w:proofErr w:type="gramEnd"/>
          </w:p>
        </w:tc>
      </w:tr>
      <w:tr w:rsidR="005313CD" w14:paraId="7914A40F"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339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3449CC">
              <w:rPr>
                <w:rFonts w:ascii="Aptos" w:eastAsia="Arial" w:hAnsi="Aptos"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BF03"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8E7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28F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7F9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C909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r>
      <w:tr w:rsidR="005313CD" w14:paraId="0E6BFABB"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C92A"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3449CC">
              <w:rPr>
                <w:rFonts w:ascii="Aptos" w:eastAsia="Arial" w:hAnsi="Aptos"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01185"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FD2C"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635D"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D3A7"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AAF4"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r>
      <w:tr w:rsidR="005313CD" w14:paraId="7D037FD4"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923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3449CC">
              <w:rPr>
                <w:rFonts w:ascii="Aptos" w:eastAsia="Arial" w:hAnsi="Aptos"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B80E"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A3A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7B89"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C1B4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E2FF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8.7</w:t>
            </w:r>
          </w:p>
        </w:tc>
      </w:tr>
      <w:tr w:rsidR="005313CD" w14:paraId="5C4B022B" w14:textId="77777777" w:rsidTr="00F75B95">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BEB7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3449CC">
              <w:rPr>
                <w:rFonts w:ascii="Aptos" w:eastAsia="Arial" w:hAnsi="Aptos"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4189B"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0C1E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9AD132"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839B1"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9FC90" w14:textId="77777777" w:rsidR="005313CD" w:rsidRPr="003449CC"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3449CC">
              <w:rPr>
                <w:rFonts w:ascii="Aptos" w:eastAsia="Arial" w:hAnsi="Aptos" w:cs="Arial"/>
                <w:color w:val="000000"/>
                <w:sz w:val="16"/>
                <w:szCs w:val="16"/>
              </w:rPr>
              <w:t>4.1</w:t>
            </w:r>
          </w:p>
        </w:tc>
      </w:tr>
    </w:tbl>
    <w:p w14:paraId="449F0E01"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b/>
          <w:color w:val="000000"/>
          <w:sz w:val="20"/>
          <w:szCs w:val="20"/>
        </w:rPr>
        <w:t xml:space="preserve">Source: </w:t>
      </w:r>
      <w:r>
        <w:rPr>
          <w:rFonts w:ascii="Aptos" w:eastAsia="Aptos" w:hAnsi="Aptos" w:cs="Aptos"/>
          <w:color w:val="000000"/>
          <w:sz w:val="20"/>
          <w:szCs w:val="20"/>
        </w:rPr>
        <w:t xml:space="preserve">ABS, </w:t>
      </w:r>
      <w:r>
        <w:rPr>
          <w:rFonts w:ascii="Aptos" w:eastAsia="Aptos" w:hAnsi="Aptos" w:cs="Aptos"/>
          <w:i/>
          <w:color w:val="000000"/>
          <w:sz w:val="20"/>
          <w:szCs w:val="20"/>
        </w:rPr>
        <w:t xml:space="preserve">Employee Earnings and </w:t>
      </w:r>
      <w:proofErr w:type="gramStart"/>
      <w:r>
        <w:rPr>
          <w:rFonts w:ascii="Aptos" w:eastAsia="Aptos" w:hAnsi="Aptos" w:cs="Aptos"/>
          <w:i/>
          <w:color w:val="000000"/>
          <w:sz w:val="20"/>
          <w:szCs w:val="20"/>
        </w:rPr>
        <w:t>Hours</w:t>
      </w:r>
      <w:r>
        <w:rPr>
          <w:rFonts w:ascii="Aptos" w:eastAsia="Aptos" w:hAnsi="Aptos" w:cs="Aptos"/>
          <w:color w:val="000000"/>
          <w:sz w:val="20"/>
          <w:szCs w:val="20"/>
        </w:rPr>
        <w:t>(</w:t>
      </w:r>
      <w:proofErr w:type="gramEnd"/>
      <w:r>
        <w:rPr>
          <w:rFonts w:ascii="Aptos" w:eastAsia="Aptos" w:hAnsi="Aptos" w:cs="Aptos"/>
          <w:color w:val="000000"/>
          <w:sz w:val="20"/>
          <w:szCs w:val="20"/>
        </w:rPr>
        <w:t>May 2014, May 2016, May 2018, May 2021 and May 2023), unpublished data, including revised data for the 2016 Award and all Collective Agreement categories released at the time of the 2018 data – all employees.</w:t>
      </w:r>
    </w:p>
    <w:p w14:paraId="24E902CC"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Pr>
          <w:rFonts w:ascii="Aptos" w:eastAsia="Aptos" w:hAnsi="Aptos" w:cs="Aptos"/>
          <w:color w:val="000000"/>
          <w:sz w:val="20"/>
          <w:szCs w:val="20"/>
        </w:rPr>
        <w:t>* For 2016, a comparable breakdown of the Collective Agreement category is not available. In 2018, the ABS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1A1D1C0F"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b/>
          <w:color w:val="000000"/>
          <w:sz w:val="20"/>
          <w:szCs w:val="20"/>
        </w:rPr>
        <w:t xml:space="preserve">Notes: </w:t>
      </w:r>
    </w:p>
    <w:p w14:paraId="69CA3E05" w14:textId="77777777" w:rsidR="005313CD" w:rsidRPr="003449CC" w:rsidRDefault="005313CD" w:rsidP="005313CD">
      <w:pPr>
        <w:pStyle w:val="ListParagraph"/>
        <w:numPr>
          <w:ilvl w:val="0"/>
          <w:numId w:val="1"/>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color w:val="000000"/>
          <w:sz w:val="20"/>
          <w:szCs w:val="20"/>
        </w:rPr>
        <w:t xml:space="preserve">This table is not intended to be </w:t>
      </w:r>
      <w:proofErr w:type="spellStart"/>
      <w:r>
        <w:rPr>
          <w:rFonts w:ascii="Aptos" w:eastAsia="Aptos" w:hAnsi="Aptos" w:cs="Aptos"/>
          <w:color w:val="000000"/>
          <w:sz w:val="20"/>
          <w:szCs w:val="20"/>
        </w:rPr>
        <w:t>analysed</w:t>
      </w:r>
      <w:proofErr w:type="spellEnd"/>
      <w:r>
        <w:rPr>
          <w:rFonts w:ascii="Aptos" w:eastAsia="Aptos" w:hAnsi="Aptos" w:cs="Aptos"/>
          <w:color w:val="000000"/>
          <w:sz w:val="20"/>
          <w:szCs w:val="20"/>
        </w:rPr>
        <w:t xml:space="preserve"> as a time series. Figures are extracted from published and unpublished ABS, </w:t>
      </w:r>
      <w:r>
        <w:rPr>
          <w:rFonts w:ascii="Aptos" w:eastAsia="Aptos" w:hAnsi="Aptos" w:cs="Aptos"/>
          <w:i/>
          <w:color w:val="000000"/>
          <w:sz w:val="20"/>
          <w:szCs w:val="20"/>
        </w:rPr>
        <w:t>Employee Earnings and Hours</w:t>
      </w:r>
      <w:r>
        <w:rPr>
          <w:rFonts w:ascii="Aptos" w:eastAsia="Aptos" w:hAnsi="Aptos" w:cs="Aptos"/>
          <w:color w:val="000000"/>
          <w:sz w:val="20"/>
          <w:szCs w:val="20"/>
        </w:rPr>
        <w:t>. Disaggregation of revised 2016 data is not available.</w:t>
      </w:r>
    </w:p>
    <w:p w14:paraId="0EBA261A" w14:textId="77777777" w:rsidR="005313CD" w:rsidRPr="003449CC" w:rsidRDefault="005313CD" w:rsidP="005313CD">
      <w:pPr>
        <w:pStyle w:val="ListParagraph"/>
        <w:numPr>
          <w:ilvl w:val="0"/>
          <w:numId w:val="1"/>
        </w:numPr>
        <w:pBdr>
          <w:top w:val="none" w:sz="0" w:space="0" w:color="000000"/>
          <w:left w:val="none" w:sz="0" w:space="0" w:color="000000"/>
          <w:bottom w:val="none" w:sz="0" w:space="0" w:color="000000"/>
          <w:right w:val="none" w:sz="0" w:space="0" w:color="000000"/>
        </w:pBdr>
        <w:spacing w:after="0"/>
        <w:rPr>
          <w:rFonts w:ascii="Aptos" w:hAnsi="Aptos"/>
        </w:rPr>
      </w:pPr>
      <w:r>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Pr>
          <w:rFonts w:ascii="Aptos" w:eastAsia="Aptos" w:hAnsi="Aptos" w:cs="Aptos"/>
          <w:color w:val="000000"/>
          <w:sz w:val="20"/>
          <w:szCs w:val="20"/>
        </w:rPr>
        <w:t>whether or not</w:t>
      </w:r>
      <w:proofErr w:type="gramEnd"/>
      <w:r>
        <w:rPr>
          <w:rFonts w:ascii="Aptos" w:eastAsia="Aptos" w:hAnsi="Aptos" w:cs="Aptos"/>
          <w:color w:val="000000"/>
          <w:sz w:val="20"/>
          <w:szCs w:val="20"/>
        </w:rPr>
        <w:t xml:space="preserve"> written, including where employees receive over-award payments.</w:t>
      </w:r>
    </w:p>
    <w:p w14:paraId="16547695" w14:textId="77777777" w:rsidR="005313CD" w:rsidRPr="003449CC"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p>
    <w:p w14:paraId="117DE853" w14:textId="77777777" w:rsidR="005313CD" w:rsidRDefault="005313CD" w:rsidP="005313CD">
      <w:pPr>
        <w:pStyle w:val="ListParagraph"/>
        <w:numPr>
          <w:ilvl w:val="0"/>
          <w:numId w:val="2"/>
        </w:numPr>
        <w:pBdr>
          <w:top w:val="none" w:sz="0" w:space="0" w:color="000000"/>
          <w:left w:val="none" w:sz="0" w:space="0" w:color="000000"/>
          <w:bottom w:val="none" w:sz="0" w:space="0" w:color="000000"/>
          <w:right w:val="none" w:sz="0" w:space="0" w:color="000000"/>
        </w:pBdr>
        <w:spacing w:before="120" w:after="240"/>
        <w:ind w:left="284" w:hanging="284"/>
        <w:rPr>
          <w:rFonts w:ascii="Aptos" w:hAnsi="Aptos"/>
        </w:rPr>
        <w:sectPr w:rsidR="005313CD" w:rsidSect="005313CD">
          <w:pgSz w:w="11906" w:h="16838"/>
          <w:pgMar w:top="1152" w:right="993" w:bottom="1152" w:left="851" w:header="720" w:footer="720" w:gutter="0"/>
          <w:cols w:space="720"/>
          <w:docGrid w:linePitch="326"/>
        </w:sectPr>
      </w:pPr>
      <w:r w:rsidRPr="00EC6C49">
        <w:rPr>
          <w:rFonts w:ascii="Aptos" w:eastAsia="Aptos" w:hAnsi="Aptos" w:cs="Aptos"/>
          <w:color w:val="000000"/>
          <w:sz w:val="22"/>
          <w:szCs w:val="22"/>
        </w:rPr>
        <w:t>An agreement is identified as being ‘union’ where the decision approving the agreement notes in accordance with s.201(2) of the Fair Work Act 2009 that the agreement covers the union(s). A union must have given notice under s.183(1) that it wants the agreement to cover them. This data is an acceptable proxy for measuring bargaining involvement of unions.</w:t>
      </w:r>
      <w:r>
        <w:rPr>
          <w:rFonts w:ascii="Aptos" w:eastAsia="Aptos" w:hAnsi="Aptos" w:cs="Aptos"/>
          <w:color w:val="000000"/>
          <w:sz w:val="22"/>
          <w:szCs w:val="22"/>
        </w:rPr>
        <w:br/>
      </w:r>
    </w:p>
    <w:p w14:paraId="052B460A" w14:textId="26467F1D" w:rsidR="005313CD" w:rsidRDefault="005313CD">
      <w:pPr>
        <w:spacing w:after="160" w:line="259" w:lineRule="auto"/>
        <w:rPr>
          <w:rFonts w:ascii="Aptos" w:eastAsia="Aptos" w:hAnsi="Aptos" w:cs="Aptos"/>
          <w:b/>
          <w:color w:val="000000"/>
          <w:sz w:val="36"/>
          <w:szCs w:val="36"/>
        </w:rPr>
      </w:pPr>
    </w:p>
    <w:p w14:paraId="19653F78" w14:textId="4D34FF19" w:rsidR="005313CD" w:rsidRPr="00EC6E53" w:rsidRDefault="005313CD" w:rsidP="005313CD">
      <w:pPr>
        <w:pBdr>
          <w:top w:val="none" w:sz="0" w:space="0" w:color="000000"/>
          <w:left w:val="none" w:sz="0" w:space="0" w:color="000000"/>
          <w:bottom w:val="none" w:sz="0" w:space="0" w:color="000000"/>
          <w:right w:val="none" w:sz="0" w:space="0" w:color="000000"/>
        </w:pBdr>
        <w:spacing w:after="240"/>
        <w:jc w:val="center"/>
        <w:rPr>
          <w:rFonts w:ascii="Aptos" w:hAnsi="Aptos"/>
        </w:rPr>
      </w:pPr>
      <w:r w:rsidRPr="00EC6E53">
        <w:rPr>
          <w:rFonts w:ascii="Aptos" w:eastAsia="Aptos" w:hAnsi="Aptos" w:cs="Aptos"/>
          <w:b/>
          <w:color w:val="000000"/>
          <w:sz w:val="36"/>
          <w:szCs w:val="36"/>
        </w:rPr>
        <w:t>Trends in Federal Enterprise Bargaining Report</w:t>
      </w:r>
    </w:p>
    <w:p w14:paraId="346FCB5E"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Table 3 - Agreements approved in the quarter by sector (December quarter 2021 - December quarter 2024)</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340DE84B"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D9A0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F30A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E34F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6E27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F26F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A893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2391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8FA9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6CC4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B303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8CD8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66A8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4C20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85B3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3C24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40F9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A981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D620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AEED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D44A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4A0B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B4BF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2911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A0B9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F9B4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87B6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80CB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6A5875CD"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59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ublic sect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A9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AB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B8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37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53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26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21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5F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9BA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474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CC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1C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34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8B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9A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BD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43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2F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455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71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15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F7F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71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938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71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399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23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r>
      <w:tr w:rsidR="005313CD" w:rsidRPr="00EC6E53" w14:paraId="3F0A783D"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39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93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24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33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328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23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7A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7E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386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B9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BA8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E1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C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8A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69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60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ED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E4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15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E1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F0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35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99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CA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4F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53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8E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5A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r>
      <w:tr w:rsidR="005313CD" w:rsidRPr="00EC6E53" w14:paraId="44476F95"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8F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3A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56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E8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53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EA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C0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039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E7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18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D1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ED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8E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EC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F0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E2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65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3E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9AE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3D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DE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FF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65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DA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3A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71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101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DB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2CC0817D"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9083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517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961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877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ED3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780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DCF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0DFE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636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465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F32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7770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4BF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4AA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4D3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2F9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4E8C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7080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A1B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946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0BA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E54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1702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E06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B81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393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7B9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D566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8.9</w:t>
            </w:r>
          </w:p>
        </w:tc>
      </w:tr>
      <w:tr w:rsidR="005313CD" w:rsidRPr="00EC6E53" w14:paraId="56A5C627"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62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rivate secto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8D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B5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1D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748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76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28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16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5A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0D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86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85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8D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E8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95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48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61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22F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C1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B6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40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36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32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84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2F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77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7C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81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0</w:t>
            </w:r>
          </w:p>
        </w:tc>
      </w:tr>
      <w:tr w:rsidR="005313CD" w:rsidRPr="00EC6E53" w14:paraId="44D012FC"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AB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69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E03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6B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AA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DA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EC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71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33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C7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78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A6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8E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CC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99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781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94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51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624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D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F4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BF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16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66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15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38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70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DE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2E21A1AB"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18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6B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7E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B0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3A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86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E1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16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A1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24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F1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6E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4F0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6D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DA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878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8C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79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A1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A5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CC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6A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46E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36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69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17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90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8B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624271D9"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43FB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0705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63B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4C9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D04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36E1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760E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72D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03C9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D1F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6E0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708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218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21C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E12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947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8A8E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96A4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3D06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CB4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446A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273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5ED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DD5C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5E3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48E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8FF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5C9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7.2</w:t>
            </w:r>
          </w:p>
        </w:tc>
      </w:tr>
      <w:tr w:rsidR="005313CD" w:rsidRPr="00EC6E53" w14:paraId="770E3B6A"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70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sector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EE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33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03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9F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B8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56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05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A5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557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5C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00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F0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F0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09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E1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C4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A3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E4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3E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6D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B9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5F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B8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FB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76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A5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C91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6</w:t>
            </w:r>
          </w:p>
        </w:tc>
      </w:tr>
      <w:tr w:rsidR="005313CD" w:rsidRPr="00EC6E53" w14:paraId="58D0D615"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3D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47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8E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71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A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F3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56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1A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5A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E7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88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A90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C5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DA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4B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79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DC2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CC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77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10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95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A7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70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07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FB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38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0E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37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r>
      <w:tr w:rsidR="005313CD" w:rsidRPr="00EC6E53" w14:paraId="62D704D3"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C1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6F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11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3A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62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1F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11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93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71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D2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61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B67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F8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A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A7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B3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2D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8F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89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86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35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F6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63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17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0D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D4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28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32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286ACB21"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10D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D6D6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E27F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3FF3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A0D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6FEF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C2C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5CC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47B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8C1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DE6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4DF5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D364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D94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683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FD8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F7A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C37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70D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B88E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111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3F01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A98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B16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DF1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2E2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B7F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3745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6.1</w:t>
            </w:r>
          </w:p>
        </w:tc>
      </w:tr>
    </w:tbl>
    <w:p w14:paraId="23FF8C41"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1DB4563C"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2A5CED40" w14:textId="77777777" w:rsidR="005313CD" w:rsidRPr="00EC6E53" w:rsidRDefault="005313CD" w:rsidP="005313CD">
      <w:pPr>
        <w:pStyle w:val="ListParagraph"/>
        <w:numPr>
          <w:ilvl w:val="0"/>
          <w:numId w:val="29"/>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4A068598" w14:textId="77777777" w:rsidR="005313CD" w:rsidRPr="00EC6E53" w:rsidRDefault="005313CD" w:rsidP="005313CD">
      <w:pPr>
        <w:pStyle w:val="ListParagraph"/>
        <w:numPr>
          <w:ilvl w:val="0"/>
          <w:numId w:val="29"/>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773FEDC9" w14:textId="77777777" w:rsidR="005313CD" w:rsidRPr="00EC6E53" w:rsidRDefault="005313CD" w:rsidP="005313CD">
      <w:pPr>
        <w:pStyle w:val="ListParagraph"/>
        <w:numPr>
          <w:ilvl w:val="0"/>
          <w:numId w:val="29"/>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6A92227E" w14:textId="77777777" w:rsidR="005313CD" w:rsidRPr="00EC6E53" w:rsidRDefault="005313CD" w:rsidP="005313CD">
      <w:pPr>
        <w:pStyle w:val="ListParagraph"/>
        <w:numPr>
          <w:ilvl w:val="0"/>
          <w:numId w:val="29"/>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ll estimates are rounded and are subject to revision. Revisions have been made to historical series.</w:t>
      </w:r>
    </w:p>
    <w:p w14:paraId="034219F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56 public sector agreements were approved in the December quarter 2024, covering 138,900 employees. The AAWI for these agreements was 5.4% and the average duration was 3.1 years.</w:t>
      </w:r>
    </w:p>
    <w:p w14:paraId="19EAB235" w14:textId="77777777" w:rsidR="005313CD" w:rsidRPr="00EC6E53" w:rsidRDefault="005313CD" w:rsidP="005313CD">
      <w:pPr>
        <w:rPr>
          <w:rFonts w:ascii="Aptos" w:hAnsi="Aptos"/>
        </w:rPr>
      </w:pPr>
      <w:r w:rsidRPr="00EC6E53">
        <w:rPr>
          <w:rFonts w:ascii="Aptos" w:hAnsi="Aptos"/>
        </w:rPr>
        <w:br w:type="page"/>
      </w:r>
    </w:p>
    <w:p w14:paraId="5BC36BCE"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4 - Agreements current on the last day of the quarter, by sector (December quarter 2021 - December quarter 2024)</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0C816225"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0B92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FD62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BB68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9F6B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F6DA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1A20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65DD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E8B8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0D4A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EB32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0B61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A30A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C913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0651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6C16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9EA1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ACDF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0FF5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3EB7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1D89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2E6B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D911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7859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FF67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2AF6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4EAE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77C9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51B92409"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EC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right="100"/>
              <w:rPr>
                <w:rFonts w:ascii="Aptos" w:hAnsi="Aptos"/>
              </w:rPr>
            </w:pPr>
            <w:r w:rsidRPr="00EC6E53">
              <w:rPr>
                <w:rFonts w:ascii="Aptos" w:eastAsia="Aptos" w:hAnsi="Aptos" w:cs="Aptos"/>
                <w:b/>
                <w:color w:val="000000"/>
                <w:sz w:val="18"/>
                <w:szCs w:val="18"/>
              </w:rPr>
              <w:t>Public sect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FE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CD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7B6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93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22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50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EAB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6C4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B9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AE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FE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9FA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FC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8F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EC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A3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0C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B4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7D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B8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75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16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90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E9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7E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CF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B1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2</w:t>
            </w:r>
          </w:p>
        </w:tc>
      </w:tr>
      <w:tr w:rsidR="005313CD" w:rsidRPr="00EC6E53" w14:paraId="1F37EF76"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4E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E1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A8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C4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47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45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3C9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0D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F2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74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FF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15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633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55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3BC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91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3B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81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4B3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93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15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9D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D0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39C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6A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C1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41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8C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05E2CDCF"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40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CE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84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995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A9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679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15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68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B3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6E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97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8D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83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69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92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4C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1D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26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44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24D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78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E6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BF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EF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2D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1D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B0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C3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682429CA"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FE38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D2BF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428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FCF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96C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3F9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E50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0F9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799E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B422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F3D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F49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5CC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6B5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C606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F87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F8F1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33E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CC63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11F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51E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035A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A46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2C00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7B2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4DE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B25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3591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4.1</w:t>
            </w:r>
          </w:p>
        </w:tc>
      </w:tr>
      <w:tr w:rsidR="005313CD" w:rsidRPr="00EC6E53" w14:paraId="463DACFE"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24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rivate secto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98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A3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30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CFF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0B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54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C3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8F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E9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6A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89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89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2E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A6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A5C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E0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BB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89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44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DBC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F0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B6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E5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30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8C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6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EE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26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67</w:t>
            </w:r>
          </w:p>
        </w:tc>
      </w:tr>
      <w:tr w:rsidR="005313CD" w:rsidRPr="00EC6E53" w14:paraId="3C0B469F"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75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3D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C2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BC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7C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EE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BD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5C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07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17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57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CA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9B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6C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80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094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B7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C4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0C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16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4A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DE0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A5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FD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6D2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C6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ACC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97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5956FFC8"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09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513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D1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44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B36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5B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34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7F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B5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95D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F7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F7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3C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38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A4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4B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76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A3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9A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1C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A8D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79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40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59A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3C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3F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EF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E2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61083C35"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9F81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2606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E343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AFE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DC3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1A9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9F99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D5DF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8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E651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0DD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D40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B9C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A75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7EC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545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B78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43C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5F22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8C5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A1A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AD9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079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4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F4B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DAA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8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9C6B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D3C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0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4A2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629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0.4</w:t>
            </w:r>
          </w:p>
        </w:tc>
      </w:tr>
      <w:tr w:rsidR="005313CD" w:rsidRPr="00EC6E53" w14:paraId="3D6B93AA"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A8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sector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07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47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EE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56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5B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2D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63D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9B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C6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E5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77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FE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4D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49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07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E4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F2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6C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01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51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FC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23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3F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D2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28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50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A2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99</w:t>
            </w:r>
          </w:p>
        </w:tc>
      </w:tr>
      <w:tr w:rsidR="005313CD" w:rsidRPr="00EC6E53" w14:paraId="5A241422"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BD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2C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AA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5BF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DB7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64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60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9BC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06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08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30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29A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D2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02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03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76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D2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6E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BE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88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E8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AA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E8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CA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CC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20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06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69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18577FA0"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3D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9A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65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F6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9E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54A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92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D2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13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76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AC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81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84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C2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1F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61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EA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AA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38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EF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A7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4E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81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51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E9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3C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D1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B9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0974FCE4"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7C9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DE2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414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7A7A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B6B2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59C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01A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4DF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75A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9C2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FCB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FC8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0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B87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594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6C4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9FB2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BC9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A47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DAD7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8B6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B49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7FC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D206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26A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E88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93CF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0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81CE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EC7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24.5</w:t>
            </w:r>
          </w:p>
        </w:tc>
      </w:tr>
    </w:tbl>
    <w:p w14:paraId="68166761"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3E88E90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25617862" w14:textId="77777777" w:rsidR="005313CD" w:rsidRPr="00EC6E53" w:rsidRDefault="005313CD" w:rsidP="005313CD">
      <w:pPr>
        <w:pStyle w:val="ListParagraph"/>
        <w:numPr>
          <w:ilvl w:val="0"/>
          <w:numId w:val="28"/>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27540738" w14:textId="77777777" w:rsidR="005313CD" w:rsidRPr="00EC6E53" w:rsidRDefault="005313CD" w:rsidP="005313CD">
      <w:pPr>
        <w:pStyle w:val="ListParagraph"/>
        <w:numPr>
          <w:ilvl w:val="0"/>
          <w:numId w:val="28"/>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5DA5AAFC" w14:textId="77777777" w:rsidR="005313CD" w:rsidRPr="00EC6E53" w:rsidRDefault="005313CD" w:rsidP="005313CD">
      <w:pPr>
        <w:pStyle w:val="ListParagraph"/>
        <w:numPr>
          <w:ilvl w:val="0"/>
          <w:numId w:val="28"/>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379D75DD" w14:textId="77777777" w:rsidR="005313CD" w:rsidRPr="00EC6E53" w:rsidRDefault="005313CD" w:rsidP="005313CD">
      <w:pPr>
        <w:pStyle w:val="ListParagraph"/>
        <w:numPr>
          <w:ilvl w:val="0"/>
          <w:numId w:val="28"/>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ll estimates are rounded and are subject to revision. Revisions have been made to historical series.</w:t>
      </w:r>
    </w:p>
    <w:p w14:paraId="2EBF83D7"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 xml:space="preserve">532 public sector agreements were current as </w:t>
      </w:r>
      <w:proofErr w:type="gramStart"/>
      <w:r w:rsidRPr="00EC6E53">
        <w:rPr>
          <w:rFonts w:ascii="Aptos" w:eastAsia="Aptos" w:hAnsi="Aptos" w:cs="Aptos"/>
          <w:i/>
          <w:color w:val="000000"/>
          <w:sz w:val="22"/>
          <w:szCs w:val="22"/>
        </w:rPr>
        <w:t>at</w:t>
      </w:r>
      <w:proofErr w:type="gramEnd"/>
      <w:r w:rsidRPr="00EC6E53">
        <w:rPr>
          <w:rFonts w:ascii="Aptos" w:eastAsia="Aptos" w:hAnsi="Aptos" w:cs="Aptos"/>
          <w:i/>
          <w:color w:val="000000"/>
          <w:sz w:val="22"/>
          <w:szCs w:val="22"/>
        </w:rPr>
        <w:t xml:space="preserve"> 31 December 2024, covering 894,100 employees. The AAWI for these agreements was 3.9% and the average duration was 2.9 years.</w:t>
      </w:r>
    </w:p>
    <w:p w14:paraId="04319FCF" w14:textId="77777777" w:rsidR="005313CD" w:rsidRPr="00EC6E53" w:rsidRDefault="005313CD" w:rsidP="005313CD">
      <w:pPr>
        <w:rPr>
          <w:rFonts w:ascii="Aptos" w:hAnsi="Aptos"/>
        </w:rPr>
      </w:pPr>
      <w:r w:rsidRPr="00EC6E53">
        <w:rPr>
          <w:rFonts w:ascii="Aptos" w:hAnsi="Aptos"/>
        </w:rPr>
        <w:br w:type="page"/>
      </w:r>
    </w:p>
    <w:p w14:paraId="7ECC6D5C"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5 - Agreements approved in the quarter by agreement type (December quarter 2021 - December quarter 2024)</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474A8073"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8C66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3A5F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74D7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6D9C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13E5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4E26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14F4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E8D0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A699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65F5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8C09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50D8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9F04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80F9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EE27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7EEB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1F06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4F99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BDB3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8DCC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E0EC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CD32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2867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2991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B33D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4721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DF4A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1CD9FB68" w14:textId="77777777" w:rsidTr="00F75B95">
        <w:trPr>
          <w:trHeight w:val="20"/>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9C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14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B9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6A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6C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8B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F2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C4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12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65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4C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96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51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3CD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5A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2E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EF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7E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67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3F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9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F7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AF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24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AF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87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34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52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32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6</w:t>
            </w:r>
          </w:p>
        </w:tc>
      </w:tr>
      <w:tr w:rsidR="005313CD" w:rsidRPr="00EC6E53" w14:paraId="5A017E92"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7B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B7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C2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8A6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8D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5F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0D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3E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05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39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68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14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FE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59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01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57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ED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1D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8F8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E2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FAB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8B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6D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42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8C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84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70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E8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5FB51B41"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7F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8B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94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43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3A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647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6B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AC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95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4A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16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93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8B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7A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79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D3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30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3D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7C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28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AB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993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8E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AE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38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BB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7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29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4E2491A6" w14:textId="77777777" w:rsidTr="00F75B95">
        <w:trPr>
          <w:trHeight w:val="20"/>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E371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F0F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19C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7E49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D9B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E2E3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B1F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652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7FB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03E0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676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F4FB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EF5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C53E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3D3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0DA8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01AB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AE0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0B3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911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46F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947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B81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25E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310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699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D9A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ED8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0.5</w:t>
            </w:r>
          </w:p>
        </w:tc>
      </w:tr>
      <w:tr w:rsidR="005313CD" w:rsidRPr="00EC6E53" w14:paraId="66C8F7C2" w14:textId="77777777" w:rsidTr="00F75B95">
        <w:trPr>
          <w:trHeight w:val="20"/>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5D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18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14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6C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08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A4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76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A8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79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AB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87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F3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0F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C3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80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10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77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B5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80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06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48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248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7A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7E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1A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5A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EE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61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w:t>
            </w:r>
          </w:p>
        </w:tc>
      </w:tr>
      <w:tr w:rsidR="005313CD" w:rsidRPr="00EC6E53" w14:paraId="08D8094F"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AA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DA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1BF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31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31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1C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69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02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A0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3A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8F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2B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83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849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E8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A3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EE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746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E3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DA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A1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CA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70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E7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DC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A6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21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17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09AF6F86"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9D3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FB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15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DC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B6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01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5D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F0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AF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BB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89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67D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A69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FC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84B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D4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D4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0E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D7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3B5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AB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F6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E7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47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3DC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34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62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D29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r>
      <w:tr w:rsidR="005313CD" w:rsidRPr="00EC6E53" w14:paraId="13E04C19" w14:textId="77777777" w:rsidTr="00F75B95">
        <w:trPr>
          <w:trHeight w:val="20"/>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619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601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A8B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10F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D96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9D8D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498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39D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6C9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2B9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00A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806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CD2E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542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AA8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C16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74C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3E7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33FA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F90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2416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CF1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28DC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DDD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4FFA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3756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6A2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738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r>
      <w:tr w:rsidR="005313CD" w:rsidRPr="00EC6E53" w14:paraId="36CE87E3" w14:textId="77777777" w:rsidTr="00F75B95">
        <w:trPr>
          <w:trHeight w:val="20"/>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06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183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1F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57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64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02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93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66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F3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40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7C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7D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72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DA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C6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C3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47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58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AC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4A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32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04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ED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13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45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BDC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A2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782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r>
      <w:tr w:rsidR="005313CD" w:rsidRPr="00EC6E53" w14:paraId="72414B7B"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EE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9E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771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07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5E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FF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C1B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B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A9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97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57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1F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6D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AC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AE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51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76C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90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CC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62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5F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45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EC9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CA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4A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31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66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51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r>
      <w:tr w:rsidR="005313CD" w:rsidRPr="00EC6E53" w14:paraId="1C0E9161"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A9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36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B9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96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2F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A0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4D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65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FF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7E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5F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B3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B0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88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B1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8B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CF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572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AC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80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9A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F3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F6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E7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28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70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8F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CB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02B5541F" w14:textId="77777777" w:rsidTr="00F75B95">
        <w:trPr>
          <w:trHeight w:val="20"/>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C03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337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8CB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508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47B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A7D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828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7529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CBF6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709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74A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7EB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0C60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BAD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656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6E9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A5CF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F04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3B1D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E27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0E7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E4B7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914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405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1B3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648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A2E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4F7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2</w:t>
            </w:r>
          </w:p>
        </w:tc>
      </w:tr>
      <w:tr w:rsidR="005313CD" w:rsidRPr="00EC6E53" w14:paraId="7E6EABE4" w14:textId="77777777" w:rsidTr="00F75B95">
        <w:trPr>
          <w:trHeight w:val="20"/>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C8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53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91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EA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B3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79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0F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30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0E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B8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61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5F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48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0C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2E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0F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FF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5F0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D8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84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2A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B8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63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60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F9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D4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C97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6A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2623FBB5"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33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AD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D3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54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0C7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72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05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C9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8A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37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E8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71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37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51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CB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6A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8E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93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98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A6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5A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5F0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D48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5B6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6D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5F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7E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99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02C3DA58"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21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AD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F47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72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79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07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6F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DD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C8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87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74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F75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2A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1E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40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65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94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30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BA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47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3E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74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B7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07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F10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0C3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D3D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91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3E9BC644" w14:textId="77777777" w:rsidTr="00F75B95">
        <w:trPr>
          <w:trHeight w:val="20"/>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9C06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522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2842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9345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80B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E64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0E7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08D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9C1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BEB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2FF3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4AC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976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4DD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72E0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213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349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F35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EE6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C7C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570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1B6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FA4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F58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9153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B22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AB5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877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24E06D45" w14:textId="77777777" w:rsidTr="00F75B95">
        <w:trPr>
          <w:trHeight w:val="20"/>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EE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typ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17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2D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79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03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8B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60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1F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B9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8B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C6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D5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7E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CE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D4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48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85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A2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5B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47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96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55B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5A1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2D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B9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C4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6A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00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6</w:t>
            </w:r>
          </w:p>
        </w:tc>
      </w:tr>
      <w:tr w:rsidR="005313CD" w:rsidRPr="00EC6E53" w14:paraId="21C9D898"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B2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C3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64E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AD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01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B5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D0F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95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44E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E0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29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76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D0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2F7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ACD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96D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B6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F2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3C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8B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5C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ED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8B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3F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0B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6C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69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20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r>
      <w:tr w:rsidR="005313CD" w:rsidRPr="00EC6E53" w14:paraId="677B744F" w14:textId="77777777" w:rsidTr="00F75B95">
        <w:trPr>
          <w:trHeight w:val="20"/>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70D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9A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2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E1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26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7D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B2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8C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7C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74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5C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59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FD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41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13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1D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81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D1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9D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C0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C2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99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99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B7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97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05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5C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10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4ACE8EBD" w14:textId="77777777" w:rsidTr="00F75B95">
        <w:trPr>
          <w:trHeight w:val="20"/>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29DF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070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B2E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7D1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E39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ECA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D01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3DF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D050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C74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74E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671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BDE1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E9B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347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4506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C64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5687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072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54C9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2C9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627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9B5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B32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32D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FAF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4DC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852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6.1</w:t>
            </w:r>
          </w:p>
        </w:tc>
      </w:tr>
    </w:tbl>
    <w:p w14:paraId="7146C784"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43611182"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b/>
          <w:color w:val="000000"/>
          <w:sz w:val="22"/>
          <w:szCs w:val="22"/>
        </w:rPr>
        <w:t>Notes:</w:t>
      </w:r>
    </w:p>
    <w:p w14:paraId="7DE97A1F" w14:textId="77777777" w:rsidR="005313CD" w:rsidRPr="00EC6E53" w:rsidRDefault="005313CD" w:rsidP="005313CD">
      <w:pPr>
        <w:pStyle w:val="ListParagraph"/>
        <w:numPr>
          <w:ilvl w:val="0"/>
          <w:numId w:val="27"/>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00FEE58F" w14:textId="77777777" w:rsidR="005313CD" w:rsidRPr="00EC6E53" w:rsidRDefault="005313CD" w:rsidP="005313CD">
      <w:pPr>
        <w:pStyle w:val="ListParagraph"/>
        <w:numPr>
          <w:ilvl w:val="0"/>
          <w:numId w:val="27"/>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4DB960D0" w14:textId="77777777" w:rsidR="005313CD" w:rsidRPr="00EC6E53" w:rsidRDefault="005313CD" w:rsidP="005313CD">
      <w:pPr>
        <w:pStyle w:val="ListParagraph"/>
        <w:numPr>
          <w:ilvl w:val="0"/>
          <w:numId w:val="27"/>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5BC3D870" w14:textId="77777777" w:rsidR="005313CD" w:rsidRPr="00EC6E53" w:rsidRDefault="005313CD" w:rsidP="005313CD">
      <w:pPr>
        <w:pStyle w:val="ListParagraph"/>
        <w:numPr>
          <w:ilvl w:val="0"/>
          <w:numId w:val="27"/>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ll estimates are rounded and are subject to revision. Revisions have been made to historical series.</w:t>
      </w:r>
    </w:p>
    <w:p w14:paraId="035333EE" w14:textId="77777777" w:rsidR="005313CD" w:rsidRPr="00EC6E53" w:rsidRDefault="005313CD" w:rsidP="005313CD">
      <w:pPr>
        <w:pStyle w:val="ListParagraph"/>
        <w:numPr>
          <w:ilvl w:val="0"/>
          <w:numId w:val="27"/>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lastRenderedPageBreak/>
        <w:t>Agreement types - see 'Types of Enterprise Agreements' section in Technical Notes at the end of this report.</w:t>
      </w:r>
    </w:p>
    <w:p w14:paraId="29FBF2E0"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1,116 single enterprise non-Greenfields agreements were approved in the December quarter 2024, covering 280,500 employees. The AAWI for these agreements was 4.0% and the average duration was 2.8 years.</w:t>
      </w:r>
    </w:p>
    <w:p w14:paraId="41A144CF" w14:textId="77777777" w:rsidR="005313CD" w:rsidRPr="00EC6E53" w:rsidRDefault="005313CD" w:rsidP="005313CD">
      <w:pPr>
        <w:rPr>
          <w:rFonts w:ascii="Aptos" w:hAnsi="Aptos"/>
        </w:rPr>
      </w:pPr>
      <w:r w:rsidRPr="00EC6E53">
        <w:rPr>
          <w:rFonts w:ascii="Aptos" w:hAnsi="Aptos"/>
        </w:rPr>
        <w:br w:type="page"/>
      </w:r>
    </w:p>
    <w:p w14:paraId="62D983FA"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6 - Agreements current on the last day of the quarter, by agreement type (December quarter 2021 - December quarter 2024)</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62C0E0EC"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A8F2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643D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9FF2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1546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45E5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71A5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DA9B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8568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12CD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533A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FC36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B775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31F3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4B1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0916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BFF3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EE85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9456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BC97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1F58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9D36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387B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EB21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7EB7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3FA9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56BB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694D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4A4CF555"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BA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C6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16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32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06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81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8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3B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29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8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87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FC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7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6FB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76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92B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3E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23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D81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BE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E4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40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13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5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C6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26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7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A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A0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FBF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E7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5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B3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E6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59</w:t>
            </w:r>
          </w:p>
        </w:tc>
      </w:tr>
      <w:tr w:rsidR="005313CD" w:rsidRPr="00EC6E53" w14:paraId="373F44EB"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9D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15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A05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52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58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95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6F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B8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B6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C6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31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93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150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42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AC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54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C0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29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A6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12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30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9E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AC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74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C7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28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55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80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314FB1DD"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CF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C9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45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F0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AD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C6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9F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8A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44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6B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C7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14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15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8C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BE1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58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2B2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EDE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C9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93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3D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15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F7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E3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8F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B28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16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B90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6FB07085"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742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1F2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862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FEE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9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703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590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7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143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A8C1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C98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B57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4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683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AD9B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096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736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4DF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134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4A1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A785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0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AC41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53C9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2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188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8D83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0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484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5A8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6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B74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F1CA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6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EE4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292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96.3</w:t>
            </w:r>
          </w:p>
        </w:tc>
      </w:tr>
      <w:tr w:rsidR="005313CD" w:rsidRPr="00EC6E53" w14:paraId="77036F19"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A1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341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15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47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AC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42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5F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11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0A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A5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B6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20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45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8DD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A3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C36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65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1A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36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8B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33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94A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9E2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5FC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86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7B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BB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57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2</w:t>
            </w:r>
          </w:p>
        </w:tc>
      </w:tr>
      <w:tr w:rsidR="005313CD" w:rsidRPr="00EC6E53" w14:paraId="73E2D06D"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F8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F8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0A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83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E2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79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3B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16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9F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DD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63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A8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92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63B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FD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EB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CF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83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3A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02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62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FE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B3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B3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03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3E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29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1F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383275D0"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2C9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0C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22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98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9C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3A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F4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A5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58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FD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F2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BE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A2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2A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0F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A3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BB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1B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2F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ED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28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DA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D5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1E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A9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73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39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3B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32242476"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E72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5D0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EBF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155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987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C89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C5E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249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C240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F47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377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A50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5DB2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0FA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229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EBF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6C23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6BE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E437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497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6321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1AD7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CCE9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567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F08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FD7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FD11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A4FA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3</w:t>
            </w:r>
          </w:p>
        </w:tc>
      </w:tr>
      <w:tr w:rsidR="005313CD" w:rsidRPr="00EC6E53" w14:paraId="67508DB2"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82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CA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9E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6B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EF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F5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2F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E1E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11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29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FD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C8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70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49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D9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E6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05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6B1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39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E3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E7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18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68A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C7B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0E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32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C6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95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r>
      <w:tr w:rsidR="005313CD" w:rsidRPr="00EC6E53" w14:paraId="2D131154"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D7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09F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FE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E3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D0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2E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3E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6E6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AE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D1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CA1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11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5D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484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C7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4C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CE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55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61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45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6F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2D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C7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85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70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A2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48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D5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r>
      <w:tr w:rsidR="005313CD" w:rsidRPr="00EC6E53" w14:paraId="73CD39E5"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CA0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97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B9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1F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ED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BE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9D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EA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B3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BC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8D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50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D1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DA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B9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4C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D7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62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67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32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BF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5E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E6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BF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6C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46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97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49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040B33A6"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330C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617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F69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EC3F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B42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5B7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068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DF92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7D3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44AA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F77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B4D7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CE9B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4B1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293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4DF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87E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516A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6E8E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94F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18D3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C2E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50F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D8E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574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8C8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7C5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D31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4.8</w:t>
            </w:r>
          </w:p>
        </w:tc>
      </w:tr>
      <w:tr w:rsidR="005313CD" w:rsidRPr="00EC6E53" w14:paraId="4AC829D6"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914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46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24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F1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56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B7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19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0D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8C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42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4E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A0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8F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06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27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21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E1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C0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9C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D9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B42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C8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42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FF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9D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CE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C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38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r>
      <w:tr w:rsidR="005313CD" w:rsidRPr="00EC6E53" w14:paraId="36860F87"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CF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B7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BB4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73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E9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EC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23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FB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CD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37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82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3B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54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62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EE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17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8A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148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E3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D9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EC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59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FC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D2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652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1D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69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32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6DDB7F01"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E83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C2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ED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E7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0F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16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E4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FC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78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C3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C2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D9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01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7C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1A6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6C8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E9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CA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66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60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82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83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73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11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E95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E6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F5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7D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49120F4F"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A435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A793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0EB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74D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F2D5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D98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D3E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8655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BE6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928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B248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943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B4A9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41A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610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A74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CB28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526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973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24C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CD9C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5BC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FF7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133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D4D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D09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708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088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19D87AB6"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16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mployee collectiv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ED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C7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78A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59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39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44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E9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6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65A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A5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8E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5F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E3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13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DE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85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11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7E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6E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19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E5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E8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42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77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7C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35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B6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r>
      <w:tr w:rsidR="005313CD" w:rsidRPr="00EC6E53" w14:paraId="4DA69CDB"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53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09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9F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EB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B8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10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4E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736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06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AC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9C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42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F7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09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DA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C3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EF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4A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80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D8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D6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80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513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6A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6B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F5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E3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343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4F7EEA3F"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52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3D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A8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D4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38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18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67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4B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CF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E0E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69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6F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82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4B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C1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BD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94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1F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A4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48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2D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19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6C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2B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4C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C1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38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B5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5</w:t>
            </w:r>
          </w:p>
        </w:tc>
      </w:tr>
      <w:tr w:rsidR="005313CD" w:rsidRPr="00EC6E53" w14:paraId="0F389201"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ED58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E58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CE1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4DB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48C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43A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E77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4241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5DD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F81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2D5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0C9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F9C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AFB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5B9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898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0F7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4A7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D7F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B8E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A44A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CB45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CDF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C0A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7EA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0A5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379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C4A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69AEA60C"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5D8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mployer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D4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78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67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23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F1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70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DC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1D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8A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E4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9F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41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CE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52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5EB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0F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66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D7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1A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02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3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E5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BD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CF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4B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01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A7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73AF9962"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F6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AC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84C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5FC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12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7B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6A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0D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49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B7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14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46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36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5C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D5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41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04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BD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EE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7D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34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A8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9B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45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3E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34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42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5A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3507FCBE"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38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D9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3C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72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3B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55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C7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49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D48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DF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01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C37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785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5C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A1A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65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AF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92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31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92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BE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03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63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5E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65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E5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D0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A6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3F7C5ADA"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7C3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9FE4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35E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B24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C77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13A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64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0CF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D58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4506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90E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52D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E50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5CC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CC8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784B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0CF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47F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708B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66C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003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F0E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6644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39C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D3C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ED2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353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12E2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0FF9CA4E"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2A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Union collectiv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FC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6E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D3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979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0A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81D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6E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A8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FB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39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F4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C9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0E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39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C9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47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06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C5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4A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81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42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00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9E6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AE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80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E8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3A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5C33F633"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C1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61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04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1A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A0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ED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59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0F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94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86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DC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6D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AD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31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38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FB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24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E9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2B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E3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80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5A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68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B2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68E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87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06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BB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23911630"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E7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C1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88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16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2E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EA2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03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88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CE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D2C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48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5B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10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F6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22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2B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83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4E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5F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CF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08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C5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98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9C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6C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36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00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6A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50A11F62"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CF2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EA2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9F06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9C3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FA6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AAA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4F0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373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451C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67D2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106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9DE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4E99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E34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5FA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ADA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8C1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5C4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DF22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B6E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8FE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A15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1DD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F81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BEE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0B3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74E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74B7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256A47E0"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E2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Union certified agreeme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B6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EE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3D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93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FB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4D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9A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A6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6C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FE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9E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49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D8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5C0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74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A3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7F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B3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D1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2F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EE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2A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C2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6F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D3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E9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4F5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38FED837"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42E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FB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E0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90D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B85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D5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73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FF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1E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8A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B5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C3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91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82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56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EB0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55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24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EB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68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4C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E6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97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3F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D37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92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49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9D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7C6C1128"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83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F2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42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69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67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732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DA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53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94A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73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3F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69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89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10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62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02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3D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C2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C4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13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BC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79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78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2C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CD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C3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3E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F8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7CD5970B"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B20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30F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8E1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C1E8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FFFB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7116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4B6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6987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69D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398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17D2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EA76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8EF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D2B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D56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6E1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37B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380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AC06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B8B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95D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E73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D44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A46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F3A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143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494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74D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5E861C71"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8C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on-union certified agreeme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9BF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0B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E3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9B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D75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11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52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48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B2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915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AA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01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C8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3E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AE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3A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18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3A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B1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24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2A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87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B5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7A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EE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59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D8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773FB1FF"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16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46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E0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9CF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B5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75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37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EA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F2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BD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E4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72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44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C3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E2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8B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35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90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AF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11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EF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88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532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D8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1E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15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1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61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6BA08EC3"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84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9F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FA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B2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7D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D5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9DC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7E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F1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A6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07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49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98D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E3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17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7B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536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23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60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AA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B5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A0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23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A5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59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E7A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35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A3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78EEA20A"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1B5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0F7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146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C9C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6225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03A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D5C0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404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2FEB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7B30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054D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EBC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7E5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2FC4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FB1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769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480B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FD2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86D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CE3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7E2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EDB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9F4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421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600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6CB7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D165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07C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1E8EF94E"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5F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typ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6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37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E6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19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0D2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54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49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45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21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16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7D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DC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32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85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9B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7C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4B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3C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C4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AA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9B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360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7A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06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DB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0F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F7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99</w:t>
            </w:r>
          </w:p>
        </w:tc>
      </w:tr>
      <w:tr w:rsidR="005313CD" w:rsidRPr="00EC6E53" w14:paraId="0BAE91D9"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E3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22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BC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B5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D4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95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CB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C5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AD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4F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6B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79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5FA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A7F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9E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24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76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DCA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78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A7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52F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6D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32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9B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B2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32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4C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7A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35C39E36"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F5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FC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BE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FB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F0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B2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8F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0A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97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96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1F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6A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33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B0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45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B0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6B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38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8B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44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A7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B9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6A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59E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48C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41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0C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69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7DC4390E"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953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2FB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E2BD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F4F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AC66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E54C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37B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772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3B6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D01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C9CB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8E57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0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B39B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3B5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85F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B26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7311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787C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C3F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CD0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E967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FF5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C085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B2F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223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3CD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0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546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EC1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24.5</w:t>
            </w:r>
          </w:p>
        </w:tc>
      </w:tr>
    </w:tbl>
    <w:p w14:paraId="6BCDD8E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5307EC44"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71FFC364" w14:textId="77777777" w:rsidR="005313CD" w:rsidRPr="00EC6E53" w:rsidRDefault="005313CD" w:rsidP="005313CD">
      <w:pPr>
        <w:pStyle w:val="ListParagraph"/>
        <w:numPr>
          <w:ilvl w:val="0"/>
          <w:numId w:val="26"/>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7BF7D999" w14:textId="77777777" w:rsidR="005313CD" w:rsidRPr="00EC6E53" w:rsidRDefault="005313CD" w:rsidP="005313CD">
      <w:pPr>
        <w:pStyle w:val="ListParagraph"/>
        <w:numPr>
          <w:ilvl w:val="0"/>
          <w:numId w:val="26"/>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6E63AF9A" w14:textId="77777777" w:rsidR="005313CD" w:rsidRPr="00EC6E53" w:rsidRDefault="005313CD" w:rsidP="005313CD">
      <w:pPr>
        <w:pStyle w:val="ListParagraph"/>
        <w:numPr>
          <w:ilvl w:val="0"/>
          <w:numId w:val="26"/>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01548BE1" w14:textId="77777777" w:rsidR="005313CD" w:rsidRPr="00EC6E53" w:rsidRDefault="005313CD" w:rsidP="005313CD">
      <w:pPr>
        <w:pStyle w:val="ListParagraph"/>
        <w:numPr>
          <w:ilvl w:val="0"/>
          <w:numId w:val="26"/>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ll estimates are rounded and are subject to revision. Revisions have been made to historical series.</w:t>
      </w:r>
    </w:p>
    <w:p w14:paraId="2386DDA1" w14:textId="77777777" w:rsidR="005313CD" w:rsidRPr="00EC6E53" w:rsidRDefault="005313CD" w:rsidP="005313CD">
      <w:pPr>
        <w:pStyle w:val="ListParagraph"/>
        <w:numPr>
          <w:ilvl w:val="0"/>
          <w:numId w:val="26"/>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greement types - see 'Types of Enterprise Agreements' section in Technical Notes at the end of this report.</w:t>
      </w:r>
    </w:p>
    <w:p w14:paraId="07F12762"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 xml:space="preserve">10,159 single enterprise non-Greenfields agreements were current as </w:t>
      </w:r>
      <w:proofErr w:type="gramStart"/>
      <w:r w:rsidRPr="00EC6E53">
        <w:rPr>
          <w:rFonts w:ascii="Aptos" w:eastAsia="Aptos" w:hAnsi="Aptos" w:cs="Aptos"/>
          <w:i/>
          <w:color w:val="000000"/>
          <w:sz w:val="22"/>
          <w:szCs w:val="22"/>
        </w:rPr>
        <w:t>at</w:t>
      </w:r>
      <w:proofErr w:type="gramEnd"/>
      <w:r w:rsidRPr="00EC6E53">
        <w:rPr>
          <w:rFonts w:ascii="Aptos" w:eastAsia="Aptos" w:hAnsi="Aptos" w:cs="Aptos"/>
          <w:i/>
          <w:color w:val="000000"/>
          <w:sz w:val="22"/>
          <w:szCs w:val="22"/>
        </w:rPr>
        <w:t xml:space="preserve"> 31 December 2024, covering 2,396,300 employees. The AAWI for these agreements was 3.6% and the average duration was 3.0 years.</w:t>
      </w:r>
    </w:p>
    <w:p w14:paraId="49809AED" w14:textId="77777777" w:rsidR="005313CD" w:rsidRPr="00EC6E53" w:rsidRDefault="005313CD" w:rsidP="005313CD">
      <w:pPr>
        <w:rPr>
          <w:rFonts w:ascii="Aptos" w:hAnsi="Aptos"/>
        </w:rPr>
      </w:pPr>
      <w:r w:rsidRPr="00EC6E53">
        <w:rPr>
          <w:rFonts w:ascii="Aptos" w:hAnsi="Aptos"/>
        </w:rPr>
        <w:br w:type="page"/>
      </w:r>
    </w:p>
    <w:p w14:paraId="65C460C2"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7 - Agreements approved in the quarter, by ANZSIC Division (December quarter 2021 - December quarter 2024)</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3440E301" w14:textId="77777777" w:rsidTr="00F75B95">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C0CE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C9EC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8F6B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29D7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4B77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2137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6A91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5619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18A4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6EDC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FF4B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054C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521C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110D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50DD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5F6F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405C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3948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AC0C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6F98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41E0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3DF2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90AC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2A17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C282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0C6E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F252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491433FC" w14:textId="77777777" w:rsidTr="00F75B95">
        <w:trPr>
          <w:trHeight w:val="255"/>
          <w:jc w:val="center"/>
        </w:trPr>
        <w:tc>
          <w:tcPr>
            <w:tcW w:w="226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73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9D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81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AC6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D9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7A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B65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EE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51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AB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8C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8D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81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D1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9C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A5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1A0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AB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D7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5F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6C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39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A1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DF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6C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D5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E4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9E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r>
      <w:tr w:rsidR="005313CD" w:rsidRPr="00EC6E53" w14:paraId="759848D8"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27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16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83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E1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F9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04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CB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94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CF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BE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E5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82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A3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EE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61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02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69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5B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DC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D0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97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DD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D9C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5C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3F3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ED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E2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5F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r>
      <w:tr w:rsidR="005313CD" w:rsidRPr="00EC6E53" w14:paraId="2DE7E91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8A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7F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7B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71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9D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36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91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CA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7C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EB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443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11A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E9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B7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11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3C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FB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65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4C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B7C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30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EDC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82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DC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77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9D8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B9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7F8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032A9FE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5CF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277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24A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EB6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03AA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DED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450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F6E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AF53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126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1B2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20B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20BC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CED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2B6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0BE2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367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5E2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F1F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5118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1967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6EA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917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864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2D7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6E4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C7B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8987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r>
      <w:tr w:rsidR="005313CD" w:rsidRPr="00EC6E53" w14:paraId="1F21B823"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4D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36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57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2B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6E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08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91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97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C4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45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4C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E0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F8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82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48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81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6E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36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56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B7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50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86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DB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42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2B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56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4E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8A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r>
      <w:tr w:rsidR="005313CD" w:rsidRPr="00EC6E53" w14:paraId="6AA4DF7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CC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48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3B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9B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9F7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EB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1B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72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9B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EA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C6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61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3D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24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69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94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703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27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EEE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29C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0F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2A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F2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71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B3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8F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A8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C7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339B35F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52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72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BF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C34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56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15F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88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27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D4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60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35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14E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37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57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77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BB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53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42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E6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A1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70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60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DD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B7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07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F1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5DD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F5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6B158EE5"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109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896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0F21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DA6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5C6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541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DA9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B7C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A93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2E8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754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AC18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38C2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F8F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905C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FFE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11D5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1FB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15B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820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7F8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7CF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AD6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17C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FDD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C7E6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EC08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02A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5C4F5DC7"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E4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E4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20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8A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44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90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4D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91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6E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6A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D6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64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A2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9D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7B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81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3D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0F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EC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F4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71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65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BF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F3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648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FB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96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80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w:t>
            </w:r>
          </w:p>
        </w:tc>
      </w:tr>
      <w:tr w:rsidR="005313CD" w:rsidRPr="00EC6E53" w14:paraId="79943F0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90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F7B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02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BF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86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605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D1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81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A8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10C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BB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53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9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C9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C2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95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46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6C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48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E3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4B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0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3B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DD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FC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C9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FC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5A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r>
      <w:tr w:rsidR="005313CD" w:rsidRPr="00EC6E53" w14:paraId="39BC5E2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26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AC4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A6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907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A9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9E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74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4C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CA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F7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44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B1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49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00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66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30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8A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4A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A8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624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17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F9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460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F2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F0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D4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F7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48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2C0D09A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431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0F6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4DF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BA0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0C2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53A1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8E8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0E4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B423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B03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DD9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07D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79E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D41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67DD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A331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8F9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57FA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3668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930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860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A4A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2F6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FBA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CE6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F67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111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D3B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r>
      <w:tr w:rsidR="005313CD" w:rsidRPr="00EC6E53" w14:paraId="3EFC4AC7"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63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D2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77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EF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D1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8C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D1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6B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61F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CF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82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B7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1A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D2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C1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3B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46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1F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39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63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D4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A2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9D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36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85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87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E8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16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7</w:t>
            </w:r>
          </w:p>
        </w:tc>
      </w:tr>
      <w:tr w:rsidR="005313CD" w:rsidRPr="00EC6E53" w14:paraId="6A0AD84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96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F1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3B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9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371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74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4A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35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78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EC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FD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36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0F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11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81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43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E6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1E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D3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DB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79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8A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42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8F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E07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120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A2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8E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r>
      <w:tr w:rsidR="005313CD" w:rsidRPr="00EC6E53" w14:paraId="6F27EE5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CF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9A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B6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11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55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D5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AA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27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73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19E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0AC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27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1E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B4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8D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DB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1C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1A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51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C5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2C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B1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E1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22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81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0D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3C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CE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0A7B9146"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E59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921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B839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239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C85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78D2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3D74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AEDA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F7D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E2A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5F85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AA8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0FF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9F2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ED2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85F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32A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2139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495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735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AC3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EFE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B40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3C7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0F8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94E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B82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807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w:t>
            </w:r>
          </w:p>
        </w:tc>
      </w:tr>
      <w:tr w:rsidR="005313CD" w:rsidRPr="00EC6E53" w14:paraId="026046E3"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EE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C02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E3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5E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95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CA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EB6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58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AA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97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F9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62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7B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6B2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2C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41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28C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73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12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10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071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49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40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D9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DA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62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EF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60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r>
      <w:tr w:rsidR="005313CD" w:rsidRPr="00EC6E53" w14:paraId="653DC63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2C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95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7ED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AB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95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B9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60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FC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9B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03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18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29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CF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B4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CE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78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47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FD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39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65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792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01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9F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C9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20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C2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500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78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r>
      <w:tr w:rsidR="005313CD" w:rsidRPr="00EC6E53" w14:paraId="7EF9636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E4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85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59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5D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FD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54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C2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35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42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06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43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34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7D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86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3F6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97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652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19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9C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E4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29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B60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5F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7A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3C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13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C6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BD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3FC9C0DF"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67AC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71B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EC7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A81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169D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D86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58D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792F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D60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FDD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34D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ADD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5B4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9BA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C28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240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383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392C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C08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8C42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CF8B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1FF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774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032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E9D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B6A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102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6C4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r>
      <w:tr w:rsidR="005313CD" w:rsidRPr="00EC6E53" w14:paraId="6D27A204"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0C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63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AB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F8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1B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AD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B0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65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85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02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FA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D8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C6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B4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A5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591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05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A3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00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21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2E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7AC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F8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F1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08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09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3B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EF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r>
      <w:tr w:rsidR="005313CD" w:rsidRPr="00EC6E53" w14:paraId="2EE7A09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F6D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90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B1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36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49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C4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89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2A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BB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3C2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18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0A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06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F9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A2E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B4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A7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87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FA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08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F0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B4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21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C3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8A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58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55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D7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r>
      <w:tr w:rsidR="005313CD" w:rsidRPr="00EC6E53" w14:paraId="1711269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95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99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3A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72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CE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CF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9F8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7C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B7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1E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BC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33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C6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EE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6A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D6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6E2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F3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2A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A3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94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09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F3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9E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3C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57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E5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7B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r>
      <w:tr w:rsidR="005313CD" w:rsidRPr="00EC6E53" w14:paraId="7FA358D1"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1D0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A96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980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5A0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C7A5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055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7172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588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7333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99D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9E67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6C0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460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5FB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03D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6FA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6D1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CE7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47F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4CB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077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C93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632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DE8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D92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E1B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74E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7C24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r>
      <w:tr w:rsidR="005313CD" w:rsidRPr="00EC6E53" w14:paraId="27B5DD7C"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4D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FF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BA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8F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F6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94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DC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D6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5A0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10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AA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78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AF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A8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E6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7B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FD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B0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D01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72D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FA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F2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D1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CE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56F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2D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E3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57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7</w:t>
            </w:r>
          </w:p>
        </w:tc>
      </w:tr>
      <w:tr w:rsidR="005313CD" w:rsidRPr="00EC6E53" w14:paraId="60B8C0C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AA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68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69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F85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D7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39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A1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DD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0A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AF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E3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63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18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87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CE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729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BC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EA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1B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68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90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26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3F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8B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12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CC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76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90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r>
      <w:tr w:rsidR="005313CD" w:rsidRPr="00EC6E53" w14:paraId="716E3E4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DC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04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97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88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5A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AD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C8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66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E0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E0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D7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6D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1B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42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9A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635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09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A9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13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79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6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5F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E0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4A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A0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4E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F0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19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506E96F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89C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83A7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459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D8A6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695A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BD56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D81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87C6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D89E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41C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6DA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020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205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325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C02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959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D06E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2DA2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D28B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780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F67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33E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063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CB4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FCA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533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1527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8DE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9</w:t>
            </w:r>
          </w:p>
        </w:tc>
      </w:tr>
      <w:tr w:rsidR="005313CD" w:rsidRPr="00EC6E53" w14:paraId="4BC9566B"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A5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FB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95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AA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68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D7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73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18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52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AB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0C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5E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ED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56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45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65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58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1F4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FA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5C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8A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0E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2A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7C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DC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E3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D6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56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r>
      <w:tr w:rsidR="005313CD" w:rsidRPr="00EC6E53" w14:paraId="0EA66D2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26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AE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61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9D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CF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B6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25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68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73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9F8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E2B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42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58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46D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30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60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E6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A8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23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35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B4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FD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0B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766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E4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01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9A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53A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4CF19D8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56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AF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4AA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47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F1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34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63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CA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B7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7C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53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15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DF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6D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C7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6D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4B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DC1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ED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A0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BD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2D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BA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A5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65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462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30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69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162982F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34EA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0E91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FA48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395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1A8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DB68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1D7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029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B2A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BEE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B4A9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6D9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9F5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A25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443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E18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015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3370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055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6E6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9E0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792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2BE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101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F58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5ACC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603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154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r>
      <w:tr w:rsidR="005313CD" w:rsidRPr="00EC6E53" w14:paraId="110F803A"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69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FF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CD8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060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94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E6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06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81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370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10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F1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7C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D1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0A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83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41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5E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37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51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A9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8C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BA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C1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D3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F0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EF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52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6A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r>
      <w:tr w:rsidR="005313CD" w:rsidRPr="00EC6E53" w14:paraId="5294B1D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F0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6C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A4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01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B0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0A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FB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A38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08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0F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37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0E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BB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9D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6E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CFB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B1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32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4D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885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3A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D0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AB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90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E1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5D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09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FB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535FD6AE"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31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B0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A9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30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1B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8B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00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C0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AE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84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3EE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92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E8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79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A55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132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EE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69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200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0A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BB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F7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4B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10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06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39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0B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B1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23959E25"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BAF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77B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3DA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C736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ED2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1E47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A95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3B12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245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7B2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74D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B630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0AC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5FC2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319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19B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7EE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18E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E4EF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5F5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600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705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597C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A2C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6155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02E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A6B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F55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9</w:t>
            </w:r>
          </w:p>
        </w:tc>
      </w:tr>
      <w:tr w:rsidR="005313CD" w:rsidRPr="00EC6E53" w14:paraId="062A801D"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A6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39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B3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81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36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45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57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76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00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F4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63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BD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56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400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EC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7C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28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E2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3A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C9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79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D7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55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13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0E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55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33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48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r>
      <w:tr w:rsidR="005313CD" w:rsidRPr="00EC6E53" w14:paraId="77EBA9E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7C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BB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50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66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32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76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05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E1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CB3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85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D2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92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0E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E7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3BB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77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59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3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5C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5F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5A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79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5F0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FD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AF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6F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C4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46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5DC27B3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62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02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1F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61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D1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93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FB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25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D1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3C5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4F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72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B6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66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D8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08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21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07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60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B7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C1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E9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31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3CD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FA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C0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AF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FE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4AA967DD"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CDB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0EE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81CF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6E0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C46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228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9CB6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BA1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120B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F30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DBB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AA13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AE8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83C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EDA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45AA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A022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581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B6C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A21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D95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AAE8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7E3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C12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C49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BB9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7A2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7EC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r>
      <w:tr w:rsidR="005313CD" w:rsidRPr="00EC6E53" w14:paraId="38B4DB98"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57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48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10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FB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06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11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548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72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04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97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7D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15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B7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F7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E2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A1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83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BB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80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B2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A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95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D9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A3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37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DC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92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A5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r>
      <w:tr w:rsidR="005313CD" w:rsidRPr="00EC6E53" w14:paraId="7C9D146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1F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5BD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99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E7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04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C0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08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2B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D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60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CB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A4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39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3D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25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5F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7A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35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50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CD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EB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21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CD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92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61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CB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C6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E4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6083108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3E6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2E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98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4E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F3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5F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E1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B0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60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FB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2C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6D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42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38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E5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97E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28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607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F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FD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CB0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EAC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C7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69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DF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B9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55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3B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0BA0125D"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DCD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48B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B78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23D4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D75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7F8A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A92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A9E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D3B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0BF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DFA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C054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85A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ED9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6872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AB3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F740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306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C58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697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653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CDDB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2FE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E55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77E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A15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800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9AB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1</w:t>
            </w:r>
          </w:p>
        </w:tc>
      </w:tr>
      <w:tr w:rsidR="005313CD" w:rsidRPr="00EC6E53" w14:paraId="6E89F17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2B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B7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447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31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64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D5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E0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0E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C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23C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60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736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B3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44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2F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C5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E0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5E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D6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92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11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DC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35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D9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6A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C0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E4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FD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r>
      <w:tr w:rsidR="005313CD" w:rsidRPr="00EC6E53" w14:paraId="3B18B691"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05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2D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68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0F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90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1C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43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A5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9A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E1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4C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92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F3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6A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9E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4A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AC0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5A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FDF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AB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F7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8D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27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62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3C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0E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58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29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r>
      <w:tr w:rsidR="005313CD" w:rsidRPr="00EC6E53" w14:paraId="1D66369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B1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E5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C9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C5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38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A3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5F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16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95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BF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90A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37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FF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A8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FD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8E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F27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6B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EE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E9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39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60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EE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C4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F8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DE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CA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9A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r>
      <w:tr w:rsidR="005313CD" w:rsidRPr="00EC6E53" w14:paraId="28BF43A1"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4832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D522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BBC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9C9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627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5B1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9DF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83C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073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06C9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DFB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5F8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B45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4FB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90DA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F58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98F1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6D9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8AAC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5A9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25C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8E7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354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64A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01D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488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F1E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B855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r>
      <w:tr w:rsidR="005313CD" w:rsidRPr="00EC6E53" w14:paraId="04528492"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41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AF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36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E8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32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19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79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09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30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38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C5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35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C8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3C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B4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08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A4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D1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9C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B3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A1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B1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4F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89D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3A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84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26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33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r>
      <w:tr w:rsidR="005313CD" w:rsidRPr="00EC6E53" w14:paraId="3C599B9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78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FD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42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8A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68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166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F3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8E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11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27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FD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9B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A9D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2D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3A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76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69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49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39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FB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D6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35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72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2FC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B4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FA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44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97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152C95B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B4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68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06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A2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FB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A7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AE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77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F3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7A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9B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79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AC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3CF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9E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CB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BE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CB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7E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83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21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9A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59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AF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38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BD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86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5C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5EA9353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7973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4D8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3F5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955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923E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830A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F91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71D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3BD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689C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3986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491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77C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F56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404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5CE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64B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A68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B45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831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B30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E83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B171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2E8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7375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6308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AB5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5854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2</w:t>
            </w:r>
          </w:p>
        </w:tc>
      </w:tr>
      <w:tr w:rsidR="005313CD" w:rsidRPr="00EC6E53" w14:paraId="62E91FF7"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AE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6C7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9D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CC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1E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EA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B6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F3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D8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A9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DE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25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A7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87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45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40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D1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4A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18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AF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5D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30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66D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57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C5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05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793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AA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r>
      <w:tr w:rsidR="005313CD" w:rsidRPr="00EC6E53" w14:paraId="76F85198"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31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34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3E0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A9D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D1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F6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0FA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9D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B1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3A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E6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F0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48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EF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C3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B7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D1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03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165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63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82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A6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B2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95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DC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7FC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2A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CC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621DB7C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21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26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1E3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F1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B9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24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E5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38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6A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75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77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C5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25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86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0A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93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8C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F8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45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6B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22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9AC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27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AC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E1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3E8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9E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10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2178253E"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20A9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554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D08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A1F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690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89A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486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70AA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1DC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8EF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DFD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8ED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693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DF1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7A1D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822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519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22F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CDB1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2175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B2B0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28AC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38F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609A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BFB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FF9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E478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FC34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r>
      <w:tr w:rsidR="005313CD" w:rsidRPr="00EC6E53" w14:paraId="67FBC58F"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7B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8F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89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C7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E6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A0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C4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38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23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8D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AA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10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FF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B1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2D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04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55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A1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F5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66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AC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65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C1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3E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BA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83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2D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E4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r>
      <w:tr w:rsidR="005313CD" w:rsidRPr="00EC6E53" w14:paraId="18188C5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ED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2B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53B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1F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14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9C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FE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60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80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F9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37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0F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9E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07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EC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13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8C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8B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B4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83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E8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117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3B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BA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21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C0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7E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E5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5FD8E2C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EA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BF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1C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29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88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42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22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14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C98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51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2C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88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43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B0F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19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31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33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81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96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88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16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64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210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C1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26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19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94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CA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152CE23F"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03E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DE1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2F3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3EEB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BDB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190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A2A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FFA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9237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695B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EE0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DFD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C47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C89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C09B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1A37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E2C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480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4BD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A56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6C9A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82E2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BEB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F55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765C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D31B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422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349B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r>
      <w:tr w:rsidR="005313CD" w:rsidRPr="00EC6E53" w14:paraId="3DAF146D"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38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3D2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6E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8A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CC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69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3B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BE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CA3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46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5B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70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8B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C8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2C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05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C4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EC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A8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83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2E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B5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153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96E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68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7D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E78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51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294D1A8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7A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F4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D2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0C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B2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3C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8C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8C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8C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BD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67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E1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5E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ED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12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06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61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C1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56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60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BD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68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11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D0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95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2C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78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E0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r>
      <w:tr w:rsidR="005313CD" w:rsidRPr="00EC6E53" w14:paraId="378BA1F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FBE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57E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65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44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E8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F32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446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D7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8A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70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4B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70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C7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E4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429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77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14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90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05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7B8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AD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E4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E6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B5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09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1C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7C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CA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r>
      <w:tr w:rsidR="005313CD" w:rsidRPr="00EC6E53" w14:paraId="5800874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0CE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D16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6F3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A4C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D42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05E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886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E1C5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1BA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952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478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F24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C893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8B9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3C2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6AD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478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14C8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E55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C72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AA8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B9C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4C3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081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F19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22E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F25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CAD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18777FB0"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04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6A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3C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E6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E2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7D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154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B3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31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0AE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9E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EA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1C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0D9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E3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0B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D7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0F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2B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F8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DD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61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E8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D37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FE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23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38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B6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77F4145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31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BA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D1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81E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CC3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7E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8E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9A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6E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81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5CE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32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3C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68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78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69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3D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8F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AA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93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30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04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B62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7DF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61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A7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3BE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7E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1E3D0301"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30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47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7B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C9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34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45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E8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3F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B3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E1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A8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F2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3AF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25B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C1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F9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3ED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32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9B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33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E1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E0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00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6B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03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C2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02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E6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64070770"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A8F0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25A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7A7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2815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FDC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2A75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97B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133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FA8F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E65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6406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C0B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4B1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54C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FEF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BDCF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EBA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070C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3EE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92E8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190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B6C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299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0AB1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F96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CB7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BAB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B3E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7</w:t>
            </w:r>
          </w:p>
        </w:tc>
      </w:tr>
      <w:tr w:rsidR="005313CD" w:rsidRPr="00EC6E53" w14:paraId="5B706F8D"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30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01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71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6E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A6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FB4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47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79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84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95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FB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5D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2E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8F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7C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B2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B9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8D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AA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52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DC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8F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C4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426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C7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E17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59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18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r>
      <w:tr w:rsidR="005313CD" w:rsidRPr="00EC6E53" w14:paraId="7775A8A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51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67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EC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9B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B2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C8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6F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9E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18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E9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2E8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7E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9D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9D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52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20B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00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1BB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B8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13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14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55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C6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C8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E6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121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144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2D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r>
      <w:tr w:rsidR="005313CD" w:rsidRPr="00EC6E53" w14:paraId="4477978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2F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C0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799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BB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0E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CC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996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1A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89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9A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E3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5D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9A6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07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CB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69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E0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FD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ED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73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5A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AD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25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BB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60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16E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4A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1F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r>
      <w:tr w:rsidR="005313CD" w:rsidRPr="00EC6E53" w14:paraId="61AD9C1D"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D76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199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D4A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067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8264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5270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BF2B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E76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615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95D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4F07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2FF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615A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E209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9D6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EC8A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BF3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729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E21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928B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182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1FE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5C8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C8D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AF6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CEEE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B59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6C3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1</w:t>
            </w:r>
          </w:p>
        </w:tc>
      </w:tr>
      <w:tr w:rsidR="005313CD" w:rsidRPr="00EC6E53" w14:paraId="2A2DA112"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DD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9C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3B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30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B3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AB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3D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96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0D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BA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A1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8E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50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52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11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2F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315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35E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AD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8F4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A8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16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BE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14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88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93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38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B41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w:t>
            </w:r>
          </w:p>
        </w:tc>
      </w:tr>
      <w:tr w:rsidR="005313CD" w:rsidRPr="00EC6E53" w14:paraId="4FC4A17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F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9E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AB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52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EC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69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5D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70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F8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9B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1E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A6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FD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9F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8A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6B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DA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1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4E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32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B1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DC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5B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FF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7D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1F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5A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DE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r>
      <w:tr w:rsidR="005313CD" w:rsidRPr="00EC6E53" w14:paraId="39C1616E"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CE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C7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45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F0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A4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E5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05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2A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42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2E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F6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E6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D8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48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A1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D8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39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78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7A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23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49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9C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C2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D8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24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CE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66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D97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501FEBD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383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EEE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279A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6EF8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5B2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45D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122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2A9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06A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2E8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05C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4C21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722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771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994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4038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C24A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755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907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8AF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A1C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527C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256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53F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083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88A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66B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C8A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0.8</w:t>
            </w:r>
          </w:p>
        </w:tc>
      </w:tr>
      <w:tr w:rsidR="005313CD" w:rsidRPr="00EC6E53" w14:paraId="7FA2D263"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CB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C8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CE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C5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18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0D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862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AD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84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43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5E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A37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9A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B7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86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6A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3D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8F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A7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E5E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C0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9E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CF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0A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A4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24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2D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1D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r>
      <w:tr w:rsidR="005313CD" w:rsidRPr="00EC6E53" w14:paraId="20F5546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27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CF6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E8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8D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D26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CA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5C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85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279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02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05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37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2C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AC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98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3C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C0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82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8D2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CC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AC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17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95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D7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8F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F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0B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A8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5C401D7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8A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048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DD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BD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F8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17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21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12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1D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F7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98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44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DBE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CC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5D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3C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F3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C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D3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06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AFC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1A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C9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857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46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95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6E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674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304B6C6C"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78E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6E6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29C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33E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6402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C3F2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3F14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FE83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700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0EE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CF2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BA5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9011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4AE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61B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4F79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E9D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945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7B96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60F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DE43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4F3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394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795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F68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613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D285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9CD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r>
      <w:tr w:rsidR="005313CD" w:rsidRPr="00EC6E53" w14:paraId="1499B2F9"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2D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C3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F2B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FFE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74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6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6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50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598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77A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1D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38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F6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67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25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5D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0F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0B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0A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C8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85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CD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45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EB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236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D2C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A5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73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r>
      <w:tr w:rsidR="005313CD" w:rsidRPr="00EC6E53" w14:paraId="3FBF274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C7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EE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18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00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64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2F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AA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97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4B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353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23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BC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F7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54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94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77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A2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36D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09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CC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30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7F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5D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45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90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01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9B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27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079B9E78"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2E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B9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22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41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60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57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134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DC3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80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FD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E2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0C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C4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9A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F7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61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B7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EE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72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40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F32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6D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EA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59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2A5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D7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6E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F2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7BE6DA6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B11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EAB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6DF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62A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BD4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F6B7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B5D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46DB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707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A1F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ABC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E29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A29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046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E10F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143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6546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4BDF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C251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46F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FE31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B64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AB0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902F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C67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850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7CA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6CA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73C8A8BE"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0B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50B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88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FF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A3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E4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A1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82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AE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D9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76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3B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47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D5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20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C0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D1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E4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DC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11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5C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CE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01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85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A0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D2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8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D2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6</w:t>
            </w:r>
          </w:p>
        </w:tc>
      </w:tr>
      <w:tr w:rsidR="005313CD" w:rsidRPr="00EC6E53" w14:paraId="7806437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80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61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17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58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69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E8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B2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41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8C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CF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AA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1E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5B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E4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36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70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8EA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03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1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ED3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F8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E1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D0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AB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E0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0A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6B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91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r>
      <w:tr w:rsidR="005313CD" w:rsidRPr="00EC6E53" w14:paraId="790556E8"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83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3A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F6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4C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5B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D2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A2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4A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78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91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3F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EF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4A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9B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0E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DE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7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60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2E6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C4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00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4EA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10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F6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48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65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9D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A7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57281D3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E3EA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84A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328F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A851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3954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A87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E17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53E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956D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7B5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090C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2BD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3BB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202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D1F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BB6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251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70C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C8C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889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956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17C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EA0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537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2A5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E2D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0472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9D9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6.1</w:t>
            </w:r>
          </w:p>
        </w:tc>
      </w:tr>
    </w:tbl>
    <w:p w14:paraId="38F51770"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2D91070B"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2FC8054B" w14:textId="77777777" w:rsidR="005313CD" w:rsidRPr="00EC6E53" w:rsidRDefault="005313CD" w:rsidP="005313CD">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277FCEFC" w14:textId="77777777" w:rsidR="005313CD" w:rsidRPr="00EC6E53" w:rsidRDefault="005313CD" w:rsidP="005313CD">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6D3470FC" w14:textId="77777777" w:rsidR="005313CD" w:rsidRPr="00EC6E53" w:rsidRDefault="005313CD" w:rsidP="005313CD">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The Manufacturing category has been disaggregated into Metals and non-Metals industries.</w:t>
      </w:r>
    </w:p>
    <w:p w14:paraId="0FDF72C7" w14:textId="77777777" w:rsidR="005313CD" w:rsidRPr="00EC6E53" w:rsidRDefault="005313CD" w:rsidP="005313CD">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0A430042" w14:textId="77777777" w:rsidR="005313CD" w:rsidRPr="00EC6E53" w:rsidRDefault="005313CD" w:rsidP="005313CD">
      <w:pPr>
        <w:pStyle w:val="ListParagraph"/>
        <w:numPr>
          <w:ilvl w:val="0"/>
          <w:numId w:val="25"/>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i/>
          <w:color w:val="000000"/>
          <w:sz w:val="20"/>
          <w:szCs w:val="20"/>
        </w:rPr>
        <w:t>All estimates are rounded and are subject to revision. Revisions have been made to historical series.</w:t>
      </w:r>
    </w:p>
    <w:p w14:paraId="476D8DC9"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9 Agriculture, Forestry and Fishing agreements were approved in the December quarter 2024, covering 1,800 employees. The AAWI for these agreements was 4.4% and the average duration was 2.6 years.</w:t>
      </w:r>
    </w:p>
    <w:p w14:paraId="50E53F7F" w14:textId="77777777" w:rsidR="005313CD" w:rsidRPr="00EC6E53" w:rsidRDefault="005313CD" w:rsidP="005313CD">
      <w:pPr>
        <w:rPr>
          <w:rFonts w:ascii="Aptos" w:hAnsi="Aptos"/>
        </w:rPr>
      </w:pPr>
      <w:r w:rsidRPr="00EC6E53">
        <w:rPr>
          <w:rFonts w:ascii="Aptos" w:hAnsi="Aptos"/>
        </w:rPr>
        <w:br w:type="page"/>
      </w:r>
    </w:p>
    <w:p w14:paraId="05C1BF0F"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8 - Agreements current on the last day of the quarter, by ANZSIC Division (December quarter 2021 - December quarter 2024)</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7833C06E" w14:textId="77777777" w:rsidTr="00F75B95">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CB66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3019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5AA4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69FE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5116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DDB8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09CD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2631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4359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CD45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F92D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40C5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EA56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0282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57CE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A8CE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1937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84F5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BF39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0943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739D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798B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DB39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4036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75D8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F067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AFAA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3E781767" w14:textId="77777777" w:rsidTr="00F75B95">
        <w:trPr>
          <w:trHeight w:val="255"/>
          <w:jc w:val="center"/>
        </w:trPr>
        <w:tc>
          <w:tcPr>
            <w:tcW w:w="226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A39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88D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3D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54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3C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93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73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38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70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B6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A6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60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D86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5C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8B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E1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BF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50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6A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C2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54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5B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22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2A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57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A2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59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B2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w:t>
            </w:r>
          </w:p>
        </w:tc>
      </w:tr>
      <w:tr w:rsidR="005313CD" w:rsidRPr="00EC6E53" w14:paraId="562BD3A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6A3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D2B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0A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4D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58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72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BA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9D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72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D8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1B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20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61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AE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68E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5E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29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E1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89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4B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75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EFB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1F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1C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8E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7C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A2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E0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2ADC567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EA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07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FDF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37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B3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A5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49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A0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07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CB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5B9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42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1F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3F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71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94E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31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1F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0C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29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74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82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50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72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9B5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C59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30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A1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4B8B90A6"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ECBF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645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ABF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72D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E49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BCBF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9A1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612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D09B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112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C97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FDCC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9040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00DB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C5A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B80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B03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81C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46E8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624C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533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462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4D7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575F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A8E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E44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4F5A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687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w:t>
            </w:r>
          </w:p>
        </w:tc>
      </w:tr>
      <w:tr w:rsidR="005313CD" w:rsidRPr="00EC6E53" w14:paraId="45EB994A"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13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8E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04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60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AF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C2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6A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CA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5F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33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D6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FC3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F1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C5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27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C9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2E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BA2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82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6C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15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F3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BA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42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82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26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B0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DA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1</w:t>
            </w:r>
          </w:p>
        </w:tc>
      </w:tr>
      <w:tr w:rsidR="005313CD" w:rsidRPr="00EC6E53" w14:paraId="64D4702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7D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04A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8E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38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74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328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8A7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F8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95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4D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21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15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5D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9F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B4C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77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7A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B9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FF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BD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19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E5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76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14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E9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C78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F3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B1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r>
      <w:tr w:rsidR="005313CD" w:rsidRPr="00EC6E53" w14:paraId="3F152CB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61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7F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4D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A9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77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4F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99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6A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20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65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59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B7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0E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38B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750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4C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07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F4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15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8F3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6F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57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74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56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49D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BD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667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75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3CB9B67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1BD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2A0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C97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8F4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3272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4F8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6DC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A044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F91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58D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0B2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F85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167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997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7B0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FD8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E69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2B0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B8E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158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CD1E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9C5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EBE1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D79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6DBA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80A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402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70E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2</w:t>
            </w:r>
          </w:p>
        </w:tc>
      </w:tr>
      <w:tr w:rsidR="005313CD" w:rsidRPr="00EC6E53" w14:paraId="0ADBEAE3"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F9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76A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BE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90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0E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60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54B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D6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3A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D48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50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8A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11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2C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87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D8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A8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05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B4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2A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ACE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22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55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FD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07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D5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61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28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32</w:t>
            </w:r>
          </w:p>
        </w:tc>
      </w:tr>
      <w:tr w:rsidR="005313CD" w:rsidRPr="00EC6E53" w14:paraId="4D6AD13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B1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72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50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6E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2B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49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6F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CB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B8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29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AE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D0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F4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FF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9B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DB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98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55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AB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D8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62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52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FE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C9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1E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58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30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FC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40556B4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4D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59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DC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04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A79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06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D1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7D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BF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BE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49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49D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BF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99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01F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F0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27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272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27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8C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8D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99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91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32D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38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27B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B4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397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46105BED"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1D2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378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099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EFA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5A9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A19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E07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917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D83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9FD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EB5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A6F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E9A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338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72D6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0FA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80E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676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987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A1D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C2C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4A0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802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2260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E8F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269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7C0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0BA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2.4</w:t>
            </w:r>
          </w:p>
        </w:tc>
      </w:tr>
      <w:tr w:rsidR="005313CD" w:rsidRPr="00EC6E53" w14:paraId="37647DB7"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5C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00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56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60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58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2E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21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35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68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62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3E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FA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86A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1A9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8F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D6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C1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13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D2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41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AA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433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8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D9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E9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7C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2B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53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08</w:t>
            </w:r>
          </w:p>
        </w:tc>
      </w:tr>
      <w:tr w:rsidR="005313CD" w:rsidRPr="00EC6E53" w14:paraId="514045B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A3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03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BB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F7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24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25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2E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6F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CB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3A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B6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2A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06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B1B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83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5A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B2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AC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C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3B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B4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A4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15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14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2B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11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58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EF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65FB132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0B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19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CF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02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AF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BD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52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08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C2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D1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8D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07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05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67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13B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06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CF1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49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29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C4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62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B5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B4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6B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20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8C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41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7D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7842828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BCE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97D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D10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E3D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332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D0FD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8AA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14D9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E18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591A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6DA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EF1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404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FEBC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CDF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6CA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487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AF94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1E1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C36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9B4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B93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6E1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B69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2EC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A94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FF6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142E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3</w:t>
            </w:r>
          </w:p>
        </w:tc>
      </w:tr>
      <w:tr w:rsidR="005313CD" w:rsidRPr="00EC6E53" w14:paraId="27566994"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E3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9E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6C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03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C2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F5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3F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C7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47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E0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C44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41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01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63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23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63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EA4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8F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AA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84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51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F6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96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74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CB7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7E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87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0E8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4</w:t>
            </w:r>
          </w:p>
        </w:tc>
      </w:tr>
      <w:tr w:rsidR="005313CD" w:rsidRPr="00EC6E53" w14:paraId="127292F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0C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A0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13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EA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20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64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D0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D5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1F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BF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60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94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55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61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87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B0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D3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88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ED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97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649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1F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BE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CE8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C6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32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DB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82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r>
      <w:tr w:rsidR="005313CD" w:rsidRPr="00EC6E53" w14:paraId="0F4E9F0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F1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32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526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B1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D3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71A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29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82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57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AA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30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E4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3F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3A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CF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36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41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59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D8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B3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71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3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21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84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3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39B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A3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4C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07FAE980"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6C6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8AE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30EC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EF93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F390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F48A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BB1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788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F33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B65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F4D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FFB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0654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528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5AA9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BA4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0D8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E30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764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4F7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908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9EA3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E78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51DF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84B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A0E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5E5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FC5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1</w:t>
            </w:r>
          </w:p>
        </w:tc>
      </w:tr>
      <w:tr w:rsidR="005313CD" w:rsidRPr="00EC6E53" w14:paraId="5DF09C7F"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92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23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24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2C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48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176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C1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58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EC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01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9C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C2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9E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C6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4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98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6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F71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A8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E2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44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F09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0B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2A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DB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20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26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B8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6</w:t>
            </w:r>
          </w:p>
        </w:tc>
      </w:tr>
      <w:tr w:rsidR="005313CD" w:rsidRPr="00EC6E53" w14:paraId="3AB7705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A7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75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78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A6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A7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5C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A2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C3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E6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17B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A8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AC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93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66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12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1E1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AC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36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1D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B2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F2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235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98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84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E1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DB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57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3F5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r>
      <w:tr w:rsidR="005313CD" w:rsidRPr="00EC6E53" w14:paraId="2787BEE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65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7BC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93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61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C35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03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F0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F5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66E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E6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15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09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D6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99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A2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97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04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DB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4F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DA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4B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3B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EB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BF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9E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51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6D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15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7D1983F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263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B93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5201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555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7946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460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D6B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1066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B1C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19B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C8A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07C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C1D4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017B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A92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16E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FD8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E8C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2D2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558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58A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125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B0F2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AAE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1C3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7DE3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2C6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87F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2</w:t>
            </w:r>
          </w:p>
        </w:tc>
      </w:tr>
      <w:tr w:rsidR="005313CD" w:rsidRPr="00EC6E53" w14:paraId="0C703D91"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D8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03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D6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70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21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E6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8E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79E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9C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72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2D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1F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AD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DE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BC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E1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B9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76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31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55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AE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29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0D1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B1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BC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FD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78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43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81</w:t>
            </w:r>
          </w:p>
        </w:tc>
      </w:tr>
      <w:tr w:rsidR="005313CD" w:rsidRPr="00EC6E53" w14:paraId="56D8EC5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90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5C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5F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42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34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F1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9E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34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2A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09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1B2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0D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884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F4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D1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93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D6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71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CA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5F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38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DD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AE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0C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C2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42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58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30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r>
      <w:tr w:rsidR="005313CD" w:rsidRPr="00EC6E53" w14:paraId="155DE25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E9B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8B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59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58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90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9B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61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7D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B3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E0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28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99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A6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8B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3D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99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3C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7C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35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06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83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AC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2B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37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FB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3C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F5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F6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40508580"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134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891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0BB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383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66E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C67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619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CA0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C1E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EB6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C169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C53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187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DD2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17F7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E0A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0D0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075E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340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81D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BB57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50F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2E1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2E3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0E1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C01F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E1F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A7A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3</w:t>
            </w:r>
          </w:p>
        </w:tc>
      </w:tr>
      <w:tr w:rsidR="005313CD" w:rsidRPr="00EC6E53" w14:paraId="7B4EFD33"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45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B2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67C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2C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0A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D6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93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4D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06F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63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58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118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0D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E1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EE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07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F2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32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EE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5B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7B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C6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BF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0F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C0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13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2A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D6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7</w:t>
            </w:r>
          </w:p>
        </w:tc>
      </w:tr>
      <w:tr w:rsidR="005313CD" w:rsidRPr="00EC6E53" w14:paraId="3EC741B8"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7A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51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55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67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AB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02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6D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69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56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916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2B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4F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3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D5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F7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00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A5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D6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A0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DD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82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84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36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FA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59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59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FE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5C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5AA6756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FF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0A2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45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E8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86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5F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74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0C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5D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E5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80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F3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7A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A5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9A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82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867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8B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D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180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50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613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0D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98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2E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5A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A9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E8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1AD3C44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2A8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9D1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66D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9A4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954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2EB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BDDE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260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E33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5CA6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DD4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FC8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0D6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288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7D7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A83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DF5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685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DCD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52C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5C01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464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4DA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F083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A34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C6ED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392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6E3A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6</w:t>
            </w:r>
          </w:p>
        </w:tc>
      </w:tr>
      <w:tr w:rsidR="005313CD" w:rsidRPr="00EC6E53" w14:paraId="0C3D59E7"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11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39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EC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B3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14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0F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47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EE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7A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31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2B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70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06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D5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D1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2A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A4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1A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8D6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9D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1E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FF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8A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68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36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1D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87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70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8</w:t>
            </w:r>
          </w:p>
        </w:tc>
      </w:tr>
      <w:tr w:rsidR="005313CD" w:rsidRPr="00EC6E53" w14:paraId="7A0FC331"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AE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713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80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CA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DA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CB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A2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0F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8F3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1E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EE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00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30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04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5D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67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40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4E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DD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05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CA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B3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FD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B3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B4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25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48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7C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250C297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23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1E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32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B9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45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26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3B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1A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ED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BD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3C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CE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90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25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8D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6B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58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D8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60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62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12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4A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65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30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65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20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35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2C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6CF7F15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EC1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8B3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859C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F76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51B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360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756C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820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F7B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F7A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EB2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BFFD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E72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131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D9D9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6B3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9748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E5E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B20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FD2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2648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C169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580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3FCC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34A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7483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81A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9B3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4.5</w:t>
            </w:r>
          </w:p>
        </w:tc>
      </w:tr>
      <w:tr w:rsidR="005313CD" w:rsidRPr="00EC6E53" w14:paraId="6868A88F"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1C4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C0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2B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76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1C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DC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5B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B0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30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13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08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4D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F3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46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05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84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4A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D62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F2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F1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28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B6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39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70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BA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73C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66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BB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w:t>
            </w:r>
          </w:p>
        </w:tc>
      </w:tr>
      <w:tr w:rsidR="005313CD" w:rsidRPr="00EC6E53" w14:paraId="7E2FEB7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76F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54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3A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8F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660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69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B3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68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79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82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67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B7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D2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50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7C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44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E9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5A3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3C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93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2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75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35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C7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0D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4C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F5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01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26D9F6E1"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77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84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F7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F2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FC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90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A6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16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C8D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4E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8A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0C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A7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1EC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D8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59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82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83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70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EE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04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97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95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D4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7F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B9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F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9A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r>
      <w:tr w:rsidR="005313CD" w:rsidRPr="00EC6E53" w14:paraId="3FC39CF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0E4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B025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488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3CB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19E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608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0CA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0EC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D40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1EF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60A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E49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9E8D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DA3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D71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36F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803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EDD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387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E06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9C2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AF80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B26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E88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9F4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235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5074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C71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0</w:t>
            </w:r>
          </w:p>
        </w:tc>
      </w:tr>
      <w:tr w:rsidR="005313CD" w:rsidRPr="00EC6E53" w14:paraId="1F8047E2"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E3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1C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3E3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C4E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38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A3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30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28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2B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E9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15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35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BC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84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BD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35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41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98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80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B5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E8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88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24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0A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F7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D4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26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0B4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9</w:t>
            </w:r>
          </w:p>
        </w:tc>
      </w:tr>
      <w:tr w:rsidR="005313CD" w:rsidRPr="00EC6E53" w14:paraId="41874F8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5E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F87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53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60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83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74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97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62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B1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2B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86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489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BD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E1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E4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6E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9A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66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9A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39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BD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B6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72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F5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FF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1A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DC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CF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40F6121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AB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4C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17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F4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F1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AA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09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84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51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47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D6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9E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5C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CA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EC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2F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DE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9F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FC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01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088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8C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06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74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44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E2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B1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91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570E221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20A9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D7A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25A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8B2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E69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9FD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977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B9E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9D5B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D5F5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B6E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2C1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03BB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3F16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51AC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59D6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666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118F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B63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2793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C2D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85B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4D16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C81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B5F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D73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E71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790D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3.4</w:t>
            </w:r>
          </w:p>
        </w:tc>
      </w:tr>
      <w:tr w:rsidR="005313CD" w:rsidRPr="00EC6E53" w14:paraId="11AFD74B"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16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DC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C0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39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AB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85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CA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C2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C5B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12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0C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E61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20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DE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11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63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C4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EB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55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EC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650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DA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2E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8B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76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65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F0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1F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r>
      <w:tr w:rsidR="005313CD" w:rsidRPr="00EC6E53" w14:paraId="72E108E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11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60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88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2DD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B9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BF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D48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689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7C3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34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16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20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0C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D8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8B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F0D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E0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3F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F1A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3D2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F5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34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9E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12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11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92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90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DB8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52EFD7B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11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74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3CE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D5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10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5E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33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51D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C8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AD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EBF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23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8A6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69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07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AC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9D9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2B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33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C2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E6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0A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68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22F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DC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63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81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AC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6A348C2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2F5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FE12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FDD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90E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62D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F56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79B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A39D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3CF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BCFD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4879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7A7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E4C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1E1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C14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0AF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FBC9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0A5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D78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EB25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438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F9B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357D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C25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ACB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B95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BAD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44D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3</w:t>
            </w:r>
          </w:p>
        </w:tc>
      </w:tr>
      <w:tr w:rsidR="005313CD" w:rsidRPr="00EC6E53" w14:paraId="6BE3C96B"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ED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69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EE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4AF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45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A6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53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80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86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DC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43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AF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54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66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68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77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DD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5B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C8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52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1AF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EC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18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52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C0E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5E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F2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EA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r>
      <w:tr w:rsidR="005313CD" w:rsidRPr="00EC6E53" w14:paraId="5AA4495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08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0A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E4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94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80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70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8F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4F5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E6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46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2B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7B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F7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D2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7D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1B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13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CC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61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E3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DD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8D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4A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5D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9F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A6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D9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94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27667CC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C5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8E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948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D1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D4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81E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4A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BE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D0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FD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A6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01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BDB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F3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2A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0C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5A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AB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58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F4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18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D76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56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10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34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03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72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BF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7316015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D58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CCC6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7D6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EF1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CAC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52A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69E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9089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381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4DE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D86C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1C5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C20B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2E4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694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032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D7D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A6C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6BB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89C5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4D0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7AE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11E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6A7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28E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E257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5181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143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2.7</w:t>
            </w:r>
          </w:p>
        </w:tc>
      </w:tr>
      <w:tr w:rsidR="005313CD" w:rsidRPr="00EC6E53" w14:paraId="6926448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9A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8B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8D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EB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A4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CD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EF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D8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C0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2C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CA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42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8B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DDB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44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69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7A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FC5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7D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11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9E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837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A7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45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AB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36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FF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C4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r>
      <w:tr w:rsidR="005313CD" w:rsidRPr="00EC6E53" w14:paraId="708EA58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87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868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AD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957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93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18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FD7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6A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50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ACF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87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F5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8E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14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16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19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03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2B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D3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24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12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4C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D2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E6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31C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E3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3B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1D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1552717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81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EA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0C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82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D6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7D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5FD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65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8A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64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17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8E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77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87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15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26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8F9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3B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8B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C9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DF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8C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3C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2F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F2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99F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81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77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300C8054"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8E3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B51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789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CD8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D97C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E1C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067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6AF5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5125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B3E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528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E48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141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A74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583E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1F1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15E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2C4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53E5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67D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34B0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6DF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70E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E68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C9B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3C0E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0C58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DA7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138ABFBE"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EA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EF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88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54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29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DE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E4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96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1A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3A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BE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15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09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26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55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DA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C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A6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6A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D92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3F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46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4A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D3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4D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E7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D9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EC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w:t>
            </w:r>
          </w:p>
        </w:tc>
      </w:tr>
      <w:tr w:rsidR="005313CD" w:rsidRPr="00EC6E53" w14:paraId="1B87943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9B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9F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6B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48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5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90E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A3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79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40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67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11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E5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16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85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78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09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82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0B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77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83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E3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0F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35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36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54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95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96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E5D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0A40D63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5B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9C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42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60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56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CF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67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0F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7C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A9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B1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57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F3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41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F7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14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EC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F2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7A8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BA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B0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98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0D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A38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A8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EF7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6E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81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59E2CA5E"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665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26D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E5D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007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2BE5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1AD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B50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01F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8BD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6C4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8F0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D1F3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29C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84D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2E2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9B4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A6BD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B41A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022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B8F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6F9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C76B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938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D76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48D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DF2F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6F4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025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4</w:t>
            </w:r>
          </w:p>
        </w:tc>
      </w:tr>
      <w:tr w:rsidR="005313CD" w:rsidRPr="00EC6E53" w14:paraId="3E22D581"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A4D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50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8D2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800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C4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FB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A7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55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33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57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D5F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8A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286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EBB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EF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BA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651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BF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78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92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5D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2E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91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B0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6E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42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F3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4E5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r>
      <w:tr w:rsidR="005313CD" w:rsidRPr="00EC6E53" w14:paraId="0532453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592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D9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66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E2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DC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660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96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DB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506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86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A6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D7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56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51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D9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B8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3B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1D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21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16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66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8D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DA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2A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EB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63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0B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B7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r>
      <w:tr w:rsidR="005313CD" w:rsidRPr="00EC6E53" w14:paraId="2EBF6B68"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EC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31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F2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1F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45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3B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B9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3B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15B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CF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7C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96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28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01D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63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9A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A7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BE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F1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F2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3D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90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A6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CD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D7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09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0F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C9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6EB4C1F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83B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E5B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342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9B5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533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329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DE92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781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2C6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2F2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5CEB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78B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13E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611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9E1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2A2B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387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F93D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E21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2A61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EBE7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694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5280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3E4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BA7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080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19B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25F1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3</w:t>
            </w:r>
          </w:p>
        </w:tc>
      </w:tr>
      <w:tr w:rsidR="005313CD" w:rsidRPr="00EC6E53" w14:paraId="19E7AD11"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74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6C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B7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42E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58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A5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4E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13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AC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BC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91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19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96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B0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1B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6AD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49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7D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EC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D0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5C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9E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AB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53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AA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DB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01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95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1</w:t>
            </w:r>
          </w:p>
        </w:tc>
      </w:tr>
      <w:tr w:rsidR="005313CD" w:rsidRPr="00EC6E53" w14:paraId="474D43E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1E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46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CE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5D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E1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C2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C2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30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96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CF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ED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96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A6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75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F5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69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80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5F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3A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4B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55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F7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33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12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67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6B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D5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FB7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6631CCA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11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CD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92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49D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5E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ED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C5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8C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D9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24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77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17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6C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D9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78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E8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59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8B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1C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3B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88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97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AF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07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DB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0F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9B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D0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136397DB"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50C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4BC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221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565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47A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DA5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0572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04A9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DEDA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741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5C4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922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F29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AC1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652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0AC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70DD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EB92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71C4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8F3A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4FD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082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AF9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E35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7C7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3C6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C8C0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AD8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2.7</w:t>
            </w:r>
          </w:p>
        </w:tc>
      </w:tr>
      <w:tr w:rsidR="005313CD" w:rsidRPr="00EC6E53" w14:paraId="0C4B227D"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562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66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E6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9B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DF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75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56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16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B8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CB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DC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06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0D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9D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CC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93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79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6B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F8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15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9E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28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146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40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C0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37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4D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7B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2</w:t>
            </w:r>
          </w:p>
        </w:tc>
      </w:tr>
      <w:tr w:rsidR="005313CD" w:rsidRPr="00EC6E53" w14:paraId="3B2A380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DA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7F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B9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60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B6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19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7B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25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42C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CF9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AB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80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9B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58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52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58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A9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89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54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C88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0F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0E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90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36B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6E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C9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1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17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r>
      <w:tr w:rsidR="005313CD" w:rsidRPr="00EC6E53" w14:paraId="66B6364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EB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DC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35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58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C3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B9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6E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2E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C4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A2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94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9C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312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05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60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B6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E4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94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BB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AC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22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17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5F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A7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C9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F3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89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54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6F219117"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4DA5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8B9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9C3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46B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691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955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35E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7FB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08C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C134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16C6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D574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983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8D0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4AC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BB0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1CC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06F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AC8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4780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7E9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A44C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5F7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CB73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0D67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011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37C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3C9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5.8</w:t>
            </w:r>
          </w:p>
        </w:tc>
      </w:tr>
      <w:tr w:rsidR="005313CD" w:rsidRPr="00EC6E53" w14:paraId="0424600B"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14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15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8F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7D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D2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EA9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50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EF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D8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01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36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32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E7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53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3CC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AD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1A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AE3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7B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95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A0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53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AE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5E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CB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37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F9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76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4</w:t>
            </w:r>
          </w:p>
        </w:tc>
      </w:tr>
      <w:tr w:rsidR="005313CD" w:rsidRPr="00EC6E53" w14:paraId="267A161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2A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01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C3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32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2C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4E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9C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92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A4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29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EA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5B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435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65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3A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62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E4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D5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E1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B9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AA9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D7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CC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E5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CE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09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4D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50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39905A4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32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F4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CA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99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8C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09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06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74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6C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7B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B2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99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24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84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37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84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82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6E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97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15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B1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30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33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F90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75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96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1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A3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2883084C"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46D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7A0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F1CC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5010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5D9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CF4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7965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59C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84B8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D67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856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DB7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B4B0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B1B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C61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98D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1067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CF3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CF5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1E72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116C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7C11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C806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70F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14B0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0EB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339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23C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6.2</w:t>
            </w:r>
          </w:p>
        </w:tc>
      </w:tr>
      <w:tr w:rsidR="005313CD" w:rsidRPr="00EC6E53" w14:paraId="1C9BE556"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09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CF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EA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B2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FC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6C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90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65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C7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20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F5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63E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EE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9D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0F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94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87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33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21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C2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B4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53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73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00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33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75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AF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797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w:t>
            </w:r>
          </w:p>
        </w:tc>
      </w:tr>
      <w:tr w:rsidR="005313CD" w:rsidRPr="00EC6E53" w14:paraId="04DE650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CC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A7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7AD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EF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13B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B4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13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92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F2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BA1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6D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E4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72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3D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35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04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159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5F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3E3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5F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A7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8E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68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94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0E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55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6B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71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6111B1A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3A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7D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32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04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C4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F3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B0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8A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DC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3A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34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8B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17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03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3D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F5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96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C3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1C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B6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B3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9D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C7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87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60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42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A4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BA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208C958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830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BA1B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B557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321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548A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4068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663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E2D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35E9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1F3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900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C80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599F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4ED2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0B2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3AB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EBC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216D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4ED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C00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CE8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8DE2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75F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B69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04D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C3B8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92D3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B749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3</w:t>
            </w:r>
          </w:p>
        </w:tc>
      </w:tr>
      <w:tr w:rsidR="005313CD" w:rsidRPr="00EC6E53" w14:paraId="29AD4326"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8C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3B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A1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712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FA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DA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67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2A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B1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87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2C4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A4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2D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2D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6F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C2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66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F0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93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85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9F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56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07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00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79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6A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13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37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4</w:t>
            </w:r>
          </w:p>
        </w:tc>
      </w:tr>
      <w:tr w:rsidR="005313CD" w:rsidRPr="00EC6E53" w14:paraId="3288B6A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DD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6D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AC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24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91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BF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190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38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2F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29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DD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CC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B6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8F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3C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35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74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25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A7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4F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96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D2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8C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A9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B5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E1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03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E2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0F27AB2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F7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E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4D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F1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DE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69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C4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DE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31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EE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2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1E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41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A9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2D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88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B1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66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75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9F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F8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D6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D6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7F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F9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48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7D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33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7389CEAE"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CAE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2280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EE1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94E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3C0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B8A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6C69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84C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91E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809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D1A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6C84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A2F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AC10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1218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4026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417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096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C56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40A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9EF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E68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B48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AB3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1EF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193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BE9C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91DA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9</w:t>
            </w:r>
          </w:p>
        </w:tc>
      </w:tr>
      <w:tr w:rsidR="005313CD" w:rsidRPr="00EC6E53" w14:paraId="0EDBFCCD"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D5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55B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49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35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42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07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3D4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FC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67C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96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0F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33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90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48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86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7F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4C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13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0D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305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F4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D1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B8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5D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EE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23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1D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8B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99</w:t>
            </w:r>
          </w:p>
        </w:tc>
      </w:tr>
      <w:tr w:rsidR="005313CD" w:rsidRPr="00EC6E53" w14:paraId="77814AB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F7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DF6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A1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EB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81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F4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4AE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81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BC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AE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86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EC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53D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BE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97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D7A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11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C2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20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C1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15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23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4A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4C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83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AAC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569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A8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1A40752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E6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D5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73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6D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E1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E0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D3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77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DA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51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33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91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56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84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87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29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02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2D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E7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23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F6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D3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403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65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7C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F3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CC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02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5D928F9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B9D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40E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95E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419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52C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776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8C9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B54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BDD1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26F0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64E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5793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0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19A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529D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7379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0A0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7F5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CCAE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5E1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8CB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0C0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095D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6371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DAA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943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308D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0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1B6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CB0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24.5</w:t>
            </w:r>
          </w:p>
        </w:tc>
      </w:tr>
    </w:tbl>
    <w:p w14:paraId="5A9AD31E"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00A20224"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6238C331" w14:textId="77777777" w:rsidR="005313CD" w:rsidRPr="00EC6E53" w:rsidRDefault="005313CD" w:rsidP="005313CD">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36A51DC6" w14:textId="77777777" w:rsidR="005313CD" w:rsidRPr="00EC6E53" w:rsidRDefault="005313CD" w:rsidP="005313CD">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7773F43E" w14:textId="77777777" w:rsidR="005313CD" w:rsidRPr="00EC6E53" w:rsidRDefault="005313CD" w:rsidP="005313CD">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The Manufacturing category has been disaggregated into Metals and non-Metals industries.</w:t>
      </w:r>
    </w:p>
    <w:p w14:paraId="366DDB05" w14:textId="77777777" w:rsidR="005313CD" w:rsidRPr="00EC6E53" w:rsidRDefault="005313CD" w:rsidP="005313CD">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2F782942" w14:textId="77777777" w:rsidR="005313CD" w:rsidRPr="00EC6E53" w:rsidRDefault="005313CD" w:rsidP="005313CD">
      <w:pPr>
        <w:pStyle w:val="ListParagraph"/>
        <w:numPr>
          <w:ilvl w:val="0"/>
          <w:numId w:val="2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2FD385AB"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 xml:space="preserve">115 Agriculture, Forestry and Fishing agreements were current as </w:t>
      </w:r>
      <w:proofErr w:type="gramStart"/>
      <w:r w:rsidRPr="00EC6E53">
        <w:rPr>
          <w:rFonts w:ascii="Aptos" w:eastAsia="Aptos" w:hAnsi="Aptos" w:cs="Aptos"/>
          <w:i/>
          <w:color w:val="000000"/>
          <w:sz w:val="22"/>
          <w:szCs w:val="22"/>
        </w:rPr>
        <w:t>at</w:t>
      </w:r>
      <w:proofErr w:type="gramEnd"/>
      <w:r w:rsidRPr="00EC6E53">
        <w:rPr>
          <w:rFonts w:ascii="Aptos" w:eastAsia="Aptos" w:hAnsi="Aptos" w:cs="Aptos"/>
          <w:i/>
          <w:color w:val="000000"/>
          <w:sz w:val="22"/>
          <w:szCs w:val="22"/>
        </w:rPr>
        <w:t xml:space="preserve"> 31 December 2024, covering 10,200 employees. The AAWI for these agreements was 3.6% and the average duration was 3.2 years.</w:t>
      </w:r>
    </w:p>
    <w:p w14:paraId="60BBCFE7" w14:textId="77777777" w:rsidR="005313CD" w:rsidRPr="00EC6E53" w:rsidRDefault="005313CD" w:rsidP="005313CD">
      <w:pPr>
        <w:rPr>
          <w:rFonts w:ascii="Aptos" w:hAnsi="Aptos"/>
        </w:rPr>
      </w:pPr>
      <w:r w:rsidRPr="00EC6E53">
        <w:rPr>
          <w:rFonts w:ascii="Aptos" w:hAnsi="Aptos"/>
        </w:rPr>
        <w:br w:type="page"/>
      </w:r>
    </w:p>
    <w:p w14:paraId="2023C881"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9 - Agreements expiring, by ANZSIC Division and quarter (December quarter 2024 - December quarter 2027)</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726096B5" w14:textId="77777777" w:rsidTr="00F75B95">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CFD2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LL CURRENT AGREEMENTS</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D70F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8581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D4C2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3944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0452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DE37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0F36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A0DE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71EB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6D72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D04A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BCD6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88A1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AB8C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35F2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A61E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E17F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ED6C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6CBA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45FB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7</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CC23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6C4C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7</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CE2D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BFF8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7</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9BD7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B0B0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7</w:t>
            </w:r>
          </w:p>
        </w:tc>
      </w:tr>
      <w:tr w:rsidR="005313CD" w:rsidRPr="00EC6E53" w14:paraId="5CF2FEF6" w14:textId="77777777" w:rsidTr="00F75B95">
        <w:trPr>
          <w:trHeight w:val="255"/>
          <w:jc w:val="center"/>
        </w:trPr>
        <w:tc>
          <w:tcPr>
            <w:tcW w:w="226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7F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7D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45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1D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E6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1B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2D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75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56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57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68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69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91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94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79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757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A2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FE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FD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85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ED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E6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87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8B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8A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602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37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A2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r>
      <w:tr w:rsidR="005313CD" w:rsidRPr="00EC6E53" w14:paraId="68FF9D9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07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19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65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31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F5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42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6A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C4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69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581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CF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06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9C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A2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E8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53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E1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A4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0A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6C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11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EB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C3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97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02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4C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50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75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r>
      <w:tr w:rsidR="005313CD" w:rsidRPr="00EC6E53" w14:paraId="6A500535"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D4F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A0E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CB7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4C1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26E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15A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9C3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D1D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18C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510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37F3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9A8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FFCD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96F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838D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F7B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23C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9FF0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CA00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8471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87A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1CA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FB2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66B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D4A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740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DF1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4C0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r>
      <w:tr w:rsidR="005313CD" w:rsidRPr="00EC6E53" w14:paraId="6BCDBA8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4BF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79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FE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56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47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24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4E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B6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CC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1E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2D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66E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C4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E8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A3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43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579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F1C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16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C8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17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96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AB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B6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BF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71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13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28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6B430BB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83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DA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2F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F2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8B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87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71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66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3B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2E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FA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656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A6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A2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A5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82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0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6E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A0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90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41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FF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55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7C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9E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02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E8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A4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711C38C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249D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B48E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B05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5A9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40B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C3D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ED5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F7D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5B3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801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93DC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27D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481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B07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4FF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ADE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5A1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9E3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B17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CFF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648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BDE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0CF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6D62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897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AAA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8CFD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E8CD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r>
      <w:tr w:rsidR="005313CD" w:rsidRPr="00EC6E53" w14:paraId="22FC2A34"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7C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C7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92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1C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FE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1C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3B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31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35F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65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42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73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4A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1D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F3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75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1C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95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E9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31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1F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65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15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7B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FF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17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42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DA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r>
      <w:tr w:rsidR="005313CD" w:rsidRPr="00EC6E53" w14:paraId="05E85DD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C4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21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7E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B8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0CC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15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89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EE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BF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2F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CD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D3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BB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E68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324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A5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E5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E9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0A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02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8B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FC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D3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7A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B9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0A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4F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F0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76F1710E"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6401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EFF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E918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225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35A5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CE0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DC9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5DE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E16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3CF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472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BFBA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F8B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434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12E2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DA0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6BA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2DDA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6BC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696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6B7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7F65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944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6FD2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65B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A18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3AB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DB6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r>
      <w:tr w:rsidR="005313CD" w:rsidRPr="00EC6E53" w14:paraId="11816D76"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16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71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33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65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80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DA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8B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0E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08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14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3B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31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45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44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51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9B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38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12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D9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78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A1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80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B4E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F4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25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507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63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FD6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0036EBE8"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10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2C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44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4C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A1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30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7E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69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88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27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EA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8E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F7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19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55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57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34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63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45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42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66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72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7FC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7A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4D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58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A4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08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78F601F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4E3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70C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849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E45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C914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842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8041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89E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CED8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510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3AE4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096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238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D41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BC7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D0F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7901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B83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DF6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3D6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EB3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48C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B097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EF7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183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30EF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540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131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65AA1E09"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B5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CA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0B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8B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87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A8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1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35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05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10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AB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FD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CB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60B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2F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C1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5C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3D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415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D0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74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78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1A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59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BC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30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DF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02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r>
      <w:tr w:rsidR="005313CD" w:rsidRPr="00EC6E53" w14:paraId="6352C2A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22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29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828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E1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2F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7DD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8E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42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00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43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88B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55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94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23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0F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72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BD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2B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CC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10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BA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95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67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40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68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A5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A0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43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5D7DA3EB"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35C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2C1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C626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14A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8B7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B1F1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8C41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E99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260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1E5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9E4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D49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A7A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D27A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B526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E78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AC4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414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1BF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3362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4D2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4F6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5A4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0063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FFB2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79BF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6AB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25A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r>
      <w:tr w:rsidR="005313CD" w:rsidRPr="00EC6E53" w14:paraId="77F4369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5E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6E9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DC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12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2BC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EA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24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FDC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74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D7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5F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9B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BF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0C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E1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3A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79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87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80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4B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81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71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92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27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8D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3F5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BB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87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r>
      <w:tr w:rsidR="005313CD" w:rsidRPr="00EC6E53" w14:paraId="3AF684C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E7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2A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FF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E6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A4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48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59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79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4F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68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0A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4B3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E2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A7B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0E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D6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E7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7F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9B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AB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E0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F4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E0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61F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4D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5E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5B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483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4C6F58E7"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174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13B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009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D1B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5C3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C33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65D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CA6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C00E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0A4A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2BD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268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308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61C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E191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8C17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1A8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BCC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988E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A542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00C4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12A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3F0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3EE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EB6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D6C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AE94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167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r>
      <w:tr w:rsidR="005313CD" w:rsidRPr="00EC6E53" w14:paraId="5DFCC672"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82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17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1B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AC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3D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B4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B8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BB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5B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2C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68C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15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28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67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FF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BEA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08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3A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FE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6D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8F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FD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56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BD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44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BF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E3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3C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2</w:t>
            </w:r>
          </w:p>
        </w:tc>
      </w:tr>
      <w:tr w:rsidR="005313CD" w:rsidRPr="00EC6E53" w14:paraId="79CD2291"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F1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96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DE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5B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08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C8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5C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63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62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73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80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8C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14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BB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DB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BC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5B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D0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28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70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C2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89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32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4A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1C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1B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D1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FA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r>
      <w:tr w:rsidR="005313CD" w:rsidRPr="00EC6E53" w14:paraId="1689D686"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40C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5B5B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042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8FF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155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D322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EA14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F1F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0178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FC0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BAD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C85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E9F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947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FC1B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278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1FB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6A5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987F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188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C45F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B2D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B9D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9C3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066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443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AAC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1743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w:t>
            </w:r>
          </w:p>
        </w:tc>
      </w:tr>
      <w:tr w:rsidR="005313CD" w:rsidRPr="00EC6E53" w14:paraId="0412D4F4"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89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79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F5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A2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73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66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F8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62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0E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29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48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9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04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3C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0C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75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04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0C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26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0E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56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81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EF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71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91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6F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38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A8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r>
      <w:tr w:rsidR="005313CD" w:rsidRPr="00EC6E53" w14:paraId="5C2D4EE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59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ADB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3A1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82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11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57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96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5C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F9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E1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CEE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DD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34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C1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A7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B9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D1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E0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EF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84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7A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B8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FB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7C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AD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9A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1E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32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26EAA6B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383C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5F7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6C5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B538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4323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1B7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A7D5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B37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EB4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509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B7C4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B9F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712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1B8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279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DFF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12D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EAFD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0D44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0B3E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5CC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830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ED7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216C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3945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A99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804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D00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r>
      <w:tr w:rsidR="005313CD" w:rsidRPr="00EC6E53" w14:paraId="4B3C03BB"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B8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BB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DE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6D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99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32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BE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17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91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77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7B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B5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E2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390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51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E9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03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51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37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25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A0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A9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D4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BFE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19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EE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0E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F8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r>
      <w:tr w:rsidR="005313CD" w:rsidRPr="00EC6E53" w14:paraId="4D2DABC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FF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ED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66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83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D2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D4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852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80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AA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0C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0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D2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39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26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A3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82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2B2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8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12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20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7B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33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BA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14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A22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D6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D7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A49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r>
      <w:tr w:rsidR="005313CD" w:rsidRPr="00EC6E53" w14:paraId="12018815"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321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78E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630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996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21B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02B5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79F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FFD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96B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1FE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4FF6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EDE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82B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507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B42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F3F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E93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B73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313B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A56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BD1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5DE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400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2797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4FB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FFF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ED3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1DD1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w:t>
            </w:r>
          </w:p>
        </w:tc>
      </w:tr>
      <w:tr w:rsidR="005313CD" w:rsidRPr="00EC6E53" w14:paraId="63CC2DA6"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43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D5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E8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30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873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BA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19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EE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2D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B0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AB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D4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3C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9E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64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48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08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05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FC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CB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E2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7C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25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4B8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87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57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7A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BF4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r>
      <w:tr w:rsidR="005313CD" w:rsidRPr="00EC6E53" w14:paraId="788EE5C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21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AA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F8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EB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B7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13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15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8F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F7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32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69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448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E1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F0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EC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E6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6F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DB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09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91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92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4D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24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DE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215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42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823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3D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r>
      <w:tr w:rsidR="005313CD" w:rsidRPr="00EC6E53" w14:paraId="3139005F"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1170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38E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0D52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B3C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DB7D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0AC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9327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33D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FC6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2A1E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F076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CA1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8F5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194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3BC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AC7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6B43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A05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421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DDF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A5E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26CF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9EE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339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0E30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8A7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EC5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A66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r>
      <w:tr w:rsidR="005313CD" w:rsidRPr="00EC6E53" w14:paraId="341A4CCF"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10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F6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B2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BB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66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EE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62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C8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38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7B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B2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B9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63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3F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FE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C8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E6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B3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57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ED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8F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25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70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6E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C1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A9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AB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2D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73002F1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7B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DF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42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424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C4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DF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C4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B2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6A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35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46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A2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91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EB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EE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41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79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8D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C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1E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FA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52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47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BE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2A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D7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73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E7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6363DC6B"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B43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6A2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88FA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9A1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7FB3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C18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881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F5E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A748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B96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9DE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E2F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9A8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2E4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AD1F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CA5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ED0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C8B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2C9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802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283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E32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C0F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230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1D3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95A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5D7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091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r>
      <w:tr w:rsidR="005313CD" w:rsidRPr="00EC6E53" w14:paraId="083C96C7"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F0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F4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B3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C2F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A81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8B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DC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90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AE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9B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0B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56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F6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6E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8A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21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30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75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33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A8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AC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2F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DE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41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C8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78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A7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8B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6EE291C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09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64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BB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C5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38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EF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81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DA9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6DC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12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D6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01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80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7C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E6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0FC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36C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43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9C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BD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B1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66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A2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9A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48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47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727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6D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0895C98F"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E73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56C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FEF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81DE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B7A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6E8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27B2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EDBE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B9D2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D289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144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E9FF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0B5C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E464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E21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4C3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CA2C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33B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3E8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725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C7F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0A8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749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C03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BC2B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DF4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000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2C0A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10069D2E"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22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7B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AF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98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C9D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9D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DF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C7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0A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78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7E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7C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735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17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E3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99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73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06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76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D9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407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80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79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0D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3E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66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28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01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r>
      <w:tr w:rsidR="005313CD" w:rsidRPr="00EC6E53" w14:paraId="7D52DD4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9A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AB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BB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FF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57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2B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AF8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18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B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F72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06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09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88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9F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C8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90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88B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E9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FD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6D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8A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94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BC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16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C8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1F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537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09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4507FD8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FFBF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68B2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C64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73D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173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981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3E9C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568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45FF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E71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4186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D82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359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2D09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4F4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C29F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6AC3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DEF5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111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BA9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17E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F4E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C694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173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EB5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DE0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0B27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976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r>
      <w:tr w:rsidR="005313CD" w:rsidRPr="00EC6E53" w14:paraId="18B48486"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37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CF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D8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878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A0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09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04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0F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FC3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EA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73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F4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D3B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E9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B9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BA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21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CB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97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51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4E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09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A2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C7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8B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30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4C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9A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r>
      <w:tr w:rsidR="005313CD" w:rsidRPr="00EC6E53" w14:paraId="35D1D55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CE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1C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FB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8A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CF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13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4E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CC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891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83D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14F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BE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43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A07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13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E4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D6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FA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90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D9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D8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21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D2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83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35B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85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F6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61D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5BD9980E"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F1D6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FB8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21A6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808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5E3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3A2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6934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B0A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126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E6B2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A87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051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F69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337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63A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23BB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D66F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931B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06E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ABD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1088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115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1EA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B09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3CB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D3D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2F7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EB1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r>
      <w:tr w:rsidR="005313CD" w:rsidRPr="00EC6E53" w14:paraId="3766F109"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34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C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58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B3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B5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AC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25C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F2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D6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A6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AB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54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A1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624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DB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6A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59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E9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48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C1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D8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8D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4A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FFA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24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9C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92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79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r>
      <w:tr w:rsidR="005313CD" w:rsidRPr="00EC6E53" w14:paraId="79B851B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9C8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F5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8E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9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6C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1B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84A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27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30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0E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48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F0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E1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CB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ECE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5C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61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47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AB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5C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F9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62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A1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90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3D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38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B3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73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56EF5546"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43B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876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666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707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8D5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916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871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2BBB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696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C666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135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A20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D30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B92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F8D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468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AF1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A31A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6C9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F00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F80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F7C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EE9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111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A85D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2072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F02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7D03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r>
      <w:tr w:rsidR="005313CD" w:rsidRPr="00EC6E53" w14:paraId="5932C3D4"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731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38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00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63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B3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22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C5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1B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B3D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D5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BD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2B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83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01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5F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E7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81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48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63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0D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7F6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B93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8D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25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FC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03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94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83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r>
      <w:tr w:rsidR="005313CD" w:rsidRPr="00EC6E53" w14:paraId="0D53FD1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80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43D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B7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B7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E0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FB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CD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DD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61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77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6F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CB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91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97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A0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15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64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06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0D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416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5C8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1F6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00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FB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9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14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01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C9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r>
      <w:tr w:rsidR="005313CD" w:rsidRPr="00EC6E53" w14:paraId="092D782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0D1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93C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35EC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B848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AA0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ABD8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A1EC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958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5A5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D1E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791D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E04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B9F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7D72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4D5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87C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FB3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05B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0A6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EF8D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1451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B3C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1D7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0376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E36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90D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DFB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FD6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r>
      <w:tr w:rsidR="005313CD" w:rsidRPr="00EC6E53" w14:paraId="31DF4C1F"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787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F6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BA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674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3A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9A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99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6B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25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B0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19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6E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28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66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EF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E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0F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69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6DF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1D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DDD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EC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93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51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12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E3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4E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58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r>
      <w:tr w:rsidR="005313CD" w:rsidRPr="00EC6E53" w14:paraId="4C33239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1C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E4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D66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25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D4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A0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08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430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99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A8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B7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826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7C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FA2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09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4D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B0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05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CB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7D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E66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CB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EF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2E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66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EA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06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40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329E36F6"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9F9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833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C14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E3F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73FF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567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9B4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9C8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1BB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B7B0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F66F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1F66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BC50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5B37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A06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69C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39F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9FF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2B9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E2C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8A5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5B4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5BC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7A6F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4BF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D81F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3DBB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D98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r>
      <w:tr w:rsidR="005313CD" w:rsidRPr="00EC6E53" w14:paraId="516EE0C1"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3C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6D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26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5B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30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22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4F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40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16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7D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73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E13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1A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05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C0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CC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68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F5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21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1E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BC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30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25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79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14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D2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EA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15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r>
      <w:tr w:rsidR="005313CD" w:rsidRPr="00EC6E53" w14:paraId="39805788"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3D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F2B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E3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17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94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C7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2C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A2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FC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BF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6D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6B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60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51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D9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CC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60A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D8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C6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FF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66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67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DE2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B7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D6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04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88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DC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r>
      <w:tr w:rsidR="005313CD" w:rsidRPr="00EC6E53" w14:paraId="7F161CF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AC5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661D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79F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B75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41E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3206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2801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D9E2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DE97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606E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D16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D60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79C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30D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390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8247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99B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129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4D0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C7A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BFD6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2F7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20A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390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D405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D77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F54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F1B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299B769F"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86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3F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C9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D2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06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44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FF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ED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D1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AB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B9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F2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09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B9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9F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99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F0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FC7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25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1B4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E8E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2D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2F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E4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454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BA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28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76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r>
      <w:tr w:rsidR="005313CD" w:rsidRPr="00EC6E53" w14:paraId="632C5F5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8A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E7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94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01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6A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10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C7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A4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8C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F5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C6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74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15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86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A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F9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4A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E66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51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855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E4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9A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48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DFE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91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DE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5C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E8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13B3C6C5"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2F6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D1C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AEA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580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C03C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C0E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211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102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DF8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35CE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45B8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227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394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581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27C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AC2E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0FE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1D4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193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426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C6A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F1C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35E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BAD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547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41C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7FD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3ED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r>
      <w:tr w:rsidR="005313CD" w:rsidRPr="00EC6E53" w14:paraId="2AC4BAA0"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29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5E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63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3D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336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11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02D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27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6F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CC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3E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B5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4D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86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16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E0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D5B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30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AE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C0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4B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E5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E1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2D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4E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B0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F5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95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r>
      <w:tr w:rsidR="005313CD" w:rsidRPr="00EC6E53" w14:paraId="23651B4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65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47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7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50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E2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02D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2C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B6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E9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FB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7C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0D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2F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A4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9E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21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7E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FA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20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3D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E1C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0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02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C9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C5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659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20D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82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650A5F11"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41F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1A2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8E12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0A0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85C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07A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F2E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BE4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995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021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B7B9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4EF1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A547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070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B116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AF02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AB2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591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CEC8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B8D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F78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D71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4343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F8D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2A45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A934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A7F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334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r>
      <w:tr w:rsidR="005313CD" w:rsidRPr="00EC6E53" w14:paraId="589B4C97"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02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84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AD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1D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59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36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7D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83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FD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20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F0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0B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19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D67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67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38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5E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FB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3E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B61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2B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BA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BB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3F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A3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21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D9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24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r>
      <w:tr w:rsidR="005313CD" w:rsidRPr="00EC6E53" w14:paraId="6A028A9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30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D0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6B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42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7D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A2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8C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7E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05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41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B9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84D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1C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D9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C7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46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5D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87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DD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C9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5C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A8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62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A2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6A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F9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93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EC4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6AD94C77"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B30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205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62A3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945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7E3E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265A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D2D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B73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76F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741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59F2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68E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53A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AEA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196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781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BD1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3D00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6F2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3BF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BE6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004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953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28AC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B87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F35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643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AD56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r>
      <w:tr w:rsidR="005313CD" w:rsidRPr="00EC6E53" w14:paraId="13235988"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6C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2A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7C5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60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27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122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07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A1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2D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2E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33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5C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3A9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C7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BB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50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33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AB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F4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34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EE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A4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D2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CD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A9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88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0E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3E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2</w:t>
            </w:r>
          </w:p>
        </w:tc>
      </w:tr>
      <w:tr w:rsidR="005313CD" w:rsidRPr="00EC6E53" w14:paraId="2801C23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7E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B0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5A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95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E3D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38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A2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B9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91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623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D4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27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4E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5B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6E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14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24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D1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11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83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B1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AA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7D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D2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29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22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5B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5C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6A5B9B1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54E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F50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6AE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094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569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E91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16B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DA02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9B0D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6E1A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F828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E08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0824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14A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3CF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B0D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6412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23BA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C74C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91B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0B5E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86A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2BC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BD6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DFB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737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C1D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D8B9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8</w:t>
            </w:r>
          </w:p>
        </w:tc>
      </w:tr>
    </w:tbl>
    <w:p w14:paraId="5758FFF1"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0C5FAAC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4D2843AD" w14:textId="77777777" w:rsidR="005313CD" w:rsidRPr="00EC6E53" w:rsidRDefault="005313CD" w:rsidP="005313CD">
      <w:pPr>
        <w:pStyle w:val="ListParagraph"/>
        <w:numPr>
          <w:ilvl w:val="0"/>
          <w:numId w:val="23"/>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1CB92F72" w14:textId="77777777" w:rsidR="005313CD" w:rsidRPr="00EC6E53" w:rsidRDefault="005313CD" w:rsidP="005313CD">
      <w:pPr>
        <w:pStyle w:val="ListParagraph"/>
        <w:numPr>
          <w:ilvl w:val="0"/>
          <w:numId w:val="23"/>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075DFBF7" w14:textId="77777777" w:rsidR="005313CD" w:rsidRPr="00EC6E53" w:rsidRDefault="005313CD" w:rsidP="005313CD">
      <w:pPr>
        <w:pStyle w:val="ListParagraph"/>
        <w:numPr>
          <w:ilvl w:val="0"/>
          <w:numId w:val="23"/>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The Manufacturing category has been disaggregated into Metals and non-Metals industries.</w:t>
      </w:r>
    </w:p>
    <w:p w14:paraId="3B97D426" w14:textId="77777777" w:rsidR="005313CD" w:rsidRPr="00EC6E53" w:rsidRDefault="005313CD" w:rsidP="005313CD">
      <w:pPr>
        <w:pStyle w:val="ListParagraph"/>
        <w:numPr>
          <w:ilvl w:val="0"/>
          <w:numId w:val="23"/>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4AB29018" w14:textId="77777777" w:rsidR="005313CD" w:rsidRPr="00EC6E53" w:rsidRDefault="005313CD" w:rsidP="005313CD">
      <w:pPr>
        <w:pStyle w:val="ListParagraph"/>
        <w:numPr>
          <w:ilvl w:val="0"/>
          <w:numId w:val="23"/>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3F4EBDD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13 Agriculture, Forestry and Fishing agreements, covering 700 employees, have an expiry date in the December quarter 2027. The AAWI of these agreements is 3.3%.</w:t>
      </w:r>
    </w:p>
    <w:p w14:paraId="4AD5A1C5" w14:textId="77777777" w:rsidR="005313CD" w:rsidRPr="00EC6E53" w:rsidRDefault="005313CD" w:rsidP="005313CD">
      <w:pPr>
        <w:rPr>
          <w:rFonts w:ascii="Aptos" w:hAnsi="Aptos"/>
        </w:rPr>
      </w:pPr>
      <w:r w:rsidRPr="00EC6E53">
        <w:rPr>
          <w:rFonts w:ascii="Aptos" w:hAnsi="Aptos"/>
        </w:rPr>
        <w:br w:type="page"/>
      </w:r>
    </w:p>
    <w:p w14:paraId="00ABD30B"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10 - Agreements approved in the quarter, by state (December quarter 2021 - December quarter 2024)</w:t>
      </w:r>
    </w:p>
    <w:tbl>
      <w:tblPr>
        <w:tblW w:w="0" w:type="auto"/>
        <w:jc w:val="center"/>
        <w:tblLayout w:type="fixed"/>
        <w:tblLook w:val="0420" w:firstRow="1" w:lastRow="0" w:firstColumn="0" w:lastColumn="0" w:noHBand="0" w:noVBand="1"/>
      </w:tblPr>
      <w:tblGrid>
        <w:gridCol w:w="113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4E4306BB" w14:textId="77777777" w:rsidTr="00F75B95">
        <w:trPr>
          <w:tblHeader/>
          <w:jc w:val="center"/>
        </w:trPr>
        <w:tc>
          <w:tcPr>
            <w:tcW w:w="283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CC03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B3AE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2EAB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7FBA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29FF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322A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86A2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04C9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B91D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AF9D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3000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80E8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66FD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288C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907F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7CCE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0AF9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0872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2AD8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D104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96DA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3D82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D5E6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EFA2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45AC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F59C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6FBA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05814883" w14:textId="77777777" w:rsidTr="00F75B95">
        <w:trPr>
          <w:trHeight w:val="255"/>
          <w:jc w:val="center"/>
        </w:trPr>
        <w:tc>
          <w:tcPr>
            <w:tcW w:w="113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0F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BB2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20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B5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79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79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03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8E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AF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77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DDC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75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90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D2D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95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87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27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2B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6E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34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97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67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C4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A4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8A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76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FD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D1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r>
      <w:tr w:rsidR="005313CD" w:rsidRPr="00EC6E53" w14:paraId="20A9E333"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88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F2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A6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74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2C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E84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FA7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68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98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B1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A8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C9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C8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73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7B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DC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BE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AC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02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F4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E7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9F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88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FF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A5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845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E8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6F9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2AFD5FEA"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D8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FB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DE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F7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81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F4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E2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13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D3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F5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0E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B3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3A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D47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32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683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E8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7B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6A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658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4C7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A7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7F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4E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1E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26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BA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E4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r>
      <w:tr w:rsidR="005313CD" w:rsidRPr="00EC6E53" w14:paraId="75F08AD5"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565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1FD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9AD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1D2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712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EBD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1418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EF8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164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B88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5A9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B1E7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94F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B17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7C2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BB2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E35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C532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859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FA36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74E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1CB7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BB8B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317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445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047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D55C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B3A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r>
      <w:tr w:rsidR="005313CD" w:rsidRPr="00EC6E53" w14:paraId="4A00A67F"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0D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SW</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DE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17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51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A8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AAB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18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55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8B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97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D8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8E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B4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E4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3E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01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5B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5E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D8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90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FF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CF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79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39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A5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C9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B9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88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2</w:t>
            </w:r>
          </w:p>
        </w:tc>
      </w:tr>
      <w:tr w:rsidR="005313CD" w:rsidRPr="00EC6E53" w14:paraId="3F31E0AC"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3C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05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1B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BD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14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865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71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17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7A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FA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61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30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5D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0E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E7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07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40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63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93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72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FE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96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20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0F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B9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22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30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D3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r>
      <w:tr w:rsidR="005313CD" w:rsidRPr="00EC6E53" w14:paraId="2E906A2D"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FD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25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42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3E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4C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6B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12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23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ED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AF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54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22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2D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71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B82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4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9F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F2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FB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6B4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D3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7F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C9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743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03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33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D1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E7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r>
      <w:tr w:rsidR="005313CD" w:rsidRPr="00EC6E53" w14:paraId="5D0118A9"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4613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5FF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9CD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CAD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F28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DDF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20C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58C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984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C265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9AF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E70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C36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986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2904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B2E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611A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45F1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F71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9CE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2E7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60B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606C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D3F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DCB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666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E9B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7DE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1</w:t>
            </w:r>
          </w:p>
        </w:tc>
      </w:tr>
      <w:tr w:rsidR="005313CD" w:rsidRPr="00EC6E53" w14:paraId="1B8FD771"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FD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36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43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67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703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2E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1D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E07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4B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79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43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25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176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DF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E9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03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02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939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5E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C0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2C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F9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F30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F6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4B1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F8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80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89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r>
      <w:tr w:rsidR="005313CD" w:rsidRPr="00EC6E53" w14:paraId="567CB73B"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8CF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37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A3B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E6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78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4A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76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62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90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68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C6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FE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7E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DFA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00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D4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BF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E2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FD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A5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599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6D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BD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BD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58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7D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81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42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42EEA014"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33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7E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9DF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3C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B2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EB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C9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E7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0D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7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73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D1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BF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EE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D9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F4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EC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69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83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87E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A9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5B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CA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D3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75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AB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35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F5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6AAEBB7D"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8004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C1E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725B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720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0942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D63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2623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D4A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D8D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4933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4D49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6FE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9A0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907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2B77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EED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4767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4B8F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615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695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BFB3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549D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C6D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90D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486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60B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B4B3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37C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r>
      <w:tr w:rsidR="005313CD" w:rsidRPr="00EC6E53" w14:paraId="00C2B08A"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8B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Ql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2F1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47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53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D95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0C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B8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76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E2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01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13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9D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01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FD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F7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DB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CF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5E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E3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24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F2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4F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65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0F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27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5A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D4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9A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4</w:t>
            </w:r>
          </w:p>
        </w:tc>
      </w:tr>
      <w:tr w:rsidR="005313CD" w:rsidRPr="00EC6E53" w14:paraId="7AC19B93"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4C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E7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8B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D2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75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C1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ED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6A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50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6F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3C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30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F9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1E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1E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4C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A1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23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F1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14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DD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50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51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DF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2E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226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F8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1B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r>
      <w:tr w:rsidR="005313CD" w:rsidRPr="00EC6E53" w14:paraId="6E6B02B2"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A46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E6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DB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61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05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9E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65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85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F5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80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26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6C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AB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7D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88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0F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81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6E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78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B7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D3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6A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2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0D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35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4B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588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CC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r>
      <w:tr w:rsidR="005313CD" w:rsidRPr="00EC6E53" w14:paraId="21D73F42"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34A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6555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B90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64B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E99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FCB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E7C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4E4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1BAE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AC6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5CA8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DCE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DE79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59B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17E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6114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8E6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0B3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04E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7F70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A9E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25A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FC3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7CF1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5087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0FF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BC6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7E9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1</w:t>
            </w:r>
          </w:p>
        </w:tc>
      </w:tr>
      <w:tr w:rsidR="005313CD" w:rsidRPr="00EC6E53" w14:paraId="6C25DA66"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7E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9E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15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57B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38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C2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EF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92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55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2C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AE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0D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25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A9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39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88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EF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7E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BA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E4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3D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9A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91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FB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AE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76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50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81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r>
      <w:tr w:rsidR="005313CD" w:rsidRPr="00EC6E53" w14:paraId="580DC80F"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61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47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59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DC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93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43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1E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D1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27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7B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7E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EC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74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A03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28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B9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02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FB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F3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9A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83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A9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3B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6B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15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48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D0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9E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37B480F7"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BB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0F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DA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C1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94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56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FC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D4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F4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BF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FF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37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53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8D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09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18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82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C3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0E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5E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06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E3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EF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7E1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50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67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1D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CC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r>
      <w:tr w:rsidR="005313CD" w:rsidRPr="00EC6E53" w14:paraId="0BEC9803"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463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B32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F6A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24E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08B2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924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E056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3E4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93A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DDD0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86FC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510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E758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3518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FEC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DF4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88A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5A9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4A5C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C54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539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8C57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6BB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D90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1A5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AE7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8545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3D0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7BE192BD"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6E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Ta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36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6F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F8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17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39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36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50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135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84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38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45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11A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C79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00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E2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E5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22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CF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47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668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6C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B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62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8E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DD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B9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E8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601A2803"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49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3C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46F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8A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AA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AE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45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0C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B9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39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7C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43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EB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05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138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1D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FC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673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66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6A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66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72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25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4B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61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F0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33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B9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r>
      <w:tr w:rsidR="005313CD" w:rsidRPr="00EC6E53" w14:paraId="1DBF1B3E"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EF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72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A1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4B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31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79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13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7F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68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3A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53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4F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D5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2F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895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2B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9F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F6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1D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AF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72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33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FA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414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30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7F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98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A3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r>
      <w:tr w:rsidR="005313CD" w:rsidRPr="00EC6E53" w14:paraId="0340A1E9"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4CF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06E7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FAC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9B2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162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A2CC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B51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F3B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3ED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CFE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CC3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1C7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F51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787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326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F4C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50F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462C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7D4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391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242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466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C66A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47F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E89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A182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FAC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49E7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r>
      <w:tr w:rsidR="005313CD" w:rsidRPr="00EC6E53" w14:paraId="6ADF10C7"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22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Vic</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D9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C5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77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11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4C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483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9E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95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2C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E1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2D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0F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62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9E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97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8D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57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43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2C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7B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F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7B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44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38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AE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A9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B0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1</w:t>
            </w:r>
          </w:p>
        </w:tc>
      </w:tr>
      <w:tr w:rsidR="005313CD" w:rsidRPr="00EC6E53" w14:paraId="768EE22B"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9F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B9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39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81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BA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70B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53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6E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A3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DB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02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D36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98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F1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E4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AB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0A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98E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0F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336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B8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FD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60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D0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E2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AD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7F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D1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r>
      <w:tr w:rsidR="005313CD" w:rsidRPr="00EC6E53" w14:paraId="1F603E48"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93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E1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01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FCD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329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77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0EB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7F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CC6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6CC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209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C7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0C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FE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21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65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31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EF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2D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6E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C3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64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64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1F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B2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05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6D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19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0FD96FF5"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4201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ED3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C02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EC7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70E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AB5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93E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2E0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6BB5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220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879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DA9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79EB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6D3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39D6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D71B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E54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6C7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84EC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D8F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CB3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0CA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533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8DDB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327B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BDB7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C75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673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5</w:t>
            </w:r>
          </w:p>
        </w:tc>
      </w:tr>
      <w:tr w:rsidR="005313CD" w:rsidRPr="00EC6E53" w14:paraId="71978774"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D3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W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C4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141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41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5C7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F8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BC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53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57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27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72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45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ED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80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239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E8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31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28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75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4E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C3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B1B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51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2B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EB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544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24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70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w:t>
            </w:r>
          </w:p>
        </w:tc>
      </w:tr>
      <w:tr w:rsidR="005313CD" w:rsidRPr="00EC6E53" w14:paraId="09498A42"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61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6F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E4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08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5F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3B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4A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A4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79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6EE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49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FE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82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2C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D8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2B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66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E6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C0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F90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1C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D5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88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7A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9FA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D2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16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94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r>
      <w:tr w:rsidR="005313CD" w:rsidRPr="00EC6E53" w14:paraId="05339123"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A9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64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DE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1F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82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A4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03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F5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07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DB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57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3A0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696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23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1D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60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A7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A6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1B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495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FD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5A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6C4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6F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50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58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46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A1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65E8E883"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539E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3CE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282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17EC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F1D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E19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22C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F38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820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1EF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54FB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E5D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5A04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825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9AC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75DC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454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84FA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BD7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FE36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79DA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FB7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C0C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92C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198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985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622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6A1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w:t>
            </w:r>
          </w:p>
        </w:tc>
      </w:tr>
      <w:tr w:rsidR="005313CD" w:rsidRPr="00EC6E53" w14:paraId="7ABD49E8"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DC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stat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99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1E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AF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794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2B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F1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9C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E5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2C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19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5A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46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20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8C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90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39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4B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72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B5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4F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C9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D3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6F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F9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5D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0A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80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2</w:t>
            </w:r>
          </w:p>
        </w:tc>
      </w:tr>
      <w:tr w:rsidR="005313CD" w:rsidRPr="00EC6E53" w14:paraId="04AC5A99"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3F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3D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96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B8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68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B2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0C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51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3F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C5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B4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96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68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EA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DE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BE4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07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1F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B3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75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F9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7F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58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00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CA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AC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48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4E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r>
      <w:tr w:rsidR="005313CD" w:rsidRPr="00EC6E53" w14:paraId="20D1FF53"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45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70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50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9D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83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84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78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87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02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57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1E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40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1F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41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05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49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8B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BBB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01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2E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38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36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E1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37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B7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68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D8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CD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107DDE52"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CE2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A30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A23D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270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634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54D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F177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7F6F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274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B0A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3CC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6FF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600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820D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EEF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22B6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733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75D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BF2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DD7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A54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714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5BF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ED4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EB9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03D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848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7CB6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3</w:t>
            </w:r>
          </w:p>
        </w:tc>
      </w:tr>
      <w:tr w:rsidR="005313CD" w:rsidRPr="00EC6E53" w14:paraId="1BFEC1CC"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AF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Othe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04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89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5FC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67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1E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12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4E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17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3B9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D2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5A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A6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0E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20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ECA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19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8B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DC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A1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EC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64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CB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D7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51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7B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01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AD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73D0E141"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72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0A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37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63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0D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B9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7A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D2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1A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86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08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37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14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F5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1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B6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7F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1E6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CF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AF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83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8A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53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F7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CD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0AF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C0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5A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r>
      <w:tr w:rsidR="005313CD" w:rsidRPr="00EC6E53" w14:paraId="44F82EDE"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72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E3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05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63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A5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2D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86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78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4D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BCD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43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99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9C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EE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E3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A5E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68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D2C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25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38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FB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8E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B6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FF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C4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D7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4FE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E0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4DD5BA7F"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AE6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872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9BF1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749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B87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E7B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1186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61BA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B12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4B2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3FE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572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D407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CCF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A02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D2A1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A43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F80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218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628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B437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8F6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CC11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CA24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005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5122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4D9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363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51700302"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6A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stat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A0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94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74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87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6B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67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AD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27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F6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45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C96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64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1A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3B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AB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9F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62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FE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18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66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D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E7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756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C1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E4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79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09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6</w:t>
            </w:r>
          </w:p>
        </w:tc>
      </w:tr>
      <w:tr w:rsidR="005313CD" w:rsidRPr="00EC6E53" w14:paraId="1BBA5B3B"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054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C0D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57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35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06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EF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0A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05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4E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77E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44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01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AA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92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D0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99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EBD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4D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1D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96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EC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C9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C4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AE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830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88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A7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FE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r>
      <w:tr w:rsidR="005313CD" w:rsidRPr="00EC6E53" w14:paraId="15F1CF7D"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98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B3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58D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51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B8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96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1D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BE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83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F6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DD2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46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FD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AB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5C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29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B4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B3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1A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3C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41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A5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4E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FC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ABF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D50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90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C1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4E805DE7"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1B6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BB6F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53C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6D5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5AE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830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BF2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FD4A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5A8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AFF4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40A5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D10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1FA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78A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C6F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EED8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D92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1C70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08E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B05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EC2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03F5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10F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227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E9F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1F1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1C6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B951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6.1</w:t>
            </w:r>
          </w:p>
        </w:tc>
      </w:tr>
    </w:tbl>
    <w:p w14:paraId="2D9F35E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4FE356E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5F89A50C" w14:textId="77777777" w:rsidR="005313CD" w:rsidRPr="00EC6E53" w:rsidRDefault="005313CD" w:rsidP="005313CD">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3E8DA1FD" w14:textId="77777777" w:rsidR="005313CD" w:rsidRPr="00EC6E53" w:rsidRDefault="005313CD" w:rsidP="005313CD">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5A8C3E93" w14:textId="77777777" w:rsidR="005313CD" w:rsidRPr="00EC6E53" w:rsidRDefault="005313CD" w:rsidP="005313CD">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51497B2C" w14:textId="77777777" w:rsidR="005313CD" w:rsidRPr="00EC6E53" w:rsidRDefault="005313CD" w:rsidP="005313CD">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Figures for State and Territory agreements are based on intra-State agreements only.</w:t>
      </w:r>
    </w:p>
    <w:p w14:paraId="0B0724CC" w14:textId="77777777" w:rsidR="005313CD" w:rsidRPr="00EC6E53" w:rsidRDefault="005313CD" w:rsidP="005313CD">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Multiple State agreements are those covering more than one State and include Australia-wide agreements.</w:t>
      </w:r>
    </w:p>
    <w:p w14:paraId="2C1B6979" w14:textId="77777777" w:rsidR="005313CD" w:rsidRPr="00EC6E53" w:rsidRDefault="005313CD" w:rsidP="005313CD">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lastRenderedPageBreak/>
        <w:t>Other includes agreements operating in Australian external territories and agreements where the State/Territory status has not been identified.</w:t>
      </w:r>
    </w:p>
    <w:p w14:paraId="32AA05C0" w14:textId="77777777" w:rsidR="005313CD" w:rsidRPr="00EC6E53" w:rsidRDefault="005313CD" w:rsidP="005313CD">
      <w:pPr>
        <w:pStyle w:val="ListParagraph"/>
        <w:numPr>
          <w:ilvl w:val="0"/>
          <w:numId w:val="22"/>
        </w:numPr>
        <w:pBdr>
          <w:top w:val="none" w:sz="0" w:space="0" w:color="000000"/>
          <w:left w:val="none" w:sz="0" w:space="0" w:color="000000"/>
          <w:bottom w:val="none" w:sz="0" w:space="0" w:color="000000"/>
          <w:right w:val="none" w:sz="0" w:space="0" w:color="000000"/>
        </w:pBdr>
        <w:spacing w:after="0"/>
        <w:rPr>
          <w:rFonts w:ascii="Aptos" w:eastAsia="Aptos" w:hAnsi="Aptos" w:cs="Aptos"/>
          <w:i/>
          <w:color w:val="000000"/>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3FAB5278"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10 agreements approved in the December quarter 2024 operate solely in the ACT, covering 1,300 employees. The AAWI for these agreements was 3.7% and the average duration was 2.2 years.</w:t>
      </w:r>
    </w:p>
    <w:p w14:paraId="2A879685" w14:textId="77777777" w:rsidR="005313CD" w:rsidRPr="00EC6E53" w:rsidRDefault="005313CD" w:rsidP="005313CD">
      <w:pPr>
        <w:rPr>
          <w:rFonts w:ascii="Aptos" w:hAnsi="Aptos"/>
        </w:rPr>
      </w:pPr>
      <w:r w:rsidRPr="00EC6E53">
        <w:rPr>
          <w:rFonts w:ascii="Aptos" w:hAnsi="Aptos"/>
        </w:rPr>
        <w:br w:type="page"/>
      </w:r>
    </w:p>
    <w:p w14:paraId="2EA62663"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11 - Agreements current on the last day of the quarter, by state (December quarter 2021 - December quarter 2024)</w:t>
      </w:r>
    </w:p>
    <w:tbl>
      <w:tblPr>
        <w:tblW w:w="0" w:type="auto"/>
        <w:jc w:val="center"/>
        <w:tblLayout w:type="fixed"/>
        <w:tblLook w:val="0420" w:firstRow="1" w:lastRow="0" w:firstColumn="0" w:lastColumn="0" w:noHBand="0" w:noVBand="1"/>
      </w:tblPr>
      <w:tblGrid>
        <w:gridCol w:w="113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043DC183" w14:textId="77777777" w:rsidTr="00F75B95">
        <w:trPr>
          <w:tblHeader/>
          <w:jc w:val="center"/>
        </w:trPr>
        <w:tc>
          <w:tcPr>
            <w:tcW w:w="283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1B75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65C8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CF04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E8F8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A177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7A20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43DF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DA09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A3AC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229E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3280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72D5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8058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D900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F652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C109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A1DA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4C64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A9BD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E402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4E05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2FB1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BD10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1BAC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B6EA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4085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57CC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7E4BCBE0" w14:textId="77777777" w:rsidTr="00F75B95">
        <w:trPr>
          <w:trHeight w:val="255"/>
          <w:jc w:val="center"/>
        </w:trPr>
        <w:tc>
          <w:tcPr>
            <w:tcW w:w="113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7D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53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C6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4D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AB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6D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79D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64B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3F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92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8F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F1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B23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8A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5D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EE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78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79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EE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5F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D3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7B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C8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8F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52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C0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E6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1A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8</w:t>
            </w:r>
          </w:p>
        </w:tc>
      </w:tr>
      <w:tr w:rsidR="005313CD" w:rsidRPr="00EC6E53" w14:paraId="4A8A8D16"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946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48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B9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B0A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B7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7D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9E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B1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78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54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29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18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18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F5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C1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B1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56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59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64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A6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57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54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76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0B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C5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21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2E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28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797AA167"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6D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AA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18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F4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CB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7D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8A2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5E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36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85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19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AC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055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56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F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10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56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C0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87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2F6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1F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FC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C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6F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F5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CD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B1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D2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r>
      <w:tr w:rsidR="005313CD" w:rsidRPr="00EC6E53" w14:paraId="0929A4C8"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8ED4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50B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394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4DA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99C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442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B1B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939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B8A3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CC6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DFE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B2E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EF2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6A8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191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AB0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CB9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A00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D6B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1DB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073A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54E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329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6987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755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498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FFC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B0D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9</w:t>
            </w:r>
          </w:p>
        </w:tc>
      </w:tr>
      <w:tr w:rsidR="005313CD" w:rsidRPr="00EC6E53" w14:paraId="42FB6177"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38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SW</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17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66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C7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B1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61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9B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5B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54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90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00F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E6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ED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76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09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250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0E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5B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75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82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63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31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89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30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84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20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7B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0A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80</w:t>
            </w:r>
          </w:p>
        </w:tc>
      </w:tr>
      <w:tr w:rsidR="005313CD" w:rsidRPr="00EC6E53" w14:paraId="2E761008"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DE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B7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26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D3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B0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F1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5A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2F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1BD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50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7F8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8C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E4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FE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C1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4D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C7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53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F9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CB8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BB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78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06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20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88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4D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71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DE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70646733"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D6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28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4F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E8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7E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F8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D1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B9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A1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87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72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BF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E8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4D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29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CD0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BF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BA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A3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08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B0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5B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37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B0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CE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39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EC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DF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5D6F64AA"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D7FF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366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47D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360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3FB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23C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BFA3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F05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E339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66A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C0F2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2B06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B2CC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AE5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C78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CCD8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A356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492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441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9AB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6B3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F58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9C4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8CB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E05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845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18B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D7A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5.6</w:t>
            </w:r>
          </w:p>
        </w:tc>
      </w:tr>
      <w:tr w:rsidR="005313CD" w:rsidRPr="00EC6E53" w14:paraId="66E27F37"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AC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A1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0D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F7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95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C5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41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6C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19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102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12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90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3E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A4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61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AE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CD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53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B7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CF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E6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E4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34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46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43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BA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8B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04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r>
      <w:tr w:rsidR="005313CD" w:rsidRPr="00EC6E53" w14:paraId="49C61830"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74D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FB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2E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C4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24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F8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0D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AD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5B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E6C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AC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B3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9E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62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F7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79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30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44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B4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A3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37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82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71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E1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D6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D2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1A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41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02273814"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D4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CE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7E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23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17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C5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2A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06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94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10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BC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46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D9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DB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00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61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74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D3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24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3F0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81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66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35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F9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68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65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4D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28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3F0B0936"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9F01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BFD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2F67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13F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43D3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0609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411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4C7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F36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1DC8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3BF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D73F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9D2F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3C9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A15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511C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D00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9AA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B68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4B6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878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A2C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F2E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2486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94D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271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848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FE0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2</w:t>
            </w:r>
          </w:p>
        </w:tc>
      </w:tr>
      <w:tr w:rsidR="005313CD" w:rsidRPr="00EC6E53" w14:paraId="0F96A177"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30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Ql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D83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F0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62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2C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57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5C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C2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28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7EC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309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52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AE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98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D0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8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3F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9B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3A1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21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B4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81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14C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EC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C6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03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53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A8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6</w:t>
            </w:r>
          </w:p>
        </w:tc>
      </w:tr>
      <w:tr w:rsidR="005313CD" w:rsidRPr="00EC6E53" w14:paraId="5F5D815B"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FA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55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71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62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47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7B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86F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F1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49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EA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49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81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A9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18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1E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C9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43A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DF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01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83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B4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86B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8F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2D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7E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59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45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CA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35CC81BA"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6A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CF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EC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82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06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39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E2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18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75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E4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5A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86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A42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E9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63E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15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7F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21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8B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8E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30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1B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0D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8D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3C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D9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DF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29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1F00D0C2"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999D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900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290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75D1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E3ED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86D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BA5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39C2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575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CCBF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E3F2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DBE2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E27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BB0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778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C25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B2F2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CA1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148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A10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04D6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226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BEA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876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794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C69A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2021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25E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2.4</w:t>
            </w:r>
          </w:p>
        </w:tc>
      </w:tr>
      <w:tr w:rsidR="005313CD" w:rsidRPr="00EC6E53" w14:paraId="031132BB"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56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02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50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AB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10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814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02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E8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5B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C6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9A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1F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C0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C7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D9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317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8A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A5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39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59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9B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A3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8A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D6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095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D6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51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51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0</w:t>
            </w:r>
          </w:p>
        </w:tc>
      </w:tr>
      <w:tr w:rsidR="005313CD" w:rsidRPr="00EC6E53" w14:paraId="59780B69"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EF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30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11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AD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BDE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E6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0C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E0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2A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C9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18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69E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FB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B4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95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0E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7A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78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6D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50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D7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C4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8B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63B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F1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CE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26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88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r>
      <w:tr w:rsidR="005313CD" w:rsidRPr="00EC6E53" w14:paraId="6CDD84C8"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9D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16A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7C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4AA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20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45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7D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67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7A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09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7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68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2E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B8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55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4C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D7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5E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94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E6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A5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FB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7A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31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2F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83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C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B2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20364FF5"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3BD7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FEA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562C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ECC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C44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AF0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681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2C3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CAE4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B543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805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3E8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025F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7DC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255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70F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D6DB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B0CE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11D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25D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0FB1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484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250C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5C00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8955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4CB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2106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F61F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7</w:t>
            </w:r>
          </w:p>
        </w:tc>
      </w:tr>
      <w:tr w:rsidR="005313CD" w:rsidRPr="00EC6E53" w14:paraId="3352EDCD"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27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Ta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5B8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73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00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A8C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07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ED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0F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88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1B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33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975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0C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73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B9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78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9A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EFE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B15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F1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20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2A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7C5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BF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38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B3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3C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EF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9</w:t>
            </w:r>
          </w:p>
        </w:tc>
      </w:tr>
      <w:tr w:rsidR="005313CD" w:rsidRPr="00EC6E53" w14:paraId="7A817A67"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AF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646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0A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0AE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F1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28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8B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B7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95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CF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EB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9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1A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36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5B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EE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DEB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AA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B0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BE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81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C6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8D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DE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E5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A4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79F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7E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5043D2F4"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B0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9F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01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18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E6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AB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0B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A5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3E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F5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D42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6D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17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5A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FE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21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E3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57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53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43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86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58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0A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B2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98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BA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37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F9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7223770C"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0A9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3B8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731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423B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E544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FA5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1D80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244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17C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D7E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1589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AE9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3F0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8A9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D3CB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040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2F42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19E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462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40C3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0EA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F5A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F564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C27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41A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26A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9A0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E05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7</w:t>
            </w:r>
          </w:p>
        </w:tc>
      </w:tr>
      <w:tr w:rsidR="005313CD" w:rsidRPr="00EC6E53" w14:paraId="131B0B25"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ED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Vic</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1D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62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85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54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A4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D3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19E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E8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A8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47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AF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49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0D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97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EC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62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80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EC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06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6A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3E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0E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7F8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0A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97E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20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98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69</w:t>
            </w:r>
          </w:p>
        </w:tc>
      </w:tr>
      <w:tr w:rsidR="005313CD" w:rsidRPr="00EC6E53" w14:paraId="4EC4ED26"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738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7B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0D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DA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27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84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78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CA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90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BC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DA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26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FC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1A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1A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FA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AA4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37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D0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E8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F54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99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1B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4F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FF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12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6B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EF7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4D5A90BE"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AB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D3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DD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8D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D3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13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D1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DD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E4E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A2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6C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31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92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1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B5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3A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2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E0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E7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38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33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26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9F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0E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D1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90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C8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73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626C3BE7"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6FB4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5FCC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522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B70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186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CC66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7E3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FC5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5304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894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245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08C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C44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C51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74C2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8D3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2B5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F00A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A74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87E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0320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079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925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006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798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039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6C99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A6C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9.7</w:t>
            </w:r>
          </w:p>
        </w:tc>
      </w:tr>
      <w:tr w:rsidR="005313CD" w:rsidRPr="00EC6E53" w14:paraId="2F09D918"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EC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W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27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E0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FE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BD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7C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BD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5D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0F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1A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A8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AA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FF1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C6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BE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43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43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F5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AC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28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D0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5D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1D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A1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15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E2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94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B3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0</w:t>
            </w:r>
          </w:p>
        </w:tc>
      </w:tr>
      <w:tr w:rsidR="005313CD" w:rsidRPr="00EC6E53" w14:paraId="74E71570"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2F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F3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C5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9B8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9C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65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3E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87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B1F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16D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0C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9D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EA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F4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6C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50B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4F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1A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6E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8D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19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D9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10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08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29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8B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83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48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72F76C6D"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59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49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38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DE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55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5F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C0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7D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2C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93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C9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E5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06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9C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EB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C8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C3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A84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BB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54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F9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01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56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49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EF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3B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2C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E1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6B89B2AA"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78A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D43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88A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DA93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75E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0E53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9881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809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1F0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C5C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A05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9E1C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C225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B56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9212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9C1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87F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1079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BD3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367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12F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938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ACDD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AF4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370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567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B021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CEF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6</w:t>
            </w:r>
          </w:p>
        </w:tc>
      </w:tr>
      <w:tr w:rsidR="005313CD" w:rsidRPr="00EC6E53" w14:paraId="1A460BB8"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20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stat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6C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6C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7F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593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33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A6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3E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D2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1C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E1A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D6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91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BB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69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4D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C3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64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61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3A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76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7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4A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3E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73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F4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6D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CD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97</w:t>
            </w:r>
          </w:p>
        </w:tc>
      </w:tr>
      <w:tr w:rsidR="005313CD" w:rsidRPr="00EC6E53" w14:paraId="25AD5C9D"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62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B9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7D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16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5C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12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FD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EF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E8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16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0C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CF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ED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5B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F1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36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B1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F8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67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72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7B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6E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B1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8A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17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EF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73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8E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07850EBC"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BD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D9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3A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F3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C1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55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6A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A9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4A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06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B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65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FF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B6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72F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B7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E6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7E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30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0B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8D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0A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65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F78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56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8B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51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35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7E672F6A"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92F5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E2DE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9175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BC7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0F19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828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3574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CB3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31A3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D38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8FC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3CE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E6B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55E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275D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99F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B957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B2A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74F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E23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7C5F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7B4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DAF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AD8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1F2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621A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C86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2242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3.5</w:t>
            </w:r>
          </w:p>
        </w:tc>
      </w:tr>
      <w:tr w:rsidR="005313CD" w:rsidRPr="00EC6E53" w14:paraId="662FC688"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DE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Othe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980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24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2C3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03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F4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7A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6C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44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2B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14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61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3A6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FE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50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60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65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F8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36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B1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C4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88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3B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35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4D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F0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C1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8C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r>
      <w:tr w:rsidR="005313CD" w:rsidRPr="00EC6E53" w14:paraId="3CA36C8B"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35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32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36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12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17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F6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898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47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00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30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22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E0A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17D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B3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0C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C7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A9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43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9B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8A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2C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F9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AC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95D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7A3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AB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99F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CA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r>
      <w:tr w:rsidR="005313CD" w:rsidRPr="00EC6E53" w14:paraId="4CF36CE2"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E4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20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02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80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20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74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7F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27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CB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39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AD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E4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1AE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8C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3B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D7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D7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AC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FA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81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30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37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33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9B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B4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37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89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B1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3735158C"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4E7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C57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250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DEE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406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C76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DF7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93B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CE9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8F3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0A7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869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D8D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DC5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CC6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7F15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10E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DC3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9AD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923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4EE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D712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F2D2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175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DE2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7234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D99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8BE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r>
      <w:tr w:rsidR="005313CD" w:rsidRPr="00EC6E53" w14:paraId="6C168648" w14:textId="77777777" w:rsidTr="00F75B95">
        <w:trPr>
          <w:trHeight w:val="255"/>
          <w:jc w:val="center"/>
        </w:trPr>
        <w:tc>
          <w:tcPr>
            <w:tcW w:w="113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7B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stat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71C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E5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EE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FD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31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E1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1E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C3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4E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2F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DE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B3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F6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07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AA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1AD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E26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1A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94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F7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6C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4C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46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66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15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86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837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99</w:t>
            </w:r>
          </w:p>
        </w:tc>
      </w:tr>
      <w:tr w:rsidR="005313CD" w:rsidRPr="00EC6E53" w14:paraId="599EDF66"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6D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8A5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7A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E9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65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71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D4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46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A2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7D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F1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E8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1F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59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6D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12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36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52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BA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1C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90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DF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20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49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21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6B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A0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B2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187618C9" w14:textId="77777777" w:rsidTr="00F75B95">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3B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0F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6D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8A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77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0C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81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D7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01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F2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9C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3EE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5A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D5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8D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B0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44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5A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87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17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47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16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88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DF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F4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C3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52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55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01CF30CD" w14:textId="77777777" w:rsidTr="00F75B95">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1A0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395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251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A84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A2D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A52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36C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AD05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886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B62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8941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C7D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0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4DEE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D392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7C1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E88E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C7D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668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BAF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5F2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7C0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D2EF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C8B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443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492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749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0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DD0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A8A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24.5</w:t>
            </w:r>
          </w:p>
        </w:tc>
      </w:tr>
    </w:tbl>
    <w:p w14:paraId="048FE9AA"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2003D34A"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4DCD6EA7" w14:textId="77777777" w:rsidR="005313CD" w:rsidRPr="00EC6E53" w:rsidRDefault="005313CD" w:rsidP="005313CD">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lastRenderedPageBreak/>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5D1AD0C6" w14:textId="77777777" w:rsidR="005313CD" w:rsidRPr="00EC6E53" w:rsidRDefault="005313CD" w:rsidP="005313CD">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68C824D4" w14:textId="77777777" w:rsidR="005313CD" w:rsidRPr="00EC6E53" w:rsidRDefault="005313CD" w:rsidP="005313CD">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6139BE3E" w14:textId="77777777" w:rsidR="005313CD" w:rsidRPr="00EC6E53" w:rsidRDefault="005313CD" w:rsidP="005313CD">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Figures for State and Territory agreements are based on intra-State agreements only.</w:t>
      </w:r>
    </w:p>
    <w:p w14:paraId="7F443992" w14:textId="77777777" w:rsidR="005313CD" w:rsidRPr="00EC6E53" w:rsidRDefault="005313CD" w:rsidP="005313CD">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Multiple State agreements are those covering more than one State and include Australia-wide agreements.</w:t>
      </w:r>
    </w:p>
    <w:p w14:paraId="77618933" w14:textId="77777777" w:rsidR="005313CD" w:rsidRPr="00EC6E53" w:rsidRDefault="005313CD" w:rsidP="005313CD">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Other includes agreements operating in Australian external territories and agreements where the State/Territory status has not been identified.</w:t>
      </w:r>
    </w:p>
    <w:p w14:paraId="73D970C5" w14:textId="77777777" w:rsidR="005313CD" w:rsidRPr="00EC6E53" w:rsidRDefault="005313CD" w:rsidP="005313CD">
      <w:pPr>
        <w:pStyle w:val="ListParagraph"/>
        <w:numPr>
          <w:ilvl w:val="0"/>
          <w:numId w:val="21"/>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77C8308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 xml:space="preserve">138 agreements current as </w:t>
      </w:r>
      <w:proofErr w:type="gramStart"/>
      <w:r w:rsidRPr="00EC6E53">
        <w:rPr>
          <w:rFonts w:ascii="Aptos" w:eastAsia="Aptos" w:hAnsi="Aptos" w:cs="Aptos"/>
          <w:i/>
          <w:color w:val="000000"/>
          <w:sz w:val="22"/>
          <w:szCs w:val="22"/>
        </w:rPr>
        <w:t>at</w:t>
      </w:r>
      <w:proofErr w:type="gramEnd"/>
      <w:r w:rsidRPr="00EC6E53">
        <w:rPr>
          <w:rFonts w:ascii="Aptos" w:eastAsia="Aptos" w:hAnsi="Aptos" w:cs="Aptos"/>
          <w:i/>
          <w:color w:val="000000"/>
          <w:sz w:val="22"/>
          <w:szCs w:val="22"/>
        </w:rPr>
        <w:t xml:space="preserve"> 31 December 2024 operate solely in the ACT, covering 42,900 employees. The AAWI for these agreements was 3.6% and the average duration was 2.4 years.</w:t>
      </w:r>
    </w:p>
    <w:p w14:paraId="55FA615D" w14:textId="77777777" w:rsidR="005313CD" w:rsidRPr="00EC6E53" w:rsidRDefault="005313CD" w:rsidP="005313CD">
      <w:pPr>
        <w:rPr>
          <w:rFonts w:ascii="Aptos" w:hAnsi="Aptos"/>
        </w:rPr>
      </w:pPr>
      <w:r w:rsidRPr="00EC6E53">
        <w:rPr>
          <w:rFonts w:ascii="Aptos" w:hAnsi="Aptos"/>
        </w:rPr>
        <w:br w:type="page"/>
      </w:r>
    </w:p>
    <w:p w14:paraId="01762127"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12a - Agreements approved in the quarter - non-quantifiable wage increases, by reason (December quarter 2021 to December quarter 2024)</w:t>
      </w:r>
    </w:p>
    <w:p w14:paraId="2BE28C04"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rPr>
        <w:t>Linked to minimum wage</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4EECEF8C"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224D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0F50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7D24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DE9A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CF7B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C85A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4441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93BD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E34E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44D0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0029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4F78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C542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8326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7207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A93A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480F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89EE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8F0F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5EC0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F9DD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B190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FC4F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7A04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FFF5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74CC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DBCA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183892DC"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EA6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D2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19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D5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3D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10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84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2F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D0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9F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A7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C8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63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47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A8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B43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C0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C4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86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7D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03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5D6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2B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5E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84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FD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5D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83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r>
      <w:tr w:rsidR="005313CD" w:rsidRPr="00EC6E53" w14:paraId="2B7227B6"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66BC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DCF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E6FD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68A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E14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C4D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FFE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D938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359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CE5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D491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D2A1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A74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AEE8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280F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191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73F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F88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F9DB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6AAE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B6A6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2A93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F79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D47E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941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07D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69E5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7B1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3</w:t>
            </w:r>
          </w:p>
        </w:tc>
      </w:tr>
      <w:tr w:rsidR="005313CD" w:rsidRPr="00EC6E53" w14:paraId="389D915A"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2E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47B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2B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9E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898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43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F0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A0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02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E0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37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A9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E1D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DC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0D4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2D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5C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7E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49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160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E1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0D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B3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3D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69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20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2E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3D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r>
      <w:tr w:rsidR="005313CD" w:rsidRPr="00EC6E53" w14:paraId="3B5D0306"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DE05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3ED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8BE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2799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223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9910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2CB3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D00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93D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D6A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6BC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AA8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45EB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3F6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431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2A2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37C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FF7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F89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4C6A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6CD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357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2530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5F7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247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91E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FDE2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7A1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r>
      <w:tr w:rsidR="005313CD" w:rsidRPr="00EC6E53" w14:paraId="21EF21AA"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D9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88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B7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8D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E9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0A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04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C0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8D8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13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06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37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C3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D9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50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7A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6C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A8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86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3C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D5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AD1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4E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F10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39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EA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58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40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r>
      <w:tr w:rsidR="005313CD" w:rsidRPr="00EC6E53" w14:paraId="71BA9BD5"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B4A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9D9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DB2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506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CB10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E10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929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454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280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B99B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786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B13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839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071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C18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CC5B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CDDB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175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599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9C4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821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74ED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CF78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5EC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FC2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0D8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2EA4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7F9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w:t>
            </w:r>
          </w:p>
        </w:tc>
      </w:tr>
      <w:tr w:rsidR="005313CD" w:rsidRPr="00EC6E53" w14:paraId="77740598"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2B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F1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D0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1E4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1FA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CF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78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65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D7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D9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DB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C8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D6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16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C7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CF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91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E4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80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2E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05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B9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76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13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CA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90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A82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5C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74CE9253"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077E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89C5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756D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FADF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D05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B84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FCD5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B4C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9CA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338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507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AF1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E2F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2905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C6C1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8C6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3C7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9AA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FAC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D14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608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3DF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77D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951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F8D1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FBC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082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A78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78FF9F46"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3D077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7CEC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67D97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2BB2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78F2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8F306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E59AA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0F31A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460B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3F27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4D032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23BFF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CBB2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96B2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42C8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240D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16D3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C5F6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5828B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C269F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0CB76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88BCA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DB0D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A026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E97D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8D40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3018B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D5B77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r>
      <w:tr w:rsidR="005313CD" w:rsidRPr="00EC6E53" w14:paraId="7BE40E0A"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18E34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8F0C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F1B4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B8BE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E6498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440B2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1394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73AA3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FA082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BBE50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F1DEF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A79FB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A333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F960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0452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D516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2C0B8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8165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D156B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9DAB8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E1BF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8820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66A4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BB5F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390C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97A7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EF7E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ADD6E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1</w:t>
            </w:r>
          </w:p>
        </w:tc>
      </w:tr>
    </w:tbl>
    <w:p w14:paraId="76FBA00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rPr>
        <w:t>Linked to CPI</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72DCAB73"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36F2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1150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5C3E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C7E0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0387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6099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E5CC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E161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7198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0436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B08E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5251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0927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382A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BA93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ADE8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B253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4CA1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DB57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C814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C96B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1C6E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CAAE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8BDD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CE10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5680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9BCB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556EED52"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42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CA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26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702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F4F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AD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EB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FE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9A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E5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03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58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03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C5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B0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7C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B7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04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F4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4A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3A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14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93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C7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C3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B3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30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12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r>
      <w:tr w:rsidR="005313CD" w:rsidRPr="00EC6E53" w14:paraId="6B76934C"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9335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8AA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2FB8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CC6F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368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3951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115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AA58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7FC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626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D4E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B58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9EB6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B19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157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84F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F2E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905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F6C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E6B0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46B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46F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404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9CB4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D1D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2B0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6898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6F2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r>
      <w:tr w:rsidR="005313CD" w:rsidRPr="00EC6E53" w14:paraId="4ABE3E34"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C5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E8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19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CD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AD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89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0E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D1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73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71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12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52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F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8B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88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EC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AC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6D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4F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E7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27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8D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5D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76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B4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DB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D7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AD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4884A118"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53A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AFE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A32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B113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93E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2ED5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B0F3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569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282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820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7BF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FEB3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055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F5F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6A63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BA0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757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807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437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96C3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DE5C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90A8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24B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5C0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76CA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7E1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948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3DAF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22B0E04F"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EC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F7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15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A69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D9C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B6E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C1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ED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EA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51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7A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A9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0B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2E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AA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4D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F4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99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5C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737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85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49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48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28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B7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7B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01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7E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0957C170"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9FC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5B3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A15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B86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DCD2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7B00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B1B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709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FA6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577D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81CD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F4C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171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BF28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902A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C176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D35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ECC9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38C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7E9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0CEA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CF5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7064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C8CE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08A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E6D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27E6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1EA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3AA877B3"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98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B2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781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87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64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EB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6C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23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9C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6A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DF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4CF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29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33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AB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6E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3A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EF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C9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C2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66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57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02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72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CF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93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F8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E0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2080A70C"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4EC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519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D38F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FCF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B57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86C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42E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2685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334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05B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0CC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FC9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83D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566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6381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774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AD8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39E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817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2080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283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9C2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41B2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6D3F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7C4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D71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BDB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4F8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4F218240"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953F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2A702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C0DAF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4058F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6FAE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B75D8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F06F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EEBC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BBAA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38100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6EBAF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AB834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7B5FC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9F2B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45DD5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C4AE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6BC6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3A64F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33A1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C4CE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233FB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4A94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3B79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3BD8F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A3751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4755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69B0B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0656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r>
      <w:tr w:rsidR="005313CD" w:rsidRPr="00EC6E53" w14:paraId="287E785E"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8EBF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571F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768C9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F712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89E9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C776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1EC1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F407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D0AC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65D7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E0CF7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27077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F9A47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CC466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AA39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752C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2C76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BD1A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C078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D7FF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673E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E597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0383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C547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24881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2A3E5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4A737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F845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r>
    </w:tbl>
    <w:p w14:paraId="16DC63C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rPr>
        <w:lastRenderedPageBreak/>
        <w:t>Inconsistent increase</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253338A3"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ED65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4A52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4539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BFC8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6C4A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6ABF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3776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CA09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DD6C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980A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E2F2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81C4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4EED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FCFF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DC65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2AEE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FDDC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04C2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A2EE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92E2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13C5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837F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C5A5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626C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F051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824E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059B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66277D21"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7C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A9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AB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89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1E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BE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29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879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E5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4A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10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23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E9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80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CC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18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55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61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7F3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05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4B7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65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9D5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96B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372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53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66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42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r>
      <w:tr w:rsidR="005313CD" w:rsidRPr="00EC6E53" w14:paraId="573FD635"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852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8A67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195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F8E4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868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AD4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7EE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0873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3507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DBD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897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1502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223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105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7D5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3B9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FA5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E2D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E3A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136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C97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AB4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3E0E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CC9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987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2275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085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FB7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1</w:t>
            </w:r>
          </w:p>
        </w:tc>
      </w:tr>
      <w:tr w:rsidR="005313CD" w:rsidRPr="00EC6E53" w14:paraId="72DAFAF5"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A3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862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44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FF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7F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6B6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E1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72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9EE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57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4F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EA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A6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91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5C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FB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0C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43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78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1D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C7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06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2F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1F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58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5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0FA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EF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r>
      <w:tr w:rsidR="005313CD" w:rsidRPr="00EC6E53" w14:paraId="7CB71187"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DA72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4AF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689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97D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5F36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74A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F092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C48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E09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1CDD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129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F55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0D4D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163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DA2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B7F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DE4A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CA65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238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990A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792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B78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0DD1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32B6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43A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57C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E83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1690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r>
      <w:tr w:rsidR="005313CD" w:rsidRPr="00EC6E53" w14:paraId="2CBBA9F3"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6C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C71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BD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E33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FE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B61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45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14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59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23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3E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B0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30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5A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02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A1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7E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55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ED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BB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70E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2BD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DE4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96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EC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38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43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FD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r>
      <w:tr w:rsidR="005313CD" w:rsidRPr="00EC6E53" w14:paraId="0BE98DFA"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392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93D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07E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4CA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A2B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631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0E6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D3F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393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22F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3875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4EC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038C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17D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7B02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E59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203F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322D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ACD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46AC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FD5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B04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D1B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BCC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BDF3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3073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F3D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162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r>
      <w:tr w:rsidR="005313CD" w:rsidRPr="00EC6E53" w14:paraId="4E2B28DC"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68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C3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56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89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951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35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C5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08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7B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74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74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F9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0F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BC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57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47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70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63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02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8E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32C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66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22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26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0D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38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A3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F0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2D77D1B6"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B55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98A7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C00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528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540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E819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38B3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489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9AF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99D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50A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4F29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9D6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C906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02E4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354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5ED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680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639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1E8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ED31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8B08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5DF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19E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49B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855E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511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FD8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5B70AB74"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8B511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5687D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49201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5B60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8C18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944B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519A5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3E6B2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46C98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2640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7FAD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370F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359B3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34E02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D348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93AF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D0FB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6479D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83C0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7479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87179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55B1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8172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10C5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682A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42240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0FE5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9F1C7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w:t>
            </w:r>
          </w:p>
        </w:tc>
      </w:tr>
      <w:tr w:rsidR="005313CD" w:rsidRPr="00EC6E53" w14:paraId="2BE72081"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6E6E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37F40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C75B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01AE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7D42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66E5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38381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1EAB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EA4C5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22969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CA00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573B9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A4D5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9096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F9B5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B394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45D6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A2FCA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752D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85EB3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427A3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BEA4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B4B4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2879E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D43E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4686B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F288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76A16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4</w:t>
            </w:r>
          </w:p>
        </w:tc>
      </w:tr>
    </w:tbl>
    <w:p w14:paraId="5CD6D119"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rPr>
        <w:t>Performance linked</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1C45E9EE"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209C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30F8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C1EB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7867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25DE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DB7C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4E4B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BB5D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F1B1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3E0E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CCF9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8D36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7E84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A03A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EAD1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7D35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8254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EE5E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A37A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9F36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FB8B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13FE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1536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D3EE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6B8E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3DC0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1E8E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69AFB5E5"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0D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90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31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97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92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52C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28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DB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4E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ED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00D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625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9D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D5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A4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75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7D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BA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79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ED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D8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BAC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9D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95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53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53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59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3F7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r>
      <w:tr w:rsidR="005313CD" w:rsidRPr="00EC6E53" w14:paraId="7C10B587"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E205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873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57B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D2D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7F77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1983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88A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F0C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0A5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1E4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4BA5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EDE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8C80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24AF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64DB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A64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74A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FBE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051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E172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0516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818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B2A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378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2E5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FC1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A7E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42B4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r>
      <w:tr w:rsidR="005313CD" w:rsidRPr="00EC6E53" w14:paraId="55B5F7E4"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E6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34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08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EF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EE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CB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30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FF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8C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B9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76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9C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06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DE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C8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79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19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E5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CF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D1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31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55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499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F8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CD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9F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5A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F8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3036F669"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3D3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692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FE6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9D97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D087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B3C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D98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EAC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B77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01D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3B5B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600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C216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C43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401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016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99A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7D5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8E4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CA78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B82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B82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7AC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CEB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A3E1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250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B82D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016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211101A0"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7E8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50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0C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50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7D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42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AD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92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8A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8B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6D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BB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C9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8B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3A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D1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0B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ED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50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09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60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07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31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85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36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25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D8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D5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5D9AAB36"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781D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FEA7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852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0D2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67E1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CE8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AB8A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FDC7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830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8CC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471C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28C7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B7B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4A62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2F8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586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4110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601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59F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BE6C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230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CE0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B28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882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DC7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86B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3A3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BAD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27AB85F5"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0F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A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E3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33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B8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6FA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B1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86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10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40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ED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C3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17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F0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3B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BF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A2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95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DC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6C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EF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BF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A3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BE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CF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C1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40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FA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55BCBDDE"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ECC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7B1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474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EDFA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F3D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17D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861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385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808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D8F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566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7B47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B0B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1B1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226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9E4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BF4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C88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F120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92A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3E4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CA5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E29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96B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7D70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4B3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DCE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726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1AB32CB7"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4CCC5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CE9A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1A5D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7EE4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416D4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E319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5CE0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1418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0535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7E102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2134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F2D8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1661D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57BFA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37CF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2BE9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A6E1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821E7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CD97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4914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B258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0C17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2EEA1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C606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2EC29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0FBD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E9E2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6B00B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r>
      <w:tr w:rsidR="005313CD" w:rsidRPr="00EC6E53" w14:paraId="11C6CE1D"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C733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3092F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2696F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D8EE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4846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D2C6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E05BF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D91D5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EBA09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1FF72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FD92A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3B07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A171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91E1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7CDA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E995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235E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E322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6AC88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F921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7D3B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5851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4386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E7AF0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6C0C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2091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838F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2F54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r>
    </w:tbl>
    <w:p w14:paraId="12DDF366" w14:textId="77777777" w:rsidR="005313CD" w:rsidRPr="00EC6E53" w:rsidRDefault="005313CD" w:rsidP="005313CD">
      <w:pPr>
        <w:rPr>
          <w:rFonts w:ascii="Aptos" w:hAnsi="Aptos"/>
        </w:rPr>
      </w:pPr>
      <w:r w:rsidRPr="00EC6E53">
        <w:rPr>
          <w:rFonts w:ascii="Aptos" w:hAnsi="Aptos"/>
        </w:rPr>
        <w:br w:type="page"/>
      </w:r>
    </w:p>
    <w:p w14:paraId="67CF40C2"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rPr>
        <w:lastRenderedPageBreak/>
        <w:t>Other reason</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3598D2ED"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F42E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B6AC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0C35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7708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808E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DDC4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D001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DA9D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E4C3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28F8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D3DA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6660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9661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2730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8B2F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AD4D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73E6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6AA9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0401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B26A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BD91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8179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1E77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D34B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09B2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1CAB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EE14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2F1A956C"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A1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5F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9B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C1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C8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F1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21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3F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C9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57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BC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86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40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78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45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FA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F7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6C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A7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3A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B7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84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6B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95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DA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39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EE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47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r>
      <w:tr w:rsidR="005313CD" w:rsidRPr="00EC6E53" w14:paraId="52D8E82F"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309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F264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E18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C4ED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EA2F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C6F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E2D1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B55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85AE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581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AB0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3C5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98D9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8A8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229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939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325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2F0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492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635A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72D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D65E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33C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356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0481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87F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501D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E94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6</w:t>
            </w:r>
          </w:p>
        </w:tc>
      </w:tr>
      <w:tr w:rsidR="005313CD" w:rsidRPr="00EC6E53" w14:paraId="65A5A190"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23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6E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48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13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CD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F9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77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50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24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27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B8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AB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CD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31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56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B33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68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E9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A2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D5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A9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33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5B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E6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92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15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36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02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r>
      <w:tr w:rsidR="005313CD" w:rsidRPr="00EC6E53" w14:paraId="15819EC6"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407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837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891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FA8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482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0DF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9A9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7DC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150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073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0DA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E119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B2A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886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74B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4F6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3DD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EB45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CEA1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693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F0D6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C9D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EB0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699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0D9D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96D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C60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C74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r>
      <w:tr w:rsidR="005313CD" w:rsidRPr="00EC6E53" w14:paraId="5A07FC36"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C4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FA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B5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53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DA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E7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CC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A8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4E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B0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6A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27E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59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0F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03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3CD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30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A3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5F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D0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C7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14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43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C14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4E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94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3B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E5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2CEDA17F"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388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470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04D2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6D4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2A2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12E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7EF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131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F71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1AC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891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0B34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EFF1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7D2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33D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88C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3F56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2D1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97DF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80A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4729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55D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C90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F21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7C0E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4585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18F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81C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73D8BE90"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5E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BF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00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5D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F6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C7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FD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6E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C2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DF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EC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AB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E9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47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BA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B0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A4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AA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E3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AF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3D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E9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BB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A8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C6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6F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B4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4A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6A016DC0"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399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20E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AEC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286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BC0D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568E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A39F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18B3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674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863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2A6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31F6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B9F0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4FF2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0A85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E78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75EC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B2E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CBF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613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F195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E2D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F83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5180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B523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26AC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6CA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B0A0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7FC593BA"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3DC54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959A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465AE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BD899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F78DA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A6D6A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29957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C668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9F69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9644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D554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2205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2B64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8B204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5CE7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3862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2D78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06882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472E4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6AE79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858C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467BD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D45A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F9647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33B16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DAA3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AB9D4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0B6F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r>
      <w:tr w:rsidR="005313CD" w:rsidRPr="00EC6E53" w14:paraId="7690B036"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9C141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5FBB4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5137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D8C9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AA2C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826E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CB89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6D8D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CE39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81AB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DAFC8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BA6DE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C3BC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F1461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FF8B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599E1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73F6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C942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0146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EF4E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CB579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907E0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4794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103B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8B5C0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B648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0F81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0F809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7</w:t>
            </w:r>
          </w:p>
        </w:tc>
      </w:tr>
    </w:tbl>
    <w:p w14:paraId="27C503A0"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rPr>
        <w:t>Totals</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7357A9C1"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28DC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9770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CD51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B262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809F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61A6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2AA3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BFC0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36FD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B458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AE40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E2A8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8595A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EDD5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2425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CC14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4C8D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DACF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52F0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E792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EF53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5F07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AD11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87D9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C0CC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70C9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FD45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63DD4923"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5183F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Total non-quantifiable</w:t>
            </w:r>
          </w:p>
        </w:tc>
        <w:tc>
          <w:tcPr>
            <w:tcW w:w="1701"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E50E0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C0FE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9E37A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4</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E095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0C54D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7</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C4D64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231B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6</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DD44D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4BC6D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9</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C1E2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80808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0</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416C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F8B9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E90F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2F7C2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6</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FEFE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28106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3</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AF4F0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1AAC1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7</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EC1B5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6203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0</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26BA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DD26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9</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22497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0CB43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1</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EE0E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7B488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2</w:t>
            </w:r>
          </w:p>
        </w:tc>
      </w:tr>
      <w:tr w:rsidR="005313CD" w:rsidRPr="00EC6E53" w14:paraId="3494A280"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4B9D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EF3A1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390BE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F980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B76F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02E25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51CB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019F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5A41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9FC4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5218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87388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5.9</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3AC0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E82B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DD15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945A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59CD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2EE1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B7F79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45559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3.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964A2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4B2BD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3.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0FA4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1E6E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2.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9204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C3F8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7.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63230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E7048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2.4</w:t>
            </w:r>
          </w:p>
        </w:tc>
      </w:tr>
    </w:tbl>
    <w:p w14:paraId="452AE171"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191776D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3436877F" w14:textId="77777777" w:rsidR="005313CD" w:rsidRPr="00EC6E53" w:rsidRDefault="005313CD" w:rsidP="005313CD">
      <w:pPr>
        <w:pStyle w:val="ListParagraph"/>
        <w:numPr>
          <w:ilvl w:val="0"/>
          <w:numId w:val="20"/>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Non-quantifiable wage agreements are those which do not provide a consistent wage increase for all employees or link wage increases to other methods.  Refer to the technical notes for further explanation.</w:t>
      </w:r>
    </w:p>
    <w:p w14:paraId="2AF8DCDE" w14:textId="77777777" w:rsidR="005313CD" w:rsidRPr="00EC6E53" w:rsidRDefault="005313CD" w:rsidP="005313CD">
      <w:pPr>
        <w:pStyle w:val="ListParagraph"/>
        <w:numPr>
          <w:ilvl w:val="0"/>
          <w:numId w:val="20"/>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283E004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51 single enterprise non-Greenfields agreements approved in the December quarter 2024 had non-quantifiable AAWIs because wage increases were linked to minimum wage movements. These agreements covered 37,300 employees.</w:t>
      </w:r>
    </w:p>
    <w:p w14:paraId="6D9E40AB" w14:textId="77777777" w:rsidR="005313CD" w:rsidRPr="00EC6E53" w:rsidRDefault="005313CD" w:rsidP="005313CD">
      <w:pPr>
        <w:rPr>
          <w:rFonts w:ascii="Aptos" w:hAnsi="Aptos"/>
        </w:rPr>
      </w:pPr>
      <w:r w:rsidRPr="00EC6E53">
        <w:rPr>
          <w:rFonts w:ascii="Aptos" w:hAnsi="Aptos"/>
        </w:rPr>
        <w:br w:type="page"/>
      </w:r>
    </w:p>
    <w:p w14:paraId="6B23D0E3"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12b - Agreements approved in the quarter - quantifiable wage increases (December quarter 2021 to December quarter 2024)</w:t>
      </w:r>
    </w:p>
    <w:p w14:paraId="58117C8A"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rPr>
        <w:t>Quantifiable agreements</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4AFEC29C"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E39F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6B35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E543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5CE6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0ADA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790E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1F63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332D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7828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C56E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82BE1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868C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BD51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E1E9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CB70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954D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D2BC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A19F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7A40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11C7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0E59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94EE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9F5A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5488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F660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DC4A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287A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72401549"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AF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80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74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7C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56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3D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4E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CD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E2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23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B0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28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7C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ED5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1A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75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94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6E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FB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D7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6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6A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89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4F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2A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06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1C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BB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D2C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6</w:t>
            </w:r>
          </w:p>
        </w:tc>
      </w:tr>
      <w:tr w:rsidR="005313CD" w:rsidRPr="00EC6E53" w14:paraId="21928DA0"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7D89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12E6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335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349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36A2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4EB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048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34F8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234D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5DC9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1685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0EFA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B825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2AE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3BD0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4B8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D99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BDE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093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36B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D9D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F277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7C1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869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91C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94F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0DDB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8E0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3</w:t>
            </w:r>
          </w:p>
        </w:tc>
      </w:tr>
      <w:tr w:rsidR="005313CD" w:rsidRPr="00EC6E53" w14:paraId="58F57ABC"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FA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51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80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C2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A1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88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D6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F1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B5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3B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0D7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D1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DE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3C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96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75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85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D7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06C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53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8A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18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097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E38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4F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32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B8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22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r>
      <w:tr w:rsidR="005313CD" w:rsidRPr="00EC6E53" w14:paraId="0AC5A931"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267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01ED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0A0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E76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355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19E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813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071F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3C0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020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93E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ACB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DFE8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F658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3F9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6B0C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BDD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49E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60B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73A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7A60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468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900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C0F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3662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0B7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981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260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2D21DA34"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85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01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F1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B9D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18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B38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DA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6E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80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25E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66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AA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EF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27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F7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54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54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48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E3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34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DE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32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D6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7B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86A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75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78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1C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r>
      <w:tr w:rsidR="005313CD" w:rsidRPr="00EC6E53" w14:paraId="0F1BF5EB"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BCBC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8A23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15D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D4D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A32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2E2C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2E3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104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CC5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B4EC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D331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1F36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134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F99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36C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4DC8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196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B98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D2E0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F54E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2AA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4E3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CFA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EFBF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DCB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C55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EDC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8944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4</w:t>
            </w:r>
          </w:p>
        </w:tc>
      </w:tr>
      <w:tr w:rsidR="005313CD" w:rsidRPr="00EC6E53" w14:paraId="0FB7078D"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E8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FDA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F9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86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BAB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D1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03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1B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39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D9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80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DB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8A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AA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A9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CE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20B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01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B4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DF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F6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3C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4E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02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AC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0A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45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B2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r>
      <w:tr w:rsidR="005313CD" w:rsidRPr="00EC6E53" w14:paraId="7926E287"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963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5601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F1C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72B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C17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FE0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723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2AA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4B7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484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B26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0378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8CE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B2E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A8C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B21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7BB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ED6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4A2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B17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4D36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9E9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AF2D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DCE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202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35F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D0F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20D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r>
      <w:tr w:rsidR="005313CD" w:rsidRPr="00EC6E53" w14:paraId="279B42FB"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3CD5C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Total quantifiable</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86017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6793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59A9B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74053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9DCF2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C5347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D885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A8839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72332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C5FFB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4F66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6</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62940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9AE0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BA4B0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80F2D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4199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4AAD5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8BD84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982EF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32C7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A0AFE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2D0CC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3ACB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A03D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63A6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4FCF7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7B5E1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4</w:t>
            </w:r>
          </w:p>
        </w:tc>
      </w:tr>
      <w:tr w:rsidR="005313CD" w:rsidRPr="00EC6E53" w14:paraId="000FC81A"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655F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15C2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DC2B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08AC2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4268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A073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28D2E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D3FF2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94313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5813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6E161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6EE6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6.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C8E87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2E6D9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D32A8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7D5F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B9C8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93C47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2.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89997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74F07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3.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D8A9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DE51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1.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AF314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A5361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3.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BDE9D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6474A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3.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7FE40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0D0F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3.7</w:t>
            </w:r>
          </w:p>
        </w:tc>
      </w:tr>
    </w:tbl>
    <w:p w14:paraId="787C2E7C"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4F104F39"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3FBC0EDB" w14:textId="77777777" w:rsidR="005313CD" w:rsidRPr="00EC6E53" w:rsidRDefault="005313CD" w:rsidP="005313CD">
      <w:pPr>
        <w:pStyle w:val="ListParagraph"/>
        <w:numPr>
          <w:ilvl w:val="0"/>
          <w:numId w:val="19"/>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2C92B689"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916 single enterprise non-Greenfields agreements approved in the December quarter 2024 had quantifiable AAWIs. These agreements covered 166,300 employees.</w:t>
      </w:r>
    </w:p>
    <w:p w14:paraId="13716A7B" w14:textId="77777777" w:rsidR="005313CD" w:rsidRPr="00EC6E53" w:rsidRDefault="005313CD" w:rsidP="005313CD">
      <w:pPr>
        <w:rPr>
          <w:rFonts w:ascii="Aptos" w:hAnsi="Aptos"/>
        </w:rPr>
      </w:pPr>
      <w:r w:rsidRPr="00EC6E53">
        <w:rPr>
          <w:rFonts w:ascii="Aptos" w:hAnsi="Aptos"/>
        </w:rPr>
        <w:br w:type="page"/>
      </w:r>
    </w:p>
    <w:p w14:paraId="010EB9D1"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13 - Agreements approved in the quarter, by union coverage (December quarter 2021 to December quarter 2024)</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47EEF6E5"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FB45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9A40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EA80E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4130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0181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C198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15CD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8A4F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12D7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D035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A564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FF4A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DE2F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DE3D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F95E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ABF6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1B6E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7874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17E5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C565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D618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8757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3778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1C2E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2D04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1E0F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354D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68D20EB8"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83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D3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F4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18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F8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32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2D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B0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825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D7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7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F3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15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F0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89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1C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A6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47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8F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00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31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0A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D1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73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B4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CD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38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F9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5C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4</w:t>
            </w:r>
          </w:p>
        </w:tc>
      </w:tr>
      <w:tr w:rsidR="005313CD" w:rsidRPr="00EC6E53" w14:paraId="2D08BD68"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9D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56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70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4A9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96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05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B2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B9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D7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68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ACA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D2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F4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7F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B6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54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16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C7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97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58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3D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A1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5F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4D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3D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AE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F2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70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r>
      <w:tr w:rsidR="005313CD" w:rsidRPr="00EC6E53" w14:paraId="5276E0C2"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08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D9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AE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52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E3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1B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DE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04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58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56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86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BA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7E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F1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01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AC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C2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19C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55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F4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C8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AE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A3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2D9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38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8A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9E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41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67847B1F"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9944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3BE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6D6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11B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7DE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FA6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53B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F55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F7A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E81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97F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22B4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624A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D908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559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205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533F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2C2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88B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D98E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429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79C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EBA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BC5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905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262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FF3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DB42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9.1</w:t>
            </w:r>
          </w:p>
        </w:tc>
      </w:tr>
      <w:tr w:rsidR="005313CD" w:rsidRPr="00EC6E53" w14:paraId="084D8F55"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48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o union covere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FF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5E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59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38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3F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5F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1A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177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07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F5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BD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AE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9B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B6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E3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E44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B3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54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DF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E8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A0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FB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67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38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C0A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C8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E5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2</w:t>
            </w:r>
          </w:p>
        </w:tc>
      </w:tr>
      <w:tr w:rsidR="005313CD" w:rsidRPr="00EC6E53" w14:paraId="11D87FC2"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54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65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6E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EC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9E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C1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4D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DD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B0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A7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63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7B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847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A3B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DA4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681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D1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25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C5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5E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12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37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E7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42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DD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69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42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AA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50EAD06F"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F2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39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C8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672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DF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0B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5C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F2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27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E6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B6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43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A7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B1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3D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E2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59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D8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BC9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EE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F7F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50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14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94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EC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4C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6E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DA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53C632FD"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4B1D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7BA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4223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988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AB45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9D4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9DD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DE8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E81E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002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FE6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567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D54B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D82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3DB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E08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9691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865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3C3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A16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69A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618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0B72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D1E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28B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D35D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BC8A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F67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r>
      <w:tr w:rsidR="005313CD" w:rsidRPr="00EC6E53" w14:paraId="43A8FFF2"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07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63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AC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D6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30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F4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5C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12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4FD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68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94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06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A0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AD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01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12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92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856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DD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FF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C9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FF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4F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6D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CBD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70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339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40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6</w:t>
            </w:r>
          </w:p>
        </w:tc>
      </w:tr>
      <w:tr w:rsidR="005313CD" w:rsidRPr="00EC6E53" w14:paraId="572B424D"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FAF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1C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C3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D7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C8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75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86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22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DD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F4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CF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D2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7C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34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F0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AB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14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9D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A07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17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EF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32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44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C8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B9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A0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39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5A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r>
      <w:tr w:rsidR="005313CD" w:rsidRPr="00EC6E53" w14:paraId="333021B4"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79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B5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E2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0C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10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90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AB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3D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4C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379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6D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F3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74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9C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C1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3E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5B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9F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46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13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9F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94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1A0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E9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64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7E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21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63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38E2793F"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9B9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B21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560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445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A3F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20A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E9E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0528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DFB4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F4A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684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D3B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DA3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1D4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DC9F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F0F5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899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990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810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788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69A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1A0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EA5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9B5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162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322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FBB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239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6.1</w:t>
            </w:r>
          </w:p>
        </w:tc>
      </w:tr>
    </w:tbl>
    <w:p w14:paraId="63522D84"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62A913AB"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0B64647C" w14:textId="77777777" w:rsidR="005313CD" w:rsidRPr="00EC6E53" w:rsidRDefault="005313CD" w:rsidP="005313CD">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256FA8F6" w14:textId="77777777" w:rsidR="005313CD" w:rsidRPr="00EC6E53" w:rsidRDefault="005313CD" w:rsidP="005313CD">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47B1BCE2" w14:textId="77777777" w:rsidR="005313CD" w:rsidRPr="00EC6E53" w:rsidRDefault="005313CD" w:rsidP="005313CD">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08A809F0" w14:textId="77777777" w:rsidR="005313CD" w:rsidRPr="00EC6E53" w:rsidRDefault="005313CD" w:rsidP="005313CD">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Under the Fair Work Act 2009, a union can be covered by an agreement even if it was not involved in the bargaining process. This data does not distinguish between coverage and bargaining presence.</w:t>
      </w:r>
    </w:p>
    <w:p w14:paraId="3191FBE1" w14:textId="77777777" w:rsidR="005313CD" w:rsidRPr="00EC6E53" w:rsidRDefault="005313CD" w:rsidP="005313CD">
      <w:pPr>
        <w:pStyle w:val="ListParagraph"/>
        <w:numPr>
          <w:ilvl w:val="0"/>
          <w:numId w:val="18"/>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4878A959"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1,024 agreements approved in the December quarter 2024, covering 369,100 employees, formally covered a union. The AAWI for these agreements was 4.8% and the average duration was 2.9 years.</w:t>
      </w:r>
    </w:p>
    <w:p w14:paraId="5805A787" w14:textId="77777777" w:rsidR="005313CD" w:rsidRPr="00EC6E53" w:rsidRDefault="005313CD" w:rsidP="005313CD">
      <w:pPr>
        <w:rPr>
          <w:rFonts w:ascii="Aptos" w:hAnsi="Aptos"/>
        </w:rPr>
      </w:pPr>
      <w:r w:rsidRPr="00EC6E53">
        <w:rPr>
          <w:rFonts w:ascii="Aptos" w:hAnsi="Aptos"/>
        </w:rPr>
        <w:br w:type="page"/>
      </w:r>
    </w:p>
    <w:p w14:paraId="6BF8CAF8"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14 - Agreements current on the last day of the quarter, by union coverage (December quarter 2021 to December quarter 2024)</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445C0CE5" w14:textId="77777777" w:rsidTr="00F75B95">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8F7F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2047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5BA8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1</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663A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E2DF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B30A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B191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1ECC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8A9D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D2C7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4364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810F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2B82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41D5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9C42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BD18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743E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7E90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880A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0BCF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2335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D26D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C95E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54C88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163E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66B6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6EFF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Dec-24</w:t>
            </w:r>
          </w:p>
        </w:tc>
      </w:tr>
      <w:tr w:rsidR="005313CD" w:rsidRPr="00EC6E53" w14:paraId="31C06FF1" w14:textId="77777777" w:rsidTr="00F75B95">
        <w:trPr>
          <w:trHeight w:val="255"/>
          <w:jc w:val="center"/>
        </w:trPr>
        <w:tc>
          <w:tcPr>
            <w:tcW w:w="215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78E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43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5B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91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D8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68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0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46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37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1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D1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18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08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F3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1CB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3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43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25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1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0F1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96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3D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8F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1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91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A9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F5D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B2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00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74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FC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A9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9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18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4FA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966</w:t>
            </w:r>
          </w:p>
        </w:tc>
      </w:tr>
      <w:tr w:rsidR="005313CD" w:rsidRPr="00EC6E53" w14:paraId="78EA7490"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47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5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A7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97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76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12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45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CB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EB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E0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2A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9C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C7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30F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18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BC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4A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E3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DEC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CC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C4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84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4F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B6E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EC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857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40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A4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r>
      <w:tr w:rsidR="005313CD" w:rsidRPr="00EC6E53" w14:paraId="113ED37C"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BA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0E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CB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3F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65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74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17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C9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C5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929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41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10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F1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ED2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22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297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B1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F1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AC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97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FD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42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141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DE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AB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A6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06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AB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18A4652E"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3E7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6C7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2D37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082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5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8E6BA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440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5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88B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25D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4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531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F24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0577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B735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9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9CD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8CC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3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418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D3F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8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0B5D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B5B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9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381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F25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88D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6D8B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1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BEE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D87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8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DA9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0D6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8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6697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DC75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98.8</w:t>
            </w:r>
          </w:p>
        </w:tc>
      </w:tr>
      <w:tr w:rsidR="005313CD" w:rsidRPr="00EC6E53" w14:paraId="36027E24"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61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o union covere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9E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FC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CA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C6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7C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2F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A3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02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50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1DC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13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E5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9D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4D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0E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96A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58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A2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F4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79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E7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FB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55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34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F72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1D7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2D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33</w:t>
            </w:r>
          </w:p>
        </w:tc>
      </w:tr>
      <w:tr w:rsidR="005313CD" w:rsidRPr="00EC6E53" w14:paraId="3306175C"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0C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6F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ED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C81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85D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44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83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59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5F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BE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D9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2A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436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AA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36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B2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8E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69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FF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92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65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80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A7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D7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22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BF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C4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66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1F7301E5"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AF2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75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F3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4B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49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4D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FB5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AF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F7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42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A2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F1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1D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02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9A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17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1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96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DF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52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3B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E91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36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51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43E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E1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DE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4D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6A53AA3F"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C7A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A463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EE0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6F50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675B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3407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B75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A98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FBA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58D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576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8DEC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F51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86C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95A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C32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B1B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85B3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3B6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F85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3AE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DAC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E53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419D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C11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39F9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10D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CCF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5.7</w:t>
            </w:r>
          </w:p>
        </w:tc>
      </w:tr>
      <w:tr w:rsidR="005313CD" w:rsidRPr="00EC6E53" w14:paraId="36425CC3" w14:textId="77777777" w:rsidTr="00F75B95">
        <w:trPr>
          <w:trHeight w:val="255"/>
          <w:jc w:val="center"/>
        </w:trPr>
        <w:tc>
          <w:tcPr>
            <w:tcW w:w="2154"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19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B7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B2E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0D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8D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C3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8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E0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DD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9F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9B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2E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EC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9C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98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00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94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F8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E9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8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65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00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EA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BF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76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12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F6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F0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33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25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99</w:t>
            </w:r>
          </w:p>
        </w:tc>
      </w:tr>
      <w:tr w:rsidR="005313CD" w:rsidRPr="00EC6E53" w14:paraId="1E6FCF77"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7E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CC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C0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D3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2A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A9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D05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0F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95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9F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20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13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8EF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BC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0B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9A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63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A3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FA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2E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4B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38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9D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BF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2F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7C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47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6E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60BE0338" w14:textId="77777777" w:rsidTr="00F75B95">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6DA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AA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A1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A2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59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60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8D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D8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45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91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FC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F7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7A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3B5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BA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CA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83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91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52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1C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01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6A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0F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16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26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27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56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82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5963B838" w14:textId="77777777" w:rsidTr="00F75B95">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E5E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0ED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240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E17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57C3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643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6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11D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DC7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5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7E19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AB38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A7A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0D6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0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12BB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BBA1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3393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C16B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849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AA9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410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8EB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A6E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E21B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2E8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9A4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99B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12B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0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C810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1FC8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24.5</w:t>
            </w:r>
          </w:p>
        </w:tc>
      </w:tr>
    </w:tbl>
    <w:p w14:paraId="619F2ED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32D49033"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1FACC0CF" w14:textId="77777777" w:rsidR="005313CD" w:rsidRPr="00EC6E53" w:rsidRDefault="005313CD" w:rsidP="005313CD">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416D753A" w14:textId="77777777" w:rsidR="005313CD" w:rsidRPr="00EC6E53" w:rsidRDefault="005313CD" w:rsidP="005313CD">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1F371C79" w14:textId="77777777" w:rsidR="005313CD" w:rsidRPr="00EC6E53" w:rsidRDefault="005313CD" w:rsidP="005313CD">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204BFEBD" w14:textId="77777777" w:rsidR="005313CD" w:rsidRPr="00EC6E53" w:rsidRDefault="005313CD" w:rsidP="005313CD">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Under the Fair Work Act 2009, a union can be covered by an agreement even if it was not involved in the bargaining process. This data does not distinguish between coverage and bargaining presence.</w:t>
      </w:r>
    </w:p>
    <w:p w14:paraId="1E7855A7" w14:textId="77777777" w:rsidR="005313CD" w:rsidRPr="00EC6E53" w:rsidRDefault="005313CD" w:rsidP="005313CD">
      <w:pPr>
        <w:pStyle w:val="ListParagraph"/>
        <w:numPr>
          <w:ilvl w:val="0"/>
          <w:numId w:val="17"/>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097ABBF7"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 xml:space="preserve">7,966 agreements current as </w:t>
      </w:r>
      <w:proofErr w:type="gramStart"/>
      <w:r w:rsidRPr="00EC6E53">
        <w:rPr>
          <w:rFonts w:ascii="Aptos" w:eastAsia="Aptos" w:hAnsi="Aptos" w:cs="Aptos"/>
          <w:i/>
          <w:color w:val="000000"/>
          <w:sz w:val="22"/>
          <w:szCs w:val="22"/>
        </w:rPr>
        <w:t>at</w:t>
      </w:r>
      <w:proofErr w:type="gramEnd"/>
      <w:r w:rsidRPr="00EC6E53">
        <w:rPr>
          <w:rFonts w:ascii="Aptos" w:eastAsia="Aptos" w:hAnsi="Aptos" w:cs="Aptos"/>
          <w:i/>
          <w:color w:val="000000"/>
          <w:sz w:val="22"/>
          <w:szCs w:val="22"/>
        </w:rPr>
        <w:t xml:space="preserve"> 31 December 2024, covering 2,498,800 employees, formally covered a union. The AAWI for these agreements was 3.8% and the average duration was 2.9 years.</w:t>
      </w:r>
    </w:p>
    <w:p w14:paraId="4489B378" w14:textId="77777777" w:rsidR="005313CD" w:rsidRPr="00EC6E53" w:rsidRDefault="005313CD" w:rsidP="005313CD">
      <w:pPr>
        <w:rPr>
          <w:rFonts w:ascii="Aptos" w:hAnsi="Aptos"/>
        </w:rPr>
      </w:pPr>
      <w:r w:rsidRPr="00EC6E53">
        <w:rPr>
          <w:rFonts w:ascii="Aptos" w:hAnsi="Aptos"/>
        </w:rPr>
        <w:br w:type="page"/>
      </w:r>
    </w:p>
    <w:p w14:paraId="71B6DA08"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15 - Agreements approved in the December quarter 2024, covering 2,000 employees or more</w:t>
      </w:r>
    </w:p>
    <w:tbl>
      <w:tblPr>
        <w:tblW w:w="0" w:type="auto"/>
        <w:jc w:val="center"/>
        <w:tblLayout w:type="fixed"/>
        <w:tblLook w:val="0420" w:firstRow="1" w:lastRow="0" w:firstColumn="0" w:lastColumn="0" w:noHBand="0" w:noVBand="1"/>
      </w:tblPr>
      <w:tblGrid>
        <w:gridCol w:w="1417"/>
        <w:gridCol w:w="5102"/>
        <w:gridCol w:w="1417"/>
        <w:gridCol w:w="1417"/>
        <w:gridCol w:w="2976"/>
        <w:gridCol w:w="1559"/>
        <w:gridCol w:w="1080"/>
      </w:tblGrid>
      <w:tr w:rsidR="005313CD" w:rsidRPr="00EC6E53" w14:paraId="476E83C0" w14:textId="77777777" w:rsidTr="00F75B95">
        <w:trPr>
          <w:tblHeader/>
          <w:jc w:val="center"/>
        </w:trPr>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D764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Agreement ID</w:t>
            </w:r>
          </w:p>
        </w:tc>
        <w:tc>
          <w:tcPr>
            <w:tcW w:w="51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2956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Title</w:t>
            </w:r>
          </w:p>
        </w:tc>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EEFB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Employees</w:t>
            </w:r>
          </w:p>
        </w:tc>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20D6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AAWI (%)</w:t>
            </w:r>
          </w:p>
        </w:tc>
        <w:tc>
          <w:tcPr>
            <w:tcW w:w="2976"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CF8E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ANZSIC</w:t>
            </w:r>
          </w:p>
        </w:tc>
        <w:tc>
          <w:tcPr>
            <w:tcW w:w="1559"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AA3C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tates</w:t>
            </w:r>
          </w:p>
        </w:tc>
        <w:tc>
          <w:tcPr>
            <w:tcW w:w="108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E60C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ector</w:t>
            </w:r>
          </w:p>
        </w:tc>
      </w:tr>
      <w:tr w:rsidR="005313CD" w:rsidRPr="00EC6E53" w14:paraId="7497FE28" w14:textId="77777777" w:rsidTr="00F75B95">
        <w:trPr>
          <w:jc w:val="center"/>
        </w:trPr>
        <w:tc>
          <w:tcPr>
            <w:tcW w:w="14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12F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693</w:t>
            </w:r>
          </w:p>
        </w:tc>
        <w:tc>
          <w:tcPr>
            <w:tcW w:w="51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413D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Nurses and Midwives (Victorian Public Sector) Single Interest Employer Agreement 2024-2028</w:t>
            </w:r>
          </w:p>
        </w:tc>
        <w:tc>
          <w:tcPr>
            <w:tcW w:w="14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0C5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096</w:t>
            </w:r>
          </w:p>
        </w:tc>
        <w:tc>
          <w:tcPr>
            <w:tcW w:w="14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26C0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29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D70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Health Care and Social Assistance</w:t>
            </w:r>
          </w:p>
        </w:tc>
        <w:tc>
          <w:tcPr>
            <w:tcW w:w="155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8159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Vic</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315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ublic</w:t>
            </w:r>
          </w:p>
        </w:tc>
      </w:tr>
      <w:tr w:rsidR="005313CD" w:rsidRPr="00EC6E53" w14:paraId="5276EB00"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FE2F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824</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63D7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ESTPAC GROUP ENTERPRISE AGREEMENT 2025</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470F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350</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7A2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Inconsistent increas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C161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Financial and Insurance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939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 external territories</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A95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0CA413EB"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22F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228</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CB1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 Post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8472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13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717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DC94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Transport, Postal and Warehous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455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B591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ublic</w:t>
            </w:r>
          </w:p>
        </w:tc>
      </w:tr>
      <w:tr w:rsidR="005313CD" w:rsidRPr="00EC6E53" w14:paraId="263638CA"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CCA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796</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0BD0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Kmart National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4828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203</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3A88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Linked to minimum wag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5CE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Retail Trad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174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48A6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152C66BE"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2D62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850</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19B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proofErr w:type="spellStart"/>
            <w:r w:rsidRPr="00EC6E53">
              <w:rPr>
                <w:rFonts w:ascii="Aptos" w:eastAsia="Aptos" w:hAnsi="Aptos" w:cs="Aptos"/>
                <w:color w:val="000000"/>
                <w:sz w:val="20"/>
                <w:szCs w:val="20"/>
              </w:rPr>
              <w:t>Goodstart</w:t>
            </w:r>
            <w:proofErr w:type="spellEnd"/>
            <w:r w:rsidRPr="00EC6E53">
              <w:rPr>
                <w:rFonts w:ascii="Aptos" w:eastAsia="Aptos" w:hAnsi="Aptos" w:cs="Aptos"/>
                <w:color w:val="000000"/>
                <w:sz w:val="20"/>
                <w:szCs w:val="20"/>
              </w:rPr>
              <w:t xml:space="preserve"> Early Learning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5D6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52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4AF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Other reason</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FDB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4F25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67FB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3E1D714B"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E3D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716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8CD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Early Childhood Education and Care Multi-Employer Agreement 2024-202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B0B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600</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B06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Linked to minimum wag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82B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300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6044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04CB5FAC"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014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460</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5E0D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IAG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329B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8,239</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8614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Inconsistent increas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D295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Financial and Insurance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C597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DCD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745A5C93"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21ED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99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215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n Federal Police Enterprise Agreement 2024 - 2027</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692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7,642</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D0D2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305F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860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 external territories</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A0C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ublic</w:t>
            </w:r>
          </w:p>
        </w:tc>
      </w:tr>
      <w:tr w:rsidR="005313CD" w:rsidRPr="00EC6E53" w14:paraId="386FAB0A"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E64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839</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2CD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RMIT University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C21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6,537</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A2BB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5E7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9CB5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F9E2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ublic</w:t>
            </w:r>
          </w:p>
        </w:tc>
      </w:tr>
      <w:tr w:rsidR="005313CD" w:rsidRPr="00EC6E53" w14:paraId="136DD368"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170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721</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F78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Opal HealthCare (NSW) Enterprise Agreement 2023</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DFDE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5,783</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9D9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9B1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4A6D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DCC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4CE041C0"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3EB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734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16E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llianz Australia Group Business Partnership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A6CA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5,48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AEE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erformance linked</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9A1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Financial and Insurance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CB4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46A2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6C448591"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754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790</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5B5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The Queensland Anglican Schools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BE5F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5,182</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312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Inconsistent increas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2688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4444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Qld</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E13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6BE92E23"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509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930</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22C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Bolton Clarke (Victoria)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ABE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4,473</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A8FD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082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81E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862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03743898"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BEC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7438</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ADB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Insignia Financial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F5A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4,239</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21E8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1C9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Financial and Insurance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EBD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86E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43026A28"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BBF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lastRenderedPageBreak/>
              <w:t>AE527362</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CDAA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Queensland Lutheran Schools Single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805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3,75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F53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485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7C42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Qld</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893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6E47AF93"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AF47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698</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5660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FedEx Express Australia – TWU Fair Work Agreement – 2024 - 202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B68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3,523</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244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54E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Transport, Postal and Warehous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886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4DE4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6574DB1D"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78D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566</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D95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Northern Territory Public Sector Educators’ 2024 - 2027 Enterprise Agreement</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6CB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3,29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B5E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2C6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3B6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NT</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538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ublic</w:t>
            </w:r>
          </w:p>
        </w:tc>
      </w:tr>
      <w:tr w:rsidR="005313CD" w:rsidRPr="00EC6E53" w14:paraId="1830BEC1"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06E1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729</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AFA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Uniting </w:t>
            </w:r>
            <w:proofErr w:type="spellStart"/>
            <w:r w:rsidRPr="00EC6E53">
              <w:rPr>
                <w:rFonts w:ascii="Aptos" w:eastAsia="Aptos" w:hAnsi="Aptos" w:cs="Aptos"/>
                <w:color w:val="000000"/>
                <w:sz w:val="20"/>
                <w:szCs w:val="20"/>
              </w:rPr>
              <w:t>AgeWell</w:t>
            </w:r>
            <w:proofErr w:type="spellEnd"/>
            <w:r w:rsidRPr="00EC6E53">
              <w:rPr>
                <w:rFonts w:ascii="Aptos" w:eastAsia="Aptos" w:hAnsi="Aptos" w:cs="Aptos"/>
                <w:color w:val="000000"/>
                <w:sz w:val="20"/>
                <w:szCs w:val="20"/>
              </w:rPr>
              <w:t xml:space="preserve"> Victoria ANMF, HWU and ASU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C0C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2,699</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328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AB59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48E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CEC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1E5F62A7"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2A1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7364</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F0A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Opal HealthCare (Queensland) Enterprise Agreement 2023</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CE1F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2,62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0D4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40A9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B04B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Qld</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CDB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56FE731F"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85D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54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B10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Commonwealth Members of Parliament Staff Enterprise Agreement 2024-27</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10D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2,452</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241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8C4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E5F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8D33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ublic</w:t>
            </w:r>
          </w:p>
        </w:tc>
      </w:tr>
      <w:tr w:rsidR="005313CD" w:rsidRPr="00EC6E53" w14:paraId="10E245D2"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9345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56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CFC6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LDI Dandenong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A68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2,247</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2B7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Other reason</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359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Retail Trad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C47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B66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1AE4ECDF"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9D39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6697</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282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Mission Australia Service Delivery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47C3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2,14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26C2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Linked to minimum wage</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0C2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1A6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Australia-wid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D030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r w:rsidR="005313CD" w:rsidRPr="00EC6E53" w14:paraId="66709682" w14:textId="77777777" w:rsidTr="00F75B95">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FDC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20"/>
                <w:szCs w:val="20"/>
              </w:rPr>
              <w:t>AE527329</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E3B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MECWA (trading as </w:t>
            </w:r>
            <w:proofErr w:type="spellStart"/>
            <w:r w:rsidRPr="00EC6E53">
              <w:rPr>
                <w:rFonts w:ascii="Aptos" w:eastAsia="Aptos" w:hAnsi="Aptos" w:cs="Aptos"/>
                <w:color w:val="000000"/>
                <w:sz w:val="20"/>
                <w:szCs w:val="20"/>
              </w:rPr>
              <w:t>mecwacare</w:t>
            </w:r>
            <w:proofErr w:type="spellEnd"/>
            <w:r w:rsidRPr="00EC6E53">
              <w:rPr>
                <w:rFonts w:ascii="Aptos" w:eastAsia="Aptos" w:hAnsi="Aptos" w:cs="Aptos"/>
                <w:color w:val="000000"/>
                <w:sz w:val="20"/>
                <w:szCs w:val="20"/>
              </w:rPr>
              <w:t>), ANMF and HWU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BF6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 xml:space="preserve"> 2,142</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DED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588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258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AF2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Private</w:t>
            </w:r>
          </w:p>
        </w:tc>
      </w:tr>
    </w:tbl>
    <w:p w14:paraId="084ADE62"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3B421152"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709F47B5" w14:textId="77777777" w:rsidR="005313CD" w:rsidRPr="00EC6E53" w:rsidRDefault="005313CD" w:rsidP="005313CD">
      <w:pPr>
        <w:pStyle w:val="ListParagraph"/>
        <w:numPr>
          <w:ilvl w:val="0"/>
          <w:numId w:val="16"/>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298EF18D" w14:textId="77777777" w:rsidR="005313CD" w:rsidRPr="00EC6E53" w:rsidRDefault="005313CD" w:rsidP="005313CD">
      <w:pPr>
        <w:pStyle w:val="ListParagraph"/>
        <w:numPr>
          <w:ilvl w:val="0"/>
          <w:numId w:val="16"/>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6BD57F5E" w14:textId="77777777" w:rsidR="005313CD" w:rsidRPr="00EC6E53" w:rsidRDefault="005313CD" w:rsidP="005313CD">
      <w:pPr>
        <w:pStyle w:val="ListParagraph"/>
        <w:numPr>
          <w:ilvl w:val="0"/>
          <w:numId w:val="16"/>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Where asterisk occurs, this indicates that at least one wage increase in the agreement is not quantifiable.</w:t>
      </w:r>
    </w:p>
    <w:p w14:paraId="78842E7C" w14:textId="77777777" w:rsidR="005313CD" w:rsidRPr="00EC6E53" w:rsidRDefault="005313CD" w:rsidP="005313CD">
      <w:pPr>
        <w:pStyle w:val="ListParagraph"/>
        <w:numPr>
          <w:ilvl w:val="0"/>
          <w:numId w:val="16"/>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01F8364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color w:val="000000"/>
          <w:sz w:val="22"/>
          <w:szCs w:val="22"/>
        </w:rPr>
        <w:t xml:space="preserve">Nurses and Midwives (Victorian Public Sector) Single Interest Employer Agreement 2024-2028 </w:t>
      </w:r>
      <w:r w:rsidRPr="00EC6E53">
        <w:rPr>
          <w:rFonts w:ascii="Aptos" w:eastAsia="Aptos" w:hAnsi="Aptos" w:cs="Aptos"/>
          <w:i/>
          <w:color w:val="000000"/>
          <w:sz w:val="22"/>
          <w:szCs w:val="22"/>
        </w:rPr>
        <w:t xml:space="preserve">covers 73,096 employees. The AAWI for this agreement was </w:t>
      </w:r>
      <w:r w:rsidRPr="00EC6E53">
        <w:rPr>
          <w:rFonts w:ascii="Aptos" w:eastAsia="Aptos" w:hAnsi="Aptos" w:cs="Aptos"/>
          <w:i/>
          <w:iCs/>
          <w:color w:val="000000"/>
          <w:sz w:val="22"/>
          <w:szCs w:val="22"/>
        </w:rPr>
        <w:t>6.7%</w:t>
      </w:r>
      <w:r w:rsidRPr="00EC6E53">
        <w:rPr>
          <w:rFonts w:ascii="Aptos" w:eastAsia="Aptos" w:hAnsi="Aptos" w:cs="Aptos"/>
          <w:i/>
          <w:color w:val="000000"/>
          <w:sz w:val="22"/>
          <w:szCs w:val="22"/>
        </w:rPr>
        <w:t xml:space="preserve">, it covers employees in the </w:t>
      </w:r>
      <w:r w:rsidRPr="00EC6E53">
        <w:rPr>
          <w:rFonts w:ascii="Aptos" w:eastAsia="Aptos" w:hAnsi="Aptos" w:cs="Aptos"/>
          <w:i/>
          <w:iCs/>
          <w:color w:val="000000"/>
          <w:sz w:val="22"/>
          <w:szCs w:val="22"/>
        </w:rPr>
        <w:t>Health Care</w:t>
      </w:r>
      <w:r w:rsidRPr="00EC6E53">
        <w:rPr>
          <w:rFonts w:ascii="Aptos" w:eastAsia="Aptos" w:hAnsi="Aptos" w:cs="Aptos"/>
          <w:i/>
          <w:color w:val="000000"/>
          <w:sz w:val="22"/>
          <w:szCs w:val="22"/>
        </w:rPr>
        <w:t xml:space="preserve"> and </w:t>
      </w:r>
      <w:r w:rsidRPr="00EC6E53">
        <w:rPr>
          <w:rFonts w:ascii="Aptos" w:eastAsia="Aptos" w:hAnsi="Aptos" w:cs="Aptos"/>
          <w:i/>
          <w:iCs/>
          <w:color w:val="000000"/>
          <w:sz w:val="22"/>
          <w:szCs w:val="22"/>
        </w:rPr>
        <w:t>Social Assistance</w:t>
      </w:r>
      <w:r w:rsidRPr="00EC6E53">
        <w:rPr>
          <w:rFonts w:ascii="Aptos" w:eastAsia="Aptos" w:hAnsi="Aptos" w:cs="Aptos"/>
          <w:i/>
          <w:color w:val="000000"/>
          <w:sz w:val="22"/>
          <w:szCs w:val="22"/>
        </w:rPr>
        <w:t xml:space="preserve"> industry and operates </w:t>
      </w:r>
      <w:r w:rsidRPr="00EC6E53">
        <w:rPr>
          <w:rFonts w:ascii="Aptos" w:eastAsia="Aptos" w:hAnsi="Aptos" w:cs="Aptos"/>
          <w:i/>
          <w:iCs/>
          <w:color w:val="000000"/>
          <w:sz w:val="22"/>
          <w:szCs w:val="22"/>
        </w:rPr>
        <w:t>in Victoria</w:t>
      </w:r>
      <w:r w:rsidRPr="00EC6E53">
        <w:rPr>
          <w:rFonts w:ascii="Aptos" w:eastAsia="Aptos" w:hAnsi="Aptos" w:cs="Aptos"/>
          <w:i/>
          <w:color w:val="000000"/>
          <w:sz w:val="22"/>
          <w:szCs w:val="22"/>
        </w:rPr>
        <w:t>.</w:t>
      </w:r>
    </w:p>
    <w:p w14:paraId="2A46CC36" w14:textId="77777777" w:rsidR="005313CD" w:rsidRPr="00EC6E53" w:rsidRDefault="005313CD" w:rsidP="005313CD">
      <w:pPr>
        <w:rPr>
          <w:rFonts w:ascii="Aptos" w:hAnsi="Aptos"/>
        </w:rPr>
      </w:pPr>
      <w:r w:rsidRPr="00EC6E53">
        <w:rPr>
          <w:rFonts w:ascii="Aptos" w:hAnsi="Aptos"/>
        </w:rPr>
        <w:br w:type="page"/>
      </w:r>
    </w:p>
    <w:p w14:paraId="7914F09C"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16 - Agreements approved in the quarter, by state and ANZSIC division, December quarter 2024</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06D6A192" w14:textId="77777777" w:rsidTr="00F75B95">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5F7B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23B7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3545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AC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AEA7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5EBD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NSW</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9394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ABDB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N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1965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5423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Qld</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ED0B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DDB8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F588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822E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Tas</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2F7D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F254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Vic</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B331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8A28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W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3970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A6B6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ulti-stat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C00D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C81E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Oth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41F4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3EA8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Total</w:t>
            </w:r>
          </w:p>
        </w:tc>
      </w:tr>
      <w:tr w:rsidR="005313CD" w:rsidRPr="00EC6E53" w14:paraId="2C18CAD6" w14:textId="77777777" w:rsidTr="00F75B95">
        <w:trPr>
          <w:trHeight w:val="255"/>
          <w:jc w:val="center"/>
        </w:trPr>
        <w:tc>
          <w:tcPr>
            <w:tcW w:w="226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03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FF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EC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1B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C3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1FB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F7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3E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89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31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6E1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FD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0F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8A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E9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32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B0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1D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0B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153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25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B4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D5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E6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r>
      <w:tr w:rsidR="005313CD" w:rsidRPr="00EC6E53" w14:paraId="028543A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39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40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44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71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67E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4B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FB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2E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7A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17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FE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5C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31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9F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74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F1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4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75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1B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73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11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D1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4F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31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r>
      <w:tr w:rsidR="005313CD" w:rsidRPr="00EC6E53" w14:paraId="7EB32C1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0C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52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C5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85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C4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2CE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21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90A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12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05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D1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8C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BE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62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C4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51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BC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A6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E5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7E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C6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267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E4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30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7E670B6B"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F5B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FB6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91B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479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BB0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18D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543D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D583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62A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93D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E35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89F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5D1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AC8D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8CA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A2C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2D8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DD0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10D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F10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929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967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99B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9B8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r>
      <w:tr w:rsidR="005313CD" w:rsidRPr="00EC6E53" w14:paraId="11CB5FEF"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0D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40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F9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9F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167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03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CB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F9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71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0E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D7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58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A4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F6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334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41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AF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E9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FC8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74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8B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69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35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E2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r>
      <w:tr w:rsidR="005313CD" w:rsidRPr="00EC6E53" w14:paraId="6509E53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C07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26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4D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E7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90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4BD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5CE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2F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88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04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A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CA5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36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37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A0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04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6D5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A5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DB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C6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00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F0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28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D9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0C69451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FA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99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84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53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1B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7A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323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E7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56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95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B1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1F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FA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3F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A4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4C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A7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20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F4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2E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761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26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F0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6F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1C2AB69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CC3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568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382E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A31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23A8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E65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794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2A7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731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A6D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681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066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77A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A42D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831E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6F4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4F2C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7539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01F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2874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764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CB82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4B9C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B934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6900282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D7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103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54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3C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6F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CA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03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98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A5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0A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42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79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57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96E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57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8F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11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82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EE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C0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B9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60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40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D9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3</w:t>
            </w:r>
          </w:p>
        </w:tc>
      </w:tr>
      <w:tr w:rsidR="005313CD" w:rsidRPr="00EC6E53" w14:paraId="5388E35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105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2B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9D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4F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DBA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CB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190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5A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86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31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02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FD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CF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12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CE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AB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A7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13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52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0F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4F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16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3B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05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r>
      <w:tr w:rsidR="005313CD" w:rsidRPr="00EC6E53" w14:paraId="3687051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4B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F9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FA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9B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76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55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BE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D6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58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F7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21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5A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98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84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75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BC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BB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CD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EEC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29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FD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1AE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7B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E4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635577BE"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B7D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5B33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BD7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10A0D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7EE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F9C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ACA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B1C4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47D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186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90E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F2A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D70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44C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61C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E55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A5C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9E2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A75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08E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659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DAF4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EFE1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43A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r>
      <w:tr w:rsidR="005313CD" w:rsidRPr="00EC6E53" w14:paraId="6CCAE2C9"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A9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78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F7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34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E0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39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FFC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22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A4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92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AE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4B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48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48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CA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37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F0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E2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06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1F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3C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9E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13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1D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7</w:t>
            </w:r>
          </w:p>
        </w:tc>
      </w:tr>
      <w:tr w:rsidR="005313CD" w:rsidRPr="00EC6E53" w14:paraId="077DF05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17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EB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3E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4B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36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2C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6F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5F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7E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4D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5F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8A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EC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98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17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21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EE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1D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C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3D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24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57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29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63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r>
      <w:tr w:rsidR="005313CD" w:rsidRPr="00EC6E53" w14:paraId="3058A7A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DB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C7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AC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B1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25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D95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35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F0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B5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D9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3A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CF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EB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56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57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D4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EA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43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C1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FF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C5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96F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0C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FF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221C04CC"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48F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125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16FC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41F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818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C6E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410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3B8A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2F84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EFCC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76F6F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D27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3A4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90AB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17CF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90F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F8B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9A10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EC4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47F0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6A8B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D85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854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4B9E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w:t>
            </w:r>
          </w:p>
        </w:tc>
      </w:tr>
      <w:tr w:rsidR="005313CD" w:rsidRPr="00EC6E53" w14:paraId="125F2632"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C9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65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5A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B7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E3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60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09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02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00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114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11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2D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27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C8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02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06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49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FD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35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72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CD9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62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1A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FF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r>
      <w:tr w:rsidR="005313CD" w:rsidRPr="00EC6E53" w14:paraId="70050AD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00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4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D3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3B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EB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0B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10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A6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90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F2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FD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4F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64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EE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37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97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8F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14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AB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3B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329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07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3AD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D0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r>
      <w:tr w:rsidR="005313CD" w:rsidRPr="00EC6E53" w14:paraId="775C299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CB7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0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6C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B6D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C3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58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B5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D3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1A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90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13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3C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6C7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4C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A3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200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26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9E1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5F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8D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7D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80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F6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4EE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331BF5D8"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532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695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7C5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E4CE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46C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C20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0DA2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228F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2D6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06E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D5E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ECDF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849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A65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270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27F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9E15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E27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5B3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86E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8BE0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3643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2C7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7EE4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r>
      <w:tr w:rsidR="005313CD" w:rsidRPr="00EC6E53" w14:paraId="40F00B94"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3E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13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7A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41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22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5E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5C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3E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C4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BD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93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B5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D4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15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45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5C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66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46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D0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46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A8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B8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AC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78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r>
      <w:tr w:rsidR="005313CD" w:rsidRPr="00EC6E53" w14:paraId="15F869E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F0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BF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CD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49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3F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D8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330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0A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07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B1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29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737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7E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06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EB7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26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2A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CA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7E7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F7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D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1F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96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06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r>
      <w:tr w:rsidR="005313CD" w:rsidRPr="00EC6E53" w14:paraId="7D2972A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2F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4D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4B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F2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66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F7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14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5D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A5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D1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F3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0B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6E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A7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3A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BD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8F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B5A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B3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9D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70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8F5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20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C0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r>
      <w:tr w:rsidR="005313CD" w:rsidRPr="00EC6E53" w14:paraId="0AF5DE0B"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1FA5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90B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A0BB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380C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3E9B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F2CA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A5E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553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53F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7E9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600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48C2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7C0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A795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4AE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7F8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1E2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B893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6BF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1CF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0A3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F609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E332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06CD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r>
      <w:tr w:rsidR="005313CD" w:rsidRPr="00EC6E53" w14:paraId="6DB96D41"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0F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3A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A4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0D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F6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0D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A0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A4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A0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B7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954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746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36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C9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812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02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E3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AA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87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FE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54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B9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11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67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7</w:t>
            </w:r>
          </w:p>
        </w:tc>
      </w:tr>
      <w:tr w:rsidR="005313CD" w:rsidRPr="00EC6E53" w14:paraId="50EB5F0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3A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12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B5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72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50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A7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32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1F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07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DE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DD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43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80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1F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D4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14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DB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B4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26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6A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77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18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B3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DE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r>
      <w:tr w:rsidR="005313CD" w:rsidRPr="00EC6E53" w14:paraId="55A083EE"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B5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83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A8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17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68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8D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26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96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CC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C4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A3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07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16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AC1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8C7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0F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55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A9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5B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49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E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2C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8FA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DC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32EFE3B1"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F229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BD1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314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7B3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BC9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07B2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60E0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A38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820C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B55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C07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CCC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C19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0854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93B0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274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5C0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90F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B392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69C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40B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6E6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64A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A3BF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9</w:t>
            </w:r>
          </w:p>
        </w:tc>
      </w:tr>
      <w:tr w:rsidR="005313CD" w:rsidRPr="00EC6E53" w14:paraId="189BEFD6"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BF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6DA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C0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DF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6D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1D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23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E2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D7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41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3E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C1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AE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7B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DD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79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36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80C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64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9C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AC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34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C8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06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r>
      <w:tr w:rsidR="005313CD" w:rsidRPr="00EC6E53" w14:paraId="65BA347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96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D0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8C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00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20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709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22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1C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B1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BA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46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92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E6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3F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4E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12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49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5D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2A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74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0D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C5A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2C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CE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155B8D6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70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47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F8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7C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6B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CD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BC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66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15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6A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64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19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66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84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E6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74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8E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52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CF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98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E9F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88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35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40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77487E78"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B94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98A9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ABD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B64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F96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F19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DA5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65C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F77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DCCB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7BD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E97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EC1B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AED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D22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3E1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E03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8FD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0F5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E1C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C9A9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75FD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9028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987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r>
      <w:tr w:rsidR="005313CD" w:rsidRPr="00EC6E53" w14:paraId="78E54341"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B8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F91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3F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B4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43B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92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E4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51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97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8A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00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D9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6E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2C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19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1F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64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57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63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6E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30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ED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EC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9E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r>
      <w:tr w:rsidR="005313CD" w:rsidRPr="00EC6E53" w14:paraId="5BA5DC0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FC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070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63E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FB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C5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02B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0F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95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60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4B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A8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DF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25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F7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06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2B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A9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BC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A5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73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F7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24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47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0F9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1D9E458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7D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5E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32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01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AB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15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3E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7C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24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E5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11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1B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F2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E4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9C0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C8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28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220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E2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E8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68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19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47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05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5FF6AFC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E83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79E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742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7FB7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F11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777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159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6EF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61A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4A8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8237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E2F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9F8A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8A0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ED9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91B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FAC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5F9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71EE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240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06F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7F9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0638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8FC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9</w:t>
            </w:r>
          </w:p>
        </w:tc>
      </w:tr>
      <w:tr w:rsidR="005313CD" w:rsidRPr="00EC6E53" w14:paraId="58E16A09"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D3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4C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38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58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25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4F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90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F2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79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F0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BF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6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A9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28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EB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15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31B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98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A0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D7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8D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1A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8A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DA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r>
      <w:tr w:rsidR="005313CD" w:rsidRPr="00EC6E53" w14:paraId="12D6EA4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D0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14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34B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30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63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69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B1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B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0B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E4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17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1C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F5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F3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43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20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81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4E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56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3F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CB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13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D26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F7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415BFD1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4B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95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79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3C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07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98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03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58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38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AC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A1B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DC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58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AB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FB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FB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C0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DF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21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3A1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5A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DF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FD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FA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4AA5C79D"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816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4940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F01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878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2F7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8FE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97EC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64BB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8A87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E3F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F9B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E93A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391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B8F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758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167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674C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DB9E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A84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3DE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3B8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D4E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594F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19A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r>
      <w:tr w:rsidR="005313CD" w:rsidRPr="00EC6E53" w14:paraId="4891A814"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A3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D50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5F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020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35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D3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40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19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1E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64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2B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5D9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540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15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35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EA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0E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9F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D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8F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83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01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6E7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19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r>
      <w:tr w:rsidR="005313CD" w:rsidRPr="00EC6E53" w14:paraId="5D2CA93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CF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58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81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FA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4B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55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10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4A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8E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5D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A1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EAF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63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C3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80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A7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B1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F14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FEF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74E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94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A8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04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89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4305253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D2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A1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34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73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F9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FB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49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A5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02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57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8B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D6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F7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47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C9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36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9C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43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AA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BD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DC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35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34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88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6D3B136C"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101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49A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1788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B0A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72F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A767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46EE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157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53C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DB1B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B9EB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9C4C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3436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40B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CECC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208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D5A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D354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031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844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B9D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B3247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B32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CBA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1</w:t>
            </w:r>
          </w:p>
        </w:tc>
      </w:tr>
      <w:tr w:rsidR="005313CD" w:rsidRPr="00EC6E53" w14:paraId="6FE467D0"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503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498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AF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C9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E3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6C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D3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BC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A8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7F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EE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2C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77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58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91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E3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C1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37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87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CB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7F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F9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B8E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77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r>
      <w:tr w:rsidR="005313CD" w:rsidRPr="00EC6E53" w14:paraId="47BFAD6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F7F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76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90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52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EC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65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97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CE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F0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4F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57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34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E0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11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DC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68D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5C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B8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945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96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BA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3F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86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CD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r>
      <w:tr w:rsidR="005313CD" w:rsidRPr="00EC6E53" w14:paraId="53D40B3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57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0D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A2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C1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C9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22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9E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7A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45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7B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20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3CC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AD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09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C4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99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77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35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38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4D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E9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02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993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F2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r>
      <w:tr w:rsidR="005313CD" w:rsidRPr="00EC6E53" w14:paraId="602048A1"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E8A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35A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7C4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7BF1E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FCB4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2C9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4F01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7AD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CE03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F02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532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99B2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7E2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7956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F05D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02F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3768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A70C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A8E5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379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F89D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107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145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456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r>
      <w:tr w:rsidR="005313CD" w:rsidRPr="00EC6E53" w14:paraId="22A26B2A"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3C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94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1E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CE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23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B5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92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D6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4E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22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EA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27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10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AD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AC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9B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1C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57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185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2F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DD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FD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5D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CA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r>
      <w:tr w:rsidR="005313CD" w:rsidRPr="00EC6E53" w14:paraId="16BD988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F9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17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A9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BA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90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79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A8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F5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2D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28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A3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F8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75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23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4B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4E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8B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28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F1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A3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C4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BB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9D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ED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2BF8030E"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70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07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81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9EF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C7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3B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12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F0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80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85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47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2A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00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AE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4E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EE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31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A1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D2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CD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6D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302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BB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46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17E5EB58"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A09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591C5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05A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B3D2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AAAB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C0E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68E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705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534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B4F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D27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339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0D25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6DD3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E4B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8F85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F0A5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944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168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69F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F778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B2B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2763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EA6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2</w:t>
            </w:r>
          </w:p>
        </w:tc>
      </w:tr>
      <w:tr w:rsidR="005313CD" w:rsidRPr="00EC6E53" w14:paraId="43563BE8"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251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E6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81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71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91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B4A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45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75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2E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7B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3F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A4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091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C4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4C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75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A9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CFF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D4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BB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2C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61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6BF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A5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r>
      <w:tr w:rsidR="005313CD" w:rsidRPr="00EC6E53" w14:paraId="778275C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02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62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C3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47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81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F9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4A9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E0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04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653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AF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EA6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ED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7E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45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AF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9C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92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87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3C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B8F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44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69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09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0C8E62E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E8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79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3E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7D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D8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B7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9D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B4E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61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A5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0B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71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9FF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A2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30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5A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B2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6C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E6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11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53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5A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4A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1D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6E8639B7"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4E7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D09A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D1F2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5190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D53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F2E4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58C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E7A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40F6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3E9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5E8B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A1B9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282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607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C80E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98E6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914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6BB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7425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C7C9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8155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AC81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DEA4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72D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r>
      <w:tr w:rsidR="005313CD" w:rsidRPr="00EC6E53" w14:paraId="70A7E97B"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0C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6C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6C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AC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49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CB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19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35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25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56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F9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04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36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35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16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7B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FE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FD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A7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3F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A6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56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E2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E4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r>
      <w:tr w:rsidR="005313CD" w:rsidRPr="00EC6E53" w14:paraId="22A2BAEE"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F5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B1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B1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0E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0A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1D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C4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A0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C9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1C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75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30A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68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DBE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73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34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74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A6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AE0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76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93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59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FC8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54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23CE7EC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11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C1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80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57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7DB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BA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7C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EA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CC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D0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04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75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8A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3C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6E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44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09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43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80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E33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74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30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49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6E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46702088"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32A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4B4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CFB3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32EA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A9D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358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4D8A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B71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CDBB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DB8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D1A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5F19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3FC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9D8C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16BD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7122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1C5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432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66C4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497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9483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B51C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B2F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218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r>
      <w:tr w:rsidR="005313CD" w:rsidRPr="00EC6E53" w14:paraId="48DC2A11"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E2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24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FB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60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E9E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77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DA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24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4F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B9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E2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42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F1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B2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F6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11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C6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78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D0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A8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66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D7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B9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E5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r>
      <w:tr w:rsidR="005313CD" w:rsidRPr="00EC6E53" w14:paraId="2156787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BA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E73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97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05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E2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FE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16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09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87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08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E0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6B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D2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A75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0B1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60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0F4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FA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3C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4E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69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3D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EE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F42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r>
      <w:tr w:rsidR="005313CD" w:rsidRPr="00EC6E53" w14:paraId="3FE37F3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83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87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CA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41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1F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D6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155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D9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E0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6A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8E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63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AC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9E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81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86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96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19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DB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D7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AF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1C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42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352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r>
      <w:tr w:rsidR="005313CD" w:rsidRPr="00EC6E53" w14:paraId="31D7A184"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94C4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502D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F7B0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5873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077D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20B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003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A0B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749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D6A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D3E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090F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B4F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38BF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CCA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8D21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0F5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BA9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FE1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A7B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7CB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31E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C16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EA70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01F7884B"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25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17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4E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81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E2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A1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09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F1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6A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F3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60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B6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97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CD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513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51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95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49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20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F52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E3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20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CCE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7D0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7C4E6E7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57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A5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D9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A4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5DB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B1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85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4C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D5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4A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F4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60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86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B1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DE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D0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41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950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7C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8F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33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C6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DA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8A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48A4DF11"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30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924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24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C1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E3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88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AB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7E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D8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41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04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D7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C5B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CE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17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3D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F8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02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25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5E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95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81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D20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A9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1929C20D"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0E5D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7C3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3AB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359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E59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871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C898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4B02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66C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F914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98C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F85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810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7D9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78C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07E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2503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986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9AC9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293C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E31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E1F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88FF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BBAE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7</w:t>
            </w:r>
          </w:p>
        </w:tc>
      </w:tr>
      <w:tr w:rsidR="005313CD" w:rsidRPr="00EC6E53" w14:paraId="14227DF2"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29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46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4B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AC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42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79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7F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1A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33B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55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F5C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C8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D7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DE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DA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13A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C9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66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8F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CD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36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D6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34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4F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r>
      <w:tr w:rsidR="005313CD" w:rsidRPr="00EC6E53" w14:paraId="7F48C73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6A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81C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A8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98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049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21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C6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1B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40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34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A4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9B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72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34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28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B3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AB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F7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EC8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62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F4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5E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87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B9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r>
      <w:tr w:rsidR="005313CD" w:rsidRPr="00EC6E53" w14:paraId="0BCF6E5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3D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4A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68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59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DE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13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D1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0A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6B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F7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64D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13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19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E47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D4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C8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84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48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AD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DD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A9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1F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86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B7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r>
      <w:tr w:rsidR="005313CD" w:rsidRPr="00EC6E53" w14:paraId="5F06A274"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907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0EB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A6E5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2C8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944B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305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844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AFE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23F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568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740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E87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D53D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4F2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895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969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FBF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58C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3F1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7E7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F61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D5E6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0ACA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EEE3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1</w:t>
            </w:r>
          </w:p>
        </w:tc>
      </w:tr>
      <w:tr w:rsidR="005313CD" w:rsidRPr="00EC6E53" w14:paraId="02A51489"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25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15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BD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9B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62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BC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7D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43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2F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4E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D1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2C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06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12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EC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CD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4B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5B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AB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E6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11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76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D6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35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w:t>
            </w:r>
          </w:p>
        </w:tc>
      </w:tr>
      <w:tr w:rsidR="005313CD" w:rsidRPr="00EC6E53" w14:paraId="466A16F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6F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41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78A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5C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7D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26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94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77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71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54A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C2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3D7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25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D9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AE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EC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19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B6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5E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03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62A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13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F6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7F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w:t>
            </w:r>
          </w:p>
        </w:tc>
      </w:tr>
      <w:tr w:rsidR="005313CD" w:rsidRPr="00EC6E53" w14:paraId="3664921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33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A9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2C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2C3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5C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D7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CE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D9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DA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F4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FE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FE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2C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2E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68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19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08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96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57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C7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61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0B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6D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67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07DA8BE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4552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6A83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D4B5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F2A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BAD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EA0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D7F8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BA4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E7C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086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657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2F67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B08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DAF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2785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98C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AB8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99C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E4C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552A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989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99A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695B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DBA8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0.8</w:t>
            </w:r>
          </w:p>
        </w:tc>
      </w:tr>
      <w:tr w:rsidR="005313CD" w:rsidRPr="00EC6E53" w14:paraId="2BCA50D9"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49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32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D4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BE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F5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72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6C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B8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1C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78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18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D9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35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3C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05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490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79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35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AD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94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AE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BB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67F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EB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r>
      <w:tr w:rsidR="005313CD" w:rsidRPr="00EC6E53" w14:paraId="167103F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58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34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56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C8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7A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652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68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B0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C33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E0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A5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4A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34E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AD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2F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F0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9C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3F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C9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9F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1B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16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86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E2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13F9438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1DF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3A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5F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FA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D7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F0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DF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82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38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F63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89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14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C5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29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3B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C8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70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6D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08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AE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28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16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A1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A1E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2333C40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12F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31D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A48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B48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2739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5AC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0984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27F9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28D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8D0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251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F28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00B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C07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74CA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856D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B600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D4C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D865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523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C34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07B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8F4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089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r>
      <w:tr w:rsidR="005313CD" w:rsidRPr="00EC6E53" w14:paraId="713F194E"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4E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5A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06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7B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C3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AF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126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AA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6C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46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DD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16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E4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D3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5A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70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D6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CD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CB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BA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EB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3E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CA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57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r>
      <w:tr w:rsidR="005313CD" w:rsidRPr="00EC6E53" w14:paraId="665D4331"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AF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37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F8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95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D65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A8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87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A6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D2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82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E08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94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103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26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A7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C1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3D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0D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71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97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7D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3A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8B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74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4EF8899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8F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C0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9F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1A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9C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FB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8E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041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90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F1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A5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BD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0F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0A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23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736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4C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55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EA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AB6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2A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9D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1B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B1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3D08C0E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3F9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4260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AF6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6E0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0A1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C46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FADF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82C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E626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0160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E8CD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3128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DE7A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4E0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08A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E4C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E7F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8AD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617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EC5E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E4E4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0E0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F2F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9F36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3C794B82"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71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FB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E1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BE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5A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8CF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891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16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81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5D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B8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21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3A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27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E2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1D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75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6E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80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30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FF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9F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03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B1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6</w:t>
            </w:r>
          </w:p>
        </w:tc>
      </w:tr>
      <w:tr w:rsidR="005313CD" w:rsidRPr="00EC6E53" w14:paraId="5E4A445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9E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6F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AD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94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A6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5E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23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CF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BCC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58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2E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76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88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78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7A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0EE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35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A8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62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DA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EC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DD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0B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0D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8</w:t>
            </w:r>
          </w:p>
        </w:tc>
      </w:tr>
      <w:tr w:rsidR="005313CD" w:rsidRPr="00EC6E53" w14:paraId="5F3500C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96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E9E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9C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B8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AF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0A7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A0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EDA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93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CB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72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A2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38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6F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EAF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F7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704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31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A1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72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62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12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DE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33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690D3754"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CF3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7B1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6E8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AF5D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4E2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CBD4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AF9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6200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A5B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5E13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18B4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10EF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388F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E2EC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9FF1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0B3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7C6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348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3B2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0E36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4E1E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B99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FAE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998F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6.1</w:t>
            </w:r>
          </w:p>
        </w:tc>
      </w:tr>
    </w:tbl>
    <w:p w14:paraId="3B10934B"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05EF6ECE"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4D7A7E0C" w14:textId="77777777" w:rsidR="005313CD" w:rsidRPr="00EC6E53" w:rsidRDefault="005313CD" w:rsidP="005313CD">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6F426873" w14:textId="77777777" w:rsidR="005313CD" w:rsidRPr="00EC6E53" w:rsidRDefault="005313CD" w:rsidP="005313CD">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61ADF8AA" w14:textId="77777777" w:rsidR="005313CD" w:rsidRPr="00EC6E53" w:rsidRDefault="005313CD" w:rsidP="005313CD">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The Manufacturing category has been disaggregated into Metals and non-Metals industries.</w:t>
      </w:r>
    </w:p>
    <w:p w14:paraId="6A297962" w14:textId="77777777" w:rsidR="005313CD" w:rsidRPr="00EC6E53" w:rsidRDefault="005313CD" w:rsidP="005313CD">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54228675" w14:textId="77777777" w:rsidR="005313CD" w:rsidRPr="00EC6E53" w:rsidRDefault="005313CD" w:rsidP="005313CD">
      <w:pPr>
        <w:pStyle w:val="ListParagraph"/>
        <w:numPr>
          <w:ilvl w:val="0"/>
          <w:numId w:val="15"/>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4B8D18E2"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Of the 9 Agriculture, Forestry and Fishing agreements approved in the December quarter 2024, 2 operate solely in New South Wales. These 2 agreements cover 200 employees, with an AAWI of 3.9% and an average duration of 1.9 years.</w:t>
      </w:r>
    </w:p>
    <w:p w14:paraId="7F0082E5" w14:textId="77777777" w:rsidR="005313CD" w:rsidRPr="00EC6E53" w:rsidRDefault="005313CD" w:rsidP="005313CD">
      <w:pPr>
        <w:rPr>
          <w:rFonts w:ascii="Aptos" w:hAnsi="Aptos"/>
        </w:rPr>
      </w:pPr>
      <w:r w:rsidRPr="00EC6E53">
        <w:rPr>
          <w:rFonts w:ascii="Aptos" w:hAnsi="Aptos"/>
        </w:rPr>
        <w:br w:type="page"/>
      </w:r>
    </w:p>
    <w:p w14:paraId="51AA8181"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Table 17 - Agreements current on the last day of the quarter, by state and ANZSIC division, December quarter 2024</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5313CD" w:rsidRPr="00EC6E53" w14:paraId="0AF9B9CA" w14:textId="77777777" w:rsidTr="00F75B95">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3704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B4D6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94EB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AC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2302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2C65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NSW</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2F4D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BDAE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N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D0AD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AD16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Qld</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55FE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0140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S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0107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917E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Tas</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9E78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73E3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Vic</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F45C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8951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W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17E2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4B1C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Multi-stat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97E9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D34C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Oth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22AD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5A0E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b/>
                <w:color w:val="FFFFFF"/>
                <w:sz w:val="20"/>
                <w:szCs w:val="20"/>
              </w:rPr>
              <w:t>Total</w:t>
            </w:r>
          </w:p>
        </w:tc>
      </w:tr>
      <w:tr w:rsidR="005313CD" w:rsidRPr="00EC6E53" w14:paraId="2C86DB6A" w14:textId="77777777" w:rsidTr="00F75B95">
        <w:trPr>
          <w:trHeight w:val="255"/>
          <w:jc w:val="center"/>
        </w:trPr>
        <w:tc>
          <w:tcPr>
            <w:tcW w:w="226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2B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E7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42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19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64B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0B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9C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934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6F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D6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FA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36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E6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7D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B4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7CF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DB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98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DC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19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94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46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77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D1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5</w:t>
            </w:r>
          </w:p>
        </w:tc>
      </w:tr>
      <w:tr w:rsidR="005313CD" w:rsidRPr="00EC6E53" w14:paraId="202AA9C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47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6D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90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32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3F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86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7AC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66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29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A0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FD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82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DE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36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CE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9B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61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1B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6E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F4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67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4E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E5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15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2DEC24A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E8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FE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04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21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1B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F4D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A3F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47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38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AA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A6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C7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E3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CF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07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CF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AD0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AC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E0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17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5F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F0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7F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38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03A30D5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480D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1AC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C654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579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29D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F8C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1E08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2A8F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3FC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AFD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72B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007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932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516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90DB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13B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394D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17D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E0F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D73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9E89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442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34C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59B5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2</w:t>
            </w:r>
          </w:p>
        </w:tc>
      </w:tr>
      <w:tr w:rsidR="005313CD" w:rsidRPr="00EC6E53" w14:paraId="5A2E62E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C0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74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FD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EC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9A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C9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7A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26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7F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63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FD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17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2B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AE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7D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F3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50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8D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8F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CB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DF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C8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EB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30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1</w:t>
            </w:r>
          </w:p>
        </w:tc>
      </w:tr>
      <w:tr w:rsidR="005313CD" w:rsidRPr="00EC6E53" w14:paraId="31C5054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C0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D3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0C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75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9C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5D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0D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5E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52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DC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98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21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C2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E26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73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A7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E7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AB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23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35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47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38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94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78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r>
      <w:tr w:rsidR="005313CD" w:rsidRPr="00EC6E53" w14:paraId="52AD6E9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18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B2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FB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46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FE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556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0D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99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3A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FA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D2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86C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71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0C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B7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18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5F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F6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97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DA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4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56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E3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A9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07CAB15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78BA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A6E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9A4A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567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BD6F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8B3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CC1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F860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8EE9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E985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749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AE5E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2B7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A12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62D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EE1F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3CB6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468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9C1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BA21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652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411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845F9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32B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2</w:t>
            </w:r>
          </w:p>
        </w:tc>
      </w:tr>
      <w:tr w:rsidR="005313CD" w:rsidRPr="00EC6E53" w14:paraId="3BACF39E"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63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38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CB3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53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35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EC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0D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C2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4F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49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2F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20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0A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AA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F4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0D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32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6B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F1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A8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0F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69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65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93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32</w:t>
            </w:r>
          </w:p>
        </w:tc>
      </w:tr>
      <w:tr w:rsidR="005313CD" w:rsidRPr="00EC6E53" w14:paraId="0351601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CD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EC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CA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F8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11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A5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D2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1A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9C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BD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8D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109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50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52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C7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43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54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A6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D9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C6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D1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28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C8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74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57A4F8D6"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64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65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D9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123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42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F5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23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EF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77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55B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26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65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B8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FF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93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D1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C5B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2C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F4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12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C1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6B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7F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8D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3C429E71"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EB19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3117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617E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FAF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424C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9976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24D0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4183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56C3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BEF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41F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22B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086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CFA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593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9BB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BF3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5FA3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F9F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6A52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D8A4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380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F267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6748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2.4</w:t>
            </w:r>
          </w:p>
        </w:tc>
      </w:tr>
      <w:tr w:rsidR="005313CD" w:rsidRPr="00EC6E53" w14:paraId="0574F5A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18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39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04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99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C7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A9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6E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6A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3C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C7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FD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8C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9C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7E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6E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5CD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06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BD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FB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7E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A1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FD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BE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819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08</w:t>
            </w:r>
          </w:p>
        </w:tc>
      </w:tr>
      <w:tr w:rsidR="005313CD" w:rsidRPr="00EC6E53" w14:paraId="1D4F5C5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7C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38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01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A1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5E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EE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DC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7B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4C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C4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22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5A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31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B9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5F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74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69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DD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90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35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5C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B0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17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B0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29B8097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AF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AE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90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A7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FEC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43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DA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33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85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424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52E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91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6C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5C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AA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E9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F6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D1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E3AE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F4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4B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E8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D7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C8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6CE3FB04"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4F27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B748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6EE7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307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5877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DBA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0D95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DE2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0FD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A31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FDB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AD6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C6E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695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2CF5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8E4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A33BF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15FD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733A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5507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43D4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80C1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71D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F1C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3</w:t>
            </w:r>
          </w:p>
        </w:tc>
      </w:tr>
      <w:tr w:rsidR="005313CD" w:rsidRPr="00EC6E53" w14:paraId="0D92BFED"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BE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D89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35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5A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24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86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EF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A7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DC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54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A83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B9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DB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86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FE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CF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80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CE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9FA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A9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F7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95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96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B9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24</w:t>
            </w:r>
          </w:p>
        </w:tc>
      </w:tr>
      <w:tr w:rsidR="005313CD" w:rsidRPr="00EC6E53" w14:paraId="0BDB971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B1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03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841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E7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9A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C5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80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F1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62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C5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12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09A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B8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A0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332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62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42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10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9E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2D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9C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80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24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C0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r>
      <w:tr w:rsidR="005313CD" w:rsidRPr="00EC6E53" w14:paraId="4407DCB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65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8E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09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10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35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70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EB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A0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E6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03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62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9B5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BF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27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63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657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00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A7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0E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9F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93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D8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0F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D3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23414E31"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B37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3FC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BAE6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7F4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EE8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E702B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611C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D311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FD8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74E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BB6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386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DF9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AEE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E09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F9F77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7C0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CAD0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B0B2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BFB86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12ED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312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12D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9CA3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1</w:t>
            </w:r>
          </w:p>
        </w:tc>
      </w:tr>
      <w:tr w:rsidR="005313CD" w:rsidRPr="00EC6E53" w14:paraId="77DA4B28"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75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4F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AE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671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CD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C4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C2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90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1E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AE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DC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D4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45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EF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9C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66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68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755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12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CE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60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1E9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5B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630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6</w:t>
            </w:r>
          </w:p>
        </w:tc>
      </w:tr>
      <w:tr w:rsidR="005313CD" w:rsidRPr="00EC6E53" w14:paraId="02C9927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22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95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F4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50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1D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67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5A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B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F1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DB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01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CF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0A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A8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D4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CE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EE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6B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53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90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E8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78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D4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52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r>
      <w:tr w:rsidR="005313CD" w:rsidRPr="00EC6E53" w14:paraId="0F75505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7BF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48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1A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E4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5E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BB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DC2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65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250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AF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A5E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28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5D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1B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968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0E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C3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EE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86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6C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E9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3D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02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09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04F2C30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7CC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231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198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1C3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123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0AC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B39E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F6D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C13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225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541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B4E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EAF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E97A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E510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821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C053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116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723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1E4B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6A33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F37F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1C1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51EC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2</w:t>
            </w:r>
          </w:p>
        </w:tc>
      </w:tr>
      <w:tr w:rsidR="005313CD" w:rsidRPr="00EC6E53" w14:paraId="6119B3FA"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E2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23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6F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AF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DD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2F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63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9D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C7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FD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A0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96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9B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08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8EA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95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0C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15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76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E6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75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3E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5D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63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81</w:t>
            </w:r>
          </w:p>
        </w:tc>
      </w:tr>
      <w:tr w:rsidR="005313CD" w:rsidRPr="00EC6E53" w14:paraId="52778D0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56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981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5B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97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F17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8F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65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10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EC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0B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9F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27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4A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C3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5E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4C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B6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E1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08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C3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9A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64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647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C4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r>
      <w:tr w:rsidR="005313CD" w:rsidRPr="00EC6E53" w14:paraId="380B564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7A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C6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AC3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4F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E2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71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FE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1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94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99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05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E5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2D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25E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2D1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87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7E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8D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3C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EE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D8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3C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6B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43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45C2393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8FC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06B0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DF1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881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5EB2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9F7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6031A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5E1C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7A26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9C3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D7B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FFEC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22CB9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E94F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8D4E5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390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606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3A2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DFD6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22F6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307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10F7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B60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A2E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9.3</w:t>
            </w:r>
          </w:p>
        </w:tc>
      </w:tr>
      <w:tr w:rsidR="005313CD" w:rsidRPr="00EC6E53" w14:paraId="6BDD5CF3"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0E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974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DBF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BD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FB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BD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30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41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EF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17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B6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4B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49E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1F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4B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72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34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CA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80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22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16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C7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13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56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7</w:t>
            </w:r>
          </w:p>
        </w:tc>
      </w:tr>
      <w:tr w:rsidR="005313CD" w:rsidRPr="00EC6E53" w14:paraId="08624FE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CB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90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B9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11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6E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19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17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2E9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171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09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8D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674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42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52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7A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7A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96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70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CD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7D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90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3D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A4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5E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7E1816A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E6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62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6F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DC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7B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64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57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41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77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39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2D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464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B0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42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82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4D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98F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9D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68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6F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A7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6E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C3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BB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68242DE8"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901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71F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CE4E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36B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97D57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456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D354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477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A45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8F7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96B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E3B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435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2B0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29B6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06B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5BB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50FC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C8A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59E7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5F0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8799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DE2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C4AF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6</w:t>
            </w:r>
          </w:p>
        </w:tc>
      </w:tr>
      <w:tr w:rsidR="005313CD" w:rsidRPr="00EC6E53" w14:paraId="493DF176"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11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84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69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14D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4C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74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90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B15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B8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5C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20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A1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4E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3E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E8F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B0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6A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FE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AB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4D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F3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612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48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45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8</w:t>
            </w:r>
          </w:p>
        </w:tc>
      </w:tr>
      <w:tr w:rsidR="005313CD" w:rsidRPr="00EC6E53" w14:paraId="6DF6CDA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20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00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21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EC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A2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90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4C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61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CE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838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BB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76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CC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BF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559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98A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7B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8C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75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CB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F7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51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CF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B2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r>
      <w:tr w:rsidR="005313CD" w:rsidRPr="00EC6E53" w14:paraId="0551D4BA"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21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49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9A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91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2F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B60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44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DE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C1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F1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C6B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D7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56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74D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57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E2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482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29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CE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E88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42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0AD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FB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DA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r>
      <w:tr w:rsidR="005313CD" w:rsidRPr="00EC6E53" w14:paraId="761194C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A86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36C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F49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528D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990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B80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B57CE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86C5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F0F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DE8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22FB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D5FF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844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6A08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8CC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B82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B30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31DA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AD0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453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E54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26B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F150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57EE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4.5</w:t>
            </w:r>
          </w:p>
        </w:tc>
      </w:tr>
      <w:tr w:rsidR="005313CD" w:rsidRPr="00EC6E53" w14:paraId="7611DCC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10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84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67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18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9B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2B7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72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C8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EC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A3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A0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28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5A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C0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ED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0ED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94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DE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6E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DA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B8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B31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85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D5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6</w:t>
            </w:r>
          </w:p>
        </w:tc>
      </w:tr>
      <w:tr w:rsidR="005313CD" w:rsidRPr="00EC6E53" w14:paraId="73928A1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75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93D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6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B6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AC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C2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FC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66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85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FD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2FC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648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1A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1F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D91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13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C5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2D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3B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9E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D8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60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46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FB8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50024DE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3F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DB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509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814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4C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52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5E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C9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24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75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0F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39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F5E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96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B5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AF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A8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37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34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D4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37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F8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35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FA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r>
      <w:tr w:rsidR="005313CD" w:rsidRPr="00EC6E53" w14:paraId="6C42F01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7443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CA87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E873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CF9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EF1CB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2CBD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F5D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63BF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A96D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E8E60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D17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5C5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3806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6FD6E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93EC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9A36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D470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BD23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CFB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A77D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5D4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715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A37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FF0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0</w:t>
            </w:r>
          </w:p>
        </w:tc>
      </w:tr>
      <w:tr w:rsidR="005313CD" w:rsidRPr="00EC6E53" w14:paraId="7A17D4AA"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07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25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B94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66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BA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C8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1B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CB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68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89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1C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30E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B5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3C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25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64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4D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7E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95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820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501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697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4D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4E2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49</w:t>
            </w:r>
          </w:p>
        </w:tc>
      </w:tr>
      <w:tr w:rsidR="005313CD" w:rsidRPr="00EC6E53" w14:paraId="2CC58593"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80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54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59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91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15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38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D4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B3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E7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46E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77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80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9F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C3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B3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07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41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B9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F0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F3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E2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48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16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D88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33B8F359"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2A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B4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83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D21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40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09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FF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27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A1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36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8C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13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B6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91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DB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0F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06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24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14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C1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8E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25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0F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EF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7541686A"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C69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97C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E52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18EA8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B30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F07C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9CF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798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F78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AD06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D5C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2F4B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6733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B90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9F5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C468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A4D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9F53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5F7A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937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3FB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7323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2F72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5C1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3.4</w:t>
            </w:r>
          </w:p>
        </w:tc>
      </w:tr>
      <w:tr w:rsidR="005313CD" w:rsidRPr="00EC6E53" w14:paraId="31E45688"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8E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AA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6A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B9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BB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DA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D20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E4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38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9D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FB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98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98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77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4B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C3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38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8B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09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3E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9D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3A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D7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313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r>
      <w:tr w:rsidR="005313CD" w:rsidRPr="00EC6E53" w14:paraId="1E9B2A0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73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C1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D2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02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B4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9B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E3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84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AE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63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480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F5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60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B0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7F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DC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6D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83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0E7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F78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81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BE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12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A8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r>
      <w:tr w:rsidR="005313CD" w:rsidRPr="00EC6E53" w14:paraId="36ACC17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9E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7C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FA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36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7E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2F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5E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2F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B31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94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95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B93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FB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B8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D9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23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07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D0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AC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E8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3A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87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AC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5C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7C9C235F"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792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3E9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C9D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5D1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266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6F2A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76F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C2C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41F5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7F19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CD5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5B9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0EC8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E98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EA1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73A6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8B16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B6F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D19BF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8DD1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5D81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F37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A76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92DF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3</w:t>
            </w:r>
          </w:p>
        </w:tc>
      </w:tr>
      <w:tr w:rsidR="005313CD" w:rsidRPr="00EC6E53" w14:paraId="6EE90E86"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5FB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F7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8E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F35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14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0A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D8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38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5B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C0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E08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43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42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9BF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D49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DD6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6E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34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2F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DA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55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26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93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42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0</w:t>
            </w:r>
          </w:p>
        </w:tc>
      </w:tr>
      <w:tr w:rsidR="005313CD" w:rsidRPr="00EC6E53" w14:paraId="773B91F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0C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A7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87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D8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3D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84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03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DD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B1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04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5F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DB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21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04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1AA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B9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04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B62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6F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1A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37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CC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6C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19D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36FAAB4C"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EA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C9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B7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9D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4E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418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0F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5B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48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42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42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10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62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14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01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22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D6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EA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65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A9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CF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CB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2F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E68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6018EAC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A45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8A1C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3FC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2229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592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E074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B2F2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7CE9B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F301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8543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491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D7E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4797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25DE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5A01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EB7E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1240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3CC82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7E7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91B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F1F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2ED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4FD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C881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2.7</w:t>
            </w:r>
          </w:p>
        </w:tc>
      </w:tr>
      <w:tr w:rsidR="005313CD" w:rsidRPr="00EC6E53" w14:paraId="12A005C1"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2A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E3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C9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51D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D54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6A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59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4DF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D79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8F7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993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2D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47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95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10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5D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18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98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31E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56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32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0E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1F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E93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r>
      <w:tr w:rsidR="005313CD" w:rsidRPr="00EC6E53" w14:paraId="67AF66F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74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72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3C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14D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97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78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7B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CB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43D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FC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A1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85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FA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78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9F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79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82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538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51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1E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95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3B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3E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8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3C630B4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F5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3A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EB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0B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97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FA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18E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B0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98B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D9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FA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0F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17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48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6C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8C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966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5C8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A5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714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F72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4D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1EC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2B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r>
      <w:tr w:rsidR="005313CD" w:rsidRPr="00EC6E53" w14:paraId="46ED5B17"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B519C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9F5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566C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B533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769B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05DC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AD7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BE0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FE34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2E309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AAF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EA674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8FBA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B7FA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DDE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5EA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8918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4AD3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F607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82D3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BC2F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A2FC8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BECAD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887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r>
      <w:tr w:rsidR="005313CD" w:rsidRPr="00EC6E53" w14:paraId="757FFD5F"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C61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B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B39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6B4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62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51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5D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81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5B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44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564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864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63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F7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25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81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ECB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0F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84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58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F05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748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26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ED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2</w:t>
            </w:r>
          </w:p>
        </w:tc>
      </w:tr>
      <w:tr w:rsidR="005313CD" w:rsidRPr="00EC6E53" w14:paraId="12153F05"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151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8B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50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CD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46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15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07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89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4A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06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E1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09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D2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4C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52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B2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B0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1B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42E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FC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50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AB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8D8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40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5D9A1C2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68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6E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1E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13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28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20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0A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2A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F57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18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BA0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5D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F9E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30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6C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B7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5B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6B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68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CD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443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44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99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681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244F653B"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6766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857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E847B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4B9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D46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5D1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118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AA13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A41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85CF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39E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785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1192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E50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956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03AAB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BA1D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1257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76B4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C225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F4F3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F778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961D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C43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4</w:t>
            </w:r>
          </w:p>
        </w:tc>
      </w:tr>
      <w:tr w:rsidR="005313CD" w:rsidRPr="00EC6E53" w14:paraId="2B72934A"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4B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30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3B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49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1C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A1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51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85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E4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42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3DB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E4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BA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8B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B2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7F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2F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1F9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842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B0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9F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E9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5B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9D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1</w:t>
            </w:r>
          </w:p>
        </w:tc>
      </w:tr>
      <w:tr w:rsidR="005313CD" w:rsidRPr="00EC6E53" w14:paraId="16CE2C5E"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40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9E0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93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C35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EE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B8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6DA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18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EF7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A9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EF9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04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41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21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C424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5CE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47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AE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43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097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31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BE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FF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B57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4</w:t>
            </w:r>
          </w:p>
        </w:tc>
      </w:tr>
      <w:tr w:rsidR="005313CD" w:rsidRPr="00EC6E53" w14:paraId="1326968E"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CF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4C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C9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F1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89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7E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17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BF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74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92A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39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8F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93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583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F3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A7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8815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99D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8FE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C5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EA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DB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06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F3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7FB9D5D2"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A79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46B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64E5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CFFA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E80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61C4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EAB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06F0A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A0D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EB5C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34F6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49E04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F11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CE0D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7DD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001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F77A0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0511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348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147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AC3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CDB8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053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20D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3</w:t>
            </w:r>
          </w:p>
        </w:tc>
      </w:tr>
      <w:tr w:rsidR="005313CD" w:rsidRPr="00EC6E53" w14:paraId="0FE19AE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E0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05C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A27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CD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30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CC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7D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03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1D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30B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25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BA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97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E6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70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BF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A3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AE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F7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20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5E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D8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89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53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1</w:t>
            </w:r>
          </w:p>
        </w:tc>
      </w:tr>
      <w:tr w:rsidR="005313CD" w:rsidRPr="00EC6E53" w14:paraId="6DF77298"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FE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82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508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DA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AA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99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9F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C8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34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162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AF2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5D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87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6FC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BA0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44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79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56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ED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FF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C7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8E4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6F4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8F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0AB62ADD"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13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81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29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EC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45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5E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A1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D1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2E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2F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332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8CB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2D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EB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CBF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CB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49D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65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F45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96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D9D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6B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0E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234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320F7444"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711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7B56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69F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58905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A5A8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A9D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2E1A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7B5B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2CC2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7DCC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2010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2AF01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49890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9E5B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EB5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34B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AADB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6382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58D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F9D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F468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E1EB2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835C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2F21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2.7</w:t>
            </w:r>
          </w:p>
        </w:tc>
      </w:tr>
      <w:tr w:rsidR="005313CD" w:rsidRPr="00EC6E53" w14:paraId="5A2E0405"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28D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E6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47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EC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4B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42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78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8D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19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E2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E6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0A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112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FE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25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6F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BB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767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351B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B3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CE8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845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41A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E4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52</w:t>
            </w:r>
          </w:p>
        </w:tc>
      </w:tr>
      <w:tr w:rsidR="005313CD" w:rsidRPr="00EC6E53" w14:paraId="76EB34E4"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D1B5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FC0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FFC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14F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01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CD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50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39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5C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518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432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E1F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C6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986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D6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A0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55C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7B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8D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823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320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ED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52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78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r>
      <w:tr w:rsidR="005313CD" w:rsidRPr="00EC6E53" w14:paraId="5DB4F10B"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F37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A7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EA4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E6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84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69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0A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0D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4FC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62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E76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6B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9DA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BB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0A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26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5AC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4223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9D9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0B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84E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7B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E8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77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2A8C336B"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9010A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A68D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512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1549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673A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EB45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A3B9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BD8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03AB5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CFE3A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D80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0771D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837C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7096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8D11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A1E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913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4E0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D0F0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2190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77CCE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BC6A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1CD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6AB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65.8</w:t>
            </w:r>
          </w:p>
        </w:tc>
      </w:tr>
      <w:tr w:rsidR="005313CD" w:rsidRPr="00EC6E53" w14:paraId="20CC45AB"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652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lastRenderedPageBreak/>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E4A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AF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5F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84C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893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71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CF0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0E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498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33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9C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1B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17B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4B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DA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AB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E6B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EC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103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F01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8C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7F1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ECD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74</w:t>
            </w:r>
          </w:p>
        </w:tc>
      </w:tr>
      <w:tr w:rsidR="005313CD" w:rsidRPr="00EC6E53" w14:paraId="161F84B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75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16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BB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97C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499F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9A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0F78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97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24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AC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111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76B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03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401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484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E1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C93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30D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AD3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AE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2D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89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82B3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A9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r>
      <w:tr w:rsidR="005313CD" w:rsidRPr="00EC6E53" w14:paraId="774393D0"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23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8F1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80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4BC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F7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E3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51B0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BC6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ACAE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04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49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4DB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C7A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C51C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B6D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74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76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016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421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F6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844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08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BE4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DD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r>
      <w:tr w:rsidR="005313CD" w:rsidRPr="00EC6E53" w14:paraId="1ED2B4F3"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A9C6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FAE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FB7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7658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DDD49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32613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C7DD6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4DC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CDA0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4590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50A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1DA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C04E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9D9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6E21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7C7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2B77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F611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1696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8D3EE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B300F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967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7CD7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A339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6.2</w:t>
            </w:r>
          </w:p>
        </w:tc>
      </w:tr>
      <w:tr w:rsidR="005313CD" w:rsidRPr="00EC6E53" w14:paraId="7736A527"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969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B6D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E8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A4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C4D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78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2F0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29D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C2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541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5D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A5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E5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66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BD9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726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693A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B33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77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16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0FB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807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B8B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09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9</w:t>
            </w:r>
          </w:p>
        </w:tc>
      </w:tr>
      <w:tr w:rsidR="005313CD" w:rsidRPr="00EC6E53" w14:paraId="4436942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BB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6B5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BBA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686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3D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60B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88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1F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47B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65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31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CF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F1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668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14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C72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30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E7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9CF2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BE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122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65D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9C0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F8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278D951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B5B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083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4B0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315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B77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0A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221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30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4E7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97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71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53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4D1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410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8E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05A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9F1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79B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24D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31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931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777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37D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19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r>
      <w:tr w:rsidR="005313CD" w:rsidRPr="00EC6E53" w14:paraId="4CFEEE99"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E8B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5D3A8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9C1D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AD48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8F6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1B42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9ECA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A989E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B5F4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2AE7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AC6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FA3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9F4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C6BD9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37D5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CD47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FEB8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37BE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669D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7849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5AD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1E1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BEB02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7EE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3</w:t>
            </w:r>
          </w:p>
        </w:tc>
      </w:tr>
      <w:tr w:rsidR="005313CD" w:rsidRPr="00EC6E53" w14:paraId="316A3E5F"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34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194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49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667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405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948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3AE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B86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BEF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5C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DB32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67D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3F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51E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FC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749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5F86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A9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AFC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67C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80B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6EC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0A0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ACF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24</w:t>
            </w:r>
          </w:p>
        </w:tc>
      </w:tr>
      <w:tr w:rsidR="005313CD" w:rsidRPr="00EC6E53" w14:paraId="05A54017"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96A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9B3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CA2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0C66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686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35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59D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BFE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99A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4C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7A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056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8D4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E0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8EC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1D7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1D2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EAA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05E4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EB2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4D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424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AAA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B56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r>
      <w:tr w:rsidR="005313CD" w:rsidRPr="00EC6E53" w14:paraId="7CC302CF"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60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B69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755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F36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9E6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271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53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4E6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D75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BE0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1C4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C46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D57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66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849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887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6DF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A8F7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9F8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DFB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AE36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3505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1CF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A67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r>
      <w:tr w:rsidR="005313CD" w:rsidRPr="00EC6E53" w14:paraId="0B171764"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FAB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74E68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C027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73ED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1723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B7EB8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4107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928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E2E2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23E2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BED9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7B8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FAB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5E5B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967B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3C4B4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0589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F3F12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80E0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BF3C3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61F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65A8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C10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4DF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5.9</w:t>
            </w:r>
          </w:p>
        </w:tc>
      </w:tr>
      <w:tr w:rsidR="005313CD" w:rsidRPr="00EC6E53" w14:paraId="12396AC4" w14:textId="77777777" w:rsidTr="00F75B95">
        <w:trPr>
          <w:trHeight w:val="255"/>
          <w:jc w:val="center"/>
        </w:trPr>
        <w:tc>
          <w:tcPr>
            <w:tcW w:w="2268" w:type="dxa"/>
            <w:vMerge w:val="restar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146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r w:rsidRPr="00EC6E53">
              <w:rPr>
                <w:rFonts w:ascii="Aptos" w:eastAsia="Aptos" w:hAnsi="Aptos" w:cs="Aptos"/>
                <w:b/>
                <w:color w:val="000000"/>
                <w:sz w:val="18"/>
                <w:szCs w:val="18"/>
              </w:rPr>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41F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10A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7BA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91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1BA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9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DA5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EFD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890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E8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7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71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5B8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548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F2D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065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D29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86A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C3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4D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400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1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98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6A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2D8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101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0,799</w:t>
            </w:r>
          </w:p>
        </w:tc>
      </w:tr>
      <w:tr w:rsidR="005313CD" w:rsidRPr="00EC6E53" w14:paraId="0A482FB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AE2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FC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625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97F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BC3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3E47"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D21C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BB9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28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39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F69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11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4DE6"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5CE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D692"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71E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E47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92F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39A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564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85B2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AE1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B5E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F09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7</w:t>
            </w:r>
          </w:p>
        </w:tc>
      </w:tr>
      <w:tr w:rsidR="005313CD" w:rsidRPr="00EC6E53" w14:paraId="131567B2" w14:textId="77777777" w:rsidTr="00F75B95">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7AC9"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5308F"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B8F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8FFD"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9AE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658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EA4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B41EC"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CC2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EB9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A7B0"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E381"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9A2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0FFB"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D8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7D8E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73D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4D0E"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DF0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14B04"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9DC3"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1C5A"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92B8"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17795" w14:textId="77777777" w:rsidR="005313CD" w:rsidRPr="00EC6E53" w:rsidRDefault="005313CD" w:rsidP="00F75B95">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9</w:t>
            </w:r>
          </w:p>
        </w:tc>
      </w:tr>
      <w:tr w:rsidR="005313CD" w:rsidRPr="00EC6E53" w14:paraId="539FC681" w14:textId="77777777" w:rsidTr="00F75B95">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37E5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80" w:right="100"/>
              <w:rPr>
                <w:rFonts w:ascii="Aptos" w:hAnsi="Aptos"/>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E077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rPr>
                <w:rFonts w:ascii="Aptos" w:hAnsi="Aptos"/>
              </w:rPr>
            </w:pPr>
            <w:r w:rsidRPr="00EC6E53">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F0B4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C7BF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4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0CB10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16FB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3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58264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09D3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B849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A97C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4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CAD7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78CD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5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A3E40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F05E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16AD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ABCB4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69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296E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4A8A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9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830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27F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1,20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87C5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6D10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5DAE9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jc w:val="center"/>
              <w:rPr>
                <w:rFonts w:ascii="Aptos" w:hAnsi="Aptos"/>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FFC7C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20" w:after="20"/>
              <w:ind w:left="100" w:right="100"/>
              <w:jc w:val="center"/>
              <w:rPr>
                <w:rFonts w:ascii="Aptos" w:hAnsi="Aptos"/>
              </w:rPr>
            </w:pPr>
            <w:r w:rsidRPr="00EC6E53">
              <w:rPr>
                <w:rFonts w:ascii="Aptos" w:eastAsia="Aptos" w:hAnsi="Aptos" w:cs="Aptos"/>
                <w:color w:val="000000"/>
                <w:sz w:val="20"/>
                <w:szCs w:val="20"/>
              </w:rPr>
              <w:t>2,624.5</w:t>
            </w:r>
          </w:p>
        </w:tc>
      </w:tr>
    </w:tbl>
    <w:p w14:paraId="338F18F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Calibri" w:hAnsi="Aptos" w:cs="Calibri"/>
          <w:b/>
          <w:color w:val="000000"/>
          <w:sz w:val="20"/>
          <w:szCs w:val="20"/>
        </w:rPr>
        <w:t xml:space="preserve">Source: </w:t>
      </w:r>
      <w:r w:rsidRPr="00EC6E53">
        <w:rPr>
          <w:rFonts w:ascii="Aptos" w:eastAsia="Calibri" w:hAnsi="Aptos" w:cs="Calibri"/>
          <w:color w:val="000000"/>
          <w:sz w:val="20"/>
          <w:szCs w:val="20"/>
        </w:rPr>
        <w:t>Department of Employment and Workplace Relations, Workplace Agreements Database</w:t>
      </w:r>
      <w:r w:rsidRPr="00EC6E53">
        <w:rPr>
          <w:rFonts w:ascii="Aptos" w:hAnsi="Aptos"/>
        </w:rPr>
        <w:t>.</w:t>
      </w:r>
    </w:p>
    <w:p w14:paraId="13BD3D88"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0"/>
        <w:rPr>
          <w:rFonts w:ascii="Aptos" w:hAnsi="Aptos"/>
        </w:rPr>
      </w:pPr>
      <w:r w:rsidRPr="00EC6E53">
        <w:rPr>
          <w:rFonts w:ascii="Aptos" w:eastAsia="Aptos" w:hAnsi="Aptos" w:cs="Aptos"/>
          <w:b/>
          <w:color w:val="000000"/>
          <w:sz w:val="22"/>
          <w:szCs w:val="22"/>
        </w:rPr>
        <w:t>Notes:</w:t>
      </w:r>
    </w:p>
    <w:p w14:paraId="5DEE4BAB" w14:textId="77777777" w:rsidR="005313CD" w:rsidRPr="00EC6E53" w:rsidRDefault="005313CD" w:rsidP="005313CD">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AAWI = Average </w:t>
      </w:r>
      <w:proofErr w:type="spellStart"/>
      <w:r w:rsidRPr="00EC6E53">
        <w:rPr>
          <w:rFonts w:ascii="Aptos" w:eastAsia="Aptos" w:hAnsi="Aptos" w:cs="Aptos"/>
          <w:i/>
          <w:color w:val="000000"/>
          <w:sz w:val="20"/>
          <w:szCs w:val="20"/>
        </w:rPr>
        <w:t>Annualised</w:t>
      </w:r>
      <w:proofErr w:type="spellEnd"/>
      <w:r w:rsidRPr="00EC6E53">
        <w:rPr>
          <w:rFonts w:ascii="Aptos" w:eastAsia="Aptos" w:hAnsi="Aptos" w:cs="Aptos"/>
          <w:i/>
          <w:color w:val="000000"/>
          <w:sz w:val="20"/>
          <w:szCs w:val="20"/>
        </w:rPr>
        <w:t xml:space="preserve"> Wage Increase per employee.</w:t>
      </w:r>
    </w:p>
    <w:p w14:paraId="19D9C0FB" w14:textId="77777777" w:rsidR="005313CD" w:rsidRPr="00EC6E53" w:rsidRDefault="005313CD" w:rsidP="005313CD">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51CD1933" w14:textId="77777777" w:rsidR="005313CD" w:rsidRPr="00EC6E53" w:rsidRDefault="005313CD" w:rsidP="005313CD">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The Manufacturing category has been disaggregated into Metals and non-Metals industries.</w:t>
      </w:r>
    </w:p>
    <w:p w14:paraId="444CA653" w14:textId="77777777" w:rsidR="005313CD" w:rsidRPr="00EC6E53" w:rsidRDefault="005313CD" w:rsidP="005313CD">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 xml:space="preserve">* Where asterisk occurs, there are no quantifiable agreements in this </w:t>
      </w:r>
      <w:proofErr w:type="gramStart"/>
      <w:r w:rsidRPr="00EC6E53">
        <w:rPr>
          <w:rFonts w:ascii="Aptos" w:eastAsia="Aptos" w:hAnsi="Aptos" w:cs="Aptos"/>
          <w:i/>
          <w:color w:val="000000"/>
          <w:sz w:val="20"/>
          <w:szCs w:val="20"/>
        </w:rPr>
        <w:t>quarter</w:t>
      </w:r>
      <w:proofErr w:type="gramEnd"/>
      <w:r w:rsidRPr="00EC6E53">
        <w:rPr>
          <w:rFonts w:ascii="Aptos" w:eastAsia="Aptos" w:hAnsi="Aptos" w:cs="Aptos"/>
          <w:i/>
          <w:color w:val="000000"/>
          <w:sz w:val="20"/>
          <w:szCs w:val="20"/>
        </w:rPr>
        <w:t xml:space="preserve"> so no AAWI is calculable.</w:t>
      </w:r>
    </w:p>
    <w:p w14:paraId="4B958E1A" w14:textId="77777777" w:rsidR="005313CD" w:rsidRPr="00EC6E53" w:rsidRDefault="005313CD" w:rsidP="005313CD">
      <w:pPr>
        <w:pStyle w:val="ListParagraph"/>
        <w:numPr>
          <w:ilvl w:val="0"/>
          <w:numId w:val="14"/>
        </w:numPr>
        <w:pBdr>
          <w:top w:val="none" w:sz="0" w:space="0" w:color="000000"/>
          <w:left w:val="none" w:sz="0" w:space="0" w:color="000000"/>
          <w:bottom w:val="none" w:sz="0" w:space="0" w:color="000000"/>
          <w:right w:val="none" w:sz="0" w:space="0" w:color="000000"/>
        </w:pBdr>
        <w:spacing w:after="0"/>
        <w:rPr>
          <w:rFonts w:ascii="Aptos" w:hAnsi="Aptos"/>
          <w:i/>
          <w:sz w:val="20"/>
          <w:szCs w:val="20"/>
        </w:rPr>
      </w:pPr>
      <w:r w:rsidRPr="00EC6E53">
        <w:rPr>
          <w:rFonts w:ascii="Aptos" w:eastAsia="Aptos" w:hAnsi="Aptos" w:cs="Aptos"/>
          <w:i/>
          <w:color w:val="000000"/>
          <w:sz w:val="20"/>
          <w:szCs w:val="20"/>
        </w:rPr>
        <w:t>All estimates are rounded and are subject to revision. Revisions have been made to historical series.</w:t>
      </w:r>
    </w:p>
    <w:p w14:paraId="43794E04"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How to read: </w:t>
      </w:r>
      <w:r w:rsidRPr="00EC6E53">
        <w:rPr>
          <w:rFonts w:ascii="Aptos" w:eastAsia="Aptos" w:hAnsi="Aptos" w:cs="Aptos"/>
          <w:i/>
          <w:color w:val="000000"/>
          <w:sz w:val="22"/>
          <w:szCs w:val="22"/>
        </w:rPr>
        <w:t xml:space="preserve">Of the 115 Agriculture, Forestry and Fishing agreements current as </w:t>
      </w:r>
      <w:proofErr w:type="gramStart"/>
      <w:r w:rsidRPr="00EC6E53">
        <w:rPr>
          <w:rFonts w:ascii="Aptos" w:eastAsia="Aptos" w:hAnsi="Aptos" w:cs="Aptos"/>
          <w:i/>
          <w:color w:val="000000"/>
          <w:sz w:val="22"/>
          <w:szCs w:val="22"/>
        </w:rPr>
        <w:t>at</w:t>
      </w:r>
      <w:proofErr w:type="gramEnd"/>
      <w:r w:rsidRPr="00EC6E53">
        <w:rPr>
          <w:rFonts w:ascii="Aptos" w:eastAsia="Aptos" w:hAnsi="Aptos" w:cs="Aptos"/>
          <w:i/>
          <w:color w:val="000000"/>
          <w:sz w:val="22"/>
          <w:szCs w:val="22"/>
        </w:rPr>
        <w:t xml:space="preserve"> 31 December 2024, 24 operate solely in New South Wales. These 24 agreements cover 1,600 employees, with an AAWI of 3.2% and an average duration of 2.8 years.</w:t>
      </w:r>
    </w:p>
    <w:p w14:paraId="1FB2CFBD" w14:textId="77777777" w:rsidR="005313CD" w:rsidRPr="00EC6E53" w:rsidRDefault="005313CD" w:rsidP="005313CD">
      <w:pPr>
        <w:rPr>
          <w:rFonts w:ascii="Aptos" w:hAnsi="Aptos"/>
        </w:rPr>
        <w:sectPr w:rsidR="005313CD" w:rsidRPr="00EC6E53" w:rsidSect="005313CD">
          <w:pgSz w:w="16838" w:h="11906" w:orient="landscape"/>
          <w:pgMar w:top="851" w:right="1152" w:bottom="993" w:left="1152" w:header="720" w:footer="720" w:gutter="0"/>
          <w:cols w:space="720"/>
        </w:sectPr>
      </w:pPr>
    </w:p>
    <w:p w14:paraId="29D848CC"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240"/>
        <w:jc w:val="center"/>
        <w:rPr>
          <w:rFonts w:ascii="Aptos" w:hAnsi="Aptos"/>
        </w:rPr>
      </w:pPr>
      <w:r w:rsidRPr="00EC6E53">
        <w:rPr>
          <w:rFonts w:ascii="Aptos" w:eastAsia="Aptos" w:hAnsi="Aptos" w:cs="Aptos"/>
          <w:b/>
          <w:color w:val="000000"/>
          <w:sz w:val="36"/>
          <w:szCs w:val="36"/>
        </w:rPr>
        <w:lastRenderedPageBreak/>
        <w:t>Trends in Federal Enterprise Bargaining Report</w:t>
      </w:r>
    </w:p>
    <w:p w14:paraId="696D8A5B"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The Workplace Agreements Database</w:t>
      </w:r>
    </w:p>
    <w:p w14:paraId="2A61B381"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Data presented in the </w:t>
      </w:r>
      <w:r w:rsidRPr="00EC6E53">
        <w:rPr>
          <w:rFonts w:ascii="Aptos" w:eastAsia="Aptos" w:hAnsi="Aptos" w:cs="Aptos"/>
          <w:i/>
          <w:color w:val="000000"/>
          <w:sz w:val="22"/>
          <w:szCs w:val="22"/>
        </w:rPr>
        <w:t xml:space="preserve">Trends in Federal Enterprise Bargaining </w:t>
      </w:r>
      <w:r w:rsidRPr="00EC6E53">
        <w:rPr>
          <w:rFonts w:ascii="Aptos" w:eastAsia="Aptos" w:hAnsi="Aptos" w:cs="Aptos"/>
          <w:color w:val="000000"/>
          <w:sz w:val="22"/>
          <w:szCs w:val="22"/>
        </w:rPr>
        <w:t>report (Trends) are drawn from the Workplace Agreements Database (WAD), which is maintained by the Office of the Chief Economist in the Department of Employment and Workplace Relations. The WAD contains information on all known federal enterprise agreements that have operated since the introduction of the Enterprise Bargaining Principle in October 1991 and that have been subsequently provided to the Department. The WAD covers general details (such as sector, ANZSIC, duration, employees covered), wage details (quantum and timing of increases) and a range of employment conditions.</w:t>
      </w:r>
    </w:p>
    <w:p w14:paraId="01302BAB"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Agreements included in the WAD</w:t>
      </w:r>
    </w:p>
    <w:p w14:paraId="3007DD6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The following agreements are included in the WAD and thus in Trends:</w:t>
      </w:r>
    </w:p>
    <w:p w14:paraId="38C52DDB" w14:textId="77777777" w:rsidR="005313CD" w:rsidRPr="00EC6E53" w:rsidRDefault="005313CD" w:rsidP="005313CD">
      <w:pPr>
        <w:pStyle w:val="ListParagraph"/>
        <w:numPr>
          <w:ilvl w:val="0"/>
          <w:numId w:val="13"/>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 xml:space="preserve">For agreements made under the </w:t>
      </w:r>
      <w:r w:rsidRPr="00EC6E53">
        <w:rPr>
          <w:rFonts w:ascii="Aptos" w:eastAsia="Aptos" w:hAnsi="Aptos" w:cs="Aptos"/>
          <w:i/>
          <w:color w:val="000000"/>
          <w:sz w:val="22"/>
          <w:szCs w:val="22"/>
        </w:rPr>
        <w:t xml:space="preserve">Fair Work Act 2009 </w:t>
      </w:r>
      <w:r w:rsidRPr="00EC6E53">
        <w:rPr>
          <w:rFonts w:ascii="Aptos" w:eastAsia="Aptos" w:hAnsi="Aptos" w:cs="Aptos"/>
          <w:color w:val="000000"/>
          <w:sz w:val="22"/>
          <w:szCs w:val="22"/>
        </w:rPr>
        <w:t xml:space="preserve">or before the Work Choices amendments to the </w:t>
      </w:r>
      <w:r w:rsidRPr="00EC6E53">
        <w:rPr>
          <w:rFonts w:ascii="Aptos" w:eastAsia="Aptos" w:hAnsi="Aptos" w:cs="Aptos"/>
          <w:i/>
          <w:color w:val="000000"/>
          <w:sz w:val="22"/>
          <w:szCs w:val="22"/>
        </w:rPr>
        <w:t xml:space="preserve">Workplace Relations Act 1996 </w:t>
      </w:r>
      <w:r w:rsidRPr="00EC6E53">
        <w:rPr>
          <w:rFonts w:ascii="Aptos" w:eastAsia="Aptos" w:hAnsi="Aptos" w:cs="Aptos"/>
          <w:color w:val="000000"/>
          <w:sz w:val="22"/>
          <w:szCs w:val="22"/>
        </w:rPr>
        <w:t>(WR Act), those that have been certified by the Australian Industrial Relations Commission (AIRC) or approved by the Fair Work Commission (FWC).</w:t>
      </w:r>
    </w:p>
    <w:p w14:paraId="7F7CF871" w14:textId="77777777" w:rsidR="005313CD" w:rsidRPr="00EC6E53" w:rsidRDefault="005313CD" w:rsidP="005313CD">
      <w:pPr>
        <w:pStyle w:val="ListParagraph"/>
        <w:numPr>
          <w:ilvl w:val="0"/>
          <w:numId w:val="13"/>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For agreements made under the Work Choices amendments but before the introduction of the Fairness Test, those that were lodged with the Office of the Employment Advocate (OEA).</w:t>
      </w:r>
    </w:p>
    <w:p w14:paraId="78541350" w14:textId="77777777" w:rsidR="005313CD" w:rsidRPr="00EC6E53" w:rsidRDefault="005313CD" w:rsidP="005313CD">
      <w:pPr>
        <w:pStyle w:val="ListParagraph"/>
        <w:numPr>
          <w:ilvl w:val="0"/>
          <w:numId w:val="13"/>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 xml:space="preserve">For agreements made under the fairness test, those that were lodged with the Workplace Authority. However, agreements were subsequently deleted and do not appear in the data if they ceased to operate because they did not pass the fairness test. </w:t>
      </w:r>
    </w:p>
    <w:p w14:paraId="4C75E577" w14:textId="77777777" w:rsidR="005313CD" w:rsidRPr="00EC6E53" w:rsidRDefault="005313CD" w:rsidP="005313CD">
      <w:pPr>
        <w:pStyle w:val="ListParagraph"/>
        <w:numPr>
          <w:ilvl w:val="0"/>
          <w:numId w:val="13"/>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For agreements made under the Transition to Forward with Fairness amendments to the WR Act, union collective and employee collective agreements that were approved by the Workplace Authority. Union Greenfields and employer Greenfields were included when they were lodged but were deleted if they ceased to operate because they did not pass the no-disadvantage test.</w:t>
      </w:r>
    </w:p>
    <w:p w14:paraId="61F0D461"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Wider context for Trends data</w:t>
      </w:r>
    </w:p>
    <w:p w14:paraId="6F107862"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About one third of all employees in the Australian </w:t>
      </w:r>
      <w:proofErr w:type="spellStart"/>
      <w:r w:rsidRPr="00EC6E53">
        <w:rPr>
          <w:rFonts w:ascii="Aptos" w:eastAsia="Aptos" w:hAnsi="Aptos" w:cs="Aptos"/>
          <w:color w:val="000000"/>
          <w:sz w:val="22"/>
          <w:szCs w:val="22"/>
        </w:rPr>
        <w:t>labour</w:t>
      </w:r>
      <w:proofErr w:type="spellEnd"/>
      <w:r w:rsidRPr="00EC6E53">
        <w:rPr>
          <w:rFonts w:ascii="Aptos" w:eastAsia="Aptos" w:hAnsi="Aptos" w:cs="Aptos"/>
          <w:color w:val="000000"/>
          <w:sz w:val="22"/>
          <w:szCs w:val="22"/>
        </w:rPr>
        <w:t xml:space="preserve"> market (as measured by the ABS 2023 </w:t>
      </w:r>
      <w:hyperlink r:id="rId23">
        <w:r w:rsidRPr="00EC6E53">
          <w:rPr>
            <w:rFonts w:ascii="Aptos" w:eastAsia="Aptos" w:hAnsi="Aptos" w:cs="Aptos"/>
            <w:color w:val="165788"/>
            <w:sz w:val="22"/>
            <w:szCs w:val="22"/>
            <w:u w:val="single"/>
          </w:rPr>
          <w:t>Employee Earnings and Hours</w:t>
        </w:r>
      </w:hyperlink>
      <w:r w:rsidRPr="00EC6E53">
        <w:rPr>
          <w:rFonts w:ascii="Aptos" w:eastAsia="Aptos" w:hAnsi="Aptos" w:cs="Aptos"/>
          <w:color w:val="000000"/>
          <w:sz w:val="22"/>
          <w:szCs w:val="22"/>
        </w:rPr>
        <w:t xml:space="preserve"> survey) are covered by federal enterprise agreements. The table below shows the growth in coverage by federally registered agreements.</w:t>
      </w:r>
    </w:p>
    <w:p w14:paraId="65E73E10" w14:textId="77777777" w:rsidR="005313CD" w:rsidRPr="00EC6E53" w:rsidRDefault="005313CD" w:rsidP="005313CD">
      <w:pPr>
        <w:rPr>
          <w:rFonts w:ascii="Aptos" w:eastAsia="Aptos" w:hAnsi="Aptos" w:cs="Aptos"/>
          <w:b/>
          <w:color w:val="000000"/>
          <w:sz w:val="28"/>
          <w:szCs w:val="28"/>
        </w:rPr>
      </w:pPr>
      <w:r w:rsidRPr="00EC6E53">
        <w:rPr>
          <w:rFonts w:ascii="Aptos" w:eastAsia="Aptos" w:hAnsi="Aptos" w:cs="Aptos"/>
          <w:b/>
          <w:color w:val="000000"/>
          <w:sz w:val="28"/>
          <w:szCs w:val="28"/>
        </w:rPr>
        <w:br w:type="page"/>
      </w:r>
    </w:p>
    <w:p w14:paraId="7344CC64"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200" w:after="120"/>
        <w:rPr>
          <w:rFonts w:ascii="Aptos" w:hAnsi="Aptos"/>
        </w:rPr>
      </w:pPr>
      <w:r w:rsidRPr="00EC6E53">
        <w:rPr>
          <w:rFonts w:ascii="Aptos" w:eastAsia="Aptos" w:hAnsi="Aptos" w:cs="Aptos"/>
          <w:b/>
          <w:color w:val="000000"/>
          <w:sz w:val="28"/>
          <w:szCs w:val="28"/>
        </w:rPr>
        <w:lastRenderedPageBreak/>
        <w:t>Technical Notes Table - Instrument providing rates of pay for all employees, 2014-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5313CD" w:rsidRPr="00EC6E53" w14:paraId="7D95B82E" w14:textId="77777777" w:rsidTr="00F75B95">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621DB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rial" w:hAnsi="Aptos"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1A422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68C21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EB943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A31A3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3093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b/>
                <w:color w:val="FFFFFF"/>
                <w:sz w:val="20"/>
                <w:szCs w:val="20"/>
              </w:rPr>
              <w:t>2023 (%)</w:t>
            </w:r>
          </w:p>
        </w:tc>
      </w:tr>
      <w:tr w:rsidR="005313CD" w:rsidRPr="00EC6E53" w14:paraId="4E5D5B82"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C44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rial" w:hAnsi="Aptos"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E21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0BD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B9C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DB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760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23.2</w:t>
            </w:r>
          </w:p>
        </w:tc>
      </w:tr>
      <w:tr w:rsidR="005313CD" w:rsidRPr="00EC6E53" w14:paraId="751D1A3E"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56F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rial" w:hAnsi="Aptos"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A8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486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 xml:space="preserve">38.5 (across all collective </w:t>
            </w:r>
            <w:proofErr w:type="gramStart"/>
            <w:r w:rsidRPr="00EC6E53">
              <w:rPr>
                <w:rFonts w:ascii="Aptos" w:eastAsia="Arial" w:hAnsi="Aptos"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84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07E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 xml:space="preserve">35.1 (across all collective </w:t>
            </w:r>
            <w:proofErr w:type="gramStart"/>
            <w:r w:rsidRPr="00EC6E53">
              <w:rPr>
                <w:rFonts w:ascii="Aptos" w:eastAsia="Arial" w:hAnsi="Aptos"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A85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 xml:space="preserve">34.0 (across all collective </w:t>
            </w:r>
            <w:proofErr w:type="gramStart"/>
            <w:r w:rsidRPr="00EC6E53">
              <w:rPr>
                <w:rFonts w:ascii="Aptos" w:eastAsia="Arial" w:hAnsi="Aptos" w:cs="Arial"/>
                <w:color w:val="000000"/>
                <w:sz w:val="16"/>
                <w:szCs w:val="16"/>
              </w:rPr>
              <w:t>agreements)*</w:t>
            </w:r>
            <w:proofErr w:type="gramEnd"/>
          </w:p>
        </w:tc>
      </w:tr>
      <w:tr w:rsidR="005313CD" w:rsidRPr="00EC6E53" w14:paraId="7D10EB6A"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AF29"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rial" w:hAnsi="Aptos"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B4C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EE8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3A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FD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B5D1"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r>
      <w:tr w:rsidR="005313CD" w:rsidRPr="00EC6E53" w14:paraId="5449ECDE"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2F3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rial" w:hAnsi="Aptos"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B4B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57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521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622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E49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p>
        </w:tc>
      </w:tr>
      <w:tr w:rsidR="005313CD" w:rsidRPr="00EC6E53" w14:paraId="348260A0" w14:textId="77777777" w:rsidTr="00F75B95">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E355"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rial" w:hAnsi="Aptos"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EFD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311E"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1FF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3F4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DDC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8.7</w:t>
            </w:r>
          </w:p>
        </w:tc>
      </w:tr>
      <w:tr w:rsidR="005313CD" w:rsidRPr="00EC6E53" w14:paraId="71F6F99A" w14:textId="77777777" w:rsidTr="00F75B95">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1AB5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rial" w:hAnsi="Aptos"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74B4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FA362"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BB01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FDCEA"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CAE66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jc w:val="center"/>
              <w:rPr>
                <w:rFonts w:ascii="Aptos" w:hAnsi="Aptos"/>
              </w:rPr>
            </w:pPr>
            <w:r w:rsidRPr="00EC6E53">
              <w:rPr>
                <w:rFonts w:ascii="Aptos" w:eastAsia="Arial" w:hAnsi="Aptos" w:cs="Arial"/>
                <w:color w:val="000000"/>
                <w:sz w:val="16"/>
                <w:szCs w:val="16"/>
              </w:rPr>
              <w:t>4.1</w:t>
            </w:r>
          </w:p>
        </w:tc>
      </w:tr>
    </w:tbl>
    <w:p w14:paraId="2AD27B83"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b/>
          <w:color w:val="000000"/>
          <w:sz w:val="20"/>
          <w:szCs w:val="20"/>
        </w:rPr>
        <w:t xml:space="preserve">Source: </w:t>
      </w:r>
      <w:r w:rsidRPr="00EC6E53">
        <w:rPr>
          <w:rFonts w:ascii="Aptos" w:eastAsia="Aptos" w:hAnsi="Aptos" w:cs="Aptos"/>
          <w:color w:val="000000"/>
          <w:sz w:val="20"/>
          <w:szCs w:val="20"/>
        </w:rPr>
        <w:t xml:space="preserve">ABS, </w:t>
      </w:r>
      <w:r w:rsidRPr="00EC6E53">
        <w:rPr>
          <w:rFonts w:ascii="Aptos" w:eastAsia="Aptos" w:hAnsi="Aptos" w:cs="Aptos"/>
          <w:i/>
          <w:color w:val="000000"/>
          <w:sz w:val="20"/>
          <w:szCs w:val="20"/>
        </w:rPr>
        <w:t xml:space="preserve">Employee Earnings and </w:t>
      </w:r>
      <w:proofErr w:type="gramStart"/>
      <w:r w:rsidRPr="00EC6E53">
        <w:rPr>
          <w:rFonts w:ascii="Aptos" w:eastAsia="Aptos" w:hAnsi="Aptos" w:cs="Aptos"/>
          <w:i/>
          <w:color w:val="000000"/>
          <w:sz w:val="20"/>
          <w:szCs w:val="20"/>
        </w:rPr>
        <w:t>Hours</w:t>
      </w:r>
      <w:r w:rsidRPr="00EC6E53">
        <w:rPr>
          <w:rFonts w:ascii="Aptos" w:eastAsia="Aptos" w:hAnsi="Aptos" w:cs="Aptos"/>
          <w:color w:val="000000"/>
          <w:sz w:val="20"/>
          <w:szCs w:val="20"/>
        </w:rPr>
        <w:t>(</w:t>
      </w:r>
      <w:proofErr w:type="gramEnd"/>
      <w:r w:rsidRPr="00EC6E53">
        <w:rPr>
          <w:rFonts w:ascii="Aptos" w:eastAsia="Aptos" w:hAnsi="Aptos" w:cs="Aptos"/>
          <w:color w:val="000000"/>
          <w:sz w:val="20"/>
          <w:szCs w:val="20"/>
        </w:rPr>
        <w:t>May 2014, May 2016, May 2018, May 2021 and May 2023), unpublished data, including revised data for the 2016 Award and all Collective Agreement categories released at the time of the 2018 data – all employees.</w:t>
      </w:r>
    </w:p>
    <w:p w14:paraId="67D9201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0"/>
          <w:szCs w:val="20"/>
        </w:rPr>
        <w:t>* For 2016, a comparable breakdown of the Collective Agreement category is not available. In 2018, the ABS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0FB0E17C"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b/>
          <w:color w:val="000000"/>
          <w:sz w:val="20"/>
          <w:szCs w:val="20"/>
        </w:rPr>
        <w:t xml:space="preserve">Notes: </w:t>
      </w:r>
    </w:p>
    <w:p w14:paraId="0FC6FE55" w14:textId="77777777" w:rsidR="005313CD" w:rsidRPr="00EC6E53" w:rsidRDefault="005313CD" w:rsidP="005313CD">
      <w:pPr>
        <w:pStyle w:val="ListParagraph"/>
        <w:numPr>
          <w:ilvl w:val="0"/>
          <w:numId w:val="12"/>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color w:val="000000"/>
          <w:sz w:val="20"/>
          <w:szCs w:val="20"/>
        </w:rPr>
        <w:t xml:space="preserve">This table is not intended to be </w:t>
      </w:r>
      <w:proofErr w:type="spellStart"/>
      <w:r w:rsidRPr="00EC6E53">
        <w:rPr>
          <w:rFonts w:ascii="Aptos" w:eastAsia="Aptos" w:hAnsi="Aptos" w:cs="Aptos"/>
          <w:color w:val="000000"/>
          <w:sz w:val="20"/>
          <w:szCs w:val="20"/>
        </w:rPr>
        <w:t>analysed</w:t>
      </w:r>
      <w:proofErr w:type="spellEnd"/>
      <w:r w:rsidRPr="00EC6E53">
        <w:rPr>
          <w:rFonts w:ascii="Aptos" w:eastAsia="Aptos" w:hAnsi="Aptos" w:cs="Aptos"/>
          <w:color w:val="000000"/>
          <w:sz w:val="20"/>
          <w:szCs w:val="20"/>
        </w:rPr>
        <w:t xml:space="preserve"> as a time series. Figures are extracted from published and unpublished ABS, </w:t>
      </w:r>
      <w:r w:rsidRPr="00EC6E53">
        <w:rPr>
          <w:rFonts w:ascii="Aptos" w:eastAsia="Aptos" w:hAnsi="Aptos" w:cs="Aptos"/>
          <w:i/>
          <w:color w:val="000000"/>
          <w:sz w:val="20"/>
          <w:szCs w:val="20"/>
        </w:rPr>
        <w:t>Employee Earnings and Hours</w:t>
      </w:r>
      <w:r w:rsidRPr="00EC6E53">
        <w:rPr>
          <w:rFonts w:ascii="Aptos" w:eastAsia="Aptos" w:hAnsi="Aptos" w:cs="Aptos"/>
          <w:color w:val="000000"/>
          <w:sz w:val="20"/>
          <w:szCs w:val="20"/>
        </w:rPr>
        <w:t>. Disaggregation of revised 2016 data is not available.</w:t>
      </w:r>
    </w:p>
    <w:p w14:paraId="6017C3C4" w14:textId="77777777" w:rsidR="005313CD" w:rsidRPr="00EC6E53" w:rsidRDefault="005313CD" w:rsidP="005313CD">
      <w:pPr>
        <w:pStyle w:val="ListParagraph"/>
        <w:numPr>
          <w:ilvl w:val="0"/>
          <w:numId w:val="12"/>
        </w:num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sidRPr="00EC6E53">
        <w:rPr>
          <w:rFonts w:ascii="Aptos" w:eastAsia="Aptos" w:hAnsi="Aptos" w:cs="Aptos"/>
          <w:color w:val="000000"/>
          <w:sz w:val="20"/>
          <w:szCs w:val="20"/>
        </w:rPr>
        <w:t>whether or not</w:t>
      </w:r>
      <w:proofErr w:type="gramEnd"/>
      <w:r w:rsidRPr="00EC6E53">
        <w:rPr>
          <w:rFonts w:ascii="Aptos" w:eastAsia="Aptos" w:hAnsi="Aptos" w:cs="Aptos"/>
          <w:color w:val="000000"/>
          <w:sz w:val="20"/>
          <w:szCs w:val="20"/>
        </w:rPr>
        <w:t xml:space="preserve"> written, including where employees receive over-award payments.</w:t>
      </w:r>
    </w:p>
    <w:p w14:paraId="0ABE1B9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An agreement is identified as being ‘union’ where the decision approving the agreement notes in accordance with s.201(2) of the </w:t>
      </w:r>
      <w:r w:rsidRPr="00EC6E53">
        <w:rPr>
          <w:rFonts w:ascii="Aptos" w:eastAsia="Aptos" w:hAnsi="Aptos" w:cs="Aptos"/>
          <w:i/>
          <w:color w:val="000000"/>
          <w:sz w:val="22"/>
          <w:szCs w:val="22"/>
        </w:rPr>
        <w:t xml:space="preserve">Fair Work Act 2009 </w:t>
      </w:r>
      <w:r w:rsidRPr="00EC6E53">
        <w:rPr>
          <w:rFonts w:ascii="Aptos" w:eastAsia="Aptos" w:hAnsi="Aptos" w:cs="Aptos"/>
          <w:color w:val="000000"/>
          <w:sz w:val="22"/>
          <w:szCs w:val="22"/>
        </w:rPr>
        <w:t>that the agreement covers the union(s). A union must have given notice under s.183(1) that it wants the agreement to cover them. This data is an acceptable proxy for measuring bargaining involvement of unions.</w:t>
      </w:r>
    </w:p>
    <w:p w14:paraId="3A34F3C1" w14:textId="77777777" w:rsidR="005313CD" w:rsidRPr="00EC6E53" w:rsidRDefault="005313CD" w:rsidP="005313CD">
      <w:pPr>
        <w:rPr>
          <w:rFonts w:ascii="Aptos" w:eastAsia="Aptos" w:hAnsi="Aptos" w:cs="Aptos"/>
          <w:b/>
          <w:color w:val="000000"/>
          <w:sz w:val="28"/>
          <w:szCs w:val="28"/>
        </w:rPr>
      </w:pPr>
      <w:r w:rsidRPr="00EC6E53">
        <w:rPr>
          <w:rFonts w:ascii="Aptos" w:eastAsia="Aptos" w:hAnsi="Aptos" w:cs="Aptos"/>
          <w:b/>
          <w:color w:val="000000"/>
          <w:sz w:val="28"/>
          <w:szCs w:val="28"/>
        </w:rPr>
        <w:br w:type="page"/>
      </w:r>
    </w:p>
    <w:p w14:paraId="1C77F7A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lastRenderedPageBreak/>
        <w:t>Presentation of Trends in Federal Enterprise Bargaining data</w:t>
      </w:r>
    </w:p>
    <w:p w14:paraId="4165630B"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A typical row of data in Trends appears as follows:</w:t>
      </w:r>
    </w:p>
    <w:tbl>
      <w:tblPr>
        <w:tblW w:w="0" w:type="auto"/>
        <w:jc w:val="center"/>
        <w:tblLayout w:type="fixed"/>
        <w:tblLook w:val="0420" w:firstRow="1" w:lastRow="0" w:firstColumn="0" w:lastColumn="0" w:noHBand="0" w:noVBand="1"/>
      </w:tblPr>
      <w:tblGrid>
        <w:gridCol w:w="2268"/>
        <w:gridCol w:w="6803"/>
      </w:tblGrid>
      <w:tr w:rsidR="005313CD" w:rsidRPr="00EC6E53" w14:paraId="499E211B" w14:textId="77777777" w:rsidTr="00F75B95">
        <w:trPr>
          <w:tblHeader/>
          <w:jc w:val="center"/>
        </w:trPr>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95638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b/>
                <w:color w:val="FFFFFF"/>
                <w:sz w:val="22"/>
                <w:szCs w:val="22"/>
              </w:rPr>
              <w:t>Field</w:t>
            </w:r>
          </w:p>
        </w:tc>
        <w:tc>
          <w:tcPr>
            <w:tcW w:w="680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1722C8"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b/>
                <w:color w:val="FFFFFF"/>
                <w:sz w:val="22"/>
                <w:szCs w:val="22"/>
              </w:rPr>
              <w:t>Description</w:t>
            </w:r>
          </w:p>
        </w:tc>
      </w:tr>
      <w:tr w:rsidR="005313CD" w:rsidRPr="00EC6E53" w14:paraId="0464B344" w14:textId="77777777" w:rsidTr="00F75B95">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E97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0"/>
                <w:szCs w:val="20"/>
              </w:rPr>
              <w:t>All Industrie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603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0"/>
                <w:szCs w:val="20"/>
              </w:rPr>
              <w:t>Total number of agreements for a given quarter</w:t>
            </w:r>
          </w:p>
        </w:tc>
      </w:tr>
      <w:tr w:rsidR="005313CD" w:rsidRPr="00EC6E53" w14:paraId="1E15792C" w14:textId="77777777" w:rsidTr="00F75B95">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DB4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0"/>
                <w:szCs w:val="20"/>
              </w:rPr>
              <w:t>AAWI (%)</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B0C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0"/>
                <w:szCs w:val="20"/>
              </w:rPr>
              <w:t xml:space="preserve">Average </w:t>
            </w:r>
            <w:proofErr w:type="spellStart"/>
            <w:r w:rsidRPr="00EC6E53">
              <w:rPr>
                <w:rFonts w:ascii="Aptos" w:eastAsia="Aptos" w:hAnsi="Aptos" w:cs="Aptos"/>
                <w:color w:val="000000"/>
                <w:sz w:val="20"/>
                <w:szCs w:val="20"/>
              </w:rPr>
              <w:t>Annualised</w:t>
            </w:r>
            <w:proofErr w:type="spellEnd"/>
            <w:r w:rsidRPr="00EC6E53">
              <w:rPr>
                <w:rFonts w:ascii="Aptos" w:eastAsia="Aptos" w:hAnsi="Aptos" w:cs="Aptos"/>
                <w:color w:val="000000"/>
                <w:sz w:val="20"/>
                <w:szCs w:val="20"/>
              </w:rPr>
              <w:t xml:space="preserve"> Wage Increase for the quarter</w:t>
            </w:r>
          </w:p>
        </w:tc>
      </w:tr>
      <w:tr w:rsidR="005313CD" w:rsidRPr="00EC6E53" w14:paraId="4FF90E6D" w14:textId="77777777" w:rsidTr="00F75B95">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588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0"/>
                <w:szCs w:val="20"/>
              </w:rPr>
              <w:t>Duration (yr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E770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0"/>
                <w:szCs w:val="20"/>
              </w:rPr>
              <w:t>Average formal duration per employee for the quarter</w:t>
            </w:r>
          </w:p>
        </w:tc>
      </w:tr>
      <w:tr w:rsidR="005313CD" w:rsidRPr="00EC6E53" w14:paraId="617A2F36" w14:textId="77777777" w:rsidTr="00F75B95">
        <w:trPr>
          <w:jc w:val="center"/>
        </w:trPr>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AB3EF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0"/>
                <w:szCs w:val="20"/>
              </w:rPr>
              <w:t>Employees ('000)</w:t>
            </w:r>
          </w:p>
        </w:tc>
        <w:tc>
          <w:tcPr>
            <w:tcW w:w="68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C767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0"/>
                <w:szCs w:val="20"/>
              </w:rPr>
              <w:t>Estimated total number of employees covered by the number of agreements in the first row</w:t>
            </w:r>
          </w:p>
        </w:tc>
      </w:tr>
    </w:tbl>
    <w:p w14:paraId="2772255A"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after="0"/>
        <w:rPr>
          <w:rFonts w:ascii="Aptos" w:hAnsi="Aptos"/>
        </w:rPr>
      </w:pPr>
      <w:r w:rsidRPr="00EC6E53">
        <w:rPr>
          <w:rFonts w:ascii="Aptos" w:eastAsia="Aptos" w:hAnsi="Aptos" w:cs="Aptos"/>
          <w:b/>
          <w:color w:val="000000"/>
          <w:sz w:val="20"/>
          <w:szCs w:val="20"/>
        </w:rPr>
        <w:t xml:space="preserve">Note: </w:t>
      </w:r>
      <w:r w:rsidRPr="00EC6E53">
        <w:rPr>
          <w:rFonts w:ascii="Aptos" w:eastAsia="Aptos" w:hAnsi="Aptos" w:cs="Aptos"/>
          <w:color w:val="000000"/>
          <w:sz w:val="20"/>
          <w:szCs w:val="20"/>
        </w:rPr>
        <w:t xml:space="preserve">Not all agreements contain quantifiable wage increases </w:t>
      </w:r>
      <w:proofErr w:type="gramStart"/>
      <w:r w:rsidRPr="00EC6E53">
        <w:rPr>
          <w:rFonts w:ascii="Aptos" w:eastAsia="Aptos" w:hAnsi="Aptos" w:cs="Aptos"/>
          <w:color w:val="000000"/>
          <w:sz w:val="20"/>
          <w:szCs w:val="20"/>
        </w:rPr>
        <w:t>and in most cases</w:t>
      </w:r>
      <w:proofErr w:type="gramEnd"/>
      <w:r w:rsidRPr="00EC6E53">
        <w:rPr>
          <w:rFonts w:ascii="Aptos" w:eastAsia="Aptos" w:hAnsi="Aptos" w:cs="Aptos"/>
          <w:color w:val="000000"/>
          <w:sz w:val="20"/>
          <w:szCs w:val="20"/>
        </w:rPr>
        <w:t xml:space="preserve"> the AAWI is not derived from the total number of agreements shown in the first row or the total number of employees shown in the fourth row. A more detailed explanation of why this is the case is provided below under </w:t>
      </w:r>
      <w:r w:rsidRPr="00EC6E53">
        <w:rPr>
          <w:rFonts w:ascii="Aptos" w:eastAsia="Aptos" w:hAnsi="Aptos" w:cs="Aptos"/>
          <w:b/>
          <w:color w:val="000000"/>
          <w:sz w:val="20"/>
          <w:szCs w:val="20"/>
        </w:rPr>
        <w:t xml:space="preserve">Average </w:t>
      </w:r>
      <w:proofErr w:type="spellStart"/>
      <w:r w:rsidRPr="00EC6E53">
        <w:rPr>
          <w:rFonts w:ascii="Aptos" w:eastAsia="Aptos" w:hAnsi="Aptos" w:cs="Aptos"/>
          <w:b/>
          <w:color w:val="000000"/>
          <w:sz w:val="20"/>
          <w:szCs w:val="20"/>
        </w:rPr>
        <w:t>Annualised</w:t>
      </w:r>
      <w:proofErr w:type="spellEnd"/>
      <w:r w:rsidRPr="00EC6E53">
        <w:rPr>
          <w:rFonts w:ascii="Aptos" w:eastAsia="Aptos" w:hAnsi="Aptos" w:cs="Aptos"/>
          <w:b/>
          <w:color w:val="000000"/>
          <w:sz w:val="20"/>
          <w:szCs w:val="20"/>
        </w:rPr>
        <w:t xml:space="preserve"> Wage Increases.</w:t>
      </w:r>
    </w:p>
    <w:p w14:paraId="610FB56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Employee coverage</w:t>
      </w:r>
    </w:p>
    <w:p w14:paraId="32AF03B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Information on the number of employees covered by an agreement is drawn from the information provided to the FWC (Fair Work Commission), the Workplace Authority or the AIRC (Australian Industrial Relations Commission) by the employer who lodges the agreement. </w:t>
      </w:r>
    </w:p>
    <w:p w14:paraId="7F2F42E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In the Trends data, the number of employees covered by agreements is presented as an estimated figure, as employee coverage figures are not always provided when an agreement is lodged.</w:t>
      </w:r>
    </w:p>
    <w:p w14:paraId="5326583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Where an agreement’s employee coverage is not known and the agreement replaces an earlier agreement where employee coverage is known, the employee coverage of the earlier agreement is used. For those agreements still lacking employee coverage a ‘modified mean’ is used to estimate employee coverage. The modified mean is generated for each industry group by current quarter removing the largest 5% and smallest 5% of agreements and then calculating the mean of the remainder.</w:t>
      </w:r>
    </w:p>
    <w:p w14:paraId="0112BD67"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As the number of employees covered by an enterprise agreement frequently changes during the life of an agreement due to workforce fluctuations, the total number of employees covered is not necessarily indicative of the total current coverage of enterprise agreements.</w:t>
      </w:r>
    </w:p>
    <w:p w14:paraId="46F8CB38"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Duration of agreements</w:t>
      </w:r>
    </w:p>
    <w:p w14:paraId="51990307"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2"/>
          <w:szCs w:val="22"/>
        </w:rPr>
        <w:t xml:space="preserve">'Formal duration' </w:t>
      </w:r>
      <w:r w:rsidRPr="00EC6E53">
        <w:rPr>
          <w:rFonts w:ascii="Aptos" w:eastAsia="Aptos" w:hAnsi="Aptos" w:cs="Aptos"/>
          <w:color w:val="000000"/>
          <w:sz w:val="22"/>
          <w:szCs w:val="22"/>
        </w:rPr>
        <w:t>is defined as the period from certification to expiry in years.</w:t>
      </w:r>
    </w:p>
    <w:p w14:paraId="7616071F"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The </w:t>
      </w:r>
      <w:r w:rsidRPr="00EC6E53">
        <w:rPr>
          <w:rFonts w:ascii="Aptos" w:eastAsia="Aptos" w:hAnsi="Aptos" w:cs="Aptos"/>
          <w:b/>
          <w:color w:val="000000"/>
          <w:sz w:val="22"/>
          <w:szCs w:val="22"/>
        </w:rPr>
        <w:t xml:space="preserve">'effective duration' </w:t>
      </w:r>
      <w:r w:rsidRPr="00EC6E53">
        <w:rPr>
          <w:rFonts w:ascii="Aptos" w:eastAsia="Aptos" w:hAnsi="Aptos" w:cs="Aptos"/>
          <w:color w:val="000000"/>
          <w:sz w:val="22"/>
          <w:szCs w:val="22"/>
        </w:rPr>
        <w:t>of each agreement is used to calculate the AAWI rather than formal duration (that is, the period from certification to expiry). The effective duration of a wage agreement is the difference in years between: certification, commencement or the date of the first wage increase (whichever is earliest); and the expiry date or the date of the last wage increase (whichever is latest) or termination date (where applicable and only if prior to the later of either the expiry date or the date of the last wage increase). Those few agreements with a formal duration of less than one year are deemed to have an effective duration of 12 months.</w:t>
      </w:r>
    </w:p>
    <w:p w14:paraId="461C197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Though the effective duration is used for AAWI calculations, where duration is mentioned in the tables of the Trends report, the ‘formal duration’ of the relevant agreements is used.</w:t>
      </w:r>
    </w:p>
    <w:p w14:paraId="3F099E9B"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 xml:space="preserve">Average </w:t>
      </w:r>
      <w:proofErr w:type="spellStart"/>
      <w:r w:rsidRPr="00EC6E53">
        <w:rPr>
          <w:rFonts w:ascii="Aptos" w:eastAsia="Aptos" w:hAnsi="Aptos" w:cs="Aptos"/>
          <w:b/>
          <w:color w:val="000000"/>
          <w:sz w:val="28"/>
          <w:szCs w:val="28"/>
        </w:rPr>
        <w:t>Annualised</w:t>
      </w:r>
      <w:proofErr w:type="spellEnd"/>
      <w:r w:rsidRPr="00EC6E53">
        <w:rPr>
          <w:rFonts w:ascii="Aptos" w:eastAsia="Aptos" w:hAnsi="Aptos" w:cs="Aptos"/>
          <w:b/>
          <w:color w:val="000000"/>
          <w:sz w:val="28"/>
          <w:szCs w:val="28"/>
        </w:rPr>
        <w:t xml:space="preserve"> Wage Increases</w:t>
      </w:r>
    </w:p>
    <w:p w14:paraId="6F1678DF"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lastRenderedPageBreak/>
        <w:t xml:space="preserve">Estimates of average wage increases are calculated for those federal enterprise agreements that provide quantifiable wage increases over the life of the agreement. Enterprise agreements for which average percentage wage increases cannot not be quantified (e.g. those with inconsistent increases) are excluded from these estimates. </w:t>
      </w:r>
    </w:p>
    <w:p w14:paraId="4C27F7A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AAWI data examines only increases to the base rate of pay and does not </w:t>
      </w:r>
      <w:proofErr w:type="gramStart"/>
      <w:r w:rsidRPr="00EC6E53">
        <w:rPr>
          <w:rFonts w:ascii="Aptos" w:eastAsia="Aptos" w:hAnsi="Aptos" w:cs="Aptos"/>
          <w:color w:val="000000"/>
          <w:sz w:val="22"/>
          <w:szCs w:val="22"/>
        </w:rPr>
        <w:t>take into account</w:t>
      </w:r>
      <w:proofErr w:type="gramEnd"/>
      <w:r w:rsidRPr="00EC6E53">
        <w:rPr>
          <w:rFonts w:ascii="Aptos" w:eastAsia="Aptos" w:hAnsi="Aptos" w:cs="Aptos"/>
          <w:color w:val="000000"/>
          <w:sz w:val="22"/>
          <w:szCs w:val="22"/>
        </w:rPr>
        <w:t xml:space="preserve"> allowances and bonus payments that are paid separately to the base wage. The ABS produces a more comprehensive dataset on total </w:t>
      </w:r>
      <w:proofErr w:type="spellStart"/>
      <w:r w:rsidRPr="00EC6E53">
        <w:rPr>
          <w:rFonts w:ascii="Aptos" w:eastAsia="Aptos" w:hAnsi="Aptos" w:cs="Aptos"/>
          <w:color w:val="000000"/>
          <w:sz w:val="22"/>
          <w:szCs w:val="22"/>
        </w:rPr>
        <w:t>labour</w:t>
      </w:r>
      <w:proofErr w:type="spellEnd"/>
      <w:r w:rsidRPr="00EC6E53">
        <w:rPr>
          <w:rFonts w:ascii="Aptos" w:eastAsia="Aptos" w:hAnsi="Aptos" w:cs="Aptos"/>
          <w:color w:val="000000"/>
          <w:sz w:val="22"/>
          <w:szCs w:val="22"/>
        </w:rPr>
        <w:t xml:space="preserve"> costs (</w:t>
      </w:r>
      <w:hyperlink r:id="rId24">
        <w:r w:rsidRPr="00EC6E53">
          <w:rPr>
            <w:rFonts w:ascii="Aptos" w:eastAsia="Aptos" w:hAnsi="Aptos" w:cs="Aptos"/>
            <w:color w:val="165788"/>
            <w:sz w:val="22"/>
            <w:szCs w:val="22"/>
            <w:u w:val="single"/>
          </w:rPr>
          <w:t>Wages Price Index</w:t>
        </w:r>
      </w:hyperlink>
      <w:r w:rsidRPr="00EC6E53">
        <w:rPr>
          <w:rFonts w:ascii="Aptos" w:eastAsia="Aptos" w:hAnsi="Aptos" w:cs="Aptos"/>
          <w:color w:val="000000"/>
          <w:sz w:val="22"/>
          <w:szCs w:val="22"/>
        </w:rPr>
        <w:t>).</w:t>
      </w:r>
    </w:p>
    <w:p w14:paraId="34557AA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For agreements with quantifiable wage increases, the average </w:t>
      </w:r>
      <w:proofErr w:type="spellStart"/>
      <w:r w:rsidRPr="00EC6E53">
        <w:rPr>
          <w:rFonts w:ascii="Aptos" w:eastAsia="Aptos" w:hAnsi="Aptos" w:cs="Aptos"/>
          <w:color w:val="000000"/>
          <w:sz w:val="22"/>
          <w:szCs w:val="22"/>
        </w:rPr>
        <w:t>annualised</w:t>
      </w:r>
      <w:proofErr w:type="spellEnd"/>
      <w:r w:rsidRPr="00EC6E53">
        <w:rPr>
          <w:rFonts w:ascii="Aptos" w:eastAsia="Aptos" w:hAnsi="Aptos" w:cs="Aptos"/>
          <w:color w:val="000000"/>
          <w:sz w:val="22"/>
          <w:szCs w:val="22"/>
        </w:rPr>
        <w:t xml:space="preserve"> wage increase (AAWI) per agreement is calculated using the following formula:</w:t>
      </w:r>
    </w:p>
    <w:p w14:paraId="4E4EDAC4" w14:textId="77777777" w:rsidR="005313CD" w:rsidRPr="00EC6E53" w:rsidRDefault="005313CD" w:rsidP="005313CD">
      <w:pPr>
        <w:pStyle w:val="FirstParagraph"/>
        <w:pBdr>
          <w:top w:val="single" w:sz="4" w:space="1" w:color="auto"/>
          <w:left w:val="single" w:sz="4" w:space="1" w:color="auto"/>
          <w:bottom w:val="single" w:sz="4" w:space="1" w:color="auto"/>
          <w:right w:val="single" w:sz="4" w:space="1" w:color="auto"/>
        </w:pBdr>
        <w:rPr>
          <w:rFonts w:ascii="Aptos" w:hAnsi="Aptos"/>
        </w:rPr>
      </w:pPr>
      <m:oMathPara>
        <m:oMath>
          <m:r>
            <w:rPr>
              <w:rFonts w:ascii="Cambria Math" w:hAnsi="Cambria Math"/>
            </w:rPr>
            <m:t>100</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nary>
                </m:e>
              </m:d>
            </m:e>
            <m:sup>
              <m:f>
                <m:fPr>
                  <m:ctrlPr>
                    <w:rPr>
                      <w:rFonts w:ascii="Cambria Math" w:hAnsi="Cambria Math"/>
                    </w:rPr>
                  </m:ctrlPr>
                </m:fPr>
                <m:num>
                  <m:r>
                    <w:rPr>
                      <w:rFonts w:ascii="Cambria Math" w:hAnsi="Cambria Math"/>
                    </w:rPr>
                    <m:t>1</m:t>
                  </m:r>
                </m:num>
                <m:den>
                  <m:r>
                    <w:rPr>
                      <w:rFonts w:ascii="Cambria Math" w:hAnsi="Cambria Math"/>
                    </w:rPr>
                    <m:t>d</m:t>
                  </m:r>
                </m:den>
              </m:f>
            </m:sup>
          </m:sSup>
          <m:r>
            <m:rPr>
              <m:sty m:val="p"/>
            </m:rPr>
            <w:rPr>
              <w:rFonts w:ascii="Cambria Math" w:hAnsi="Cambria Math"/>
            </w:rPr>
            <m:t>-</m:t>
          </m:r>
          <m:r>
            <w:rPr>
              <w:rFonts w:ascii="Cambria Math" w:hAnsi="Cambria Math"/>
            </w:rPr>
            <m:t>1</m:t>
          </m:r>
        </m:oMath>
      </m:oMathPara>
    </w:p>
    <w:p w14:paraId="422B6E57" w14:textId="77777777" w:rsidR="005313CD" w:rsidRPr="00EC6E53" w:rsidRDefault="005313CD" w:rsidP="005313CD">
      <w:pPr>
        <w:pBdr>
          <w:top w:val="single" w:sz="4" w:space="1" w:color="auto"/>
          <w:left w:val="single" w:sz="4" w:space="1" w:color="auto"/>
          <w:bottom w:val="single" w:sz="4" w:space="1" w:color="auto"/>
          <w:right w:val="single" w:sz="4" w:space="1" w:color="auto"/>
        </w:pBdr>
        <w:spacing w:after="0"/>
        <w:rPr>
          <w:rFonts w:ascii="Aptos" w:hAnsi="Aptos"/>
        </w:rPr>
      </w:pPr>
      <w:proofErr w:type="spellStart"/>
      <w:r w:rsidRPr="00EC6E53">
        <w:rPr>
          <w:rFonts w:ascii="Aptos" w:eastAsia="Aptos" w:hAnsi="Aptos" w:cs="Aptos"/>
          <w:color w:val="000000"/>
          <w:sz w:val="22"/>
          <w:szCs w:val="22"/>
        </w:rPr>
        <w:t>r</w:t>
      </w:r>
      <w:r w:rsidRPr="00EC6E53">
        <w:rPr>
          <w:rFonts w:ascii="Aptos" w:eastAsia="Aptos" w:hAnsi="Aptos" w:cs="Aptos"/>
          <w:color w:val="000000"/>
          <w:sz w:val="22"/>
          <w:szCs w:val="22"/>
          <w:vertAlign w:val="subscript"/>
        </w:rPr>
        <w:t>i</w:t>
      </w:r>
      <w:proofErr w:type="spellEnd"/>
      <w:r w:rsidRPr="00EC6E53">
        <w:rPr>
          <w:rFonts w:ascii="Aptos" w:eastAsia="Aptos" w:hAnsi="Aptos" w:cs="Aptos"/>
          <w:color w:val="000000"/>
          <w:sz w:val="22"/>
          <w:szCs w:val="22"/>
        </w:rPr>
        <w:t xml:space="preserve"> = % increases of the </w:t>
      </w:r>
      <w:proofErr w:type="spellStart"/>
      <w:r w:rsidRPr="00EC6E53">
        <w:rPr>
          <w:rFonts w:ascii="Aptos" w:eastAsia="Aptos" w:hAnsi="Aptos" w:cs="Aptos"/>
          <w:i/>
          <w:color w:val="000000"/>
          <w:sz w:val="22"/>
          <w:szCs w:val="22"/>
        </w:rPr>
        <w:t>i</w:t>
      </w:r>
      <w:r w:rsidRPr="00EC6E53">
        <w:rPr>
          <w:rFonts w:ascii="Aptos" w:eastAsia="Aptos" w:hAnsi="Aptos" w:cs="Aptos"/>
          <w:color w:val="000000"/>
          <w:sz w:val="22"/>
          <w:szCs w:val="22"/>
          <w:vertAlign w:val="superscript"/>
        </w:rPr>
        <w:t>th</w:t>
      </w:r>
      <w:proofErr w:type="spellEnd"/>
      <w:r w:rsidRPr="00EC6E53">
        <w:rPr>
          <w:rFonts w:ascii="Aptos" w:eastAsia="Aptos" w:hAnsi="Aptos" w:cs="Aptos"/>
          <w:color w:val="000000"/>
          <w:sz w:val="22"/>
          <w:szCs w:val="22"/>
        </w:rPr>
        <w:t xml:space="preserve"> time*</w:t>
      </w:r>
    </w:p>
    <w:p w14:paraId="1734D0FB" w14:textId="77777777" w:rsidR="005313CD" w:rsidRPr="00EC6E53" w:rsidRDefault="005313CD" w:rsidP="005313CD">
      <w:pPr>
        <w:pBdr>
          <w:top w:val="single" w:sz="4" w:space="1" w:color="auto"/>
          <w:left w:val="single" w:sz="4" w:space="1" w:color="auto"/>
          <w:bottom w:val="single" w:sz="4" w:space="1" w:color="auto"/>
          <w:right w:val="single" w:sz="4" w:space="1" w:color="auto"/>
        </w:pBdr>
        <w:spacing w:after="0"/>
        <w:rPr>
          <w:rFonts w:ascii="Aptos" w:hAnsi="Aptos"/>
        </w:rPr>
      </w:pPr>
      <w:r w:rsidRPr="00EC6E53">
        <w:rPr>
          <w:rFonts w:ascii="Aptos" w:eastAsia="Aptos" w:hAnsi="Aptos" w:cs="Aptos"/>
          <w:color w:val="000000"/>
          <w:sz w:val="22"/>
          <w:szCs w:val="22"/>
        </w:rPr>
        <w:t>N = the number of increases over the life of the agreement</w:t>
      </w:r>
    </w:p>
    <w:p w14:paraId="6041EAB3" w14:textId="77777777" w:rsidR="005313CD" w:rsidRPr="00EC6E53" w:rsidRDefault="005313CD" w:rsidP="005313CD">
      <w:pPr>
        <w:pBdr>
          <w:top w:val="single" w:sz="4" w:space="1" w:color="auto"/>
          <w:left w:val="single" w:sz="4" w:space="1" w:color="auto"/>
          <w:bottom w:val="single" w:sz="4" w:space="1" w:color="auto"/>
          <w:right w:val="single" w:sz="4" w:space="1" w:color="auto"/>
        </w:pBdr>
        <w:spacing w:after="0"/>
        <w:rPr>
          <w:rFonts w:ascii="Aptos" w:hAnsi="Aptos"/>
        </w:rPr>
      </w:pPr>
      <w:r w:rsidRPr="00EC6E53">
        <w:rPr>
          <w:rFonts w:ascii="Aptos" w:eastAsia="Aptos" w:hAnsi="Aptos" w:cs="Aptos"/>
          <w:color w:val="000000"/>
          <w:sz w:val="22"/>
          <w:szCs w:val="22"/>
        </w:rPr>
        <w:t>the effective duration of the agreement in years</w:t>
      </w:r>
    </w:p>
    <w:p w14:paraId="5BD5B3BC" w14:textId="77777777" w:rsidR="005313CD" w:rsidRPr="00EC6E53" w:rsidRDefault="005313CD" w:rsidP="005313CD">
      <w:pPr>
        <w:pBdr>
          <w:top w:val="single" w:sz="4" w:space="1" w:color="auto"/>
          <w:left w:val="single" w:sz="4" w:space="1" w:color="auto"/>
          <w:bottom w:val="single" w:sz="4" w:space="1" w:color="auto"/>
          <w:right w:val="single" w:sz="4" w:space="1" w:color="auto"/>
        </w:pBdr>
        <w:spacing w:after="120"/>
        <w:rPr>
          <w:rFonts w:ascii="Aptos" w:hAnsi="Aptos"/>
        </w:rPr>
      </w:pPr>
      <w:r w:rsidRPr="00EC6E53">
        <w:rPr>
          <w:rFonts w:ascii="Aptos" w:eastAsia="Aptos" w:hAnsi="Aptos" w:cs="Aptos"/>
          <w:color w:val="000000"/>
          <w:sz w:val="20"/>
          <w:szCs w:val="20"/>
        </w:rPr>
        <w:t xml:space="preserve">Note: *Flat dollar increases are converted to a percentage using average weekly ordinary time earnings (AWOTE), drawn from </w:t>
      </w:r>
      <w:hyperlink r:id="rId25">
        <w:r w:rsidRPr="00EC6E53">
          <w:rPr>
            <w:rFonts w:ascii="Aptos" w:eastAsia="Aptos" w:hAnsi="Aptos" w:cs="Aptos"/>
            <w:color w:val="165788"/>
            <w:sz w:val="20"/>
            <w:szCs w:val="20"/>
            <w:u w:val="single"/>
          </w:rPr>
          <w:t>ABS, Average Weekly Earnings, Australia</w:t>
        </w:r>
      </w:hyperlink>
      <w:r w:rsidRPr="00EC6E53">
        <w:rPr>
          <w:rFonts w:ascii="Aptos" w:hAnsi="Aptos"/>
        </w:rPr>
        <w:t xml:space="preserve"> </w:t>
      </w:r>
      <w:r w:rsidRPr="00EC6E53">
        <w:rPr>
          <w:rFonts w:ascii="Aptos" w:eastAsia="Aptos" w:hAnsi="Aptos" w:cs="Aptos"/>
          <w:color w:val="000000"/>
          <w:sz w:val="20"/>
          <w:szCs w:val="20"/>
        </w:rPr>
        <w:t>for the relevant ANZSIC industry division and quarter.</w:t>
      </w:r>
    </w:p>
    <w:p w14:paraId="305D23EA"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AAWI per agreement provides only a simple unweighted average and tends to overstate the average wage increase received by employees. For this reason, Trends reports the AAWI per employee, which is calculated by weighting AAWI per agreement by the number of employees covered by that agreement.</w:t>
      </w:r>
    </w:p>
    <w:p w14:paraId="0037A213"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The ‘all current wage’ estimates are the AAWI per employee for all quantifiable federal wage agreements that are current on the last day of the quarter. Current agreements are those agreements that have been approved and have commenced, but have not been terminated, have not nominally expired and have not been replaced at a given point in time. An agreement is deemed to be current on its nominal expiry date.</w:t>
      </w:r>
    </w:p>
    <w:p w14:paraId="7151731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Estimates of AAWI generally exclude increases paid in the form of conditional performance pay, one-off bonuses, profit sharing or share acquisition, as these data cannot readily be either quantified or </w:t>
      </w:r>
      <w:proofErr w:type="spellStart"/>
      <w:r w:rsidRPr="00EC6E53">
        <w:rPr>
          <w:rFonts w:ascii="Aptos" w:eastAsia="Aptos" w:hAnsi="Aptos" w:cs="Aptos"/>
          <w:color w:val="000000"/>
          <w:sz w:val="22"/>
          <w:szCs w:val="22"/>
        </w:rPr>
        <w:t>annualised</w:t>
      </w:r>
      <w:proofErr w:type="spellEnd"/>
      <w:r w:rsidRPr="00EC6E53">
        <w:rPr>
          <w:rFonts w:ascii="Aptos" w:eastAsia="Aptos" w:hAnsi="Aptos" w:cs="Aptos"/>
          <w:color w:val="000000"/>
          <w:sz w:val="22"/>
          <w:szCs w:val="22"/>
        </w:rPr>
        <w:t>.</w:t>
      </w:r>
    </w:p>
    <w:p w14:paraId="5CBA12ED"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Alternative AAWI data - Fair Work Commission</w:t>
      </w:r>
    </w:p>
    <w:p w14:paraId="6974EBD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Since September 2022, the Fair Work Commission (FWC) has published </w:t>
      </w:r>
      <w:hyperlink r:id="rId26">
        <w:r w:rsidRPr="00EC6E53">
          <w:rPr>
            <w:rFonts w:ascii="Aptos" w:eastAsia="Aptos" w:hAnsi="Aptos" w:cs="Aptos"/>
            <w:color w:val="165788"/>
            <w:sz w:val="22"/>
            <w:szCs w:val="22"/>
            <w:u w:val="single"/>
          </w:rPr>
          <w:t>fortnightly AAWI series on lodged agreements</w:t>
        </w:r>
      </w:hyperlink>
      <w:r w:rsidRPr="00EC6E53">
        <w:rPr>
          <w:rFonts w:ascii="Aptos" w:eastAsia="Aptos" w:hAnsi="Aptos" w:cs="Aptos"/>
          <w:color w:val="000000"/>
          <w:sz w:val="22"/>
          <w:szCs w:val="22"/>
        </w:rPr>
        <w:t>. There are some key differences in methodology between the FWC data and the AAWI data reported on in Trends:</w:t>
      </w:r>
    </w:p>
    <w:p w14:paraId="45882D22" w14:textId="77777777" w:rsidR="005313CD" w:rsidRPr="00EC6E53" w:rsidRDefault="005313CD" w:rsidP="005313CD">
      <w:pPr>
        <w:pStyle w:val="ListParagraph"/>
        <w:numPr>
          <w:ilvl w:val="0"/>
          <w:numId w:val="11"/>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 xml:space="preserve">The FWC reports on all agreements </w:t>
      </w:r>
      <w:r w:rsidRPr="00EC6E53">
        <w:rPr>
          <w:rFonts w:ascii="Aptos" w:eastAsia="Aptos" w:hAnsi="Aptos" w:cs="Aptos"/>
          <w:i/>
          <w:color w:val="000000"/>
          <w:sz w:val="22"/>
          <w:szCs w:val="22"/>
        </w:rPr>
        <w:t>lodged</w:t>
      </w:r>
      <w:r w:rsidRPr="00EC6E53">
        <w:rPr>
          <w:rFonts w:ascii="Aptos" w:eastAsia="Aptos" w:hAnsi="Aptos" w:cs="Aptos"/>
          <w:color w:val="000000"/>
          <w:sz w:val="22"/>
          <w:szCs w:val="22"/>
        </w:rPr>
        <w:t xml:space="preserve">, whereas Trends data considers only those agreements which have been </w:t>
      </w:r>
      <w:r w:rsidRPr="00EC6E53">
        <w:rPr>
          <w:rFonts w:ascii="Aptos" w:eastAsia="Aptos" w:hAnsi="Aptos" w:cs="Aptos"/>
          <w:i/>
          <w:color w:val="000000"/>
          <w:sz w:val="22"/>
          <w:szCs w:val="22"/>
        </w:rPr>
        <w:t>approved</w:t>
      </w:r>
      <w:r w:rsidRPr="00EC6E53">
        <w:rPr>
          <w:rFonts w:ascii="Aptos" w:eastAsia="Aptos" w:hAnsi="Aptos" w:cs="Aptos"/>
          <w:color w:val="000000"/>
          <w:sz w:val="22"/>
          <w:szCs w:val="22"/>
        </w:rPr>
        <w:t>. As a result, the FWC data does not use approval or commencement date for the calculation of the AAWI, nor does it take any undertakings affecting wage rates into consideration. The FWC data would also therefore include enterprise agreements which are subsequently rejected or withdrawn.</w:t>
      </w:r>
    </w:p>
    <w:p w14:paraId="14385AA1" w14:textId="77777777" w:rsidR="005313CD" w:rsidRPr="00EC6E53" w:rsidRDefault="005313CD" w:rsidP="005313CD">
      <w:pPr>
        <w:pStyle w:val="ListParagraph"/>
        <w:numPr>
          <w:ilvl w:val="0"/>
          <w:numId w:val="11"/>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The FWC data does not include any Greenfields agreements.</w:t>
      </w:r>
    </w:p>
    <w:p w14:paraId="50F98DD5" w14:textId="77777777" w:rsidR="005313CD" w:rsidRPr="00EC6E53" w:rsidRDefault="005313CD" w:rsidP="005313CD">
      <w:pPr>
        <w:pStyle w:val="ListParagraph"/>
        <w:numPr>
          <w:ilvl w:val="0"/>
          <w:numId w:val="11"/>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 xml:space="preserve">The FWC data does not </w:t>
      </w:r>
      <w:proofErr w:type="gramStart"/>
      <w:r w:rsidRPr="00EC6E53">
        <w:rPr>
          <w:rFonts w:ascii="Aptos" w:eastAsia="Aptos" w:hAnsi="Aptos" w:cs="Aptos"/>
          <w:color w:val="000000"/>
          <w:sz w:val="22"/>
          <w:szCs w:val="22"/>
        </w:rPr>
        <w:t>take into account</w:t>
      </w:r>
      <w:proofErr w:type="gramEnd"/>
      <w:r w:rsidRPr="00EC6E53">
        <w:rPr>
          <w:rFonts w:ascii="Aptos" w:eastAsia="Aptos" w:hAnsi="Aptos" w:cs="Aptos"/>
          <w:color w:val="000000"/>
          <w:sz w:val="22"/>
          <w:szCs w:val="22"/>
        </w:rPr>
        <w:t xml:space="preserve"> any agreements which offer flat dollar rate increases instead of percentage wage increases.</w:t>
      </w:r>
    </w:p>
    <w:p w14:paraId="10C2F8D4"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Australian and New Zealand Standard Industrial Classification (ANZSIC)</w:t>
      </w:r>
    </w:p>
    <w:p w14:paraId="22D08554"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lastRenderedPageBreak/>
        <w:t>From the September quarter 2009 the Trends report uses ANZSIC 2006 divisions for data presented by industry, while previous releases used ANZSIC 1993 divisions.  This change followed the use of ANZSIC 2006 divisions in the August 2009 Average Weekly Earnings survey released by the ABS, from which data about AWOTE are drawn for use in calculating AAWIs.</w:t>
      </w:r>
    </w:p>
    <w:p w14:paraId="3497B6B7"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From the September quarter 2009, historical industry data contained in the Trends report have also been produced using ANZSIC 2006 divisions. </w:t>
      </w:r>
    </w:p>
    <w:p w14:paraId="3B496418"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Union coverage</w:t>
      </w:r>
    </w:p>
    <w:p w14:paraId="0991CFDA"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Care should be taken when </w:t>
      </w:r>
      <w:proofErr w:type="spellStart"/>
      <w:r w:rsidRPr="00EC6E53">
        <w:rPr>
          <w:rFonts w:ascii="Aptos" w:eastAsia="Aptos" w:hAnsi="Aptos" w:cs="Aptos"/>
          <w:color w:val="000000"/>
          <w:sz w:val="22"/>
          <w:szCs w:val="22"/>
        </w:rPr>
        <w:t>analysing</w:t>
      </w:r>
      <w:proofErr w:type="spellEnd"/>
      <w:r w:rsidRPr="00EC6E53">
        <w:rPr>
          <w:rFonts w:ascii="Aptos" w:eastAsia="Aptos" w:hAnsi="Aptos" w:cs="Aptos"/>
          <w:color w:val="000000"/>
          <w:sz w:val="22"/>
          <w:szCs w:val="22"/>
        </w:rPr>
        <w:t xml:space="preserve"> data in Tables 13 and 14, in comparing agreements that cover a union and those that do not.</w:t>
      </w:r>
    </w:p>
    <w:p w14:paraId="39DF9D96"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Data about unions covered by agreements made under the </w:t>
      </w:r>
      <w:r w:rsidRPr="00EC6E53">
        <w:rPr>
          <w:rFonts w:ascii="Aptos" w:eastAsia="Aptos" w:hAnsi="Aptos" w:cs="Aptos"/>
          <w:i/>
          <w:color w:val="000000"/>
          <w:sz w:val="22"/>
          <w:szCs w:val="22"/>
        </w:rPr>
        <w:t xml:space="preserve">Fair Work Act 2009 </w:t>
      </w:r>
      <w:r w:rsidRPr="00EC6E53">
        <w:rPr>
          <w:rFonts w:ascii="Aptos" w:eastAsia="Aptos" w:hAnsi="Aptos" w:cs="Aptos"/>
          <w:color w:val="000000"/>
          <w:sz w:val="22"/>
          <w:szCs w:val="22"/>
        </w:rPr>
        <w:t xml:space="preserve">may not provide an accurate reflection of union involvement in bargaining for agreements. Under the </w:t>
      </w:r>
      <w:r w:rsidRPr="00EC6E53">
        <w:rPr>
          <w:rFonts w:ascii="Aptos" w:eastAsia="Aptos" w:hAnsi="Aptos" w:cs="Aptos"/>
          <w:i/>
          <w:color w:val="000000"/>
          <w:sz w:val="22"/>
          <w:szCs w:val="22"/>
        </w:rPr>
        <w:t xml:space="preserve">Fair Work Act 2009 </w:t>
      </w:r>
      <w:r w:rsidRPr="00EC6E53">
        <w:rPr>
          <w:rFonts w:ascii="Aptos" w:eastAsia="Aptos" w:hAnsi="Aptos" w:cs="Aptos"/>
          <w:color w:val="000000"/>
          <w:sz w:val="22"/>
          <w:szCs w:val="22"/>
        </w:rPr>
        <w:t>it is possible for a union to have been involved in bargaining for an agreement and then not be covered by the approved agreement. It is also possible for a union to be covered by an agreement because they were a bargaining representative, even if they did not take an active role in the negotiations.</w:t>
      </w:r>
    </w:p>
    <w:p w14:paraId="52AD5098"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Further, data about non-Greenfields agreements made under the </w:t>
      </w:r>
      <w:r w:rsidRPr="00EC6E53">
        <w:rPr>
          <w:rFonts w:ascii="Aptos" w:eastAsia="Aptos" w:hAnsi="Aptos" w:cs="Aptos"/>
          <w:i/>
          <w:color w:val="000000"/>
          <w:sz w:val="22"/>
          <w:szCs w:val="22"/>
        </w:rPr>
        <w:t xml:space="preserve">Fair Work Act 2009 </w:t>
      </w:r>
      <w:r w:rsidRPr="00EC6E53">
        <w:rPr>
          <w:rFonts w:ascii="Aptos" w:eastAsia="Aptos" w:hAnsi="Aptos" w:cs="Aptos"/>
          <w:color w:val="000000"/>
          <w:sz w:val="22"/>
          <w:szCs w:val="22"/>
        </w:rPr>
        <w:t xml:space="preserve">that cover a union cannot be directly compared with data about union collective agreements or s.170LJ agreements made under the </w:t>
      </w:r>
      <w:r w:rsidRPr="00EC6E53">
        <w:rPr>
          <w:rFonts w:ascii="Aptos" w:eastAsia="Aptos" w:hAnsi="Aptos" w:cs="Aptos"/>
          <w:i/>
          <w:color w:val="000000"/>
          <w:sz w:val="22"/>
          <w:szCs w:val="22"/>
        </w:rPr>
        <w:t>Workplace Relations Act 1996</w:t>
      </w:r>
      <w:r w:rsidRPr="00EC6E53">
        <w:rPr>
          <w:rFonts w:ascii="Aptos" w:eastAsia="Aptos" w:hAnsi="Aptos" w:cs="Aptos"/>
          <w:color w:val="000000"/>
          <w:sz w:val="22"/>
          <w:szCs w:val="22"/>
        </w:rPr>
        <w:t xml:space="preserve">, which had to be made with a union. While a union may be a bargaining representative, there is no imperative under the </w:t>
      </w:r>
      <w:r w:rsidRPr="00EC6E53">
        <w:rPr>
          <w:rFonts w:ascii="Aptos" w:eastAsia="Aptos" w:hAnsi="Aptos" w:cs="Aptos"/>
          <w:i/>
          <w:color w:val="000000"/>
          <w:sz w:val="22"/>
          <w:szCs w:val="22"/>
        </w:rPr>
        <w:t xml:space="preserve">Fair Work Act 2009 </w:t>
      </w:r>
      <w:r w:rsidRPr="00EC6E53">
        <w:rPr>
          <w:rFonts w:ascii="Aptos" w:eastAsia="Aptos" w:hAnsi="Aptos" w:cs="Aptos"/>
          <w:color w:val="000000"/>
          <w:sz w:val="22"/>
          <w:szCs w:val="22"/>
        </w:rPr>
        <w:t>for agreements (other than Greenfields agreements) to be made with a union.</w:t>
      </w:r>
    </w:p>
    <w:p w14:paraId="5DF9AD89"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Non-quantifiable wage increases</w:t>
      </w:r>
    </w:p>
    <w:p w14:paraId="4E834433"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Wage increases are only recorded in the WAD if the same percentage wage increase that applies to all employees covered by the agreement can be quantified. There are many reasons why wage increases provided for in federal enterprise agreements may not be quantifiable. The list of reasons recorded in the WAD about why wage increases cannot be quantified are shown in the following table.</w:t>
      </w:r>
    </w:p>
    <w:tbl>
      <w:tblPr>
        <w:tblW w:w="0" w:type="auto"/>
        <w:jc w:val="center"/>
        <w:tblLayout w:type="fixed"/>
        <w:tblLook w:val="0420" w:firstRow="1" w:lastRow="0" w:firstColumn="0" w:lastColumn="0" w:noHBand="0" w:noVBand="1"/>
      </w:tblPr>
      <w:tblGrid>
        <w:gridCol w:w="2835"/>
        <w:gridCol w:w="6236"/>
      </w:tblGrid>
      <w:tr w:rsidR="005313CD" w:rsidRPr="00EC6E53" w14:paraId="29435A9A" w14:textId="77777777" w:rsidTr="00F75B95">
        <w:trPr>
          <w:tblHeader/>
          <w:jc w:val="center"/>
        </w:trPr>
        <w:tc>
          <w:tcPr>
            <w:tcW w:w="2835" w:type="dxa"/>
            <w:tcBorders>
              <w:top w:val="none" w:sz="0" w:space="0" w:color="000000"/>
              <w:left w:val="none" w:sz="0" w:space="0" w:color="000000"/>
              <w:bottom w:val="none" w:sz="0" w:space="0" w:color="000000"/>
              <w:right w:val="single" w:sz="8" w:space="0" w:color="000000"/>
            </w:tcBorders>
            <w:shd w:val="clear" w:color="auto" w:fill="000000"/>
            <w:tcMar>
              <w:top w:w="0" w:type="dxa"/>
              <w:left w:w="0" w:type="dxa"/>
              <w:bottom w:w="0" w:type="dxa"/>
              <w:right w:w="0" w:type="dxa"/>
            </w:tcMar>
            <w:vAlign w:val="center"/>
          </w:tcPr>
          <w:p w14:paraId="1CDC33C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b/>
                <w:color w:val="FFFFFF"/>
                <w:sz w:val="22"/>
                <w:szCs w:val="22"/>
              </w:rPr>
              <w:t>Reason</w:t>
            </w:r>
          </w:p>
        </w:tc>
        <w:tc>
          <w:tcPr>
            <w:tcW w:w="6236" w:type="dxa"/>
            <w:tcBorders>
              <w:top w:val="none" w:sz="0" w:space="0" w:color="000000"/>
              <w:left w:val="single" w:sz="8"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BBAF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b/>
                <w:color w:val="FFFFFF"/>
                <w:sz w:val="22"/>
                <w:szCs w:val="22"/>
              </w:rPr>
              <w:t>Definition</w:t>
            </w:r>
          </w:p>
        </w:tc>
      </w:tr>
      <w:tr w:rsidR="005313CD" w:rsidRPr="00EC6E53" w14:paraId="43AE9540" w14:textId="77777777" w:rsidTr="00F75B95">
        <w:trPr>
          <w:jc w:val="center"/>
        </w:trPr>
        <w:tc>
          <w:tcPr>
            <w:tcW w:w="2835"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79B4B"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Inconsistent increase</w:t>
            </w:r>
          </w:p>
        </w:tc>
        <w:tc>
          <w:tcPr>
            <w:tcW w:w="6236" w:type="dxa"/>
            <w:tcBorders>
              <w:top w:val="none" w:sz="0"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D3B74"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Percentage wage increases vary between classifications in the agreement.</w:t>
            </w:r>
          </w:p>
        </w:tc>
      </w:tr>
      <w:tr w:rsidR="005313CD" w:rsidRPr="00EC6E53" w14:paraId="1298CFB4" w14:textId="77777777" w:rsidTr="00F75B95">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0965D"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Performance linked</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526A7"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Wage increases are awarded only if certain productivity improvements are made, or wage increases are dependent upon individual or company performance.</w:t>
            </w:r>
          </w:p>
        </w:tc>
      </w:tr>
      <w:tr w:rsidR="005313CD" w:rsidRPr="00EC6E53" w14:paraId="7A3FD1BE" w14:textId="77777777" w:rsidTr="00F75B95">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4E9C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Linked to CPI</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88840"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Wage increases in the agreement are linked to future CPI movements and cannot be quantified at the time of calculating the AAWIs in this report.</w:t>
            </w:r>
          </w:p>
        </w:tc>
      </w:tr>
      <w:tr w:rsidR="005313CD" w:rsidRPr="00EC6E53" w14:paraId="59C4BD40" w14:textId="77777777" w:rsidTr="00F75B95">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E65B3"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Linked to minimum wages</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071A6"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Wage increases in the agreement are linked to future minimum wage or award wage increase decisions and cannot be quantified at the time of calculating the AAWIs in this report.</w:t>
            </w:r>
          </w:p>
        </w:tc>
      </w:tr>
      <w:tr w:rsidR="005313CD" w:rsidRPr="00EC6E53" w14:paraId="7EBFACA1" w14:textId="77777777" w:rsidTr="00F75B95">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D392F"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Other reason</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7A05C" w14:textId="77777777" w:rsidR="005313CD" w:rsidRPr="00EC6E53" w:rsidRDefault="005313CD" w:rsidP="00F75B95">
            <w:pPr>
              <w:pBdr>
                <w:top w:val="none" w:sz="0" w:space="0" w:color="000000"/>
                <w:left w:val="none" w:sz="0" w:space="0" w:color="000000"/>
                <w:bottom w:val="none" w:sz="0" w:space="0" w:color="000000"/>
                <w:right w:val="none" w:sz="0" w:space="0" w:color="000000"/>
              </w:pBdr>
              <w:spacing w:before="100" w:after="100"/>
              <w:ind w:left="100" w:right="100"/>
              <w:rPr>
                <w:rFonts w:ascii="Aptos" w:hAnsi="Aptos"/>
              </w:rPr>
            </w:pPr>
            <w:r w:rsidRPr="00EC6E53">
              <w:rPr>
                <w:rFonts w:ascii="Aptos" w:eastAsia="Aptos" w:hAnsi="Aptos" w:cs="Aptos"/>
                <w:color w:val="000000"/>
                <w:sz w:val="22"/>
                <w:szCs w:val="22"/>
              </w:rPr>
              <w:t>Wage increases cannot be quantified due to a reason not elsewhere classified.</w:t>
            </w:r>
          </w:p>
        </w:tc>
      </w:tr>
    </w:tbl>
    <w:p w14:paraId="1A4E9A12"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Types of enterprise agreements</w:t>
      </w:r>
    </w:p>
    <w:p w14:paraId="54796880"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lastRenderedPageBreak/>
        <w:t>Tables 5, 6 and 12a and 12b in Trends include information about enterprise agreements broken down by the type of agreement, as determined by the relevant legislation. The following list shows the types of enterprise agreements available under the legislation included in this report.</w:t>
      </w:r>
    </w:p>
    <w:p w14:paraId="50AAC6AC"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Types of enterprise agreements made under the </w:t>
      </w:r>
      <w:r w:rsidRPr="00EC6E53">
        <w:rPr>
          <w:rFonts w:ascii="Aptos" w:eastAsia="Aptos" w:hAnsi="Aptos" w:cs="Aptos"/>
          <w:i/>
          <w:color w:val="000000"/>
          <w:sz w:val="22"/>
          <w:szCs w:val="22"/>
        </w:rPr>
        <w:t>Fair Work Act 2009:</w:t>
      </w:r>
    </w:p>
    <w:p w14:paraId="42949BF6" w14:textId="77777777" w:rsidR="005313CD" w:rsidRPr="00EC6E53" w:rsidRDefault="005313CD" w:rsidP="005313CD">
      <w:pPr>
        <w:pStyle w:val="ListParagraph"/>
        <w:numPr>
          <w:ilvl w:val="0"/>
          <w:numId w:val="10"/>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single enterprise non-Greenfields</w:t>
      </w:r>
    </w:p>
    <w:p w14:paraId="5A300049" w14:textId="77777777" w:rsidR="005313CD" w:rsidRPr="00EC6E53" w:rsidRDefault="005313CD" w:rsidP="005313CD">
      <w:pPr>
        <w:pStyle w:val="ListParagraph"/>
        <w:numPr>
          <w:ilvl w:val="0"/>
          <w:numId w:val="10"/>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single enterprise Greenfields</w:t>
      </w:r>
    </w:p>
    <w:p w14:paraId="7E87DB24" w14:textId="77777777" w:rsidR="005313CD" w:rsidRPr="00EC6E53" w:rsidRDefault="005313CD" w:rsidP="005313CD">
      <w:pPr>
        <w:pStyle w:val="ListParagraph"/>
        <w:numPr>
          <w:ilvl w:val="0"/>
          <w:numId w:val="10"/>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multi-enterprise non-Greenfields</w:t>
      </w:r>
    </w:p>
    <w:p w14:paraId="3CEEE020" w14:textId="77777777" w:rsidR="005313CD" w:rsidRPr="00EC6E53" w:rsidRDefault="005313CD" w:rsidP="005313CD">
      <w:pPr>
        <w:pStyle w:val="ListParagraph"/>
        <w:numPr>
          <w:ilvl w:val="0"/>
          <w:numId w:val="10"/>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multi-enterprise Greenfields.</w:t>
      </w:r>
    </w:p>
    <w:p w14:paraId="331902C5"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Under section 172 of the </w:t>
      </w:r>
      <w:r w:rsidRPr="00EC6E53">
        <w:rPr>
          <w:rFonts w:ascii="Aptos" w:eastAsia="Aptos" w:hAnsi="Aptos" w:cs="Aptos"/>
          <w:i/>
          <w:color w:val="000000"/>
          <w:sz w:val="22"/>
          <w:szCs w:val="22"/>
        </w:rPr>
        <w:t xml:space="preserve">Fair Work Act 2009 </w:t>
      </w:r>
      <w:r w:rsidRPr="00EC6E53">
        <w:rPr>
          <w:rFonts w:ascii="Aptos" w:eastAsia="Aptos" w:hAnsi="Aptos" w:cs="Aptos"/>
          <w:color w:val="000000"/>
          <w:sz w:val="22"/>
          <w:szCs w:val="22"/>
        </w:rPr>
        <w:t xml:space="preserve">the primary division between types of agreements is whether they cover a single or multiple enterprises. The secondary division under the </w:t>
      </w:r>
      <w:r w:rsidRPr="00EC6E53">
        <w:rPr>
          <w:rFonts w:ascii="Aptos" w:eastAsia="Aptos" w:hAnsi="Aptos" w:cs="Aptos"/>
          <w:i/>
          <w:color w:val="000000"/>
          <w:sz w:val="22"/>
          <w:szCs w:val="22"/>
        </w:rPr>
        <w:t xml:space="preserve">Fair Work Act 2009 </w:t>
      </w:r>
      <w:r w:rsidRPr="00EC6E53">
        <w:rPr>
          <w:rFonts w:ascii="Aptos" w:eastAsia="Aptos" w:hAnsi="Aptos" w:cs="Aptos"/>
          <w:color w:val="000000"/>
          <w:sz w:val="22"/>
          <w:szCs w:val="22"/>
        </w:rPr>
        <w:t xml:space="preserve">is </w:t>
      </w:r>
      <w:proofErr w:type="gramStart"/>
      <w:r w:rsidRPr="00EC6E53">
        <w:rPr>
          <w:rFonts w:ascii="Aptos" w:eastAsia="Aptos" w:hAnsi="Aptos" w:cs="Aptos"/>
          <w:color w:val="000000"/>
          <w:sz w:val="22"/>
          <w:szCs w:val="22"/>
        </w:rPr>
        <w:t>whether or not</w:t>
      </w:r>
      <w:proofErr w:type="gramEnd"/>
      <w:r w:rsidRPr="00EC6E53">
        <w:rPr>
          <w:rFonts w:ascii="Aptos" w:eastAsia="Aptos" w:hAnsi="Aptos" w:cs="Aptos"/>
          <w:color w:val="000000"/>
          <w:sz w:val="22"/>
          <w:szCs w:val="22"/>
        </w:rPr>
        <w:t xml:space="preserve"> the agreement is a Greenfields agreement, that is, it is made to cover a genuine new enterprise or an undertaking for which no persons have yet been employed who will be covered by the agreement.</w:t>
      </w:r>
    </w:p>
    <w:p w14:paraId="618BFC8E"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b/>
          <w:color w:val="000000"/>
          <w:sz w:val="28"/>
          <w:szCs w:val="28"/>
        </w:rPr>
        <w:t>Recent methodological change</w:t>
      </w:r>
    </w:p>
    <w:p w14:paraId="5264CE3E"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Pre-reform Agreements were approved under the </w:t>
      </w:r>
      <w:r w:rsidRPr="00EC6E53">
        <w:rPr>
          <w:rFonts w:ascii="Aptos" w:eastAsia="Aptos" w:hAnsi="Aptos" w:cs="Aptos"/>
          <w:i/>
          <w:color w:val="000000"/>
          <w:sz w:val="22"/>
          <w:szCs w:val="22"/>
        </w:rPr>
        <w:t>Workplace Relations Act 1996</w:t>
      </w:r>
      <w:r w:rsidRPr="00EC6E53">
        <w:rPr>
          <w:rFonts w:ascii="Aptos" w:eastAsia="Aptos" w:hAnsi="Aptos" w:cs="Aptos"/>
          <w:color w:val="000000"/>
          <w:sz w:val="22"/>
          <w:szCs w:val="22"/>
        </w:rPr>
        <w:t xml:space="preserve">, before the </w:t>
      </w:r>
      <w:r w:rsidRPr="00EC6E53">
        <w:rPr>
          <w:rFonts w:ascii="Aptos" w:eastAsia="Aptos" w:hAnsi="Aptos" w:cs="Aptos"/>
          <w:i/>
          <w:color w:val="000000"/>
          <w:sz w:val="22"/>
          <w:szCs w:val="22"/>
        </w:rPr>
        <w:t>Fair Work Act 2009</w:t>
      </w:r>
      <w:r w:rsidRPr="00EC6E53">
        <w:rPr>
          <w:rFonts w:ascii="Aptos" w:eastAsia="Aptos" w:hAnsi="Aptos" w:cs="Aptos"/>
          <w:color w:val="000000"/>
          <w:sz w:val="22"/>
          <w:szCs w:val="22"/>
        </w:rPr>
        <w:t>. Pre-reform agreement types appearing in this report (Table 6) include:</w:t>
      </w:r>
    </w:p>
    <w:p w14:paraId="004907A1" w14:textId="77777777" w:rsidR="005313CD" w:rsidRPr="00EC6E53" w:rsidRDefault="005313CD" w:rsidP="005313CD">
      <w:pPr>
        <w:pStyle w:val="ListParagraph"/>
        <w:numPr>
          <w:ilvl w:val="0"/>
          <w:numId w:val="9"/>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Union Collective Agreements</w:t>
      </w:r>
    </w:p>
    <w:p w14:paraId="0CB65C92" w14:textId="77777777" w:rsidR="005313CD" w:rsidRPr="00EC6E53" w:rsidRDefault="005313CD" w:rsidP="005313CD">
      <w:pPr>
        <w:pStyle w:val="ListParagraph"/>
        <w:numPr>
          <w:ilvl w:val="0"/>
          <w:numId w:val="9"/>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Employee Collective Agreements</w:t>
      </w:r>
    </w:p>
    <w:p w14:paraId="4B09FF8B" w14:textId="77777777" w:rsidR="005313CD" w:rsidRPr="00EC6E53" w:rsidRDefault="005313CD" w:rsidP="005313CD">
      <w:pPr>
        <w:pStyle w:val="ListParagraph"/>
        <w:numPr>
          <w:ilvl w:val="0"/>
          <w:numId w:val="9"/>
        </w:numPr>
        <w:pBdr>
          <w:top w:val="none" w:sz="0" w:space="0" w:color="000000"/>
          <w:left w:val="none" w:sz="0" w:space="0" w:color="000000"/>
          <w:bottom w:val="none" w:sz="0" w:space="0" w:color="000000"/>
          <w:right w:val="none" w:sz="0" w:space="0" w:color="000000"/>
        </w:pBdr>
        <w:spacing w:before="120" w:after="240"/>
        <w:ind w:left="714" w:hanging="357"/>
        <w:contextualSpacing w:val="0"/>
        <w:rPr>
          <w:rFonts w:ascii="Aptos" w:hAnsi="Aptos"/>
        </w:rPr>
      </w:pPr>
      <w:r w:rsidRPr="00EC6E53">
        <w:rPr>
          <w:rFonts w:ascii="Aptos" w:eastAsia="Aptos" w:hAnsi="Aptos" w:cs="Aptos"/>
          <w:color w:val="000000"/>
          <w:sz w:val="22"/>
          <w:szCs w:val="22"/>
        </w:rPr>
        <w:t>Employer Greenfield Agreements</w:t>
      </w:r>
    </w:p>
    <w:p w14:paraId="599D49AF"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 xml:space="preserve">On application to the Fair Work Commission, the default period for Pre-reform Agreements can be extended, meaning that </w:t>
      </w:r>
      <w:hyperlink r:id="rId27">
        <w:r w:rsidRPr="00EC6E53">
          <w:rPr>
            <w:rFonts w:ascii="Aptos" w:eastAsia="Aptos" w:hAnsi="Aptos" w:cs="Aptos"/>
            <w:color w:val="165788"/>
            <w:sz w:val="22"/>
            <w:szCs w:val="22"/>
            <w:u w:val="single"/>
          </w:rPr>
          <w:t>extended agreements</w:t>
        </w:r>
      </w:hyperlink>
      <w:r w:rsidRPr="00EC6E53">
        <w:rPr>
          <w:rFonts w:ascii="Aptos" w:eastAsia="Aptos" w:hAnsi="Aptos" w:cs="Aptos"/>
          <w:color w:val="000000"/>
          <w:sz w:val="22"/>
          <w:szCs w:val="22"/>
        </w:rPr>
        <w:t xml:space="preserve"> did not sunset and continue to operate on and after 7 December 2023.</w:t>
      </w:r>
    </w:p>
    <w:p w14:paraId="02209319" w14:textId="77777777" w:rsidR="005313CD" w:rsidRPr="00EC6E53" w:rsidRDefault="005313CD" w:rsidP="005313CD">
      <w:pPr>
        <w:pBdr>
          <w:top w:val="none" w:sz="0" w:space="0" w:color="000000"/>
          <w:left w:val="none" w:sz="0" w:space="0" w:color="000000"/>
          <w:bottom w:val="none" w:sz="0" w:space="0" w:color="000000"/>
          <w:right w:val="none" w:sz="0" w:space="0" w:color="000000"/>
        </w:pBdr>
        <w:spacing w:before="120" w:after="240"/>
        <w:rPr>
          <w:rFonts w:ascii="Aptos" w:hAnsi="Aptos"/>
        </w:rPr>
      </w:pPr>
      <w:r w:rsidRPr="00EC6E53">
        <w:rPr>
          <w:rFonts w:ascii="Aptos" w:eastAsia="Aptos" w:hAnsi="Aptos" w:cs="Aptos"/>
          <w:color w:val="000000"/>
          <w:sz w:val="22"/>
          <w:szCs w:val="22"/>
        </w:rPr>
        <w:t>These agreements appeared for the first time in the December 2023 Trends in Federal Enterprise Bargaining report. They are considered current and will affect historical data.</w:t>
      </w:r>
    </w:p>
    <w:p w14:paraId="48080BD1" w14:textId="77777777" w:rsidR="0099612E" w:rsidRDefault="0099612E"/>
    <w:sectPr w:rsidR="0099612E" w:rsidSect="005313CD">
      <w:footerReference w:type="even" r:id="rId28"/>
      <w:footerReference w:type="default" r:id="rId29"/>
      <w:pgSz w:w="11906" w:h="16838"/>
      <w:pgMar w:top="1152" w:right="1008" w:bottom="1152"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DD6ED" w14:textId="77777777" w:rsidR="005313CD" w:rsidRDefault="005313CD" w:rsidP="005313CD">
      <w:pPr>
        <w:spacing w:after="0"/>
      </w:pPr>
      <w:r>
        <w:separator/>
      </w:r>
    </w:p>
  </w:endnote>
  <w:endnote w:type="continuationSeparator" w:id="0">
    <w:p w14:paraId="56A9D551" w14:textId="77777777" w:rsidR="005313CD" w:rsidRDefault="005313CD" w:rsidP="005313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1577855"/>
      <w:docPartObj>
        <w:docPartGallery w:val="Page Numbers (Bottom of Page)"/>
        <w:docPartUnique/>
      </w:docPartObj>
    </w:sdtPr>
    <w:sdtEndPr>
      <w:rPr>
        <w:noProof/>
      </w:rPr>
    </w:sdtEndPr>
    <w:sdtContent>
      <w:p w14:paraId="2F3220CF" w14:textId="77777777" w:rsidR="005313CD" w:rsidRDefault="00531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217B71" w14:textId="77777777" w:rsidR="005313CD" w:rsidRDefault="005313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EndPr>
      <w:rPr>
        <w:rStyle w:val="PageNumber"/>
      </w:rPr>
    </w:sdtEndPr>
    <w:sdtContent>
      <w:p w14:paraId="50E4F40A" w14:textId="77777777" w:rsidR="005313CD" w:rsidRDefault="005313C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72F5D3" w14:textId="77777777" w:rsidR="005313CD" w:rsidRDefault="005313CD">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EndPr>
      <w:rPr>
        <w:rStyle w:val="PageNumber"/>
      </w:rPr>
    </w:sdtEndPr>
    <w:sdtContent>
      <w:p w14:paraId="6978B507" w14:textId="77777777" w:rsidR="005313CD" w:rsidRDefault="005313C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C5C248" w14:textId="77777777" w:rsidR="005313CD" w:rsidRDefault="005313C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16E93" w14:textId="77777777" w:rsidR="005313CD" w:rsidRDefault="005313CD" w:rsidP="005313CD">
      <w:pPr>
        <w:spacing w:after="0"/>
      </w:pPr>
      <w:r>
        <w:separator/>
      </w:r>
    </w:p>
  </w:footnote>
  <w:footnote w:type="continuationSeparator" w:id="0">
    <w:p w14:paraId="6B8DC6E1" w14:textId="77777777" w:rsidR="005313CD" w:rsidRDefault="005313CD" w:rsidP="005313CD">
      <w:pPr>
        <w:spacing w:after="0"/>
      </w:pPr>
      <w:r>
        <w:continuationSeparator/>
      </w:r>
    </w:p>
  </w:footnote>
  <w:footnote w:id="1">
    <w:p w14:paraId="7504C3B8" w14:textId="77777777" w:rsidR="005313CD" w:rsidRPr="009A3B78" w:rsidRDefault="005313CD" w:rsidP="005313CD">
      <w:pPr>
        <w:pBdr>
          <w:top w:val="none" w:sz="0" w:space="0" w:color="000000"/>
          <w:left w:val="none" w:sz="0" w:space="0" w:color="000000"/>
          <w:bottom w:val="none" w:sz="0" w:space="0" w:color="000000"/>
          <w:right w:val="none" w:sz="0" w:space="0" w:color="000000"/>
        </w:pBdr>
        <w:spacing w:after="120"/>
      </w:pPr>
      <w:r>
        <w:rPr>
          <w:rStyle w:val="FootnoteReference"/>
        </w:rPr>
        <w:footnoteRef/>
      </w:r>
      <w:r>
        <w:t xml:space="preserve"> </w:t>
      </w:r>
      <w:r>
        <w:rPr>
          <w:rFonts w:ascii="Aptos" w:eastAsia="Aptos" w:hAnsi="Aptos" w:cs="Aptos"/>
          <w:color w:val="000000"/>
          <w:sz w:val="16"/>
          <w:szCs w:val="16"/>
        </w:rPr>
        <w:t>See Note 1 at the end of this summary for more details.</w:t>
      </w:r>
    </w:p>
  </w:footnote>
  <w:footnote w:id="2">
    <w:p w14:paraId="52D55CDC" w14:textId="77777777" w:rsidR="005313CD" w:rsidRPr="001679D0" w:rsidRDefault="005313CD" w:rsidP="005313CD">
      <w:pPr>
        <w:pBdr>
          <w:top w:val="none" w:sz="0" w:space="0" w:color="000000"/>
          <w:left w:val="none" w:sz="0" w:space="0" w:color="000000"/>
          <w:bottom w:val="none" w:sz="0" w:space="0" w:color="000000"/>
          <w:right w:val="none" w:sz="0" w:space="0" w:color="000000"/>
        </w:pBdr>
        <w:spacing w:after="120"/>
      </w:pPr>
      <w:r>
        <w:rPr>
          <w:rStyle w:val="FootnoteReference"/>
        </w:rPr>
        <w:footnoteRef/>
      </w:r>
      <w:r>
        <w:t xml:space="preserve"> </w:t>
      </w:r>
      <w:r>
        <w:rPr>
          <w:rFonts w:ascii="Aptos" w:eastAsia="Aptos" w:hAnsi="Aptos" w:cs="Aptos"/>
          <w:color w:val="000000"/>
          <w:sz w:val="16"/>
          <w:szCs w:val="16"/>
        </w:rPr>
        <w:t>An agreement is considered quantifiable if it contains wage increases that are consistent for all employees and are known at the time the agreement was made. Common reasons an agreement may not be quantifiable include the following: periodic reviews of wages with no guarantee of an increase; inconsistent wage increases for different groups of employees; or linking the wage adjustments to other factors, such as movements in the Consumer Price Index or federal minimum wage. More information on non-quantifiable agreements can be found in Section 10 of this summary. See Note 2 (on non-quantifiable agreements) at the end of this summary for more details.</w:t>
      </w:r>
    </w:p>
  </w:footnote>
  <w:footnote w:id="3">
    <w:p w14:paraId="5E5836DE" w14:textId="77777777" w:rsidR="005313CD" w:rsidRPr="001679D0" w:rsidRDefault="005313CD" w:rsidP="005313CD">
      <w:pPr>
        <w:pStyle w:val="FootnoteText"/>
        <w:rPr>
          <w:lang w:val="en-AU"/>
        </w:rPr>
      </w:pPr>
      <w:r>
        <w:rPr>
          <w:rStyle w:val="FootnoteReference"/>
        </w:rPr>
        <w:footnoteRef/>
      </w:r>
      <w:r>
        <w:t xml:space="preserve"> </w:t>
      </w:r>
      <w:r>
        <w:rPr>
          <w:rFonts w:ascii="Aptos" w:eastAsia="Aptos" w:hAnsi="Aptos" w:cs="Aptos"/>
          <w:color w:val="000000"/>
          <w:sz w:val="16"/>
          <w:szCs w:val="16"/>
        </w:rPr>
        <w:t xml:space="preserve">Australian Bureau of Statistics (ABS), </w:t>
      </w:r>
      <w:r>
        <w:rPr>
          <w:rFonts w:ascii="Aptos" w:eastAsia="Aptos" w:hAnsi="Aptos" w:cs="Aptos"/>
          <w:i/>
          <w:color w:val="000000"/>
          <w:sz w:val="16"/>
          <w:szCs w:val="16"/>
        </w:rPr>
        <w:t>Employee Earnings and Hours</w:t>
      </w:r>
      <w:r>
        <w:rPr>
          <w:rFonts w:ascii="Aptos" w:eastAsia="Aptos" w:hAnsi="Aptos" w:cs="Aptos"/>
          <w:color w:val="000000"/>
          <w:sz w:val="16"/>
          <w:szCs w:val="16"/>
        </w:rPr>
        <w:t>, Australia, May 2023. Detailed breakdowns by state- and federal-registered agreements for the May 2023 data are not available</w:t>
      </w:r>
    </w:p>
  </w:footnote>
  <w:footnote w:id="4">
    <w:p w14:paraId="793DBF68" w14:textId="77777777" w:rsidR="005313CD" w:rsidRPr="00C45954" w:rsidRDefault="005313CD" w:rsidP="005313CD">
      <w:pPr>
        <w:pBdr>
          <w:top w:val="none" w:sz="0" w:space="0" w:color="000000"/>
          <w:left w:val="none" w:sz="0" w:space="0" w:color="000000"/>
          <w:bottom w:val="none" w:sz="0" w:space="0" w:color="000000"/>
          <w:right w:val="none" w:sz="0" w:space="0" w:color="000000"/>
        </w:pBdr>
        <w:spacing w:after="120"/>
      </w:pPr>
      <w:r>
        <w:rPr>
          <w:rStyle w:val="FootnoteReference"/>
        </w:rPr>
        <w:footnoteRef/>
      </w:r>
      <w:r>
        <w:t xml:space="preserve"> </w:t>
      </w:r>
      <w:r>
        <w:rPr>
          <w:rFonts w:ascii="Aptos" w:eastAsia="Aptos" w:hAnsi="Aptos" w:cs="Aptos"/>
          <w:color w:val="000000"/>
          <w:sz w:val="16"/>
          <w:szCs w:val="16"/>
        </w:rPr>
        <w:t>See Note 4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56CAA"/>
    <w:multiLevelType w:val="hybridMultilevel"/>
    <w:tmpl w:val="E9A27E26"/>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445E4"/>
    <w:multiLevelType w:val="hybridMultilevel"/>
    <w:tmpl w:val="F0742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877C0A"/>
    <w:multiLevelType w:val="hybridMultilevel"/>
    <w:tmpl w:val="D23836FC"/>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3C634F"/>
    <w:multiLevelType w:val="hybridMultilevel"/>
    <w:tmpl w:val="4EAA5B52"/>
    <w:lvl w:ilvl="0" w:tplc="506CCBA0">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042520"/>
    <w:multiLevelType w:val="hybridMultilevel"/>
    <w:tmpl w:val="F46A50E0"/>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460AC7"/>
    <w:multiLevelType w:val="hybridMultilevel"/>
    <w:tmpl w:val="E03887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707D40"/>
    <w:multiLevelType w:val="hybridMultilevel"/>
    <w:tmpl w:val="9208CA8E"/>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A292F0F"/>
    <w:multiLevelType w:val="hybridMultilevel"/>
    <w:tmpl w:val="206C2A8C"/>
    <w:lvl w:ilvl="0" w:tplc="506CCBA0">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AA47EED"/>
    <w:multiLevelType w:val="hybridMultilevel"/>
    <w:tmpl w:val="7C3C6A32"/>
    <w:lvl w:ilvl="0" w:tplc="506CCBA0">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2336A9"/>
    <w:multiLevelType w:val="hybridMultilevel"/>
    <w:tmpl w:val="61F0A2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414182"/>
    <w:multiLevelType w:val="hybridMultilevel"/>
    <w:tmpl w:val="D5F8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5059EC"/>
    <w:multiLevelType w:val="hybridMultilevel"/>
    <w:tmpl w:val="4260CC70"/>
    <w:lvl w:ilvl="0" w:tplc="506CCBA0">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82B0703"/>
    <w:multiLevelType w:val="hybridMultilevel"/>
    <w:tmpl w:val="79B6A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F674E2"/>
    <w:multiLevelType w:val="hybridMultilevel"/>
    <w:tmpl w:val="974CE6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17F32"/>
    <w:multiLevelType w:val="hybridMultilevel"/>
    <w:tmpl w:val="F7087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D525A7"/>
    <w:multiLevelType w:val="hybridMultilevel"/>
    <w:tmpl w:val="6A5CA2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E94CAC"/>
    <w:multiLevelType w:val="hybridMultilevel"/>
    <w:tmpl w:val="48B4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497CE1"/>
    <w:multiLevelType w:val="hybridMultilevel"/>
    <w:tmpl w:val="AA46CC7A"/>
    <w:styleLink w:val="Defaultol"/>
    <w:lvl w:ilvl="0" w:tplc="506CCBA0">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D987AFD"/>
    <w:multiLevelType w:val="hybridMultilevel"/>
    <w:tmpl w:val="F412D88A"/>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0842D71"/>
    <w:multiLevelType w:val="hybridMultilevel"/>
    <w:tmpl w:val="00A405C6"/>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08B272D"/>
    <w:multiLevelType w:val="hybridMultilevel"/>
    <w:tmpl w:val="C60C7834"/>
    <w:lvl w:ilvl="0" w:tplc="E8E64692">
      <w:start w:val="1"/>
      <w:numFmt w:val="decimal"/>
      <w:lvlText w:val="%1."/>
      <w:lvlJc w:val="left"/>
      <w:pPr>
        <w:ind w:left="720" w:hanging="360"/>
      </w:pPr>
      <w:rPr>
        <w:rFonts w:ascii="Aptos" w:eastAsia="Aptos" w:hAnsi="Aptos" w:cs="Aptos" w:hint="default"/>
        <w:color w:val="00000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19460C7"/>
    <w:multiLevelType w:val="hybridMultilevel"/>
    <w:tmpl w:val="19E81952"/>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2135EE7"/>
    <w:multiLevelType w:val="hybridMultilevel"/>
    <w:tmpl w:val="3FEEF6D0"/>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7E24361"/>
    <w:multiLevelType w:val="hybridMultilevel"/>
    <w:tmpl w:val="43E661DE"/>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42F3E18"/>
    <w:multiLevelType w:val="hybridMultilevel"/>
    <w:tmpl w:val="53042842"/>
    <w:lvl w:ilvl="0" w:tplc="B09AAD6A">
      <w:start w:val="4"/>
      <w:numFmt w:val="decimal"/>
      <w:lvlText w:val="%1."/>
      <w:lvlJc w:val="left"/>
      <w:pPr>
        <w:ind w:left="720" w:hanging="36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60D3F60"/>
    <w:multiLevelType w:val="hybridMultilevel"/>
    <w:tmpl w:val="04E2B8CE"/>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9E42D89"/>
    <w:multiLevelType w:val="hybridMultilevel"/>
    <w:tmpl w:val="3DC07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BF074D6"/>
    <w:multiLevelType w:val="hybridMultilevel"/>
    <w:tmpl w:val="4126DDC6"/>
    <w:styleLink w:val="Defaultul"/>
    <w:lvl w:ilvl="0" w:tplc="506CCBA0">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EE31F25"/>
    <w:multiLevelType w:val="hybridMultilevel"/>
    <w:tmpl w:val="F1C2309C"/>
    <w:lvl w:ilvl="0" w:tplc="C366CD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77361261">
    <w:abstractNumId w:val="7"/>
  </w:num>
  <w:num w:numId="2" w16cid:durableId="1172380892">
    <w:abstractNumId w:val="24"/>
  </w:num>
  <w:num w:numId="3" w16cid:durableId="1030106854">
    <w:abstractNumId w:val="20"/>
  </w:num>
  <w:num w:numId="4" w16cid:durableId="1078360840">
    <w:abstractNumId w:val="12"/>
  </w:num>
  <w:num w:numId="5" w16cid:durableId="2071726551">
    <w:abstractNumId w:val="15"/>
  </w:num>
  <w:num w:numId="6" w16cid:durableId="1431317020">
    <w:abstractNumId w:val="13"/>
  </w:num>
  <w:num w:numId="7" w16cid:durableId="650060439">
    <w:abstractNumId w:val="16"/>
  </w:num>
  <w:num w:numId="8" w16cid:durableId="847673905">
    <w:abstractNumId w:val="26"/>
  </w:num>
  <w:num w:numId="9" w16cid:durableId="1445729268">
    <w:abstractNumId w:val="10"/>
  </w:num>
  <w:num w:numId="10" w16cid:durableId="1566188193">
    <w:abstractNumId w:val="14"/>
  </w:num>
  <w:num w:numId="11" w16cid:durableId="1248267561">
    <w:abstractNumId w:val="1"/>
  </w:num>
  <w:num w:numId="12" w16cid:durableId="1587574038">
    <w:abstractNumId w:val="5"/>
  </w:num>
  <w:num w:numId="13" w16cid:durableId="1058742645">
    <w:abstractNumId w:val="9"/>
  </w:num>
  <w:num w:numId="14" w16cid:durableId="267273118">
    <w:abstractNumId w:val="18"/>
  </w:num>
  <w:num w:numId="15" w16cid:durableId="990525279">
    <w:abstractNumId w:val="28"/>
  </w:num>
  <w:num w:numId="16" w16cid:durableId="976102213">
    <w:abstractNumId w:val="22"/>
  </w:num>
  <w:num w:numId="17" w16cid:durableId="846019791">
    <w:abstractNumId w:val="0"/>
  </w:num>
  <w:num w:numId="18" w16cid:durableId="1701281360">
    <w:abstractNumId w:val="4"/>
  </w:num>
  <w:num w:numId="19" w16cid:durableId="368185363">
    <w:abstractNumId w:val="21"/>
  </w:num>
  <w:num w:numId="20" w16cid:durableId="2100323678">
    <w:abstractNumId w:val="6"/>
  </w:num>
  <w:num w:numId="21" w16cid:durableId="1329599901">
    <w:abstractNumId w:val="19"/>
  </w:num>
  <w:num w:numId="22" w16cid:durableId="1779593125">
    <w:abstractNumId w:val="25"/>
  </w:num>
  <w:num w:numId="23" w16cid:durableId="1062407228">
    <w:abstractNumId w:val="2"/>
  </w:num>
  <w:num w:numId="24" w16cid:durableId="2072918101">
    <w:abstractNumId w:val="23"/>
  </w:num>
  <w:num w:numId="25" w16cid:durableId="2099209193">
    <w:abstractNumId w:val="11"/>
  </w:num>
  <w:num w:numId="26" w16cid:durableId="1814788898">
    <w:abstractNumId w:val="27"/>
  </w:num>
  <w:num w:numId="27" w16cid:durableId="853226107">
    <w:abstractNumId w:val="17"/>
  </w:num>
  <w:num w:numId="28" w16cid:durableId="1035010285">
    <w:abstractNumId w:val="3"/>
  </w:num>
  <w:num w:numId="29" w16cid:durableId="2173976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3CD"/>
    <w:rsid w:val="001A3A01"/>
    <w:rsid w:val="002C65AB"/>
    <w:rsid w:val="003260C9"/>
    <w:rsid w:val="003E7F80"/>
    <w:rsid w:val="003F3A3A"/>
    <w:rsid w:val="0040549C"/>
    <w:rsid w:val="00450834"/>
    <w:rsid w:val="005313CD"/>
    <w:rsid w:val="00574771"/>
    <w:rsid w:val="005E6D75"/>
    <w:rsid w:val="0099612E"/>
    <w:rsid w:val="00A17C0E"/>
    <w:rsid w:val="00AF1105"/>
    <w:rsid w:val="00C15763"/>
    <w:rsid w:val="00C93D2D"/>
    <w:rsid w:val="00CF7E58"/>
    <w:rsid w:val="00DF4F3F"/>
    <w:rsid w:val="00E41670"/>
    <w:rsid w:val="00EC43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2BA0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3CD"/>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5313C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13C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13C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313C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5313C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5313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5313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5313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5313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3C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313C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13C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13C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13C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13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13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13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13CD"/>
    <w:rPr>
      <w:rFonts w:eastAsiaTheme="majorEastAsia" w:cstheme="majorBidi"/>
      <w:color w:val="272727" w:themeColor="text1" w:themeTint="D8"/>
    </w:rPr>
  </w:style>
  <w:style w:type="paragraph" w:styleId="Title">
    <w:name w:val="Title"/>
    <w:basedOn w:val="Normal"/>
    <w:next w:val="Normal"/>
    <w:link w:val="TitleChar"/>
    <w:qFormat/>
    <w:rsid w:val="005313C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13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5313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13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13CD"/>
    <w:pPr>
      <w:spacing w:before="160"/>
      <w:jc w:val="center"/>
    </w:pPr>
    <w:rPr>
      <w:i/>
      <w:iCs/>
      <w:color w:val="404040" w:themeColor="text1" w:themeTint="BF"/>
    </w:rPr>
  </w:style>
  <w:style w:type="character" w:customStyle="1" w:styleId="QuoteChar">
    <w:name w:val="Quote Char"/>
    <w:basedOn w:val="DefaultParagraphFont"/>
    <w:link w:val="Quote"/>
    <w:uiPriority w:val="29"/>
    <w:rsid w:val="005313CD"/>
    <w:rPr>
      <w:i/>
      <w:iCs/>
      <w:color w:val="404040" w:themeColor="text1" w:themeTint="BF"/>
    </w:rPr>
  </w:style>
  <w:style w:type="paragraph" w:styleId="ListParagraph">
    <w:name w:val="List Paragraph"/>
    <w:basedOn w:val="Normal"/>
    <w:qFormat/>
    <w:rsid w:val="005313CD"/>
    <w:pPr>
      <w:ind w:left="720"/>
      <w:contextualSpacing/>
    </w:pPr>
  </w:style>
  <w:style w:type="character" w:styleId="IntenseEmphasis">
    <w:name w:val="Intense Emphasis"/>
    <w:basedOn w:val="DefaultParagraphFont"/>
    <w:uiPriority w:val="21"/>
    <w:qFormat/>
    <w:rsid w:val="005313CD"/>
    <w:rPr>
      <w:i/>
      <w:iCs/>
      <w:color w:val="0F4761" w:themeColor="accent1" w:themeShade="BF"/>
    </w:rPr>
  </w:style>
  <w:style w:type="paragraph" w:styleId="IntenseQuote">
    <w:name w:val="Intense Quote"/>
    <w:basedOn w:val="Normal"/>
    <w:next w:val="Normal"/>
    <w:link w:val="IntenseQuoteChar"/>
    <w:uiPriority w:val="30"/>
    <w:qFormat/>
    <w:rsid w:val="005313C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13CD"/>
    <w:rPr>
      <w:i/>
      <w:iCs/>
      <w:color w:val="0F4761" w:themeColor="accent1" w:themeShade="BF"/>
    </w:rPr>
  </w:style>
  <w:style w:type="character" w:styleId="IntenseReference">
    <w:name w:val="Intense Reference"/>
    <w:basedOn w:val="DefaultParagraphFont"/>
    <w:uiPriority w:val="32"/>
    <w:qFormat/>
    <w:rsid w:val="005313CD"/>
    <w:rPr>
      <w:b/>
      <w:bCs/>
      <w:smallCaps/>
      <w:color w:val="0F4761" w:themeColor="accent1" w:themeShade="BF"/>
      <w:spacing w:val="5"/>
    </w:rPr>
  </w:style>
  <w:style w:type="paragraph" w:styleId="FootnoteText">
    <w:name w:val="footnote text"/>
    <w:basedOn w:val="Normal"/>
    <w:link w:val="FootnoteTextChar"/>
    <w:uiPriority w:val="9"/>
    <w:unhideWhenUsed/>
    <w:qFormat/>
    <w:rsid w:val="005313CD"/>
  </w:style>
  <w:style w:type="character" w:customStyle="1" w:styleId="FootnoteTextChar">
    <w:name w:val="Footnote Text Char"/>
    <w:basedOn w:val="DefaultParagraphFont"/>
    <w:link w:val="FootnoteText"/>
    <w:uiPriority w:val="9"/>
    <w:rsid w:val="005313CD"/>
    <w:rPr>
      <w:kern w:val="0"/>
      <w:sz w:val="24"/>
      <w:szCs w:val="24"/>
      <w:lang w:val="en-US"/>
      <w14:ligatures w14:val="none"/>
    </w:rPr>
  </w:style>
  <w:style w:type="paragraph" w:customStyle="1" w:styleId="Figure">
    <w:name w:val="Figure"/>
    <w:basedOn w:val="Normal"/>
    <w:rsid w:val="005313CD"/>
    <w:pPr>
      <w:keepNext/>
      <w:keepLines/>
      <w:spacing w:before="60"/>
      <w:jc w:val="center"/>
    </w:pPr>
  </w:style>
  <w:style w:type="character" w:styleId="FootnoteReference">
    <w:name w:val="footnote reference"/>
    <w:basedOn w:val="DefaultParagraphFont"/>
    <w:rsid w:val="005313CD"/>
    <w:rPr>
      <w:vertAlign w:val="superscript"/>
    </w:rPr>
  </w:style>
  <w:style w:type="paragraph" w:styleId="Footer">
    <w:name w:val="footer"/>
    <w:basedOn w:val="Normal"/>
    <w:link w:val="FooterChar"/>
    <w:unhideWhenUsed/>
    <w:rsid w:val="005313CD"/>
    <w:pPr>
      <w:tabs>
        <w:tab w:val="center" w:pos="4536"/>
        <w:tab w:val="right" w:pos="9072"/>
      </w:tabs>
      <w:spacing w:after="0"/>
    </w:pPr>
  </w:style>
  <w:style w:type="character" w:customStyle="1" w:styleId="FooterChar">
    <w:name w:val="Footer Char"/>
    <w:basedOn w:val="DefaultParagraphFont"/>
    <w:link w:val="Footer"/>
    <w:rsid w:val="005313CD"/>
    <w:rPr>
      <w:kern w:val="0"/>
      <w:sz w:val="24"/>
      <w:szCs w:val="24"/>
      <w:lang w:val="en-US"/>
      <w14:ligatures w14:val="none"/>
    </w:rPr>
  </w:style>
  <w:style w:type="character" w:styleId="PageNumber">
    <w:name w:val="page number"/>
    <w:basedOn w:val="DefaultParagraphFont"/>
    <w:semiHidden/>
    <w:unhideWhenUsed/>
    <w:rsid w:val="005313CD"/>
  </w:style>
  <w:style w:type="paragraph" w:styleId="BodyText">
    <w:name w:val="Body Text"/>
    <w:basedOn w:val="Normal"/>
    <w:link w:val="BodyTextChar"/>
    <w:qFormat/>
    <w:rsid w:val="005313CD"/>
    <w:pPr>
      <w:spacing w:before="180" w:after="180"/>
    </w:pPr>
  </w:style>
  <w:style w:type="character" w:customStyle="1" w:styleId="BodyTextChar">
    <w:name w:val="Body Text Char"/>
    <w:basedOn w:val="DefaultParagraphFont"/>
    <w:link w:val="BodyText"/>
    <w:rsid w:val="005313CD"/>
    <w:rPr>
      <w:kern w:val="0"/>
      <w:sz w:val="24"/>
      <w:szCs w:val="24"/>
      <w:lang w:val="en-US"/>
      <w14:ligatures w14:val="none"/>
    </w:rPr>
  </w:style>
  <w:style w:type="paragraph" w:customStyle="1" w:styleId="FirstParagraph">
    <w:name w:val="First Paragraph"/>
    <w:basedOn w:val="BodyText"/>
    <w:next w:val="BodyText"/>
    <w:qFormat/>
    <w:rsid w:val="005313CD"/>
  </w:style>
  <w:style w:type="paragraph" w:customStyle="1" w:styleId="Compact">
    <w:name w:val="Compact"/>
    <w:basedOn w:val="BodyText"/>
    <w:qFormat/>
    <w:rsid w:val="005313CD"/>
    <w:pPr>
      <w:spacing w:before="36" w:after="36"/>
    </w:pPr>
  </w:style>
  <w:style w:type="paragraph" w:customStyle="1" w:styleId="Author">
    <w:name w:val="Author"/>
    <w:next w:val="BodyText"/>
    <w:qFormat/>
    <w:rsid w:val="005313CD"/>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313CD"/>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313CD"/>
    <w:rPr>
      <w:kern w:val="0"/>
      <w:sz w:val="24"/>
      <w:szCs w:val="24"/>
      <w:lang w:val="en-US"/>
      <w14:ligatures w14:val="none"/>
    </w:rPr>
  </w:style>
  <w:style w:type="paragraph" w:customStyle="1" w:styleId="Abstract">
    <w:name w:val="Abstract"/>
    <w:basedOn w:val="Normal"/>
    <w:next w:val="BodyText"/>
    <w:qFormat/>
    <w:rsid w:val="005313CD"/>
    <w:pPr>
      <w:keepNext/>
      <w:keepLines/>
      <w:spacing w:before="300" w:after="300"/>
    </w:pPr>
    <w:rPr>
      <w:sz w:val="20"/>
      <w:szCs w:val="20"/>
    </w:rPr>
  </w:style>
  <w:style w:type="paragraph" w:styleId="Bibliography">
    <w:name w:val="Bibliography"/>
    <w:basedOn w:val="Normal"/>
    <w:qFormat/>
    <w:rsid w:val="005313CD"/>
  </w:style>
  <w:style w:type="paragraph" w:styleId="BlockText">
    <w:name w:val="Block Text"/>
    <w:basedOn w:val="BodyText"/>
    <w:next w:val="BodyText"/>
    <w:uiPriority w:val="9"/>
    <w:unhideWhenUsed/>
    <w:qFormat/>
    <w:rsid w:val="005313CD"/>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5313CD"/>
    <w:pPr>
      <w:spacing w:after="200" w:line="240" w:lineRule="auto"/>
    </w:pPr>
    <w:rPr>
      <w:kern w:val="0"/>
      <w:sz w:val="24"/>
      <w:szCs w:val="24"/>
      <w:lang w:val="en-US" w:eastAsia="en-AU"/>
      <w14:ligatures w14:val="none"/>
    </w:r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8E8E8" w:themeFill="background2"/>
      </w:tcPr>
    </w:tblStylePr>
  </w:style>
  <w:style w:type="paragraph" w:customStyle="1" w:styleId="DefinitionTerm">
    <w:name w:val="Definition Term"/>
    <w:basedOn w:val="Normal"/>
    <w:next w:val="Definition"/>
    <w:rsid w:val="005313CD"/>
    <w:pPr>
      <w:keepNext/>
      <w:keepLines/>
      <w:spacing w:after="0"/>
    </w:pPr>
    <w:rPr>
      <w:b/>
    </w:rPr>
  </w:style>
  <w:style w:type="paragraph" w:customStyle="1" w:styleId="Definition">
    <w:name w:val="Definition"/>
    <w:basedOn w:val="Normal"/>
    <w:rsid w:val="005313CD"/>
  </w:style>
  <w:style w:type="paragraph" w:styleId="Caption">
    <w:name w:val="caption"/>
    <w:basedOn w:val="Normal"/>
    <w:link w:val="CaptionChar"/>
    <w:rsid w:val="005313CD"/>
    <w:pPr>
      <w:spacing w:after="120"/>
    </w:pPr>
    <w:rPr>
      <w:i/>
    </w:rPr>
  </w:style>
  <w:style w:type="paragraph" w:customStyle="1" w:styleId="TableCaption">
    <w:name w:val="Table Caption"/>
    <w:basedOn w:val="Caption"/>
    <w:rsid w:val="005313CD"/>
    <w:pPr>
      <w:jc w:val="center"/>
    </w:pPr>
  </w:style>
  <w:style w:type="paragraph" w:customStyle="1" w:styleId="ImageCaption">
    <w:name w:val="Image Caption"/>
    <w:basedOn w:val="Caption"/>
    <w:rsid w:val="005313CD"/>
    <w:pPr>
      <w:widowControl w:val="0"/>
      <w:jc w:val="center"/>
    </w:pPr>
  </w:style>
  <w:style w:type="paragraph" w:customStyle="1" w:styleId="CaptionedFigure">
    <w:name w:val="Captioned Figure"/>
    <w:basedOn w:val="Figure"/>
    <w:rsid w:val="005313CD"/>
    <w:pPr>
      <w:keepNext w:val="0"/>
      <w:keepLines w:val="0"/>
      <w:widowControl w:val="0"/>
    </w:pPr>
  </w:style>
  <w:style w:type="character" w:customStyle="1" w:styleId="CaptionChar">
    <w:name w:val="Caption Char"/>
    <w:basedOn w:val="DefaultParagraphFont"/>
    <w:link w:val="Caption"/>
    <w:rsid w:val="005313CD"/>
    <w:rPr>
      <w:i/>
      <w:kern w:val="0"/>
      <w:sz w:val="24"/>
      <w:szCs w:val="24"/>
      <w:lang w:val="en-US"/>
      <w14:ligatures w14:val="none"/>
    </w:rPr>
  </w:style>
  <w:style w:type="character" w:customStyle="1" w:styleId="VerbatimChar">
    <w:name w:val="Verbatim Char"/>
    <w:basedOn w:val="CaptionChar"/>
    <w:link w:val="SourceCode"/>
    <w:rsid w:val="005313CD"/>
    <w:rPr>
      <w:rFonts w:ascii="Consolas" w:hAnsi="Consolas"/>
      <w:i/>
      <w:color w:val="C00000"/>
      <w:kern w:val="0"/>
      <w:sz w:val="24"/>
      <w:szCs w:val="24"/>
      <w:shd w:val="clear" w:color="auto" w:fill="F8F8F8"/>
      <w:lang w:val="en-US"/>
      <w14:ligatures w14:val="none"/>
    </w:rPr>
  </w:style>
  <w:style w:type="character" w:styleId="Hyperlink">
    <w:name w:val="Hyperlink"/>
    <w:basedOn w:val="CaptionChar"/>
    <w:rsid w:val="005313CD"/>
    <w:rPr>
      <w:i/>
      <w:color w:val="C00000"/>
      <w:kern w:val="0"/>
      <w:sz w:val="24"/>
      <w:szCs w:val="24"/>
      <w:lang w:val="en-US"/>
      <w14:ligatures w14:val="none"/>
    </w:rPr>
  </w:style>
  <w:style w:type="paragraph" w:styleId="TOCHeading">
    <w:name w:val="TOC Heading"/>
    <w:basedOn w:val="Heading1"/>
    <w:next w:val="BodyText"/>
    <w:uiPriority w:val="39"/>
    <w:unhideWhenUsed/>
    <w:qFormat/>
    <w:rsid w:val="005313CD"/>
    <w:pPr>
      <w:spacing w:before="240" w:after="0" w:line="259" w:lineRule="auto"/>
      <w:jc w:val="center"/>
      <w:outlineLvl w:val="9"/>
    </w:pPr>
    <w:rPr>
      <w:color w:val="000000" w:themeColor="text1"/>
      <w:sz w:val="32"/>
      <w:szCs w:val="32"/>
    </w:rPr>
  </w:style>
  <w:style w:type="numbering" w:customStyle="1" w:styleId="Defaultul">
    <w:name w:val="Default ul"/>
    <w:basedOn w:val="NoList"/>
    <w:uiPriority w:val="99"/>
    <w:rsid w:val="005313CD"/>
    <w:pPr>
      <w:numPr>
        <w:numId w:val="26"/>
      </w:numPr>
    </w:pPr>
  </w:style>
  <w:style w:type="numbering" w:customStyle="1" w:styleId="Defaultol">
    <w:name w:val="Default ol"/>
    <w:basedOn w:val="NoList"/>
    <w:uiPriority w:val="99"/>
    <w:rsid w:val="005313CD"/>
    <w:pPr>
      <w:numPr>
        <w:numId w:val="27"/>
      </w:numPr>
    </w:pPr>
  </w:style>
  <w:style w:type="paragraph" w:styleId="Header">
    <w:name w:val="header"/>
    <w:basedOn w:val="Normal"/>
    <w:link w:val="HeaderChar"/>
    <w:unhideWhenUsed/>
    <w:rsid w:val="005313CD"/>
    <w:pPr>
      <w:tabs>
        <w:tab w:val="center" w:pos="4536"/>
        <w:tab w:val="right" w:pos="9072"/>
      </w:tabs>
      <w:spacing w:after="0"/>
    </w:pPr>
  </w:style>
  <w:style w:type="character" w:customStyle="1" w:styleId="HeaderChar">
    <w:name w:val="Header Char"/>
    <w:basedOn w:val="DefaultParagraphFont"/>
    <w:link w:val="Header"/>
    <w:rsid w:val="005313CD"/>
    <w:rPr>
      <w:kern w:val="0"/>
      <w:sz w:val="24"/>
      <w:szCs w:val="24"/>
      <w:lang w:val="en-US"/>
      <w14:ligatures w14:val="none"/>
    </w:rPr>
  </w:style>
  <w:style w:type="paragraph" w:customStyle="1" w:styleId="SourceCode">
    <w:name w:val="Source Code"/>
    <w:basedOn w:val="Normal"/>
    <w:link w:val="VerbatimChar"/>
    <w:rsid w:val="005313CD"/>
    <w:pPr>
      <w:shd w:val="clear" w:color="auto" w:fill="F8F8F8"/>
      <w:wordWrap w:val="0"/>
    </w:pPr>
    <w:rPr>
      <w:rFonts w:ascii="Consolas" w:hAnsi="Consolas"/>
      <w:i/>
      <w:color w:val="C00000"/>
      <w:sz w:val="22"/>
    </w:rPr>
  </w:style>
  <w:style w:type="character" w:customStyle="1" w:styleId="KeywordTok">
    <w:name w:val="KeywordTok"/>
    <w:basedOn w:val="VerbatimChar"/>
    <w:rsid w:val="005313CD"/>
    <w:rPr>
      <w:rFonts w:ascii="Consolas" w:hAnsi="Consolas"/>
      <w:b/>
      <w:i/>
      <w:color w:val="204A87"/>
      <w:kern w:val="0"/>
      <w:sz w:val="24"/>
      <w:szCs w:val="24"/>
      <w:shd w:val="clear" w:color="auto" w:fill="F8F8F8"/>
      <w:lang w:val="en-US"/>
      <w14:ligatures w14:val="none"/>
    </w:rPr>
  </w:style>
  <w:style w:type="character" w:customStyle="1" w:styleId="DataTypeTok">
    <w:name w:val="DataTypeTok"/>
    <w:basedOn w:val="VerbatimChar"/>
    <w:rsid w:val="005313CD"/>
    <w:rPr>
      <w:rFonts w:ascii="Consolas" w:hAnsi="Consolas"/>
      <w:i/>
      <w:color w:val="204A87"/>
      <w:kern w:val="0"/>
      <w:sz w:val="24"/>
      <w:szCs w:val="24"/>
      <w:shd w:val="clear" w:color="auto" w:fill="F8F8F8"/>
      <w:lang w:val="en-US"/>
      <w14:ligatures w14:val="none"/>
    </w:rPr>
  </w:style>
  <w:style w:type="character" w:customStyle="1" w:styleId="DecValTok">
    <w:name w:val="DecValTok"/>
    <w:basedOn w:val="VerbatimChar"/>
    <w:rsid w:val="005313CD"/>
    <w:rPr>
      <w:rFonts w:ascii="Consolas" w:hAnsi="Consolas"/>
      <w:i/>
      <w:color w:val="0000CF"/>
      <w:kern w:val="0"/>
      <w:sz w:val="24"/>
      <w:szCs w:val="24"/>
      <w:shd w:val="clear" w:color="auto" w:fill="F8F8F8"/>
      <w:lang w:val="en-US"/>
      <w14:ligatures w14:val="none"/>
    </w:rPr>
  </w:style>
  <w:style w:type="character" w:customStyle="1" w:styleId="BaseNTok">
    <w:name w:val="BaseNTok"/>
    <w:basedOn w:val="VerbatimChar"/>
    <w:rsid w:val="005313CD"/>
    <w:rPr>
      <w:rFonts w:ascii="Consolas" w:hAnsi="Consolas"/>
      <w:i/>
      <w:color w:val="0000CF"/>
      <w:kern w:val="0"/>
      <w:sz w:val="24"/>
      <w:szCs w:val="24"/>
      <w:shd w:val="clear" w:color="auto" w:fill="F8F8F8"/>
      <w:lang w:val="en-US"/>
      <w14:ligatures w14:val="none"/>
    </w:rPr>
  </w:style>
  <w:style w:type="character" w:customStyle="1" w:styleId="FloatTok">
    <w:name w:val="FloatTok"/>
    <w:basedOn w:val="VerbatimChar"/>
    <w:rsid w:val="005313CD"/>
    <w:rPr>
      <w:rFonts w:ascii="Consolas" w:hAnsi="Consolas"/>
      <w:i/>
      <w:color w:val="0000CF"/>
      <w:kern w:val="0"/>
      <w:sz w:val="24"/>
      <w:szCs w:val="24"/>
      <w:shd w:val="clear" w:color="auto" w:fill="F8F8F8"/>
      <w:lang w:val="en-US"/>
      <w14:ligatures w14:val="none"/>
    </w:rPr>
  </w:style>
  <w:style w:type="character" w:customStyle="1" w:styleId="ConstantTok">
    <w:name w:val="ConstantTok"/>
    <w:basedOn w:val="VerbatimChar"/>
    <w:rsid w:val="005313CD"/>
    <w:rPr>
      <w:rFonts w:ascii="Consolas" w:hAnsi="Consolas"/>
      <w:i/>
      <w:color w:val="000000"/>
      <w:kern w:val="0"/>
      <w:sz w:val="24"/>
      <w:szCs w:val="24"/>
      <w:shd w:val="clear" w:color="auto" w:fill="F8F8F8"/>
      <w:lang w:val="en-US"/>
      <w14:ligatures w14:val="none"/>
    </w:rPr>
  </w:style>
  <w:style w:type="character" w:customStyle="1" w:styleId="CharTok">
    <w:name w:val="CharTok"/>
    <w:basedOn w:val="VerbatimChar"/>
    <w:rsid w:val="005313CD"/>
    <w:rPr>
      <w:rFonts w:ascii="Consolas" w:hAnsi="Consolas"/>
      <w:i/>
      <w:color w:val="4E9A06"/>
      <w:kern w:val="0"/>
      <w:sz w:val="24"/>
      <w:szCs w:val="24"/>
      <w:shd w:val="clear" w:color="auto" w:fill="F8F8F8"/>
      <w:lang w:val="en-US"/>
      <w14:ligatures w14:val="none"/>
    </w:rPr>
  </w:style>
  <w:style w:type="character" w:customStyle="1" w:styleId="SpecialCharTok">
    <w:name w:val="SpecialCharTok"/>
    <w:basedOn w:val="VerbatimChar"/>
    <w:rsid w:val="005313CD"/>
    <w:rPr>
      <w:rFonts w:ascii="Consolas" w:hAnsi="Consolas"/>
      <w:i/>
      <w:color w:val="000000"/>
      <w:kern w:val="0"/>
      <w:sz w:val="24"/>
      <w:szCs w:val="24"/>
      <w:shd w:val="clear" w:color="auto" w:fill="F8F8F8"/>
      <w:lang w:val="en-US"/>
      <w14:ligatures w14:val="none"/>
    </w:rPr>
  </w:style>
  <w:style w:type="character" w:customStyle="1" w:styleId="StringTok">
    <w:name w:val="StringTok"/>
    <w:basedOn w:val="VerbatimChar"/>
    <w:rsid w:val="005313CD"/>
    <w:rPr>
      <w:rFonts w:ascii="Consolas" w:hAnsi="Consolas"/>
      <w:i/>
      <w:color w:val="4E9A06"/>
      <w:kern w:val="0"/>
      <w:sz w:val="24"/>
      <w:szCs w:val="24"/>
      <w:shd w:val="clear" w:color="auto" w:fill="F8F8F8"/>
      <w:lang w:val="en-US"/>
      <w14:ligatures w14:val="none"/>
    </w:rPr>
  </w:style>
  <w:style w:type="character" w:customStyle="1" w:styleId="VerbatimStringTok">
    <w:name w:val="VerbatimStringTok"/>
    <w:basedOn w:val="VerbatimChar"/>
    <w:rsid w:val="005313CD"/>
    <w:rPr>
      <w:rFonts w:ascii="Consolas" w:hAnsi="Consolas"/>
      <w:i/>
      <w:color w:val="4E9A06"/>
      <w:kern w:val="0"/>
      <w:sz w:val="24"/>
      <w:szCs w:val="24"/>
      <w:shd w:val="clear" w:color="auto" w:fill="F8F8F8"/>
      <w:lang w:val="en-US"/>
      <w14:ligatures w14:val="none"/>
    </w:rPr>
  </w:style>
  <w:style w:type="character" w:customStyle="1" w:styleId="SpecialStringTok">
    <w:name w:val="SpecialStringTok"/>
    <w:basedOn w:val="VerbatimChar"/>
    <w:rsid w:val="005313CD"/>
    <w:rPr>
      <w:rFonts w:ascii="Consolas" w:hAnsi="Consolas"/>
      <w:i/>
      <w:color w:val="4E9A06"/>
      <w:kern w:val="0"/>
      <w:sz w:val="24"/>
      <w:szCs w:val="24"/>
      <w:shd w:val="clear" w:color="auto" w:fill="F8F8F8"/>
      <w:lang w:val="en-US"/>
      <w14:ligatures w14:val="none"/>
    </w:rPr>
  </w:style>
  <w:style w:type="character" w:customStyle="1" w:styleId="ImportTok">
    <w:name w:val="ImportTok"/>
    <w:basedOn w:val="VerbatimChar"/>
    <w:rsid w:val="005313CD"/>
    <w:rPr>
      <w:rFonts w:ascii="Consolas" w:hAnsi="Consolas"/>
      <w:i/>
      <w:color w:val="C00000"/>
      <w:kern w:val="0"/>
      <w:sz w:val="24"/>
      <w:szCs w:val="24"/>
      <w:shd w:val="clear" w:color="auto" w:fill="F8F8F8"/>
      <w:lang w:val="en-US"/>
      <w14:ligatures w14:val="none"/>
    </w:rPr>
  </w:style>
  <w:style w:type="character" w:customStyle="1" w:styleId="CommentTok">
    <w:name w:val="CommentTok"/>
    <w:basedOn w:val="VerbatimChar"/>
    <w:rsid w:val="005313CD"/>
    <w:rPr>
      <w:rFonts w:ascii="Consolas" w:hAnsi="Consolas"/>
      <w:i w:val="0"/>
      <w:color w:val="8F5902"/>
      <w:kern w:val="0"/>
      <w:sz w:val="24"/>
      <w:szCs w:val="24"/>
      <w:shd w:val="clear" w:color="auto" w:fill="F8F8F8"/>
      <w:lang w:val="en-US"/>
      <w14:ligatures w14:val="none"/>
    </w:rPr>
  </w:style>
  <w:style w:type="character" w:customStyle="1" w:styleId="DocumentationTok">
    <w:name w:val="DocumentationTok"/>
    <w:basedOn w:val="VerbatimChar"/>
    <w:rsid w:val="005313CD"/>
    <w:rPr>
      <w:rFonts w:ascii="Consolas" w:hAnsi="Consolas"/>
      <w:b/>
      <w:i w:val="0"/>
      <w:color w:val="8F5902"/>
      <w:kern w:val="0"/>
      <w:sz w:val="24"/>
      <w:szCs w:val="24"/>
      <w:shd w:val="clear" w:color="auto" w:fill="F8F8F8"/>
      <w:lang w:val="en-US"/>
      <w14:ligatures w14:val="none"/>
    </w:rPr>
  </w:style>
  <w:style w:type="character" w:customStyle="1" w:styleId="AnnotationTok">
    <w:name w:val="AnnotationTok"/>
    <w:basedOn w:val="VerbatimChar"/>
    <w:rsid w:val="005313CD"/>
    <w:rPr>
      <w:rFonts w:ascii="Consolas" w:hAnsi="Consolas"/>
      <w:b/>
      <w:i w:val="0"/>
      <w:color w:val="8F5902"/>
      <w:kern w:val="0"/>
      <w:sz w:val="24"/>
      <w:szCs w:val="24"/>
      <w:shd w:val="clear" w:color="auto" w:fill="F8F8F8"/>
      <w:lang w:val="en-US"/>
      <w14:ligatures w14:val="none"/>
    </w:rPr>
  </w:style>
  <w:style w:type="character" w:customStyle="1" w:styleId="CommentVarTok">
    <w:name w:val="CommentVarTok"/>
    <w:basedOn w:val="VerbatimChar"/>
    <w:rsid w:val="005313CD"/>
    <w:rPr>
      <w:rFonts w:ascii="Consolas" w:hAnsi="Consolas"/>
      <w:b/>
      <w:i w:val="0"/>
      <w:color w:val="8F5902"/>
      <w:kern w:val="0"/>
      <w:sz w:val="24"/>
      <w:szCs w:val="24"/>
      <w:shd w:val="clear" w:color="auto" w:fill="F8F8F8"/>
      <w:lang w:val="en-US"/>
      <w14:ligatures w14:val="none"/>
    </w:rPr>
  </w:style>
  <w:style w:type="character" w:customStyle="1" w:styleId="OtherTok">
    <w:name w:val="OtherTok"/>
    <w:basedOn w:val="VerbatimChar"/>
    <w:rsid w:val="005313CD"/>
    <w:rPr>
      <w:rFonts w:ascii="Consolas" w:hAnsi="Consolas"/>
      <w:i/>
      <w:color w:val="8F5902"/>
      <w:kern w:val="0"/>
      <w:sz w:val="24"/>
      <w:szCs w:val="24"/>
      <w:shd w:val="clear" w:color="auto" w:fill="F8F8F8"/>
      <w:lang w:val="en-US"/>
      <w14:ligatures w14:val="none"/>
    </w:rPr>
  </w:style>
  <w:style w:type="character" w:customStyle="1" w:styleId="FunctionTok">
    <w:name w:val="FunctionTok"/>
    <w:basedOn w:val="VerbatimChar"/>
    <w:rsid w:val="005313CD"/>
    <w:rPr>
      <w:rFonts w:ascii="Consolas" w:hAnsi="Consolas"/>
      <w:i/>
      <w:color w:val="000000"/>
      <w:kern w:val="0"/>
      <w:sz w:val="24"/>
      <w:szCs w:val="24"/>
      <w:shd w:val="clear" w:color="auto" w:fill="F8F8F8"/>
      <w:lang w:val="en-US"/>
      <w14:ligatures w14:val="none"/>
    </w:rPr>
  </w:style>
  <w:style w:type="character" w:customStyle="1" w:styleId="VariableTok">
    <w:name w:val="VariableTok"/>
    <w:basedOn w:val="VerbatimChar"/>
    <w:rsid w:val="005313CD"/>
    <w:rPr>
      <w:rFonts w:ascii="Consolas" w:hAnsi="Consolas"/>
      <w:i/>
      <w:color w:val="000000"/>
      <w:kern w:val="0"/>
      <w:sz w:val="24"/>
      <w:szCs w:val="24"/>
      <w:shd w:val="clear" w:color="auto" w:fill="F8F8F8"/>
      <w:lang w:val="en-US"/>
      <w14:ligatures w14:val="none"/>
    </w:rPr>
  </w:style>
  <w:style w:type="character" w:customStyle="1" w:styleId="ControlFlowTok">
    <w:name w:val="ControlFlowTok"/>
    <w:basedOn w:val="VerbatimChar"/>
    <w:rsid w:val="005313CD"/>
    <w:rPr>
      <w:rFonts w:ascii="Consolas" w:hAnsi="Consolas"/>
      <w:b/>
      <w:i/>
      <w:color w:val="204A87"/>
      <w:kern w:val="0"/>
      <w:sz w:val="24"/>
      <w:szCs w:val="24"/>
      <w:shd w:val="clear" w:color="auto" w:fill="F8F8F8"/>
      <w:lang w:val="en-US"/>
      <w14:ligatures w14:val="none"/>
    </w:rPr>
  </w:style>
  <w:style w:type="character" w:customStyle="1" w:styleId="OperatorTok">
    <w:name w:val="OperatorTok"/>
    <w:basedOn w:val="VerbatimChar"/>
    <w:rsid w:val="005313CD"/>
    <w:rPr>
      <w:rFonts w:ascii="Consolas" w:hAnsi="Consolas"/>
      <w:b/>
      <w:i/>
      <w:color w:val="CE5C00"/>
      <w:kern w:val="0"/>
      <w:sz w:val="24"/>
      <w:szCs w:val="24"/>
      <w:shd w:val="clear" w:color="auto" w:fill="F8F8F8"/>
      <w:lang w:val="en-US"/>
      <w14:ligatures w14:val="none"/>
    </w:rPr>
  </w:style>
  <w:style w:type="character" w:customStyle="1" w:styleId="BuiltInTok">
    <w:name w:val="BuiltInTok"/>
    <w:basedOn w:val="VerbatimChar"/>
    <w:rsid w:val="005313CD"/>
    <w:rPr>
      <w:rFonts w:ascii="Consolas" w:hAnsi="Consolas"/>
      <w:i/>
      <w:color w:val="C00000"/>
      <w:kern w:val="0"/>
      <w:sz w:val="24"/>
      <w:szCs w:val="24"/>
      <w:shd w:val="clear" w:color="auto" w:fill="F8F8F8"/>
      <w:lang w:val="en-US"/>
      <w14:ligatures w14:val="none"/>
    </w:rPr>
  </w:style>
  <w:style w:type="character" w:customStyle="1" w:styleId="ExtensionTok">
    <w:name w:val="ExtensionTok"/>
    <w:basedOn w:val="VerbatimChar"/>
    <w:rsid w:val="005313CD"/>
    <w:rPr>
      <w:rFonts w:ascii="Consolas" w:hAnsi="Consolas"/>
      <w:i/>
      <w:color w:val="C00000"/>
      <w:kern w:val="0"/>
      <w:sz w:val="24"/>
      <w:szCs w:val="24"/>
      <w:shd w:val="clear" w:color="auto" w:fill="F8F8F8"/>
      <w:lang w:val="en-US"/>
      <w14:ligatures w14:val="none"/>
    </w:rPr>
  </w:style>
  <w:style w:type="character" w:customStyle="1" w:styleId="PreprocessorTok">
    <w:name w:val="PreprocessorTok"/>
    <w:basedOn w:val="VerbatimChar"/>
    <w:rsid w:val="005313CD"/>
    <w:rPr>
      <w:rFonts w:ascii="Consolas" w:hAnsi="Consolas"/>
      <w:i w:val="0"/>
      <w:color w:val="8F5902"/>
      <w:kern w:val="0"/>
      <w:sz w:val="24"/>
      <w:szCs w:val="24"/>
      <w:shd w:val="clear" w:color="auto" w:fill="F8F8F8"/>
      <w:lang w:val="en-US"/>
      <w14:ligatures w14:val="none"/>
    </w:rPr>
  </w:style>
  <w:style w:type="character" w:customStyle="1" w:styleId="AttributeTok">
    <w:name w:val="AttributeTok"/>
    <w:basedOn w:val="VerbatimChar"/>
    <w:rsid w:val="005313CD"/>
    <w:rPr>
      <w:rFonts w:ascii="Consolas" w:hAnsi="Consolas"/>
      <w:i/>
      <w:color w:val="C4A000"/>
      <w:kern w:val="0"/>
      <w:sz w:val="24"/>
      <w:szCs w:val="24"/>
      <w:shd w:val="clear" w:color="auto" w:fill="F8F8F8"/>
      <w:lang w:val="en-US"/>
      <w14:ligatures w14:val="none"/>
    </w:rPr>
  </w:style>
  <w:style w:type="character" w:customStyle="1" w:styleId="RegionMarkerTok">
    <w:name w:val="RegionMarkerTok"/>
    <w:basedOn w:val="VerbatimChar"/>
    <w:rsid w:val="005313CD"/>
    <w:rPr>
      <w:rFonts w:ascii="Consolas" w:hAnsi="Consolas"/>
      <w:i/>
      <w:color w:val="C00000"/>
      <w:kern w:val="0"/>
      <w:sz w:val="24"/>
      <w:szCs w:val="24"/>
      <w:shd w:val="clear" w:color="auto" w:fill="F8F8F8"/>
      <w:lang w:val="en-US"/>
      <w14:ligatures w14:val="none"/>
    </w:rPr>
  </w:style>
  <w:style w:type="character" w:customStyle="1" w:styleId="InformationTok">
    <w:name w:val="InformationTok"/>
    <w:basedOn w:val="VerbatimChar"/>
    <w:rsid w:val="005313CD"/>
    <w:rPr>
      <w:rFonts w:ascii="Consolas" w:hAnsi="Consolas"/>
      <w:b/>
      <w:i w:val="0"/>
      <w:color w:val="8F5902"/>
      <w:kern w:val="0"/>
      <w:sz w:val="24"/>
      <w:szCs w:val="24"/>
      <w:shd w:val="clear" w:color="auto" w:fill="F8F8F8"/>
      <w:lang w:val="en-US"/>
      <w14:ligatures w14:val="none"/>
    </w:rPr>
  </w:style>
  <w:style w:type="character" w:customStyle="1" w:styleId="WarningTok">
    <w:name w:val="WarningTok"/>
    <w:basedOn w:val="VerbatimChar"/>
    <w:rsid w:val="005313CD"/>
    <w:rPr>
      <w:rFonts w:ascii="Consolas" w:hAnsi="Consolas"/>
      <w:b/>
      <w:i w:val="0"/>
      <w:color w:val="8F5902"/>
      <w:kern w:val="0"/>
      <w:sz w:val="24"/>
      <w:szCs w:val="24"/>
      <w:shd w:val="clear" w:color="auto" w:fill="F8F8F8"/>
      <w:lang w:val="en-US"/>
      <w14:ligatures w14:val="none"/>
    </w:rPr>
  </w:style>
  <w:style w:type="character" w:customStyle="1" w:styleId="AlertTok">
    <w:name w:val="AlertTok"/>
    <w:basedOn w:val="VerbatimChar"/>
    <w:rsid w:val="005313CD"/>
    <w:rPr>
      <w:rFonts w:ascii="Consolas" w:hAnsi="Consolas"/>
      <w:i/>
      <w:color w:val="EF2929"/>
      <w:kern w:val="0"/>
      <w:sz w:val="24"/>
      <w:szCs w:val="24"/>
      <w:shd w:val="clear" w:color="auto" w:fill="F8F8F8"/>
      <w:lang w:val="en-US"/>
      <w14:ligatures w14:val="none"/>
    </w:rPr>
  </w:style>
  <w:style w:type="character" w:customStyle="1" w:styleId="ErrorTok">
    <w:name w:val="ErrorTok"/>
    <w:basedOn w:val="VerbatimChar"/>
    <w:rsid w:val="005313CD"/>
    <w:rPr>
      <w:rFonts w:ascii="Consolas" w:hAnsi="Consolas"/>
      <w:b/>
      <w:i/>
      <w:color w:val="A40000"/>
      <w:kern w:val="0"/>
      <w:sz w:val="24"/>
      <w:szCs w:val="24"/>
      <w:shd w:val="clear" w:color="auto" w:fill="F8F8F8"/>
      <w:lang w:val="en-US"/>
      <w14:ligatures w14:val="none"/>
    </w:rPr>
  </w:style>
  <w:style w:type="character" w:customStyle="1" w:styleId="NormalTok">
    <w:name w:val="NormalTok"/>
    <w:basedOn w:val="VerbatimChar"/>
    <w:rsid w:val="005313CD"/>
    <w:rPr>
      <w:rFonts w:ascii="Consolas" w:hAnsi="Consolas"/>
      <w:i/>
      <w:color w:val="C00000"/>
      <w:kern w:val="0"/>
      <w:sz w:val="24"/>
      <w:szCs w:val="24"/>
      <w:shd w:val="clear" w:color="auto" w:fill="F8F8F8"/>
      <w:lang w:val="en-US"/>
      <w14:ligatures w14:val="none"/>
    </w:rPr>
  </w:style>
  <w:style w:type="character" w:styleId="CommentReference">
    <w:name w:val="annotation reference"/>
    <w:basedOn w:val="DefaultParagraphFont"/>
    <w:semiHidden/>
    <w:unhideWhenUsed/>
    <w:rsid w:val="005313CD"/>
    <w:rPr>
      <w:sz w:val="16"/>
      <w:szCs w:val="16"/>
    </w:rPr>
  </w:style>
  <w:style w:type="paragraph" w:styleId="CommentText">
    <w:name w:val="annotation text"/>
    <w:basedOn w:val="Normal"/>
    <w:link w:val="CommentTextChar"/>
    <w:unhideWhenUsed/>
    <w:rsid w:val="005313CD"/>
    <w:rPr>
      <w:sz w:val="20"/>
      <w:szCs w:val="20"/>
    </w:rPr>
  </w:style>
  <w:style w:type="character" w:customStyle="1" w:styleId="CommentTextChar">
    <w:name w:val="Comment Text Char"/>
    <w:basedOn w:val="DefaultParagraphFont"/>
    <w:link w:val="CommentText"/>
    <w:rsid w:val="005313CD"/>
    <w:rPr>
      <w:kern w:val="0"/>
      <w:sz w:val="20"/>
      <w:szCs w:val="20"/>
      <w:lang w:val="en-US"/>
      <w14:ligatures w14:val="none"/>
    </w:rPr>
  </w:style>
  <w:style w:type="paragraph" w:styleId="CommentSubject">
    <w:name w:val="annotation subject"/>
    <w:basedOn w:val="CommentText"/>
    <w:next w:val="CommentText"/>
    <w:link w:val="CommentSubjectChar"/>
    <w:semiHidden/>
    <w:unhideWhenUsed/>
    <w:rsid w:val="005313CD"/>
    <w:rPr>
      <w:b/>
      <w:bCs/>
    </w:rPr>
  </w:style>
  <w:style w:type="character" w:customStyle="1" w:styleId="CommentSubjectChar">
    <w:name w:val="Comment Subject Char"/>
    <w:basedOn w:val="CommentTextChar"/>
    <w:link w:val="CommentSubject"/>
    <w:semiHidden/>
    <w:rsid w:val="005313CD"/>
    <w:rPr>
      <w:b/>
      <w:bCs/>
      <w:kern w:val="0"/>
      <w:sz w:val="20"/>
      <w:szCs w:val="20"/>
      <w:lang w:val="en-US"/>
      <w14:ligatures w14:val="none"/>
    </w:rPr>
  </w:style>
  <w:style w:type="paragraph" w:styleId="Revision">
    <w:name w:val="Revision"/>
    <w:hidden/>
    <w:semiHidden/>
    <w:rsid w:val="005313CD"/>
    <w:pPr>
      <w:spacing w:after="0" w:line="240" w:lineRule="auto"/>
    </w:pPr>
    <w:rPr>
      <w:kern w:val="0"/>
      <w:sz w:val="24"/>
      <w:szCs w:val="24"/>
      <w:lang w:val="en-US"/>
      <w14:ligatures w14:val="none"/>
    </w:rPr>
  </w:style>
  <w:style w:type="character" w:styleId="UnresolvedMention">
    <w:name w:val="Unresolved Mention"/>
    <w:basedOn w:val="DefaultParagraphFont"/>
    <w:uiPriority w:val="99"/>
    <w:semiHidden/>
    <w:unhideWhenUsed/>
    <w:rsid w:val="002C6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mailto:EBTrends@dewr.gov.au" TargetMode="External"/><Relationship Id="rId18" Type="http://schemas.openxmlformats.org/officeDocument/2006/relationships/image" Target="media/image8.png"/><Relationship Id="rId26" Type="http://schemas.openxmlformats.org/officeDocument/2006/relationships/hyperlink" Target="https://www.fwc.gov.au/agreements-awards/enterprise-agreements/about-enterprise-agreements/statistical-reports-enterprise"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hyperlink" Target="https://www.abs.gov.au/statistics/labour/earnings-and-work-hours/average-weekly-earnings-australia/latest-release"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legalcode" TargetMode="External"/><Relationship Id="rId24" Type="http://schemas.openxmlformats.org/officeDocument/2006/relationships/hyperlink" Target="https://www.abs.gov.au/statistics/economy/price-indexes-and-inflation/wage-price-index-australia/latest-release"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abs.gov.au/statistics/labour/earnings-and-working-conditions/employee-earnings-and-hours-australia/latest-release" TargetMode="External"/><Relationship Id="rId28" Type="http://schemas.openxmlformats.org/officeDocument/2006/relationships/footer" Target="footer2.xml"/><Relationship Id="rId10" Type="http://schemas.openxmlformats.org/officeDocument/2006/relationships/hyperlink" Target="https://creativecommons.org/licenses/by/4.0/"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fwc.gov.au/agreements-awards/enterprise-agreements/sunsetting-pre-2010-agreements/zombie-agreements-extended"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1</Pages>
  <Words>16627</Words>
  <Characters>94780</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Federal Enterprise Bargaining - December quarter 2024</dc:title>
  <dc:subject/>
  <dc:creator/>
  <cp:keywords/>
  <dc:description/>
  <cp:lastModifiedBy/>
  <cp:revision>1</cp:revision>
  <dcterms:created xsi:type="dcterms:W3CDTF">2025-03-24T04:12:00Z</dcterms:created>
  <dcterms:modified xsi:type="dcterms:W3CDTF">2025-03-2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3-24T04:12:59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6d1db03f-8756-47c0-9a6a-7769ac1c2b27</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